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D1DE9E" w14:textId="010E8F75" w:rsidR="00CE025B" w:rsidRDefault="00CE025B" w:rsidP="00A23E28">
      <w:pPr>
        <w:tabs>
          <w:tab w:val="left" w:pos="6100"/>
        </w:tabs>
      </w:pPr>
    </w:p>
    <w:p w14:paraId="34562CF0" w14:textId="7B47325F" w:rsidR="009B0F74" w:rsidRPr="000A3C2F" w:rsidRDefault="00CE025B" w:rsidP="00CE025B">
      <w:pPr>
        <w:pStyle w:val="Title"/>
        <w:spacing w:line="276" w:lineRule="auto"/>
      </w:pPr>
      <w:r>
        <w:t>N</w:t>
      </w:r>
      <w:r w:rsidR="009B0F74" w:rsidRPr="000A3C2F">
        <w:t xml:space="preserve">ATIONAL </w:t>
      </w:r>
      <w:r w:rsidR="009B0F74" w:rsidRPr="006231D3">
        <w:t>I</w:t>
      </w:r>
      <w:r w:rsidR="00DF0C5C" w:rsidRPr="006231D3">
        <w:t>NSTITUTE</w:t>
      </w:r>
      <w:r w:rsidR="00DF0C5C" w:rsidRPr="000A3C2F">
        <w:t xml:space="preserve"> FOR HEALTH AND CARE</w:t>
      </w:r>
      <w:r w:rsidR="009B0F74" w:rsidRPr="000A3C2F">
        <w:t xml:space="preserve"> EXCELLENCE</w:t>
      </w:r>
    </w:p>
    <w:p w14:paraId="6906CF59" w14:textId="77777777" w:rsidR="000A3C2F" w:rsidRPr="000A3C2F" w:rsidRDefault="000A3C2F" w:rsidP="00B62844">
      <w:pPr>
        <w:pStyle w:val="Title"/>
        <w:spacing w:line="276" w:lineRule="auto"/>
      </w:pPr>
      <w:r w:rsidRPr="000A3C2F">
        <w:t>Centre for Health Technology Evaluation</w:t>
      </w:r>
    </w:p>
    <w:p w14:paraId="454D7335" w14:textId="01EEF539" w:rsidR="000A3C2F" w:rsidRDefault="00AC6206" w:rsidP="00BA4EAD">
      <w:pPr>
        <w:pStyle w:val="Title2"/>
      </w:pPr>
      <w:r w:rsidRPr="00AC6206">
        <w:t>Interventional Procedures Advisory Committee (IPAC)</w:t>
      </w:r>
      <w:r>
        <w:t xml:space="preserve"> </w:t>
      </w:r>
      <w:r w:rsidR="000A3C2F">
        <w:t>meeting minutes</w:t>
      </w:r>
    </w:p>
    <w:p w14:paraId="474984FB" w14:textId="7AEC550D" w:rsidR="00BA4EAD" w:rsidRDefault="00BA4EAD" w:rsidP="00C7373D">
      <w:pPr>
        <w:pStyle w:val="Paragraphnonumbers"/>
      </w:pPr>
      <w:r w:rsidRPr="00BA4EAD">
        <w:rPr>
          <w:b/>
        </w:rPr>
        <w:t>Minutes:</w:t>
      </w:r>
      <w:r>
        <w:rPr>
          <w:b/>
        </w:rPr>
        <w:tab/>
      </w:r>
      <w:sdt>
        <w:sdtPr>
          <w:id w:val="515202550"/>
          <w:placeholder>
            <w:docPart w:val="1000CF7135DF4849B7BE689D7F05B157"/>
          </w:placeholder>
          <w:dropDownList>
            <w:listItem w:value="Choose an option"/>
            <w:listItem w:displayText="Unconfirmed" w:value="Unconfirmed"/>
            <w:listItem w:displayText="Confirmed" w:value="Confirmed"/>
          </w:dropDownList>
        </w:sdtPr>
        <w:sdtEndPr/>
        <w:sdtContent>
          <w:r w:rsidR="00AE4076">
            <w:t>Confirmed</w:t>
          </w:r>
        </w:sdtContent>
      </w:sdt>
    </w:p>
    <w:p w14:paraId="6A7F6B05" w14:textId="6F1B2D86" w:rsidR="00BA4EAD" w:rsidRPr="00205638" w:rsidRDefault="00BA4EAD" w:rsidP="00C7373D">
      <w:pPr>
        <w:pStyle w:val="Paragraphnonumbers"/>
      </w:pPr>
      <w:r w:rsidRPr="006231D3">
        <w:rPr>
          <w:b/>
        </w:rPr>
        <w:t>Date and time:</w:t>
      </w:r>
      <w:r w:rsidRPr="006231D3">
        <w:rPr>
          <w:b/>
        </w:rPr>
        <w:tab/>
      </w:r>
      <w:sdt>
        <w:sdtPr>
          <w:id w:val="637454463"/>
          <w:placeholder>
            <w:docPart w:val="FE28D79C17F14BD28977BA1649D1876D"/>
          </w:placeholder>
        </w:sdtPr>
        <w:sdtEndPr/>
        <w:sdtContent>
          <w:r w:rsidR="00AC6206" w:rsidRPr="00AC6206">
            <w:t>Thursday 1</w:t>
          </w:r>
          <w:r w:rsidR="00C91293">
            <w:t>1</w:t>
          </w:r>
          <w:r w:rsidR="00AC6206" w:rsidRPr="00AC6206">
            <w:t>th A</w:t>
          </w:r>
          <w:r w:rsidR="00C91293">
            <w:t>ugust</w:t>
          </w:r>
          <w:r w:rsidR="00AC6206" w:rsidRPr="00AC6206">
            <w:t xml:space="preserve"> 2022</w:t>
          </w:r>
        </w:sdtContent>
      </w:sdt>
    </w:p>
    <w:p w14:paraId="353996DA" w14:textId="27E25A74" w:rsidR="00BA4EAD" w:rsidRDefault="00BA4EAD" w:rsidP="00C7373D">
      <w:pPr>
        <w:pStyle w:val="Paragraphnonumbers"/>
      </w:pPr>
      <w:r w:rsidRPr="006231D3">
        <w:rPr>
          <w:b/>
        </w:rPr>
        <w:t>Location:</w:t>
      </w:r>
      <w:r w:rsidRPr="006231D3">
        <w:rPr>
          <w:b/>
        </w:rPr>
        <w:tab/>
      </w:r>
      <w:sdt>
        <w:sdtPr>
          <w:id w:val="573476470"/>
          <w:placeholder>
            <w:docPart w:val="F882B9B5B53B4B779669C5573C4E6FDC"/>
          </w:placeholder>
        </w:sdtPr>
        <w:sdtEndPr/>
        <w:sdtContent>
          <w:r w:rsidR="00AC6206">
            <w:t>Zoom</w:t>
          </w:r>
        </w:sdtContent>
      </w:sdt>
    </w:p>
    <w:p w14:paraId="7D5D0295" w14:textId="77777777" w:rsidR="00AD0E92" w:rsidRPr="00205638" w:rsidRDefault="00AD0E92" w:rsidP="00C7373D">
      <w:pPr>
        <w:pStyle w:val="Paragraphnonumbers"/>
      </w:pPr>
    </w:p>
    <w:p w14:paraId="743902B7" w14:textId="77777777" w:rsidR="002B5720" w:rsidRDefault="00BA4EAD" w:rsidP="002B5720">
      <w:pPr>
        <w:pStyle w:val="Heading1"/>
      </w:pPr>
      <w:r w:rsidRPr="006231D3">
        <w:t>Committee members present</w:t>
      </w:r>
    </w:p>
    <w:p w14:paraId="4A2A1899" w14:textId="67AAC8CC" w:rsidR="002B5720" w:rsidRPr="00895E8F" w:rsidRDefault="00AC6206" w:rsidP="00C7373D">
      <w:pPr>
        <w:pStyle w:val="Paragraph"/>
        <w:rPr>
          <w:sz w:val="22"/>
          <w:szCs w:val="20"/>
        </w:rPr>
      </w:pPr>
      <w:r w:rsidRPr="00895E8F">
        <w:rPr>
          <w:sz w:val="22"/>
          <w:szCs w:val="20"/>
        </w:rPr>
        <w:t xml:space="preserve">Professor Tom Clutton-Brock </w:t>
      </w:r>
      <w:r w:rsidR="004756EF" w:rsidRPr="00895E8F">
        <w:rPr>
          <w:sz w:val="22"/>
          <w:szCs w:val="20"/>
        </w:rPr>
        <w:t>[</w:t>
      </w:r>
      <w:r w:rsidR="00BA4EAD" w:rsidRPr="00895E8F">
        <w:rPr>
          <w:sz w:val="22"/>
          <w:szCs w:val="20"/>
        </w:rPr>
        <w:t>Chair</w:t>
      </w:r>
      <w:r w:rsidR="004756EF" w:rsidRPr="00895E8F">
        <w:rPr>
          <w:sz w:val="22"/>
          <w:szCs w:val="20"/>
        </w:rPr>
        <w:t>]</w:t>
      </w:r>
      <w:r w:rsidR="00B53112" w:rsidRPr="00895E8F">
        <w:rPr>
          <w:sz w:val="22"/>
          <w:szCs w:val="20"/>
        </w:rPr>
        <w:t xml:space="preserve"> </w:t>
      </w:r>
      <w:r w:rsidR="00B53112" w:rsidRPr="00895E8F">
        <w:rPr>
          <w:sz w:val="22"/>
          <w:szCs w:val="20"/>
        </w:rPr>
        <w:tab/>
      </w:r>
      <w:r w:rsidR="00895E8F">
        <w:rPr>
          <w:sz w:val="22"/>
          <w:szCs w:val="20"/>
        </w:rPr>
        <w:tab/>
      </w:r>
      <w:r w:rsidR="002B5720" w:rsidRPr="00895E8F">
        <w:rPr>
          <w:sz w:val="22"/>
          <w:szCs w:val="20"/>
        </w:rPr>
        <w:t>Present for all items</w:t>
      </w:r>
      <w:r w:rsidR="0026427E">
        <w:rPr>
          <w:sz w:val="22"/>
          <w:szCs w:val="20"/>
        </w:rPr>
        <w:t xml:space="preserve"> </w:t>
      </w:r>
    </w:p>
    <w:p w14:paraId="4BFE71A2" w14:textId="1DE62E07" w:rsidR="002B5720" w:rsidRPr="00895E8F" w:rsidRDefault="00AC6206" w:rsidP="00C7373D">
      <w:pPr>
        <w:pStyle w:val="Paragraph"/>
        <w:rPr>
          <w:sz w:val="22"/>
          <w:szCs w:val="20"/>
        </w:rPr>
      </w:pPr>
      <w:r w:rsidRPr="00895E8F">
        <w:rPr>
          <w:sz w:val="22"/>
          <w:szCs w:val="20"/>
        </w:rPr>
        <w:t xml:space="preserve">Professor Colin Howie </w:t>
      </w:r>
      <w:r w:rsidR="004756EF" w:rsidRPr="00895E8F">
        <w:rPr>
          <w:sz w:val="22"/>
          <w:szCs w:val="20"/>
        </w:rPr>
        <w:t>[</w:t>
      </w:r>
      <w:r w:rsidR="00BA4EAD" w:rsidRPr="00895E8F">
        <w:rPr>
          <w:sz w:val="22"/>
          <w:szCs w:val="20"/>
        </w:rPr>
        <w:t>Vice Chair</w:t>
      </w:r>
      <w:r w:rsidR="004756EF" w:rsidRPr="00895E8F">
        <w:rPr>
          <w:sz w:val="22"/>
          <w:szCs w:val="20"/>
        </w:rPr>
        <w:t>]</w:t>
      </w:r>
      <w:r w:rsidR="002B5720" w:rsidRPr="00895E8F">
        <w:rPr>
          <w:sz w:val="22"/>
          <w:szCs w:val="20"/>
        </w:rPr>
        <w:tab/>
      </w:r>
      <w:r w:rsidR="00B53112" w:rsidRPr="00895E8F">
        <w:rPr>
          <w:sz w:val="22"/>
          <w:szCs w:val="20"/>
        </w:rPr>
        <w:tab/>
      </w:r>
      <w:r w:rsidR="00895E8F">
        <w:rPr>
          <w:sz w:val="22"/>
          <w:szCs w:val="20"/>
        </w:rPr>
        <w:tab/>
      </w:r>
      <w:r w:rsidR="002B5720" w:rsidRPr="00895E8F">
        <w:rPr>
          <w:sz w:val="22"/>
          <w:szCs w:val="20"/>
        </w:rPr>
        <w:t>Present for all items</w:t>
      </w:r>
      <w:r w:rsidR="0026427E">
        <w:rPr>
          <w:sz w:val="22"/>
          <w:szCs w:val="20"/>
        </w:rPr>
        <w:t xml:space="preserve"> </w:t>
      </w:r>
    </w:p>
    <w:p w14:paraId="3DCE9374" w14:textId="70EFE15D" w:rsidR="00C91293" w:rsidRPr="00895E8F" w:rsidRDefault="00C91293" w:rsidP="00C7373D">
      <w:pPr>
        <w:pStyle w:val="Paragraph"/>
        <w:rPr>
          <w:sz w:val="22"/>
          <w:szCs w:val="20"/>
        </w:rPr>
      </w:pPr>
      <w:r>
        <w:rPr>
          <w:sz w:val="22"/>
          <w:szCs w:val="20"/>
        </w:rPr>
        <w:t>Ms Dawn Lee</w:t>
      </w:r>
      <w:r>
        <w:rPr>
          <w:sz w:val="22"/>
          <w:szCs w:val="20"/>
        </w:rPr>
        <w:tab/>
      </w:r>
      <w:r>
        <w:rPr>
          <w:sz w:val="22"/>
          <w:szCs w:val="20"/>
        </w:rPr>
        <w:tab/>
      </w:r>
      <w:r>
        <w:rPr>
          <w:sz w:val="22"/>
          <w:szCs w:val="20"/>
        </w:rPr>
        <w:tab/>
        <w:t>Present for</w:t>
      </w:r>
      <w:r w:rsidR="009501D3">
        <w:rPr>
          <w:sz w:val="22"/>
          <w:szCs w:val="20"/>
        </w:rPr>
        <w:t xml:space="preserve"> all</w:t>
      </w:r>
      <w:r>
        <w:rPr>
          <w:sz w:val="22"/>
          <w:szCs w:val="20"/>
        </w:rPr>
        <w:t xml:space="preserve"> items</w:t>
      </w:r>
      <w:r w:rsidR="00ED718B">
        <w:rPr>
          <w:sz w:val="22"/>
          <w:szCs w:val="20"/>
        </w:rPr>
        <w:t xml:space="preserve"> </w:t>
      </w:r>
      <w:r w:rsidR="009501D3">
        <w:rPr>
          <w:sz w:val="22"/>
          <w:szCs w:val="20"/>
        </w:rPr>
        <w:t>except #4 (part 2)</w:t>
      </w:r>
    </w:p>
    <w:p w14:paraId="4FB138CA" w14:textId="24D6E9B6" w:rsidR="002B5720" w:rsidRPr="00895E8F" w:rsidRDefault="00AC6206" w:rsidP="00C7373D">
      <w:pPr>
        <w:pStyle w:val="Paragraph"/>
        <w:rPr>
          <w:sz w:val="22"/>
          <w:szCs w:val="20"/>
        </w:rPr>
      </w:pPr>
      <w:r w:rsidRPr="00895E8F">
        <w:rPr>
          <w:sz w:val="22"/>
          <w:szCs w:val="20"/>
        </w:rPr>
        <w:t>Professor Dhiraj Tripathi</w:t>
      </w:r>
      <w:r w:rsidR="002B5720" w:rsidRPr="00895E8F">
        <w:rPr>
          <w:sz w:val="22"/>
          <w:szCs w:val="20"/>
        </w:rPr>
        <w:tab/>
      </w:r>
      <w:r w:rsidR="00B53112" w:rsidRPr="00895E8F">
        <w:rPr>
          <w:sz w:val="22"/>
          <w:szCs w:val="20"/>
        </w:rPr>
        <w:tab/>
      </w:r>
      <w:r w:rsidR="00B53112" w:rsidRPr="00895E8F">
        <w:rPr>
          <w:sz w:val="22"/>
          <w:szCs w:val="20"/>
        </w:rPr>
        <w:tab/>
      </w:r>
      <w:r w:rsidR="002B5720" w:rsidRPr="00895E8F">
        <w:rPr>
          <w:sz w:val="22"/>
          <w:szCs w:val="20"/>
        </w:rPr>
        <w:t xml:space="preserve">Present for </w:t>
      </w:r>
      <w:r w:rsidR="00FF02DD">
        <w:rPr>
          <w:sz w:val="22"/>
          <w:szCs w:val="20"/>
        </w:rPr>
        <w:t xml:space="preserve">all </w:t>
      </w:r>
      <w:r w:rsidR="002B5720" w:rsidRPr="00895E8F">
        <w:rPr>
          <w:sz w:val="22"/>
          <w:szCs w:val="20"/>
        </w:rPr>
        <w:t>items</w:t>
      </w:r>
    </w:p>
    <w:p w14:paraId="5CDC7379" w14:textId="228075F2" w:rsidR="002B5720" w:rsidRPr="00895E8F" w:rsidRDefault="00AC6206" w:rsidP="00C7373D">
      <w:pPr>
        <w:pStyle w:val="Paragraph"/>
        <w:rPr>
          <w:sz w:val="22"/>
          <w:szCs w:val="20"/>
        </w:rPr>
      </w:pPr>
      <w:r w:rsidRPr="00895E8F">
        <w:rPr>
          <w:sz w:val="22"/>
          <w:szCs w:val="20"/>
        </w:rPr>
        <w:t>Dr Duncan McPherson</w:t>
      </w:r>
      <w:r w:rsidR="002B5720" w:rsidRPr="00895E8F">
        <w:rPr>
          <w:sz w:val="22"/>
          <w:szCs w:val="20"/>
        </w:rPr>
        <w:tab/>
      </w:r>
      <w:r w:rsidR="00B53112" w:rsidRPr="00895E8F">
        <w:rPr>
          <w:sz w:val="22"/>
          <w:szCs w:val="20"/>
        </w:rPr>
        <w:tab/>
      </w:r>
      <w:r w:rsidR="00B53112" w:rsidRPr="00895E8F">
        <w:rPr>
          <w:sz w:val="22"/>
          <w:szCs w:val="20"/>
        </w:rPr>
        <w:tab/>
      </w:r>
      <w:r w:rsidR="002B5720" w:rsidRPr="00895E8F">
        <w:rPr>
          <w:sz w:val="22"/>
          <w:szCs w:val="20"/>
        </w:rPr>
        <w:t>Present for all items</w:t>
      </w:r>
      <w:r w:rsidR="0026427E">
        <w:rPr>
          <w:sz w:val="22"/>
          <w:szCs w:val="20"/>
        </w:rPr>
        <w:t xml:space="preserve"> </w:t>
      </w:r>
    </w:p>
    <w:p w14:paraId="1046DDD9" w14:textId="35398F9E" w:rsidR="002B5720" w:rsidRPr="00895E8F" w:rsidRDefault="00AC6206" w:rsidP="00C7373D">
      <w:pPr>
        <w:pStyle w:val="Paragraph"/>
        <w:rPr>
          <w:sz w:val="22"/>
          <w:szCs w:val="20"/>
        </w:rPr>
      </w:pPr>
      <w:r w:rsidRPr="00895E8F">
        <w:rPr>
          <w:sz w:val="22"/>
          <w:szCs w:val="20"/>
        </w:rPr>
        <w:t xml:space="preserve">Mr James </w:t>
      </w:r>
      <w:proofErr w:type="spellStart"/>
      <w:r w:rsidRPr="00895E8F">
        <w:rPr>
          <w:sz w:val="22"/>
          <w:szCs w:val="20"/>
        </w:rPr>
        <w:t>Tysome</w:t>
      </w:r>
      <w:proofErr w:type="spellEnd"/>
      <w:r w:rsidR="002B5720" w:rsidRPr="00895E8F">
        <w:rPr>
          <w:sz w:val="22"/>
          <w:szCs w:val="20"/>
        </w:rPr>
        <w:tab/>
      </w:r>
      <w:r w:rsidR="00B53112" w:rsidRPr="00895E8F">
        <w:rPr>
          <w:sz w:val="22"/>
          <w:szCs w:val="20"/>
        </w:rPr>
        <w:tab/>
      </w:r>
      <w:r w:rsidR="00B53112" w:rsidRPr="00895E8F">
        <w:rPr>
          <w:sz w:val="22"/>
          <w:szCs w:val="20"/>
        </w:rPr>
        <w:tab/>
      </w:r>
      <w:r w:rsidR="002B5720" w:rsidRPr="00895E8F">
        <w:rPr>
          <w:sz w:val="22"/>
          <w:szCs w:val="20"/>
        </w:rPr>
        <w:t>Present for all items</w:t>
      </w:r>
      <w:r w:rsidR="0026427E">
        <w:rPr>
          <w:sz w:val="22"/>
          <w:szCs w:val="20"/>
        </w:rPr>
        <w:t xml:space="preserve"> </w:t>
      </w:r>
    </w:p>
    <w:p w14:paraId="09B98F19" w14:textId="246C638D" w:rsidR="002B5720" w:rsidRPr="00895E8F" w:rsidRDefault="00AC6206" w:rsidP="00C7373D">
      <w:pPr>
        <w:pStyle w:val="Paragraph"/>
        <w:rPr>
          <w:sz w:val="22"/>
          <w:szCs w:val="20"/>
        </w:rPr>
      </w:pPr>
      <w:r w:rsidRPr="00895E8F">
        <w:rPr>
          <w:sz w:val="22"/>
          <w:szCs w:val="20"/>
        </w:rPr>
        <w:t>Dr Jon Bell</w:t>
      </w:r>
      <w:r w:rsidR="002B5720" w:rsidRPr="00895E8F">
        <w:rPr>
          <w:sz w:val="22"/>
          <w:szCs w:val="20"/>
        </w:rPr>
        <w:tab/>
      </w:r>
      <w:r w:rsidR="00B53112" w:rsidRPr="00895E8F">
        <w:rPr>
          <w:sz w:val="22"/>
          <w:szCs w:val="20"/>
        </w:rPr>
        <w:tab/>
      </w:r>
      <w:r w:rsidR="00B53112" w:rsidRPr="00895E8F">
        <w:rPr>
          <w:sz w:val="22"/>
          <w:szCs w:val="20"/>
        </w:rPr>
        <w:tab/>
      </w:r>
      <w:r w:rsidR="002B5720" w:rsidRPr="00895E8F">
        <w:rPr>
          <w:sz w:val="22"/>
          <w:szCs w:val="20"/>
        </w:rPr>
        <w:t>Present for items</w:t>
      </w:r>
      <w:r w:rsidR="0026427E">
        <w:rPr>
          <w:sz w:val="22"/>
          <w:szCs w:val="20"/>
        </w:rPr>
        <w:t xml:space="preserve"> </w:t>
      </w:r>
      <w:r w:rsidR="003C7EB1">
        <w:rPr>
          <w:sz w:val="22"/>
          <w:szCs w:val="20"/>
        </w:rPr>
        <w:t>#</w:t>
      </w:r>
      <w:r w:rsidR="0026427E">
        <w:rPr>
          <w:sz w:val="22"/>
          <w:szCs w:val="20"/>
        </w:rPr>
        <w:t>3, 4, 5</w:t>
      </w:r>
      <w:r w:rsidR="006F2A22">
        <w:rPr>
          <w:sz w:val="22"/>
          <w:szCs w:val="20"/>
        </w:rPr>
        <w:t>,</w:t>
      </w:r>
      <w:r w:rsidR="003C7EB1">
        <w:rPr>
          <w:sz w:val="22"/>
          <w:szCs w:val="20"/>
        </w:rPr>
        <w:t xml:space="preserve"> </w:t>
      </w:r>
      <w:r w:rsidR="006F2A22">
        <w:rPr>
          <w:sz w:val="22"/>
          <w:szCs w:val="20"/>
        </w:rPr>
        <w:t>7</w:t>
      </w:r>
      <w:r w:rsidR="00891441">
        <w:rPr>
          <w:sz w:val="22"/>
          <w:szCs w:val="20"/>
        </w:rPr>
        <w:t>,</w:t>
      </w:r>
      <w:r w:rsidR="00413485">
        <w:rPr>
          <w:sz w:val="22"/>
          <w:szCs w:val="20"/>
        </w:rPr>
        <w:t xml:space="preserve"> 8</w:t>
      </w:r>
      <w:r w:rsidR="00A36FC6">
        <w:rPr>
          <w:sz w:val="22"/>
          <w:szCs w:val="20"/>
        </w:rPr>
        <w:t>, 9</w:t>
      </w:r>
      <w:r w:rsidR="008F3BEA">
        <w:rPr>
          <w:sz w:val="22"/>
          <w:szCs w:val="20"/>
        </w:rPr>
        <w:t>,</w:t>
      </w:r>
      <w:r w:rsidR="00D24C1E">
        <w:rPr>
          <w:sz w:val="22"/>
          <w:szCs w:val="20"/>
        </w:rPr>
        <w:t xml:space="preserve"> and</w:t>
      </w:r>
      <w:r w:rsidR="008F3BEA">
        <w:rPr>
          <w:sz w:val="22"/>
          <w:szCs w:val="20"/>
        </w:rPr>
        <w:t xml:space="preserve"> 10</w:t>
      </w:r>
    </w:p>
    <w:p w14:paraId="347F82C9" w14:textId="64A34C16" w:rsidR="002B5720" w:rsidRPr="00895E8F" w:rsidRDefault="00AC6206" w:rsidP="00C7373D">
      <w:pPr>
        <w:pStyle w:val="Paragraph"/>
        <w:rPr>
          <w:sz w:val="22"/>
          <w:szCs w:val="20"/>
        </w:rPr>
      </w:pPr>
      <w:r w:rsidRPr="00895E8F">
        <w:rPr>
          <w:sz w:val="22"/>
          <w:szCs w:val="20"/>
        </w:rPr>
        <w:t xml:space="preserve">Dr </w:t>
      </w:r>
      <w:proofErr w:type="spellStart"/>
      <w:r w:rsidRPr="00895E8F">
        <w:rPr>
          <w:sz w:val="22"/>
          <w:szCs w:val="20"/>
        </w:rPr>
        <w:t>Jurjees</w:t>
      </w:r>
      <w:proofErr w:type="spellEnd"/>
      <w:r w:rsidRPr="00895E8F">
        <w:rPr>
          <w:sz w:val="22"/>
          <w:szCs w:val="20"/>
        </w:rPr>
        <w:t xml:space="preserve"> Hasan</w:t>
      </w:r>
      <w:r w:rsidR="002B5720" w:rsidRPr="00895E8F">
        <w:rPr>
          <w:sz w:val="22"/>
          <w:szCs w:val="20"/>
        </w:rPr>
        <w:tab/>
      </w:r>
      <w:r w:rsidR="00B53112" w:rsidRPr="00895E8F">
        <w:rPr>
          <w:sz w:val="22"/>
          <w:szCs w:val="20"/>
        </w:rPr>
        <w:tab/>
      </w:r>
      <w:r w:rsidR="00B53112" w:rsidRPr="00895E8F">
        <w:rPr>
          <w:sz w:val="22"/>
          <w:szCs w:val="20"/>
        </w:rPr>
        <w:tab/>
      </w:r>
      <w:r w:rsidR="002B5720" w:rsidRPr="00895E8F">
        <w:rPr>
          <w:sz w:val="22"/>
          <w:szCs w:val="20"/>
        </w:rPr>
        <w:t>Present for all items</w:t>
      </w:r>
      <w:r w:rsidR="0026427E">
        <w:rPr>
          <w:sz w:val="22"/>
          <w:szCs w:val="20"/>
        </w:rPr>
        <w:t xml:space="preserve"> </w:t>
      </w:r>
    </w:p>
    <w:p w14:paraId="1AC91F74" w14:textId="16D1D56E" w:rsidR="002B5720" w:rsidRPr="00895E8F" w:rsidRDefault="00AC6206" w:rsidP="00C7373D">
      <w:pPr>
        <w:pStyle w:val="Paragraph"/>
        <w:rPr>
          <w:sz w:val="22"/>
          <w:szCs w:val="20"/>
        </w:rPr>
      </w:pPr>
      <w:r w:rsidRPr="00895E8F">
        <w:rPr>
          <w:sz w:val="22"/>
          <w:szCs w:val="20"/>
        </w:rPr>
        <w:t>Mr Kieran Murphy</w:t>
      </w:r>
      <w:r w:rsidR="002B5720" w:rsidRPr="00895E8F">
        <w:rPr>
          <w:sz w:val="22"/>
          <w:szCs w:val="20"/>
        </w:rPr>
        <w:tab/>
      </w:r>
      <w:r w:rsidR="00B53112" w:rsidRPr="00895E8F">
        <w:rPr>
          <w:sz w:val="22"/>
          <w:szCs w:val="20"/>
        </w:rPr>
        <w:tab/>
      </w:r>
      <w:r w:rsidR="00B53112" w:rsidRPr="00895E8F">
        <w:rPr>
          <w:sz w:val="22"/>
          <w:szCs w:val="20"/>
        </w:rPr>
        <w:tab/>
      </w:r>
      <w:r w:rsidR="002B5720" w:rsidRPr="00895E8F">
        <w:rPr>
          <w:sz w:val="22"/>
          <w:szCs w:val="20"/>
        </w:rPr>
        <w:t>Present for</w:t>
      </w:r>
      <w:r w:rsidR="00ED718B">
        <w:rPr>
          <w:sz w:val="22"/>
          <w:szCs w:val="20"/>
        </w:rPr>
        <w:t xml:space="preserve"> </w:t>
      </w:r>
      <w:r w:rsidR="002B5720" w:rsidRPr="00895E8F">
        <w:rPr>
          <w:sz w:val="22"/>
          <w:szCs w:val="20"/>
        </w:rPr>
        <w:t>items</w:t>
      </w:r>
      <w:r w:rsidR="00ED718B">
        <w:rPr>
          <w:sz w:val="22"/>
          <w:szCs w:val="20"/>
        </w:rPr>
        <w:t xml:space="preserve"> #3</w:t>
      </w:r>
      <w:r w:rsidR="008C4454">
        <w:rPr>
          <w:sz w:val="22"/>
          <w:szCs w:val="20"/>
        </w:rPr>
        <w:t xml:space="preserve"> and</w:t>
      </w:r>
      <w:r w:rsidR="00ED718B">
        <w:rPr>
          <w:sz w:val="22"/>
          <w:szCs w:val="20"/>
        </w:rPr>
        <w:t xml:space="preserve"> </w:t>
      </w:r>
      <w:r w:rsidR="009856E1">
        <w:rPr>
          <w:sz w:val="22"/>
          <w:szCs w:val="20"/>
        </w:rPr>
        <w:t>5</w:t>
      </w:r>
    </w:p>
    <w:p w14:paraId="30C87517" w14:textId="7C477DE8" w:rsidR="002B5720" w:rsidRPr="00895E8F" w:rsidRDefault="00AC6206" w:rsidP="00C7373D">
      <w:pPr>
        <w:pStyle w:val="Paragraph"/>
        <w:rPr>
          <w:sz w:val="22"/>
          <w:szCs w:val="20"/>
        </w:rPr>
      </w:pPr>
      <w:r w:rsidRPr="00895E8F">
        <w:rPr>
          <w:sz w:val="22"/>
          <w:szCs w:val="20"/>
        </w:rPr>
        <w:t>Mr Mahmoud Elfar</w:t>
      </w:r>
      <w:r w:rsidR="002B5720" w:rsidRPr="00895E8F">
        <w:rPr>
          <w:sz w:val="22"/>
          <w:szCs w:val="20"/>
        </w:rPr>
        <w:tab/>
      </w:r>
      <w:r w:rsidR="00B53112" w:rsidRPr="00895E8F">
        <w:rPr>
          <w:sz w:val="22"/>
          <w:szCs w:val="20"/>
        </w:rPr>
        <w:tab/>
      </w:r>
      <w:r w:rsidR="00B53112" w:rsidRPr="00895E8F">
        <w:rPr>
          <w:sz w:val="22"/>
          <w:szCs w:val="20"/>
        </w:rPr>
        <w:tab/>
      </w:r>
      <w:r w:rsidR="002B5720" w:rsidRPr="00895E8F">
        <w:rPr>
          <w:sz w:val="22"/>
          <w:szCs w:val="20"/>
        </w:rPr>
        <w:t>Present for all items</w:t>
      </w:r>
      <w:r w:rsidR="0026427E">
        <w:rPr>
          <w:sz w:val="22"/>
          <w:szCs w:val="20"/>
        </w:rPr>
        <w:t xml:space="preserve"> </w:t>
      </w:r>
    </w:p>
    <w:p w14:paraId="70F5F561" w14:textId="5DB6217E" w:rsidR="002B5720" w:rsidRPr="00895E8F" w:rsidRDefault="00AC6206" w:rsidP="00C7373D">
      <w:pPr>
        <w:pStyle w:val="Paragraph"/>
        <w:rPr>
          <w:sz w:val="22"/>
          <w:szCs w:val="20"/>
        </w:rPr>
      </w:pPr>
      <w:r w:rsidRPr="00895E8F">
        <w:rPr>
          <w:sz w:val="22"/>
          <w:szCs w:val="20"/>
        </w:rPr>
        <w:t>Mr Marwan Habiba</w:t>
      </w:r>
      <w:r w:rsidR="002B5720" w:rsidRPr="00895E8F">
        <w:rPr>
          <w:sz w:val="22"/>
          <w:szCs w:val="20"/>
        </w:rPr>
        <w:tab/>
      </w:r>
      <w:r w:rsidR="00B53112" w:rsidRPr="00895E8F">
        <w:rPr>
          <w:sz w:val="22"/>
          <w:szCs w:val="20"/>
        </w:rPr>
        <w:tab/>
      </w:r>
      <w:r w:rsidR="00B53112" w:rsidRPr="00895E8F">
        <w:rPr>
          <w:sz w:val="22"/>
          <w:szCs w:val="20"/>
        </w:rPr>
        <w:tab/>
      </w:r>
      <w:r w:rsidR="002B5720" w:rsidRPr="00895E8F">
        <w:rPr>
          <w:sz w:val="22"/>
          <w:szCs w:val="20"/>
        </w:rPr>
        <w:t>Present for all items</w:t>
      </w:r>
      <w:r w:rsidR="0026427E">
        <w:rPr>
          <w:sz w:val="22"/>
          <w:szCs w:val="20"/>
        </w:rPr>
        <w:t xml:space="preserve"> </w:t>
      </w:r>
    </w:p>
    <w:p w14:paraId="791957B9" w14:textId="2F2FD47D" w:rsidR="002B5720" w:rsidRPr="00895E8F" w:rsidRDefault="00AC6206" w:rsidP="00C7373D">
      <w:pPr>
        <w:pStyle w:val="Paragraph"/>
        <w:rPr>
          <w:sz w:val="22"/>
          <w:szCs w:val="20"/>
        </w:rPr>
      </w:pPr>
      <w:r w:rsidRPr="00895E8F">
        <w:rPr>
          <w:sz w:val="22"/>
          <w:szCs w:val="20"/>
        </w:rPr>
        <w:t>Dr Ruchika Gupta</w:t>
      </w:r>
      <w:r w:rsidR="002B5720" w:rsidRPr="00895E8F">
        <w:rPr>
          <w:sz w:val="22"/>
          <w:szCs w:val="20"/>
        </w:rPr>
        <w:tab/>
      </w:r>
      <w:r w:rsidR="00B53112" w:rsidRPr="00895E8F">
        <w:rPr>
          <w:sz w:val="22"/>
          <w:szCs w:val="20"/>
        </w:rPr>
        <w:tab/>
      </w:r>
      <w:r w:rsidR="00B53112" w:rsidRPr="00895E8F">
        <w:rPr>
          <w:sz w:val="22"/>
          <w:szCs w:val="20"/>
        </w:rPr>
        <w:tab/>
      </w:r>
      <w:r w:rsidR="002B5720" w:rsidRPr="00895E8F">
        <w:rPr>
          <w:sz w:val="22"/>
          <w:szCs w:val="20"/>
        </w:rPr>
        <w:t>Present for all items</w:t>
      </w:r>
      <w:r w:rsidR="0026427E">
        <w:rPr>
          <w:sz w:val="22"/>
          <w:szCs w:val="20"/>
        </w:rPr>
        <w:t xml:space="preserve"> </w:t>
      </w:r>
    </w:p>
    <w:p w14:paraId="5C474A5E" w14:textId="524B4076" w:rsidR="002B5720" w:rsidRPr="00895E8F" w:rsidRDefault="00AC6206" w:rsidP="00C7373D">
      <w:pPr>
        <w:pStyle w:val="Paragraph"/>
        <w:rPr>
          <w:sz w:val="22"/>
          <w:szCs w:val="20"/>
        </w:rPr>
      </w:pPr>
      <w:r w:rsidRPr="00895E8F">
        <w:rPr>
          <w:sz w:val="22"/>
          <w:szCs w:val="20"/>
        </w:rPr>
        <w:t>Mrs Sally Brearley</w:t>
      </w:r>
      <w:r w:rsidR="002B5720" w:rsidRPr="00895E8F">
        <w:rPr>
          <w:sz w:val="22"/>
          <w:szCs w:val="20"/>
        </w:rPr>
        <w:tab/>
      </w:r>
      <w:r w:rsidR="00B53112" w:rsidRPr="00895E8F">
        <w:rPr>
          <w:sz w:val="22"/>
          <w:szCs w:val="20"/>
        </w:rPr>
        <w:tab/>
      </w:r>
      <w:r w:rsidR="00B53112" w:rsidRPr="00895E8F">
        <w:rPr>
          <w:sz w:val="22"/>
          <w:szCs w:val="20"/>
        </w:rPr>
        <w:tab/>
      </w:r>
      <w:r w:rsidR="002B5720" w:rsidRPr="00895E8F">
        <w:rPr>
          <w:sz w:val="22"/>
          <w:szCs w:val="20"/>
        </w:rPr>
        <w:t>Present for items</w:t>
      </w:r>
      <w:r w:rsidR="0026427E">
        <w:rPr>
          <w:sz w:val="22"/>
          <w:szCs w:val="20"/>
        </w:rPr>
        <w:t xml:space="preserve"> </w:t>
      </w:r>
      <w:r w:rsidR="008248F2">
        <w:rPr>
          <w:sz w:val="22"/>
          <w:szCs w:val="20"/>
        </w:rPr>
        <w:t>#</w:t>
      </w:r>
      <w:r w:rsidR="0026427E">
        <w:rPr>
          <w:sz w:val="22"/>
          <w:szCs w:val="20"/>
        </w:rPr>
        <w:t>3, 4, 5, 6</w:t>
      </w:r>
      <w:r w:rsidR="006F2A22">
        <w:rPr>
          <w:sz w:val="22"/>
          <w:szCs w:val="20"/>
        </w:rPr>
        <w:t>,</w:t>
      </w:r>
      <w:r w:rsidR="008F3BEA">
        <w:rPr>
          <w:sz w:val="22"/>
          <w:szCs w:val="20"/>
        </w:rPr>
        <w:t xml:space="preserve"> </w:t>
      </w:r>
      <w:r w:rsidR="006F2A22">
        <w:rPr>
          <w:sz w:val="22"/>
          <w:szCs w:val="20"/>
        </w:rPr>
        <w:t>7</w:t>
      </w:r>
      <w:r w:rsidR="00AB76AE">
        <w:rPr>
          <w:sz w:val="22"/>
          <w:szCs w:val="20"/>
        </w:rPr>
        <w:t>,</w:t>
      </w:r>
      <w:r w:rsidR="008F3BEA">
        <w:rPr>
          <w:sz w:val="22"/>
          <w:szCs w:val="20"/>
        </w:rPr>
        <w:t xml:space="preserve"> </w:t>
      </w:r>
      <w:r w:rsidR="00AB76AE">
        <w:rPr>
          <w:sz w:val="22"/>
          <w:szCs w:val="20"/>
        </w:rPr>
        <w:t>8</w:t>
      </w:r>
      <w:r w:rsidR="00D24C1E">
        <w:rPr>
          <w:sz w:val="22"/>
          <w:szCs w:val="20"/>
        </w:rPr>
        <w:t>,</w:t>
      </w:r>
      <w:r w:rsidR="008F3BEA">
        <w:rPr>
          <w:sz w:val="22"/>
          <w:szCs w:val="20"/>
        </w:rPr>
        <w:t xml:space="preserve"> and </w:t>
      </w:r>
      <w:r w:rsidR="00A36FC6">
        <w:rPr>
          <w:sz w:val="22"/>
          <w:szCs w:val="20"/>
        </w:rPr>
        <w:t>9</w:t>
      </w:r>
    </w:p>
    <w:p w14:paraId="35FCE339" w14:textId="58F78099" w:rsidR="002B5720" w:rsidRPr="00895E8F" w:rsidRDefault="00AC6206" w:rsidP="00C7373D">
      <w:pPr>
        <w:pStyle w:val="Paragraph"/>
        <w:rPr>
          <w:sz w:val="22"/>
          <w:szCs w:val="20"/>
        </w:rPr>
      </w:pPr>
      <w:r w:rsidRPr="00895E8F">
        <w:rPr>
          <w:sz w:val="22"/>
          <w:szCs w:val="20"/>
        </w:rPr>
        <w:t>Dr Stuart Smith</w:t>
      </w:r>
      <w:r w:rsidR="002B5720" w:rsidRPr="00895E8F">
        <w:rPr>
          <w:sz w:val="22"/>
          <w:szCs w:val="20"/>
        </w:rPr>
        <w:tab/>
      </w:r>
      <w:r w:rsidR="00B53112" w:rsidRPr="00895E8F">
        <w:rPr>
          <w:sz w:val="22"/>
          <w:szCs w:val="20"/>
        </w:rPr>
        <w:tab/>
      </w:r>
      <w:r w:rsidR="00B53112" w:rsidRPr="00895E8F">
        <w:rPr>
          <w:sz w:val="22"/>
          <w:szCs w:val="20"/>
        </w:rPr>
        <w:tab/>
      </w:r>
      <w:r w:rsidR="002B5720" w:rsidRPr="00895E8F">
        <w:rPr>
          <w:sz w:val="22"/>
          <w:szCs w:val="20"/>
        </w:rPr>
        <w:t>Present for all items</w:t>
      </w:r>
      <w:r w:rsidR="0026427E">
        <w:rPr>
          <w:sz w:val="22"/>
          <w:szCs w:val="20"/>
        </w:rPr>
        <w:t xml:space="preserve"> </w:t>
      </w:r>
    </w:p>
    <w:p w14:paraId="41A5CAD6" w14:textId="62B01D01" w:rsidR="002B5720" w:rsidRPr="00895E8F" w:rsidRDefault="003E0869" w:rsidP="00C7373D">
      <w:pPr>
        <w:pStyle w:val="Paragraph"/>
        <w:rPr>
          <w:sz w:val="22"/>
          <w:szCs w:val="20"/>
        </w:rPr>
      </w:pPr>
      <w:r w:rsidRPr="00895E8F">
        <w:rPr>
          <w:sz w:val="22"/>
          <w:szCs w:val="20"/>
        </w:rPr>
        <w:t>Professor Tim Jackson</w:t>
      </w:r>
      <w:r w:rsidR="002B5720" w:rsidRPr="00895E8F">
        <w:rPr>
          <w:sz w:val="22"/>
          <w:szCs w:val="20"/>
        </w:rPr>
        <w:tab/>
      </w:r>
      <w:r w:rsidR="00B53112" w:rsidRPr="00895E8F">
        <w:rPr>
          <w:sz w:val="22"/>
          <w:szCs w:val="20"/>
        </w:rPr>
        <w:tab/>
      </w:r>
      <w:r w:rsidR="00B53112" w:rsidRPr="00895E8F">
        <w:rPr>
          <w:sz w:val="22"/>
          <w:szCs w:val="20"/>
        </w:rPr>
        <w:tab/>
      </w:r>
      <w:r w:rsidR="002B5720" w:rsidRPr="00895E8F">
        <w:rPr>
          <w:sz w:val="22"/>
          <w:szCs w:val="20"/>
        </w:rPr>
        <w:t xml:space="preserve">Present for </w:t>
      </w:r>
      <w:r w:rsidR="009501D3">
        <w:rPr>
          <w:sz w:val="22"/>
          <w:szCs w:val="20"/>
        </w:rPr>
        <w:t xml:space="preserve">all </w:t>
      </w:r>
      <w:r w:rsidR="002B5720" w:rsidRPr="00895E8F">
        <w:rPr>
          <w:sz w:val="22"/>
          <w:szCs w:val="20"/>
        </w:rPr>
        <w:t>items</w:t>
      </w:r>
      <w:r w:rsidR="0026427E">
        <w:rPr>
          <w:sz w:val="22"/>
          <w:szCs w:val="20"/>
        </w:rPr>
        <w:t xml:space="preserve"> </w:t>
      </w:r>
      <w:r w:rsidR="009501D3">
        <w:rPr>
          <w:sz w:val="22"/>
          <w:szCs w:val="20"/>
        </w:rPr>
        <w:t>except #7 (part 2)</w:t>
      </w:r>
      <w:r w:rsidR="009501D3" w:rsidDel="009501D3">
        <w:rPr>
          <w:sz w:val="22"/>
          <w:szCs w:val="20"/>
        </w:rPr>
        <w:t xml:space="preserve"> </w:t>
      </w:r>
    </w:p>
    <w:p w14:paraId="10635860" w14:textId="4A1F7103" w:rsidR="002B5720" w:rsidRPr="00895E8F" w:rsidRDefault="003E0869" w:rsidP="00C7373D">
      <w:pPr>
        <w:pStyle w:val="Paragraph"/>
        <w:rPr>
          <w:sz w:val="22"/>
          <w:szCs w:val="20"/>
        </w:rPr>
      </w:pPr>
      <w:r w:rsidRPr="00895E8F">
        <w:rPr>
          <w:sz w:val="22"/>
          <w:szCs w:val="20"/>
        </w:rPr>
        <w:t>Ms Veena Soni</w:t>
      </w:r>
      <w:r w:rsidR="002B5720" w:rsidRPr="00895E8F">
        <w:rPr>
          <w:sz w:val="22"/>
          <w:szCs w:val="20"/>
        </w:rPr>
        <w:tab/>
      </w:r>
      <w:r w:rsidR="00B53112" w:rsidRPr="00895E8F">
        <w:rPr>
          <w:sz w:val="22"/>
          <w:szCs w:val="20"/>
        </w:rPr>
        <w:tab/>
      </w:r>
      <w:r w:rsidR="00B53112" w:rsidRPr="00895E8F">
        <w:rPr>
          <w:sz w:val="22"/>
          <w:szCs w:val="20"/>
        </w:rPr>
        <w:tab/>
      </w:r>
      <w:r w:rsidR="002B5720" w:rsidRPr="00895E8F">
        <w:rPr>
          <w:sz w:val="22"/>
          <w:szCs w:val="20"/>
        </w:rPr>
        <w:t>Present for items</w:t>
      </w:r>
      <w:r w:rsidR="006B04E7">
        <w:rPr>
          <w:sz w:val="22"/>
          <w:szCs w:val="20"/>
        </w:rPr>
        <w:t xml:space="preserve"> #3, 4</w:t>
      </w:r>
      <w:r w:rsidR="00D24C1E">
        <w:rPr>
          <w:sz w:val="22"/>
          <w:szCs w:val="20"/>
        </w:rPr>
        <w:t>,</w:t>
      </w:r>
      <w:r w:rsidR="00E82D80">
        <w:rPr>
          <w:sz w:val="22"/>
          <w:szCs w:val="20"/>
        </w:rPr>
        <w:t xml:space="preserve"> and</w:t>
      </w:r>
      <w:r w:rsidR="006B04E7">
        <w:rPr>
          <w:sz w:val="22"/>
          <w:szCs w:val="20"/>
        </w:rPr>
        <w:t xml:space="preserve"> 5</w:t>
      </w:r>
      <w:r w:rsidR="00E82D80">
        <w:rPr>
          <w:sz w:val="22"/>
          <w:szCs w:val="20"/>
        </w:rPr>
        <w:t xml:space="preserve"> (part 1)</w:t>
      </w:r>
    </w:p>
    <w:p w14:paraId="6385F32B" w14:textId="77777777" w:rsidR="00784FEA" w:rsidRDefault="00784FEA" w:rsidP="00784FEA">
      <w:pPr>
        <w:pStyle w:val="Heading1"/>
      </w:pPr>
      <w:r>
        <w:t>Committee Apologies:</w:t>
      </w:r>
    </w:p>
    <w:p w14:paraId="040D1564" w14:textId="4D56F20A" w:rsidR="00EF0D32" w:rsidRDefault="00EF0D32" w:rsidP="00EF0D32">
      <w:pPr>
        <w:pStyle w:val="Paragraph"/>
        <w:numPr>
          <w:ilvl w:val="0"/>
          <w:numId w:val="21"/>
        </w:numPr>
        <w:rPr>
          <w:sz w:val="22"/>
          <w:szCs w:val="20"/>
        </w:rPr>
      </w:pPr>
      <w:r w:rsidRPr="00EF0D32">
        <w:rPr>
          <w:sz w:val="22"/>
          <w:szCs w:val="20"/>
        </w:rPr>
        <w:t>Dr Charlotta Karner</w:t>
      </w:r>
    </w:p>
    <w:p w14:paraId="203313F2" w14:textId="67CE4DCB" w:rsidR="00EF0D32" w:rsidRPr="00EF0D32" w:rsidRDefault="00BB2FDA" w:rsidP="00EF0D32">
      <w:pPr>
        <w:pStyle w:val="Paragraph"/>
        <w:numPr>
          <w:ilvl w:val="0"/>
          <w:numId w:val="21"/>
        </w:numPr>
        <w:rPr>
          <w:sz w:val="22"/>
          <w:szCs w:val="20"/>
        </w:rPr>
      </w:pPr>
      <w:r w:rsidRPr="00BB2FDA">
        <w:rPr>
          <w:sz w:val="22"/>
          <w:szCs w:val="20"/>
        </w:rPr>
        <w:t>Mr</w:t>
      </w:r>
      <w:r w:rsidR="009F1583" w:rsidRPr="00BB2FDA">
        <w:rPr>
          <w:sz w:val="22"/>
          <w:szCs w:val="20"/>
        </w:rPr>
        <w:t xml:space="preserve"> </w:t>
      </w:r>
      <w:r w:rsidR="00EF0D32" w:rsidRPr="00BB2FDA">
        <w:rPr>
          <w:sz w:val="22"/>
          <w:szCs w:val="20"/>
        </w:rPr>
        <w:t xml:space="preserve">Jonathan </w:t>
      </w:r>
      <w:r w:rsidR="00EF0D32">
        <w:rPr>
          <w:sz w:val="22"/>
          <w:szCs w:val="20"/>
        </w:rPr>
        <w:t>Anderson</w:t>
      </w:r>
    </w:p>
    <w:p w14:paraId="31902928" w14:textId="3B0BC37A" w:rsidR="00EF0D32" w:rsidRDefault="00EF0D32" w:rsidP="00EF0D32">
      <w:pPr>
        <w:pStyle w:val="Paragraph"/>
        <w:numPr>
          <w:ilvl w:val="0"/>
          <w:numId w:val="21"/>
        </w:numPr>
        <w:rPr>
          <w:sz w:val="22"/>
          <w:szCs w:val="20"/>
        </w:rPr>
      </w:pPr>
      <w:r w:rsidRPr="00EF0D32">
        <w:rPr>
          <w:sz w:val="22"/>
          <w:szCs w:val="20"/>
        </w:rPr>
        <w:t>Miss Karen Nugent</w:t>
      </w:r>
    </w:p>
    <w:p w14:paraId="76B386A6" w14:textId="4C357D11" w:rsidR="00EF0D32" w:rsidRPr="00EF0D32" w:rsidRDefault="00EF0D32" w:rsidP="00EF0D32">
      <w:pPr>
        <w:pStyle w:val="Paragraph"/>
        <w:numPr>
          <w:ilvl w:val="0"/>
          <w:numId w:val="21"/>
        </w:numPr>
        <w:rPr>
          <w:sz w:val="22"/>
          <w:szCs w:val="20"/>
        </w:rPr>
      </w:pPr>
      <w:r w:rsidRPr="00EF0D32">
        <w:rPr>
          <w:sz w:val="22"/>
          <w:szCs w:val="20"/>
        </w:rPr>
        <w:t>Ms Maria Parsonage</w:t>
      </w:r>
    </w:p>
    <w:p w14:paraId="3E05912D" w14:textId="73D9FBEA" w:rsidR="00EF0D32" w:rsidRDefault="00EF0D32" w:rsidP="00EF0D32">
      <w:pPr>
        <w:pStyle w:val="Paragraph"/>
        <w:numPr>
          <w:ilvl w:val="0"/>
          <w:numId w:val="21"/>
        </w:numPr>
        <w:rPr>
          <w:sz w:val="22"/>
          <w:szCs w:val="20"/>
        </w:rPr>
      </w:pPr>
      <w:r w:rsidRPr="00EF0D32">
        <w:rPr>
          <w:sz w:val="22"/>
          <w:szCs w:val="20"/>
        </w:rPr>
        <w:t>Professor Matt Bown</w:t>
      </w:r>
    </w:p>
    <w:p w14:paraId="0CA23D5E" w14:textId="67FACC96" w:rsidR="008C42F2" w:rsidRPr="00EF0D32" w:rsidRDefault="008C42F2" w:rsidP="00EF0D32">
      <w:pPr>
        <w:pStyle w:val="Paragraph"/>
        <w:numPr>
          <w:ilvl w:val="0"/>
          <w:numId w:val="21"/>
        </w:numPr>
        <w:rPr>
          <w:sz w:val="22"/>
          <w:szCs w:val="20"/>
        </w:rPr>
      </w:pPr>
      <w:r>
        <w:rPr>
          <w:sz w:val="22"/>
          <w:szCs w:val="20"/>
        </w:rPr>
        <w:lastRenderedPageBreak/>
        <w:t>Mr Matthew Metcalfe</w:t>
      </w:r>
    </w:p>
    <w:p w14:paraId="4381BEEA" w14:textId="52DC6A80" w:rsidR="00784FEA" w:rsidRPr="0043667F" w:rsidRDefault="00EF0D32" w:rsidP="002B5720">
      <w:pPr>
        <w:pStyle w:val="Paragraph"/>
        <w:numPr>
          <w:ilvl w:val="0"/>
          <w:numId w:val="21"/>
        </w:numPr>
        <w:rPr>
          <w:sz w:val="22"/>
          <w:szCs w:val="20"/>
        </w:rPr>
      </w:pPr>
      <w:r w:rsidRPr="00EF0D32">
        <w:rPr>
          <w:sz w:val="22"/>
          <w:szCs w:val="20"/>
        </w:rPr>
        <w:t>Dr Tim Kinnaird</w:t>
      </w:r>
    </w:p>
    <w:p w14:paraId="4E420C2D" w14:textId="5732660C" w:rsidR="002B5720" w:rsidRDefault="00BA4EAD" w:rsidP="002B5720">
      <w:pPr>
        <w:pStyle w:val="Heading1"/>
      </w:pPr>
      <w:r w:rsidRPr="006231D3">
        <w:t>NICE staff present:</w:t>
      </w:r>
    </w:p>
    <w:p w14:paraId="56DA081E" w14:textId="29B19E8D" w:rsidR="00BA4EAD" w:rsidRDefault="00B53112" w:rsidP="00C7373D">
      <w:pPr>
        <w:pStyle w:val="Paragraphnonumbers"/>
        <w:rPr>
          <w:sz w:val="22"/>
          <w:szCs w:val="20"/>
        </w:rPr>
      </w:pPr>
      <w:r w:rsidRPr="00955A44">
        <w:rPr>
          <w:sz w:val="22"/>
          <w:szCs w:val="20"/>
        </w:rPr>
        <w:t>Dr Alan Ashworth – Consultant Clinical Advisor, IPP</w:t>
      </w:r>
    </w:p>
    <w:p w14:paraId="1E1C3E86" w14:textId="662BE4DE" w:rsidR="00511C49" w:rsidRPr="00511C49" w:rsidRDefault="00511C49" w:rsidP="00C7373D">
      <w:pPr>
        <w:pStyle w:val="Paragraphnonumbers"/>
        <w:rPr>
          <w:sz w:val="22"/>
          <w:szCs w:val="20"/>
        </w:rPr>
      </w:pPr>
      <w:r w:rsidRPr="00511C49">
        <w:rPr>
          <w:sz w:val="22"/>
          <w:szCs w:val="20"/>
        </w:rPr>
        <w:t>Anastasia Chalkidou – Associate Director, IPP</w:t>
      </w:r>
    </w:p>
    <w:p w14:paraId="11299F8C" w14:textId="77777777" w:rsidR="00511C49" w:rsidRPr="00511C49" w:rsidRDefault="00511C49" w:rsidP="00511C49">
      <w:pPr>
        <w:pStyle w:val="Paragraphnonumbers"/>
        <w:rPr>
          <w:sz w:val="22"/>
          <w:szCs w:val="20"/>
        </w:rPr>
      </w:pPr>
      <w:r w:rsidRPr="00511C49">
        <w:rPr>
          <w:sz w:val="22"/>
          <w:szCs w:val="20"/>
        </w:rPr>
        <w:t>Anna Sparshatt – Senior Editor, Publishing Team</w:t>
      </w:r>
    </w:p>
    <w:p w14:paraId="057644B6" w14:textId="01CCE67D" w:rsidR="002B5720" w:rsidRPr="00955A44" w:rsidRDefault="00B53112" w:rsidP="00C7373D">
      <w:pPr>
        <w:pStyle w:val="Paragraphnonumbers"/>
        <w:rPr>
          <w:sz w:val="22"/>
          <w:szCs w:val="20"/>
        </w:rPr>
      </w:pPr>
      <w:r w:rsidRPr="00955A44">
        <w:rPr>
          <w:sz w:val="22"/>
          <w:szCs w:val="20"/>
        </w:rPr>
        <w:t>Charlie Campion – Project Manager, IPP</w:t>
      </w:r>
      <w:r w:rsidRPr="00955A44">
        <w:rPr>
          <w:sz w:val="22"/>
          <w:szCs w:val="20"/>
        </w:rPr>
        <w:tab/>
      </w:r>
      <w:r w:rsidR="002B5720" w:rsidRPr="00955A44">
        <w:rPr>
          <w:sz w:val="22"/>
          <w:szCs w:val="20"/>
        </w:rPr>
        <w:tab/>
      </w:r>
    </w:p>
    <w:p w14:paraId="2536BD7B" w14:textId="2CB2FF6F" w:rsidR="002B5720" w:rsidRPr="00955A44" w:rsidRDefault="00B53112" w:rsidP="00C7373D">
      <w:pPr>
        <w:pStyle w:val="Paragraphnonumbers"/>
        <w:rPr>
          <w:sz w:val="22"/>
          <w:szCs w:val="20"/>
        </w:rPr>
      </w:pPr>
      <w:r w:rsidRPr="00955A44">
        <w:rPr>
          <w:sz w:val="22"/>
          <w:szCs w:val="20"/>
        </w:rPr>
        <w:t>Deonee Stanislaus – Coordinator, IPP</w:t>
      </w:r>
      <w:r w:rsidRPr="00955A44">
        <w:rPr>
          <w:sz w:val="22"/>
          <w:szCs w:val="20"/>
        </w:rPr>
        <w:tab/>
      </w:r>
      <w:r w:rsidRPr="00955A44">
        <w:rPr>
          <w:sz w:val="22"/>
          <w:szCs w:val="20"/>
        </w:rPr>
        <w:tab/>
      </w:r>
      <w:r w:rsidRPr="00955A44">
        <w:rPr>
          <w:sz w:val="22"/>
          <w:szCs w:val="20"/>
        </w:rPr>
        <w:tab/>
      </w:r>
      <w:r w:rsidR="002B5720" w:rsidRPr="00955A44">
        <w:rPr>
          <w:sz w:val="22"/>
          <w:szCs w:val="20"/>
        </w:rPr>
        <w:tab/>
      </w:r>
    </w:p>
    <w:p w14:paraId="400FD679" w14:textId="7082869C" w:rsidR="002B5720" w:rsidRPr="00955A44" w:rsidRDefault="00B53112" w:rsidP="00C7373D">
      <w:pPr>
        <w:pStyle w:val="Paragraphnonumbers"/>
        <w:rPr>
          <w:sz w:val="22"/>
          <w:szCs w:val="20"/>
        </w:rPr>
      </w:pPr>
      <w:r w:rsidRPr="00955A44">
        <w:rPr>
          <w:sz w:val="22"/>
          <w:szCs w:val="20"/>
        </w:rPr>
        <w:t>Emma McCarthy – Associate Health Technology Assessment Analyst</w:t>
      </w:r>
      <w:r w:rsidR="004B0C67">
        <w:rPr>
          <w:sz w:val="22"/>
          <w:szCs w:val="20"/>
        </w:rPr>
        <w:t>, IPP</w:t>
      </w:r>
    </w:p>
    <w:p w14:paraId="6BA4CFB2" w14:textId="4FF97506" w:rsidR="00511C49" w:rsidRPr="00855075" w:rsidRDefault="00511C49" w:rsidP="00511C49">
      <w:pPr>
        <w:pStyle w:val="Paragraphnonumbers"/>
        <w:rPr>
          <w:sz w:val="22"/>
          <w:szCs w:val="20"/>
        </w:rPr>
      </w:pPr>
      <w:r w:rsidRPr="00855075">
        <w:rPr>
          <w:sz w:val="22"/>
          <w:szCs w:val="20"/>
        </w:rPr>
        <w:t>Harriet Edmondson – SPR Public Health, Managed Access</w:t>
      </w:r>
    </w:p>
    <w:p w14:paraId="3D16FC1D" w14:textId="708DBE2A" w:rsidR="00511C49" w:rsidRPr="00855075" w:rsidRDefault="00511C49" w:rsidP="00511C49">
      <w:pPr>
        <w:pStyle w:val="Paragraphnonumbers"/>
        <w:rPr>
          <w:sz w:val="22"/>
          <w:szCs w:val="20"/>
        </w:rPr>
      </w:pPr>
      <w:r w:rsidRPr="00855075">
        <w:rPr>
          <w:sz w:val="22"/>
          <w:szCs w:val="20"/>
        </w:rPr>
        <w:t>Helen Crosbie – Public Involvement Advisor, Public Involvement Programme</w:t>
      </w:r>
    </w:p>
    <w:p w14:paraId="3AA3C20A" w14:textId="365AB419" w:rsidR="002B5720" w:rsidRDefault="00B53112" w:rsidP="00C7373D">
      <w:pPr>
        <w:pStyle w:val="Paragraphnonumbers"/>
        <w:rPr>
          <w:sz w:val="22"/>
          <w:szCs w:val="20"/>
        </w:rPr>
      </w:pPr>
      <w:r w:rsidRPr="00955A44">
        <w:rPr>
          <w:sz w:val="22"/>
          <w:szCs w:val="20"/>
        </w:rPr>
        <w:t>Helen Gallo – Senior Health Technology Assessment Analyst</w:t>
      </w:r>
      <w:r w:rsidR="004B0C67">
        <w:rPr>
          <w:sz w:val="22"/>
          <w:szCs w:val="20"/>
        </w:rPr>
        <w:t>, IPP</w:t>
      </w:r>
    </w:p>
    <w:p w14:paraId="7A160EA8" w14:textId="77777777" w:rsidR="00511C49" w:rsidRPr="00511C49" w:rsidRDefault="00511C49" w:rsidP="00511C49">
      <w:pPr>
        <w:pStyle w:val="Paragraphnonumbers"/>
        <w:rPr>
          <w:sz w:val="22"/>
          <w:szCs w:val="20"/>
        </w:rPr>
      </w:pPr>
      <w:r w:rsidRPr="00511C49">
        <w:rPr>
          <w:sz w:val="22"/>
          <w:szCs w:val="20"/>
        </w:rPr>
        <w:t>John Powell – Consultant Clinical Advisor, IPP</w:t>
      </w:r>
    </w:p>
    <w:p w14:paraId="3757CA8E" w14:textId="12D53A68" w:rsidR="002B5720" w:rsidRPr="00955A44" w:rsidRDefault="00B53112" w:rsidP="00C7373D">
      <w:pPr>
        <w:pStyle w:val="Paragraphnonumbers"/>
        <w:rPr>
          <w:sz w:val="22"/>
          <w:szCs w:val="20"/>
        </w:rPr>
      </w:pPr>
      <w:r w:rsidRPr="00955A44">
        <w:rPr>
          <w:sz w:val="22"/>
          <w:szCs w:val="20"/>
        </w:rPr>
        <w:t>Professor Kevin Harris – Programme Director &amp; Consultant Clinical Advisor, IPP</w:t>
      </w:r>
    </w:p>
    <w:p w14:paraId="3E028A05" w14:textId="4E0C784A" w:rsidR="002B5720" w:rsidRDefault="00B53112" w:rsidP="00C7373D">
      <w:pPr>
        <w:pStyle w:val="Paragraphnonumbers"/>
        <w:rPr>
          <w:sz w:val="22"/>
          <w:szCs w:val="20"/>
        </w:rPr>
      </w:pPr>
      <w:r w:rsidRPr="00955A44">
        <w:rPr>
          <w:sz w:val="22"/>
          <w:szCs w:val="20"/>
        </w:rPr>
        <w:t>Lakshmi Mandava – Health Technology Assessment Analyst</w:t>
      </w:r>
      <w:r w:rsidR="004B0C67">
        <w:rPr>
          <w:sz w:val="22"/>
          <w:szCs w:val="20"/>
        </w:rPr>
        <w:t>, IPP</w:t>
      </w:r>
    </w:p>
    <w:p w14:paraId="06050590" w14:textId="77777777" w:rsidR="00511C49" w:rsidRPr="00855075" w:rsidRDefault="00511C49" w:rsidP="00511C49">
      <w:pPr>
        <w:pStyle w:val="Paragraphnonumbers"/>
        <w:rPr>
          <w:sz w:val="22"/>
          <w:szCs w:val="20"/>
        </w:rPr>
      </w:pPr>
      <w:r w:rsidRPr="00855075">
        <w:rPr>
          <w:sz w:val="22"/>
          <w:szCs w:val="20"/>
        </w:rPr>
        <w:t>Mark Chapman – Interim Director of Medical Technology, Executive Team</w:t>
      </w:r>
    </w:p>
    <w:p w14:paraId="3D9BCC64" w14:textId="77777777" w:rsidR="00511C49" w:rsidRPr="00511C49" w:rsidRDefault="00511C49" w:rsidP="00511C49">
      <w:pPr>
        <w:pStyle w:val="Paragraphnonumbers"/>
        <w:rPr>
          <w:sz w:val="22"/>
          <w:szCs w:val="20"/>
        </w:rPr>
      </w:pPr>
      <w:r w:rsidRPr="00511C49">
        <w:rPr>
          <w:sz w:val="22"/>
          <w:szCs w:val="20"/>
        </w:rPr>
        <w:t>Rosalee Mason – Coordinator, Corporate Office</w:t>
      </w:r>
    </w:p>
    <w:p w14:paraId="2DE358CE" w14:textId="77777777" w:rsidR="00511C49" w:rsidRPr="00855075" w:rsidRDefault="00511C49" w:rsidP="00511C49">
      <w:pPr>
        <w:pStyle w:val="Paragraphnonumbers"/>
        <w:rPr>
          <w:sz w:val="22"/>
          <w:szCs w:val="20"/>
        </w:rPr>
      </w:pPr>
      <w:r w:rsidRPr="00855075">
        <w:rPr>
          <w:sz w:val="22"/>
          <w:szCs w:val="20"/>
        </w:rPr>
        <w:t>Sarah Walpole – Clinical Fellow, Quality and Leadership</w:t>
      </w:r>
    </w:p>
    <w:p w14:paraId="7C38AC64" w14:textId="77777777" w:rsidR="00511C49" w:rsidRPr="00855075" w:rsidRDefault="00511C49" w:rsidP="00511C49">
      <w:pPr>
        <w:pStyle w:val="Paragraphnonumbers"/>
        <w:rPr>
          <w:sz w:val="22"/>
        </w:rPr>
      </w:pPr>
      <w:r w:rsidRPr="00855075">
        <w:rPr>
          <w:sz w:val="22"/>
          <w:szCs w:val="20"/>
        </w:rPr>
        <w:t>Suzi McFall – Specialist Registrar, Managed Access</w:t>
      </w:r>
    </w:p>
    <w:p w14:paraId="785C9CD5" w14:textId="53639BAC" w:rsidR="002B5720" w:rsidRDefault="00B53112" w:rsidP="00C7373D">
      <w:pPr>
        <w:pStyle w:val="Paragraphnonumbers"/>
        <w:rPr>
          <w:sz w:val="22"/>
          <w:szCs w:val="20"/>
        </w:rPr>
      </w:pPr>
      <w:r w:rsidRPr="00955A44">
        <w:rPr>
          <w:sz w:val="22"/>
          <w:szCs w:val="20"/>
        </w:rPr>
        <w:t>Xia Li – Health Technology Assessment Analyst</w:t>
      </w:r>
      <w:r w:rsidR="004B0C67">
        <w:rPr>
          <w:sz w:val="22"/>
          <w:szCs w:val="20"/>
        </w:rPr>
        <w:t>, IPP</w:t>
      </w:r>
    </w:p>
    <w:p w14:paraId="49153B27" w14:textId="2AE0DBD5" w:rsidR="006E1BDD" w:rsidRDefault="006E1BDD" w:rsidP="00C7373D">
      <w:pPr>
        <w:pStyle w:val="Paragraphnonumbers"/>
        <w:rPr>
          <w:sz w:val="22"/>
          <w:szCs w:val="20"/>
        </w:rPr>
      </w:pPr>
      <w:r>
        <w:rPr>
          <w:sz w:val="22"/>
          <w:szCs w:val="20"/>
        </w:rPr>
        <w:t>Zoe Jones – Administrator, IPP</w:t>
      </w:r>
      <w:r w:rsidR="000F539A">
        <w:rPr>
          <w:sz w:val="22"/>
          <w:szCs w:val="20"/>
        </w:rPr>
        <w:t xml:space="preserve"> </w:t>
      </w:r>
    </w:p>
    <w:p w14:paraId="6454E1CE" w14:textId="77777777" w:rsidR="00BA4EAD" w:rsidRPr="006231D3" w:rsidRDefault="00BA4EAD" w:rsidP="00085585">
      <w:pPr>
        <w:pStyle w:val="Heading1"/>
      </w:pPr>
      <w:bookmarkStart w:id="0" w:name="_Hlk1984286"/>
      <w:r w:rsidRPr="006231D3">
        <w:t>External group representatives present:</w:t>
      </w:r>
    </w:p>
    <w:bookmarkEnd w:id="0"/>
    <w:p w14:paraId="27678809" w14:textId="30979B2F" w:rsidR="00BA4EAD" w:rsidRPr="0043667F" w:rsidRDefault="00C5555B" w:rsidP="00085585">
      <w:pPr>
        <w:pStyle w:val="Paragraphnonumbers"/>
        <w:rPr>
          <w:sz w:val="22"/>
          <w:szCs w:val="20"/>
        </w:rPr>
      </w:pPr>
      <w:r w:rsidRPr="0043667F">
        <w:rPr>
          <w:sz w:val="22"/>
          <w:szCs w:val="20"/>
        </w:rPr>
        <w:t>Vanessa De Bruin</w:t>
      </w:r>
      <w:r w:rsidR="00BA4EAD" w:rsidRPr="0043667F">
        <w:rPr>
          <w:sz w:val="22"/>
          <w:szCs w:val="20"/>
        </w:rPr>
        <w:t xml:space="preserve">, </w:t>
      </w:r>
      <w:r w:rsidR="00C9261F" w:rsidRPr="0043667F">
        <w:rPr>
          <w:sz w:val="22"/>
          <w:szCs w:val="20"/>
        </w:rPr>
        <w:t>Clinical Research Director</w:t>
      </w:r>
      <w:r w:rsidR="00BA4EAD" w:rsidRPr="0043667F">
        <w:rPr>
          <w:sz w:val="22"/>
          <w:szCs w:val="20"/>
        </w:rPr>
        <w:t xml:space="preserve">, </w:t>
      </w:r>
      <w:r w:rsidRPr="0043667F">
        <w:rPr>
          <w:sz w:val="22"/>
          <w:szCs w:val="20"/>
        </w:rPr>
        <w:t>Medtronic</w:t>
      </w:r>
      <w:r w:rsidR="00085585" w:rsidRPr="0043667F">
        <w:rPr>
          <w:sz w:val="22"/>
          <w:szCs w:val="20"/>
        </w:rPr>
        <w:tab/>
      </w:r>
      <w:r w:rsidR="00F0228B" w:rsidRPr="0043667F">
        <w:rPr>
          <w:sz w:val="22"/>
          <w:szCs w:val="20"/>
        </w:rPr>
        <w:tab/>
      </w:r>
      <w:r w:rsidR="00F0228B" w:rsidRPr="0043667F">
        <w:rPr>
          <w:sz w:val="22"/>
          <w:szCs w:val="20"/>
        </w:rPr>
        <w:tab/>
      </w:r>
      <w:r w:rsidR="00085585" w:rsidRPr="0043667F">
        <w:rPr>
          <w:sz w:val="22"/>
          <w:szCs w:val="20"/>
        </w:rPr>
        <w:t>Present for item #</w:t>
      </w:r>
      <w:r w:rsidR="0043667F" w:rsidRPr="0043667F">
        <w:rPr>
          <w:sz w:val="22"/>
          <w:szCs w:val="20"/>
        </w:rPr>
        <w:t>4</w:t>
      </w:r>
    </w:p>
    <w:p w14:paraId="49DA7FD6" w14:textId="43293410" w:rsidR="00085585" w:rsidRPr="0043667F" w:rsidRDefault="00C5555B" w:rsidP="00085585">
      <w:pPr>
        <w:pStyle w:val="Paragraphnonumbers"/>
        <w:rPr>
          <w:sz w:val="22"/>
          <w:szCs w:val="20"/>
        </w:rPr>
      </w:pPr>
      <w:r w:rsidRPr="0043667F">
        <w:rPr>
          <w:sz w:val="22"/>
          <w:szCs w:val="20"/>
        </w:rPr>
        <w:t>Heidrun Behrmann</w:t>
      </w:r>
      <w:r w:rsidR="00085585" w:rsidRPr="0043667F">
        <w:rPr>
          <w:sz w:val="22"/>
          <w:szCs w:val="20"/>
        </w:rPr>
        <w:t xml:space="preserve">, </w:t>
      </w:r>
      <w:r w:rsidR="00C9261F" w:rsidRPr="0043667F">
        <w:rPr>
          <w:sz w:val="22"/>
          <w:szCs w:val="20"/>
        </w:rPr>
        <w:t>Director of Training and Education</w:t>
      </w:r>
      <w:r w:rsidR="00085585" w:rsidRPr="0043667F">
        <w:rPr>
          <w:sz w:val="22"/>
          <w:szCs w:val="20"/>
        </w:rPr>
        <w:t xml:space="preserve">, </w:t>
      </w:r>
      <w:r w:rsidRPr="0043667F">
        <w:rPr>
          <w:sz w:val="22"/>
          <w:szCs w:val="20"/>
        </w:rPr>
        <w:t>Medtronic</w:t>
      </w:r>
      <w:r w:rsidR="00085585" w:rsidRPr="0043667F">
        <w:rPr>
          <w:sz w:val="22"/>
          <w:szCs w:val="20"/>
        </w:rPr>
        <w:tab/>
      </w:r>
      <w:r w:rsidR="00F0228B" w:rsidRPr="0043667F">
        <w:rPr>
          <w:sz w:val="22"/>
          <w:szCs w:val="20"/>
        </w:rPr>
        <w:tab/>
      </w:r>
      <w:r w:rsidR="00085585" w:rsidRPr="0043667F">
        <w:rPr>
          <w:sz w:val="22"/>
          <w:szCs w:val="20"/>
        </w:rPr>
        <w:t>Present for item #</w:t>
      </w:r>
      <w:r w:rsidR="0043667F" w:rsidRPr="0043667F">
        <w:rPr>
          <w:sz w:val="22"/>
          <w:szCs w:val="20"/>
        </w:rPr>
        <w:t>4</w:t>
      </w:r>
    </w:p>
    <w:p w14:paraId="5E6701EB" w14:textId="1EBF296C" w:rsidR="00085585" w:rsidRPr="0043667F" w:rsidRDefault="00C5555B" w:rsidP="00085585">
      <w:pPr>
        <w:pStyle w:val="Paragraphnonumbers"/>
        <w:rPr>
          <w:sz w:val="22"/>
          <w:szCs w:val="20"/>
        </w:rPr>
      </w:pPr>
      <w:r w:rsidRPr="0043667F">
        <w:rPr>
          <w:sz w:val="22"/>
          <w:szCs w:val="20"/>
        </w:rPr>
        <w:t>Neil Barman</w:t>
      </w:r>
      <w:r w:rsidR="00085585" w:rsidRPr="0043667F">
        <w:rPr>
          <w:sz w:val="22"/>
          <w:szCs w:val="20"/>
        </w:rPr>
        <w:t xml:space="preserve">, </w:t>
      </w:r>
      <w:r w:rsidR="00C9261F" w:rsidRPr="0043667F">
        <w:rPr>
          <w:sz w:val="22"/>
          <w:szCs w:val="20"/>
        </w:rPr>
        <w:t>Chief Scientific Officer</w:t>
      </w:r>
      <w:r w:rsidR="00085585" w:rsidRPr="0043667F">
        <w:rPr>
          <w:sz w:val="22"/>
          <w:szCs w:val="20"/>
        </w:rPr>
        <w:t xml:space="preserve">, </w:t>
      </w:r>
      <w:r w:rsidRPr="0043667F">
        <w:rPr>
          <w:sz w:val="22"/>
          <w:szCs w:val="20"/>
        </w:rPr>
        <w:t>ReCor Medical</w:t>
      </w:r>
      <w:r w:rsidR="00085585" w:rsidRPr="0043667F">
        <w:rPr>
          <w:sz w:val="22"/>
          <w:szCs w:val="20"/>
        </w:rPr>
        <w:tab/>
      </w:r>
      <w:r w:rsidR="00F0228B" w:rsidRPr="0043667F">
        <w:rPr>
          <w:sz w:val="22"/>
          <w:szCs w:val="20"/>
        </w:rPr>
        <w:tab/>
      </w:r>
      <w:r w:rsidR="00F0228B" w:rsidRPr="0043667F">
        <w:rPr>
          <w:sz w:val="22"/>
          <w:szCs w:val="20"/>
        </w:rPr>
        <w:tab/>
      </w:r>
      <w:r w:rsidR="00085585" w:rsidRPr="0043667F">
        <w:rPr>
          <w:sz w:val="22"/>
          <w:szCs w:val="20"/>
        </w:rPr>
        <w:t>Present for item #</w:t>
      </w:r>
      <w:r w:rsidR="0043667F" w:rsidRPr="0043667F">
        <w:rPr>
          <w:sz w:val="22"/>
          <w:szCs w:val="20"/>
        </w:rPr>
        <w:t>4</w:t>
      </w:r>
    </w:p>
    <w:p w14:paraId="30C171A8" w14:textId="26A4E562" w:rsidR="00085585" w:rsidRDefault="00C5555B" w:rsidP="00085585">
      <w:pPr>
        <w:pStyle w:val="Paragraphnonumbers"/>
        <w:rPr>
          <w:sz w:val="22"/>
          <w:szCs w:val="20"/>
        </w:rPr>
      </w:pPr>
      <w:r w:rsidRPr="0043667F">
        <w:rPr>
          <w:sz w:val="22"/>
          <w:szCs w:val="20"/>
        </w:rPr>
        <w:t>Dimitri Augustin</w:t>
      </w:r>
      <w:r w:rsidR="00085585" w:rsidRPr="0043667F">
        <w:rPr>
          <w:sz w:val="22"/>
          <w:szCs w:val="20"/>
        </w:rPr>
        <w:t xml:space="preserve">, </w:t>
      </w:r>
      <w:r w:rsidR="00C9261F" w:rsidRPr="0043667F">
        <w:rPr>
          <w:sz w:val="22"/>
          <w:szCs w:val="20"/>
        </w:rPr>
        <w:t>Director of Medical Affairs</w:t>
      </w:r>
      <w:r w:rsidR="00085585" w:rsidRPr="0043667F">
        <w:rPr>
          <w:sz w:val="22"/>
          <w:szCs w:val="20"/>
        </w:rPr>
        <w:t xml:space="preserve">, </w:t>
      </w:r>
      <w:r w:rsidRPr="0043667F">
        <w:rPr>
          <w:sz w:val="22"/>
          <w:szCs w:val="20"/>
        </w:rPr>
        <w:t>ReCor Medical</w:t>
      </w:r>
      <w:r w:rsidR="00085585" w:rsidRPr="0043667F">
        <w:rPr>
          <w:sz w:val="22"/>
          <w:szCs w:val="20"/>
        </w:rPr>
        <w:tab/>
      </w:r>
      <w:r w:rsidR="00F0228B">
        <w:rPr>
          <w:sz w:val="22"/>
          <w:szCs w:val="20"/>
        </w:rPr>
        <w:tab/>
      </w:r>
      <w:r w:rsidR="00F0228B">
        <w:rPr>
          <w:sz w:val="22"/>
          <w:szCs w:val="20"/>
        </w:rPr>
        <w:tab/>
      </w:r>
      <w:r w:rsidR="00085585" w:rsidRPr="00955A44">
        <w:rPr>
          <w:sz w:val="22"/>
          <w:szCs w:val="20"/>
        </w:rPr>
        <w:t>Present for item #</w:t>
      </w:r>
      <w:r w:rsidR="0043667F">
        <w:rPr>
          <w:sz w:val="22"/>
          <w:szCs w:val="20"/>
        </w:rPr>
        <w:t>4</w:t>
      </w:r>
    </w:p>
    <w:p w14:paraId="1A161DE0" w14:textId="1F00AF94" w:rsidR="00C5555B" w:rsidRPr="00D672AF" w:rsidRDefault="00C5555B" w:rsidP="00C5555B">
      <w:pPr>
        <w:pStyle w:val="Paragraphnonumbers"/>
        <w:rPr>
          <w:sz w:val="22"/>
          <w:szCs w:val="20"/>
        </w:rPr>
      </w:pPr>
      <w:r w:rsidRPr="00D672AF">
        <w:rPr>
          <w:sz w:val="22"/>
          <w:szCs w:val="20"/>
        </w:rPr>
        <w:t xml:space="preserve">Marc </w:t>
      </w:r>
      <w:proofErr w:type="spellStart"/>
      <w:r w:rsidRPr="00D672AF">
        <w:rPr>
          <w:sz w:val="22"/>
          <w:szCs w:val="20"/>
        </w:rPr>
        <w:t>Oczachowski</w:t>
      </w:r>
      <w:proofErr w:type="spellEnd"/>
      <w:r w:rsidRPr="00D672AF">
        <w:rPr>
          <w:sz w:val="22"/>
          <w:szCs w:val="20"/>
        </w:rPr>
        <w:t xml:space="preserve">, </w:t>
      </w:r>
      <w:r w:rsidR="00C9261F" w:rsidRPr="00D672AF">
        <w:rPr>
          <w:sz w:val="22"/>
          <w:szCs w:val="20"/>
        </w:rPr>
        <w:t>CEO</w:t>
      </w:r>
      <w:r w:rsidRPr="00D672AF">
        <w:rPr>
          <w:sz w:val="22"/>
          <w:szCs w:val="20"/>
        </w:rPr>
        <w:t xml:space="preserve">, </w:t>
      </w:r>
      <w:r w:rsidR="00DD1AB7">
        <w:rPr>
          <w:sz w:val="22"/>
          <w:szCs w:val="20"/>
        </w:rPr>
        <w:t>EDAP TMS</w:t>
      </w:r>
      <w:r w:rsidR="00F0228B" w:rsidRPr="00D672AF">
        <w:rPr>
          <w:sz w:val="22"/>
          <w:szCs w:val="20"/>
        </w:rPr>
        <w:tab/>
      </w:r>
      <w:r w:rsidR="00D672AF" w:rsidRPr="00D672AF">
        <w:rPr>
          <w:sz w:val="22"/>
          <w:szCs w:val="20"/>
        </w:rPr>
        <w:tab/>
      </w:r>
      <w:r w:rsidR="00D672AF" w:rsidRPr="00D672AF">
        <w:rPr>
          <w:sz w:val="22"/>
          <w:szCs w:val="20"/>
        </w:rPr>
        <w:tab/>
      </w:r>
      <w:r w:rsidR="00DD1AB7">
        <w:rPr>
          <w:sz w:val="22"/>
          <w:szCs w:val="20"/>
        </w:rPr>
        <w:tab/>
      </w:r>
      <w:r w:rsidR="00DD1AB7">
        <w:rPr>
          <w:sz w:val="22"/>
          <w:szCs w:val="20"/>
        </w:rPr>
        <w:tab/>
      </w:r>
      <w:r w:rsidR="00DD1AB7">
        <w:rPr>
          <w:sz w:val="22"/>
          <w:szCs w:val="20"/>
        </w:rPr>
        <w:tab/>
      </w:r>
      <w:r w:rsidRPr="00D672AF">
        <w:rPr>
          <w:sz w:val="22"/>
          <w:szCs w:val="20"/>
        </w:rPr>
        <w:t>Present for item #</w:t>
      </w:r>
      <w:r w:rsidR="00D672AF" w:rsidRPr="00D672AF">
        <w:rPr>
          <w:sz w:val="22"/>
          <w:szCs w:val="20"/>
        </w:rPr>
        <w:t>5</w:t>
      </w:r>
    </w:p>
    <w:p w14:paraId="30B907C9" w14:textId="785C8579" w:rsidR="00C5555B" w:rsidRPr="00D672AF" w:rsidRDefault="00C5555B" w:rsidP="00C5555B">
      <w:pPr>
        <w:pStyle w:val="Paragraphnonumbers"/>
        <w:rPr>
          <w:sz w:val="22"/>
          <w:szCs w:val="20"/>
        </w:rPr>
      </w:pPr>
      <w:r w:rsidRPr="00D672AF">
        <w:rPr>
          <w:sz w:val="22"/>
          <w:szCs w:val="20"/>
        </w:rPr>
        <w:t xml:space="preserve">Claire Jossan, </w:t>
      </w:r>
      <w:r w:rsidR="00C9261F" w:rsidRPr="00D672AF">
        <w:rPr>
          <w:sz w:val="22"/>
          <w:szCs w:val="20"/>
        </w:rPr>
        <w:t>Head of Clinical Operations</w:t>
      </w:r>
      <w:r w:rsidRPr="00D672AF">
        <w:rPr>
          <w:sz w:val="22"/>
          <w:szCs w:val="20"/>
        </w:rPr>
        <w:t xml:space="preserve">, </w:t>
      </w:r>
      <w:r w:rsidR="00DD1AB7">
        <w:rPr>
          <w:sz w:val="22"/>
          <w:szCs w:val="20"/>
        </w:rPr>
        <w:t>EDAP TMS</w:t>
      </w:r>
      <w:r w:rsidRPr="00D672AF">
        <w:rPr>
          <w:sz w:val="22"/>
          <w:szCs w:val="20"/>
        </w:rPr>
        <w:tab/>
      </w:r>
      <w:r w:rsidR="00DD1AB7">
        <w:rPr>
          <w:sz w:val="22"/>
          <w:szCs w:val="20"/>
        </w:rPr>
        <w:tab/>
      </w:r>
      <w:r w:rsidR="00DD1AB7">
        <w:rPr>
          <w:sz w:val="22"/>
          <w:szCs w:val="20"/>
        </w:rPr>
        <w:tab/>
      </w:r>
      <w:r w:rsidRPr="00D672AF">
        <w:rPr>
          <w:sz w:val="22"/>
          <w:szCs w:val="20"/>
        </w:rPr>
        <w:t>Present for item #</w:t>
      </w:r>
      <w:r w:rsidR="00D672AF" w:rsidRPr="00D672AF">
        <w:rPr>
          <w:sz w:val="22"/>
          <w:szCs w:val="20"/>
        </w:rPr>
        <w:t>5</w:t>
      </w:r>
    </w:p>
    <w:p w14:paraId="456C80A3" w14:textId="5201C32F" w:rsidR="00C5555B" w:rsidRPr="00955A44" w:rsidRDefault="00C5555B" w:rsidP="00C5555B">
      <w:pPr>
        <w:pStyle w:val="Paragraphnonumbers"/>
        <w:rPr>
          <w:sz w:val="22"/>
          <w:szCs w:val="20"/>
        </w:rPr>
      </w:pPr>
      <w:r w:rsidRPr="00D672AF">
        <w:rPr>
          <w:sz w:val="22"/>
          <w:szCs w:val="20"/>
        </w:rPr>
        <w:t xml:space="preserve">Karen Cornett, </w:t>
      </w:r>
      <w:r w:rsidR="00C06CA3" w:rsidRPr="00D672AF">
        <w:rPr>
          <w:sz w:val="22"/>
          <w:szCs w:val="20"/>
        </w:rPr>
        <w:t>V</w:t>
      </w:r>
      <w:r w:rsidR="00D672AF" w:rsidRPr="00D672AF">
        <w:rPr>
          <w:sz w:val="22"/>
          <w:szCs w:val="20"/>
        </w:rPr>
        <w:t xml:space="preserve">ice </w:t>
      </w:r>
      <w:r w:rsidR="00C06CA3" w:rsidRPr="00D672AF">
        <w:rPr>
          <w:sz w:val="22"/>
          <w:szCs w:val="20"/>
        </w:rPr>
        <w:t>P</w:t>
      </w:r>
      <w:r w:rsidR="00D672AF" w:rsidRPr="00D672AF">
        <w:rPr>
          <w:sz w:val="22"/>
          <w:szCs w:val="20"/>
        </w:rPr>
        <w:t>resident</w:t>
      </w:r>
      <w:r w:rsidR="00C06CA3" w:rsidRPr="00D672AF">
        <w:rPr>
          <w:sz w:val="22"/>
          <w:szCs w:val="20"/>
        </w:rPr>
        <w:t>, Clinical Operations</w:t>
      </w:r>
      <w:r w:rsidRPr="00D672AF">
        <w:rPr>
          <w:sz w:val="22"/>
          <w:szCs w:val="20"/>
        </w:rPr>
        <w:t xml:space="preserve">, </w:t>
      </w:r>
      <w:proofErr w:type="spellStart"/>
      <w:r w:rsidRPr="00D672AF">
        <w:rPr>
          <w:sz w:val="22"/>
          <w:szCs w:val="20"/>
        </w:rPr>
        <w:t>Sonablate</w:t>
      </w:r>
      <w:proofErr w:type="spellEnd"/>
      <w:r w:rsidR="00D672AF">
        <w:rPr>
          <w:sz w:val="22"/>
          <w:szCs w:val="20"/>
        </w:rPr>
        <w:tab/>
      </w:r>
      <w:r w:rsidR="00D672AF">
        <w:rPr>
          <w:sz w:val="22"/>
          <w:szCs w:val="20"/>
        </w:rPr>
        <w:tab/>
      </w:r>
      <w:r w:rsidRPr="00955A44">
        <w:rPr>
          <w:sz w:val="22"/>
          <w:szCs w:val="20"/>
        </w:rPr>
        <w:t>Present for item #</w:t>
      </w:r>
      <w:r w:rsidR="00D672AF">
        <w:rPr>
          <w:sz w:val="22"/>
          <w:szCs w:val="20"/>
        </w:rPr>
        <w:t>5</w:t>
      </w:r>
    </w:p>
    <w:p w14:paraId="6E8FC627" w14:textId="23674BD4" w:rsidR="00C5555B" w:rsidRPr="00955A44" w:rsidRDefault="00600974" w:rsidP="00C5555B">
      <w:pPr>
        <w:pStyle w:val="Paragraphnonumbers"/>
        <w:rPr>
          <w:sz w:val="22"/>
          <w:szCs w:val="20"/>
        </w:rPr>
      </w:pPr>
      <w:r w:rsidRPr="00F21D84">
        <w:rPr>
          <w:sz w:val="22"/>
          <w:szCs w:val="20"/>
        </w:rPr>
        <w:t>Michael A.L. Johnson, M.D</w:t>
      </w:r>
      <w:r w:rsidR="00C5555B" w:rsidRPr="00F21D84">
        <w:rPr>
          <w:sz w:val="22"/>
          <w:szCs w:val="20"/>
        </w:rPr>
        <w:t xml:space="preserve">, </w:t>
      </w:r>
      <w:r w:rsidR="00F21D84" w:rsidRPr="00F21D84">
        <w:rPr>
          <w:sz w:val="22"/>
          <w:szCs w:val="20"/>
        </w:rPr>
        <w:t>Medical Advisor</w:t>
      </w:r>
      <w:r w:rsidR="00C5555B" w:rsidRPr="00F21D84">
        <w:rPr>
          <w:sz w:val="22"/>
          <w:szCs w:val="20"/>
        </w:rPr>
        <w:t xml:space="preserve">, </w:t>
      </w:r>
      <w:proofErr w:type="spellStart"/>
      <w:r w:rsidRPr="00F21D84">
        <w:rPr>
          <w:sz w:val="22"/>
          <w:szCs w:val="20"/>
        </w:rPr>
        <w:t>Cefaly</w:t>
      </w:r>
      <w:proofErr w:type="spellEnd"/>
      <w:r w:rsidR="00C5555B" w:rsidRPr="00955A44">
        <w:rPr>
          <w:sz w:val="22"/>
          <w:szCs w:val="20"/>
        </w:rPr>
        <w:tab/>
      </w:r>
      <w:r w:rsidR="00F0228B">
        <w:rPr>
          <w:sz w:val="22"/>
          <w:szCs w:val="20"/>
        </w:rPr>
        <w:tab/>
      </w:r>
      <w:r w:rsidR="00F0228B">
        <w:rPr>
          <w:sz w:val="22"/>
          <w:szCs w:val="20"/>
        </w:rPr>
        <w:tab/>
      </w:r>
      <w:r w:rsidR="00C5555B" w:rsidRPr="00955A44">
        <w:rPr>
          <w:sz w:val="22"/>
          <w:szCs w:val="20"/>
        </w:rPr>
        <w:t>Present for item #</w:t>
      </w:r>
      <w:r w:rsidR="00F21D84">
        <w:rPr>
          <w:sz w:val="22"/>
          <w:szCs w:val="20"/>
        </w:rPr>
        <w:t>6</w:t>
      </w:r>
    </w:p>
    <w:p w14:paraId="33DC673C" w14:textId="09371C02" w:rsidR="00C5555B" w:rsidRPr="006F2A22" w:rsidRDefault="00600974" w:rsidP="00C5555B">
      <w:pPr>
        <w:pStyle w:val="Paragraphnonumbers"/>
        <w:rPr>
          <w:sz w:val="22"/>
          <w:szCs w:val="20"/>
        </w:rPr>
      </w:pPr>
      <w:r w:rsidRPr="006F2A22">
        <w:rPr>
          <w:sz w:val="22"/>
          <w:szCs w:val="20"/>
        </w:rPr>
        <w:t xml:space="preserve">Dr Mario de la Torre </w:t>
      </w:r>
      <w:proofErr w:type="spellStart"/>
      <w:r w:rsidRPr="006F2A22">
        <w:rPr>
          <w:sz w:val="22"/>
          <w:szCs w:val="20"/>
        </w:rPr>
        <w:t>Estremaroyro</w:t>
      </w:r>
      <w:proofErr w:type="spellEnd"/>
      <w:r w:rsidR="00C5555B" w:rsidRPr="006F2A22">
        <w:rPr>
          <w:sz w:val="22"/>
          <w:szCs w:val="20"/>
        </w:rPr>
        <w:t xml:space="preserve">, </w:t>
      </w:r>
      <w:r w:rsidR="00C9261F" w:rsidRPr="006F2A22">
        <w:rPr>
          <w:sz w:val="22"/>
          <w:szCs w:val="20"/>
        </w:rPr>
        <w:t>Medical Director</w:t>
      </w:r>
      <w:r w:rsidR="00C5555B" w:rsidRPr="006F2A22">
        <w:rPr>
          <w:sz w:val="22"/>
          <w:szCs w:val="20"/>
        </w:rPr>
        <w:t xml:space="preserve">, </w:t>
      </w:r>
      <w:proofErr w:type="spellStart"/>
      <w:r w:rsidRPr="006F2A22">
        <w:rPr>
          <w:sz w:val="22"/>
          <w:szCs w:val="20"/>
        </w:rPr>
        <w:t>Lumibird</w:t>
      </w:r>
      <w:proofErr w:type="spellEnd"/>
      <w:r w:rsidRPr="006F2A22">
        <w:rPr>
          <w:sz w:val="22"/>
          <w:szCs w:val="20"/>
        </w:rPr>
        <w:t xml:space="preserve"> Medical</w:t>
      </w:r>
      <w:r w:rsidR="00C5555B" w:rsidRPr="006F2A22">
        <w:rPr>
          <w:sz w:val="22"/>
          <w:szCs w:val="20"/>
        </w:rPr>
        <w:tab/>
        <w:t>Present for item #</w:t>
      </w:r>
      <w:r w:rsidR="006F2A22" w:rsidRPr="006F2A22">
        <w:rPr>
          <w:sz w:val="22"/>
          <w:szCs w:val="20"/>
        </w:rPr>
        <w:t>7</w:t>
      </w:r>
    </w:p>
    <w:p w14:paraId="29712B8F" w14:textId="223A2D07" w:rsidR="00C5555B" w:rsidRPr="006F2A22" w:rsidRDefault="00600974" w:rsidP="00C5555B">
      <w:pPr>
        <w:pStyle w:val="Paragraphnonumbers"/>
        <w:rPr>
          <w:sz w:val="22"/>
          <w:szCs w:val="20"/>
        </w:rPr>
      </w:pPr>
      <w:r w:rsidRPr="006F2A22">
        <w:rPr>
          <w:sz w:val="22"/>
          <w:szCs w:val="20"/>
        </w:rPr>
        <w:t>Julien Tixier</w:t>
      </w:r>
      <w:r w:rsidR="00C5555B" w:rsidRPr="006F2A22">
        <w:rPr>
          <w:sz w:val="22"/>
          <w:szCs w:val="20"/>
        </w:rPr>
        <w:t xml:space="preserve">, </w:t>
      </w:r>
      <w:r w:rsidR="00C9261F" w:rsidRPr="006F2A22">
        <w:rPr>
          <w:sz w:val="22"/>
          <w:szCs w:val="20"/>
        </w:rPr>
        <w:t>Laser Product Manager</w:t>
      </w:r>
      <w:r w:rsidR="00C5555B" w:rsidRPr="006F2A22">
        <w:rPr>
          <w:sz w:val="22"/>
          <w:szCs w:val="20"/>
        </w:rPr>
        <w:t xml:space="preserve">, </w:t>
      </w:r>
      <w:proofErr w:type="spellStart"/>
      <w:r w:rsidRPr="006F2A22">
        <w:rPr>
          <w:sz w:val="22"/>
          <w:szCs w:val="20"/>
        </w:rPr>
        <w:t>Lumibird</w:t>
      </w:r>
      <w:proofErr w:type="spellEnd"/>
      <w:r w:rsidRPr="006F2A22">
        <w:rPr>
          <w:sz w:val="22"/>
          <w:szCs w:val="20"/>
        </w:rPr>
        <w:t xml:space="preserve"> Medical</w:t>
      </w:r>
      <w:r w:rsidR="00C5555B" w:rsidRPr="006F2A22">
        <w:rPr>
          <w:sz w:val="22"/>
          <w:szCs w:val="20"/>
        </w:rPr>
        <w:tab/>
      </w:r>
      <w:r w:rsidR="00F0228B" w:rsidRPr="006F2A22">
        <w:rPr>
          <w:sz w:val="22"/>
          <w:szCs w:val="20"/>
        </w:rPr>
        <w:tab/>
      </w:r>
      <w:r w:rsidR="00F0228B" w:rsidRPr="006F2A22">
        <w:rPr>
          <w:sz w:val="22"/>
          <w:szCs w:val="20"/>
        </w:rPr>
        <w:tab/>
      </w:r>
      <w:r w:rsidR="00C5555B" w:rsidRPr="006F2A22">
        <w:rPr>
          <w:sz w:val="22"/>
          <w:szCs w:val="20"/>
        </w:rPr>
        <w:t>Present for item #</w:t>
      </w:r>
      <w:r w:rsidR="006F2A22" w:rsidRPr="006F2A22">
        <w:rPr>
          <w:sz w:val="22"/>
          <w:szCs w:val="20"/>
        </w:rPr>
        <w:t>7</w:t>
      </w:r>
    </w:p>
    <w:p w14:paraId="37D9CF88" w14:textId="28A9B4CC" w:rsidR="00C5555B" w:rsidRPr="006477D9" w:rsidRDefault="00600974" w:rsidP="00C5555B">
      <w:pPr>
        <w:pStyle w:val="Paragraphnonumbers"/>
        <w:rPr>
          <w:sz w:val="22"/>
          <w:szCs w:val="20"/>
        </w:rPr>
      </w:pPr>
      <w:r>
        <w:rPr>
          <w:sz w:val="22"/>
          <w:szCs w:val="20"/>
        </w:rPr>
        <w:lastRenderedPageBreak/>
        <w:t xml:space="preserve">Jaime </w:t>
      </w:r>
      <w:r w:rsidRPr="006477D9">
        <w:rPr>
          <w:sz w:val="22"/>
          <w:szCs w:val="20"/>
        </w:rPr>
        <w:t>Dickerson</w:t>
      </w:r>
      <w:r w:rsidR="00C5555B" w:rsidRPr="006477D9">
        <w:rPr>
          <w:sz w:val="22"/>
          <w:szCs w:val="20"/>
        </w:rPr>
        <w:t xml:space="preserve">, </w:t>
      </w:r>
      <w:r w:rsidR="00B4709C" w:rsidRPr="006477D9">
        <w:rPr>
          <w:sz w:val="22"/>
          <w:szCs w:val="20"/>
        </w:rPr>
        <w:t>Vice President</w:t>
      </w:r>
      <w:r w:rsidR="000E0653">
        <w:rPr>
          <w:sz w:val="22"/>
          <w:szCs w:val="20"/>
        </w:rPr>
        <w:t>,</w:t>
      </w:r>
      <w:r w:rsidR="00B4709C" w:rsidRPr="006477D9">
        <w:rPr>
          <w:sz w:val="22"/>
          <w:szCs w:val="20"/>
        </w:rPr>
        <w:t xml:space="preserve"> Strategic Clinical Evidence</w:t>
      </w:r>
      <w:r w:rsidR="00C5555B" w:rsidRPr="006477D9">
        <w:rPr>
          <w:sz w:val="22"/>
          <w:szCs w:val="20"/>
        </w:rPr>
        <w:t xml:space="preserve">, </w:t>
      </w:r>
      <w:proofErr w:type="spellStart"/>
      <w:r w:rsidRPr="006477D9">
        <w:rPr>
          <w:sz w:val="22"/>
          <w:szCs w:val="20"/>
        </w:rPr>
        <w:t>Sightsciences</w:t>
      </w:r>
      <w:proofErr w:type="spellEnd"/>
      <w:r w:rsidR="00C5555B" w:rsidRPr="006477D9">
        <w:rPr>
          <w:sz w:val="22"/>
          <w:szCs w:val="20"/>
        </w:rPr>
        <w:tab/>
      </w:r>
      <w:r w:rsidR="00BB2FDA" w:rsidRPr="006477D9">
        <w:rPr>
          <w:sz w:val="22"/>
          <w:szCs w:val="20"/>
        </w:rPr>
        <w:tab/>
      </w:r>
      <w:r w:rsidR="00BB2FDA" w:rsidRPr="006477D9">
        <w:rPr>
          <w:sz w:val="22"/>
          <w:szCs w:val="20"/>
        </w:rPr>
        <w:tab/>
      </w:r>
      <w:r w:rsidR="00BB2FDA" w:rsidRPr="006477D9">
        <w:rPr>
          <w:sz w:val="22"/>
          <w:szCs w:val="20"/>
        </w:rPr>
        <w:tab/>
      </w:r>
      <w:r w:rsidR="00BB2FDA" w:rsidRPr="006477D9">
        <w:rPr>
          <w:sz w:val="22"/>
          <w:szCs w:val="20"/>
        </w:rPr>
        <w:tab/>
      </w:r>
      <w:r w:rsidR="00BB2FDA" w:rsidRPr="006477D9">
        <w:rPr>
          <w:sz w:val="22"/>
          <w:szCs w:val="20"/>
        </w:rPr>
        <w:tab/>
      </w:r>
      <w:r w:rsidR="00B4709C" w:rsidRPr="006477D9">
        <w:rPr>
          <w:sz w:val="22"/>
          <w:szCs w:val="20"/>
        </w:rPr>
        <w:tab/>
      </w:r>
      <w:r w:rsidR="00B4709C" w:rsidRPr="006477D9">
        <w:rPr>
          <w:sz w:val="22"/>
          <w:szCs w:val="20"/>
        </w:rPr>
        <w:tab/>
      </w:r>
      <w:r w:rsidR="00B4709C" w:rsidRPr="006477D9">
        <w:rPr>
          <w:sz w:val="22"/>
          <w:szCs w:val="20"/>
        </w:rPr>
        <w:tab/>
      </w:r>
      <w:r w:rsidR="00C5555B" w:rsidRPr="006477D9">
        <w:rPr>
          <w:sz w:val="22"/>
          <w:szCs w:val="20"/>
        </w:rPr>
        <w:t>Present for item #</w:t>
      </w:r>
      <w:r w:rsidR="000B3756" w:rsidRPr="006477D9">
        <w:rPr>
          <w:sz w:val="22"/>
          <w:szCs w:val="20"/>
        </w:rPr>
        <w:t>8</w:t>
      </w:r>
    </w:p>
    <w:p w14:paraId="6CD2A270" w14:textId="14C0AF92" w:rsidR="00F963F5" w:rsidRPr="006477D9" w:rsidRDefault="00F963F5" w:rsidP="00C5555B">
      <w:pPr>
        <w:pStyle w:val="Paragraphnonumbers"/>
        <w:rPr>
          <w:sz w:val="22"/>
          <w:szCs w:val="20"/>
        </w:rPr>
      </w:pPr>
      <w:r w:rsidRPr="006477D9">
        <w:rPr>
          <w:sz w:val="22"/>
          <w:szCs w:val="20"/>
        </w:rPr>
        <w:t xml:space="preserve">Rob Hill, </w:t>
      </w:r>
      <w:proofErr w:type="spellStart"/>
      <w:r w:rsidRPr="006477D9">
        <w:rPr>
          <w:sz w:val="22"/>
          <w:szCs w:val="20"/>
        </w:rPr>
        <w:t>Sightsciences</w:t>
      </w:r>
      <w:proofErr w:type="spellEnd"/>
      <w:r w:rsidRPr="006477D9">
        <w:rPr>
          <w:sz w:val="22"/>
          <w:szCs w:val="20"/>
        </w:rPr>
        <w:tab/>
      </w:r>
      <w:r w:rsidRPr="006477D9">
        <w:rPr>
          <w:sz w:val="22"/>
          <w:szCs w:val="20"/>
        </w:rPr>
        <w:tab/>
      </w:r>
      <w:r w:rsidRPr="006477D9">
        <w:rPr>
          <w:sz w:val="22"/>
          <w:szCs w:val="20"/>
        </w:rPr>
        <w:tab/>
      </w:r>
      <w:r w:rsidRPr="006477D9">
        <w:rPr>
          <w:sz w:val="22"/>
          <w:szCs w:val="20"/>
        </w:rPr>
        <w:tab/>
      </w:r>
      <w:r w:rsidRPr="006477D9">
        <w:rPr>
          <w:sz w:val="22"/>
          <w:szCs w:val="20"/>
        </w:rPr>
        <w:tab/>
      </w:r>
      <w:r w:rsidRPr="006477D9">
        <w:rPr>
          <w:sz w:val="22"/>
          <w:szCs w:val="20"/>
        </w:rPr>
        <w:tab/>
        <w:t>Present for item #8</w:t>
      </w:r>
    </w:p>
    <w:p w14:paraId="39FB6268" w14:textId="3ADED27B" w:rsidR="00C5555B" w:rsidRPr="006477D9" w:rsidRDefault="00600974" w:rsidP="00C5555B">
      <w:pPr>
        <w:pStyle w:val="Paragraphnonumbers"/>
        <w:rPr>
          <w:sz w:val="22"/>
          <w:szCs w:val="20"/>
        </w:rPr>
      </w:pPr>
      <w:r w:rsidRPr="006477D9">
        <w:rPr>
          <w:sz w:val="22"/>
          <w:szCs w:val="20"/>
        </w:rPr>
        <w:t xml:space="preserve">Rik </w:t>
      </w:r>
      <w:proofErr w:type="spellStart"/>
      <w:r w:rsidRPr="006477D9">
        <w:rPr>
          <w:sz w:val="22"/>
          <w:szCs w:val="20"/>
        </w:rPr>
        <w:t>Quaghebeur</w:t>
      </w:r>
      <w:proofErr w:type="spellEnd"/>
      <w:r w:rsidR="00C5555B" w:rsidRPr="006477D9">
        <w:rPr>
          <w:sz w:val="22"/>
          <w:szCs w:val="20"/>
        </w:rPr>
        <w:t xml:space="preserve">, </w:t>
      </w:r>
      <w:r w:rsidR="0097521A" w:rsidRPr="006477D9">
        <w:rPr>
          <w:sz w:val="22"/>
          <w:szCs w:val="20"/>
        </w:rPr>
        <w:t>Head of Distributor Sales (Europe)</w:t>
      </w:r>
      <w:r w:rsidR="00C5555B" w:rsidRPr="006477D9">
        <w:rPr>
          <w:sz w:val="22"/>
          <w:szCs w:val="20"/>
        </w:rPr>
        <w:t xml:space="preserve">, </w:t>
      </w:r>
      <w:r w:rsidRPr="006477D9">
        <w:rPr>
          <w:sz w:val="22"/>
          <w:szCs w:val="20"/>
        </w:rPr>
        <w:t>Nova-eye</w:t>
      </w:r>
      <w:r w:rsidR="00C5555B" w:rsidRPr="006477D9">
        <w:rPr>
          <w:sz w:val="22"/>
          <w:szCs w:val="20"/>
        </w:rPr>
        <w:tab/>
      </w:r>
      <w:r w:rsidR="00BB2FDA" w:rsidRPr="006477D9">
        <w:rPr>
          <w:sz w:val="22"/>
          <w:szCs w:val="20"/>
        </w:rPr>
        <w:tab/>
      </w:r>
      <w:r w:rsidR="00C5555B" w:rsidRPr="006477D9">
        <w:rPr>
          <w:sz w:val="22"/>
          <w:szCs w:val="20"/>
        </w:rPr>
        <w:t>Present for item #</w:t>
      </w:r>
      <w:r w:rsidR="000B3756" w:rsidRPr="006477D9">
        <w:rPr>
          <w:sz w:val="22"/>
          <w:szCs w:val="20"/>
        </w:rPr>
        <w:t>8</w:t>
      </w:r>
    </w:p>
    <w:p w14:paraId="00B3DB1B" w14:textId="1189BDF8" w:rsidR="00600974" w:rsidRPr="00955A44" w:rsidRDefault="000646AD" w:rsidP="00600974">
      <w:pPr>
        <w:pStyle w:val="Paragraphnonumbers"/>
        <w:rPr>
          <w:sz w:val="22"/>
          <w:szCs w:val="20"/>
        </w:rPr>
      </w:pPr>
      <w:r w:rsidRPr="006477D9">
        <w:rPr>
          <w:sz w:val="22"/>
          <w:szCs w:val="20"/>
        </w:rPr>
        <w:t>Brock Flowers</w:t>
      </w:r>
      <w:r w:rsidR="00600974" w:rsidRPr="006477D9">
        <w:rPr>
          <w:sz w:val="22"/>
          <w:szCs w:val="20"/>
        </w:rPr>
        <w:t xml:space="preserve">, </w:t>
      </w:r>
      <w:r w:rsidR="0097521A" w:rsidRPr="006477D9">
        <w:rPr>
          <w:sz w:val="22"/>
          <w:szCs w:val="20"/>
        </w:rPr>
        <w:t>Vice President</w:t>
      </w:r>
      <w:r w:rsidR="000E0653">
        <w:rPr>
          <w:sz w:val="22"/>
          <w:szCs w:val="20"/>
        </w:rPr>
        <w:t>,</w:t>
      </w:r>
      <w:r w:rsidR="0097521A" w:rsidRPr="006477D9">
        <w:rPr>
          <w:sz w:val="22"/>
          <w:szCs w:val="20"/>
        </w:rPr>
        <w:t xml:space="preserve"> International Sales</w:t>
      </w:r>
      <w:r w:rsidR="00600974" w:rsidRPr="00955A44">
        <w:rPr>
          <w:sz w:val="22"/>
          <w:szCs w:val="20"/>
        </w:rPr>
        <w:t xml:space="preserve">, </w:t>
      </w:r>
      <w:r w:rsidR="00600974">
        <w:rPr>
          <w:sz w:val="22"/>
          <w:szCs w:val="20"/>
        </w:rPr>
        <w:t>Nova-eye</w:t>
      </w:r>
      <w:r w:rsidR="00600974" w:rsidRPr="00955A44">
        <w:rPr>
          <w:sz w:val="22"/>
          <w:szCs w:val="20"/>
        </w:rPr>
        <w:tab/>
      </w:r>
      <w:r w:rsidR="00BB2FDA">
        <w:rPr>
          <w:sz w:val="22"/>
          <w:szCs w:val="20"/>
        </w:rPr>
        <w:tab/>
      </w:r>
      <w:r w:rsidR="00600974" w:rsidRPr="00955A44">
        <w:rPr>
          <w:sz w:val="22"/>
          <w:szCs w:val="20"/>
        </w:rPr>
        <w:t>Present for item #</w:t>
      </w:r>
      <w:r w:rsidR="000B3756">
        <w:rPr>
          <w:sz w:val="22"/>
          <w:szCs w:val="20"/>
        </w:rPr>
        <w:t>8</w:t>
      </w:r>
    </w:p>
    <w:p w14:paraId="49F40037" w14:textId="24E45AD2" w:rsidR="00C5555B" w:rsidRPr="00955A44" w:rsidRDefault="00600974" w:rsidP="00085585">
      <w:pPr>
        <w:pStyle w:val="Paragraphnonumbers"/>
        <w:rPr>
          <w:sz w:val="22"/>
          <w:szCs w:val="20"/>
        </w:rPr>
      </w:pPr>
      <w:r>
        <w:rPr>
          <w:sz w:val="22"/>
          <w:szCs w:val="20"/>
        </w:rPr>
        <w:t>Kevin Jones</w:t>
      </w:r>
      <w:r w:rsidRPr="00955A44">
        <w:rPr>
          <w:sz w:val="22"/>
          <w:szCs w:val="20"/>
        </w:rPr>
        <w:t>,</w:t>
      </w:r>
      <w:r w:rsidR="00A36FC6">
        <w:rPr>
          <w:sz w:val="22"/>
          <w:szCs w:val="20"/>
        </w:rPr>
        <w:t xml:space="preserve"> </w:t>
      </w:r>
      <w:r>
        <w:rPr>
          <w:sz w:val="22"/>
          <w:szCs w:val="20"/>
        </w:rPr>
        <w:t>Impact Medical</w:t>
      </w:r>
      <w:r w:rsidRPr="00955A44">
        <w:rPr>
          <w:sz w:val="22"/>
          <w:szCs w:val="20"/>
        </w:rPr>
        <w:tab/>
      </w:r>
      <w:r w:rsidR="00BB2FDA">
        <w:rPr>
          <w:sz w:val="22"/>
          <w:szCs w:val="20"/>
        </w:rPr>
        <w:tab/>
      </w:r>
      <w:r w:rsidR="00BB2FDA">
        <w:rPr>
          <w:sz w:val="22"/>
          <w:szCs w:val="20"/>
        </w:rPr>
        <w:tab/>
      </w:r>
      <w:r w:rsidR="00BB2FDA">
        <w:rPr>
          <w:sz w:val="22"/>
          <w:szCs w:val="20"/>
        </w:rPr>
        <w:tab/>
      </w:r>
      <w:r w:rsidR="00BB2FDA">
        <w:rPr>
          <w:sz w:val="22"/>
          <w:szCs w:val="20"/>
        </w:rPr>
        <w:tab/>
      </w:r>
      <w:r w:rsidR="00BB2FDA">
        <w:rPr>
          <w:sz w:val="22"/>
          <w:szCs w:val="20"/>
        </w:rPr>
        <w:tab/>
      </w:r>
      <w:r w:rsidRPr="00955A44">
        <w:rPr>
          <w:sz w:val="22"/>
          <w:szCs w:val="20"/>
        </w:rPr>
        <w:t>Present for item #</w:t>
      </w:r>
      <w:r w:rsidR="00A36FC6">
        <w:rPr>
          <w:sz w:val="22"/>
          <w:szCs w:val="20"/>
        </w:rPr>
        <w:t>9</w:t>
      </w:r>
    </w:p>
    <w:p w14:paraId="08321958" w14:textId="32741254" w:rsidR="00BA4EAD" w:rsidRPr="006231D3" w:rsidRDefault="004756EF" w:rsidP="00085585">
      <w:pPr>
        <w:pStyle w:val="Heading1"/>
        <w:tabs>
          <w:tab w:val="left" w:pos="4111"/>
        </w:tabs>
      </w:pPr>
      <w:r>
        <w:t xml:space="preserve">Clinical &amp; patient </w:t>
      </w:r>
      <w:r w:rsidR="00BA4EAD" w:rsidRPr="006231D3">
        <w:t>experts present:</w:t>
      </w:r>
    </w:p>
    <w:p w14:paraId="5E46FBFB" w14:textId="6EA261D1" w:rsidR="00BA4EAD" w:rsidRPr="00955A44" w:rsidRDefault="001457C6" w:rsidP="00085585">
      <w:pPr>
        <w:pStyle w:val="Paragraphnonumbers"/>
        <w:rPr>
          <w:sz w:val="22"/>
          <w:szCs w:val="20"/>
        </w:rPr>
      </w:pPr>
      <w:r>
        <w:rPr>
          <w:sz w:val="22"/>
          <w:szCs w:val="20"/>
        </w:rPr>
        <w:t>Ian Beales</w:t>
      </w:r>
      <w:r w:rsidR="00C91293" w:rsidRPr="00955A44">
        <w:rPr>
          <w:sz w:val="22"/>
          <w:szCs w:val="20"/>
        </w:rPr>
        <w:t xml:space="preserve">, </w:t>
      </w:r>
      <w:r w:rsidR="004E2FAD" w:rsidRPr="00900A13">
        <w:rPr>
          <w:sz w:val="22"/>
          <w:szCs w:val="20"/>
        </w:rPr>
        <w:t>Clinical Associate Professor &amp; Consultant Gastroenterologist</w:t>
      </w:r>
      <w:r w:rsidR="00C91293" w:rsidRPr="00900A13">
        <w:rPr>
          <w:sz w:val="22"/>
          <w:szCs w:val="20"/>
        </w:rPr>
        <w:t xml:space="preserve">, </w:t>
      </w:r>
      <w:proofErr w:type="gramStart"/>
      <w:r w:rsidR="004E2FAD" w:rsidRPr="00900A13">
        <w:rPr>
          <w:sz w:val="22"/>
          <w:szCs w:val="20"/>
        </w:rPr>
        <w:t>Norfolk</w:t>
      </w:r>
      <w:proofErr w:type="gramEnd"/>
      <w:r w:rsidR="004E2FAD" w:rsidRPr="00900A13">
        <w:rPr>
          <w:sz w:val="22"/>
          <w:szCs w:val="20"/>
        </w:rPr>
        <w:t xml:space="preserve"> and Norwich University Hospital</w:t>
      </w:r>
      <w:r w:rsidR="00085585" w:rsidRPr="00955A44">
        <w:rPr>
          <w:sz w:val="22"/>
          <w:szCs w:val="20"/>
        </w:rPr>
        <w:tab/>
      </w:r>
      <w:r w:rsidR="00003852">
        <w:rPr>
          <w:sz w:val="22"/>
          <w:szCs w:val="20"/>
        </w:rPr>
        <w:tab/>
      </w:r>
      <w:r w:rsidR="00003852">
        <w:rPr>
          <w:sz w:val="22"/>
          <w:szCs w:val="20"/>
        </w:rPr>
        <w:tab/>
      </w:r>
      <w:r w:rsidR="00003852">
        <w:rPr>
          <w:sz w:val="22"/>
          <w:szCs w:val="20"/>
        </w:rPr>
        <w:tab/>
      </w:r>
      <w:r w:rsidR="00003852">
        <w:rPr>
          <w:sz w:val="22"/>
          <w:szCs w:val="20"/>
        </w:rPr>
        <w:tab/>
      </w:r>
      <w:r w:rsidR="00003852">
        <w:rPr>
          <w:sz w:val="22"/>
          <w:szCs w:val="20"/>
        </w:rPr>
        <w:tab/>
      </w:r>
      <w:r w:rsidR="00085585" w:rsidRPr="00955A44">
        <w:rPr>
          <w:sz w:val="22"/>
          <w:szCs w:val="20"/>
        </w:rPr>
        <w:t>Present for item #</w:t>
      </w:r>
      <w:r w:rsidR="0043667F">
        <w:rPr>
          <w:sz w:val="22"/>
          <w:szCs w:val="20"/>
        </w:rPr>
        <w:t>3</w:t>
      </w:r>
    </w:p>
    <w:p w14:paraId="2E72AAB2" w14:textId="668F7FC4" w:rsidR="00085585" w:rsidRDefault="001457C6" w:rsidP="00085585">
      <w:pPr>
        <w:pStyle w:val="Paragraphnonumbers"/>
        <w:rPr>
          <w:sz w:val="22"/>
          <w:szCs w:val="20"/>
        </w:rPr>
      </w:pPr>
      <w:r w:rsidRPr="00887825">
        <w:rPr>
          <w:sz w:val="22"/>
        </w:rPr>
        <w:t>Dr Sayan Sen</w:t>
      </w:r>
      <w:r w:rsidR="00371896" w:rsidRPr="00887825">
        <w:rPr>
          <w:sz w:val="22"/>
          <w:szCs w:val="20"/>
        </w:rPr>
        <w:t xml:space="preserve">, </w:t>
      </w:r>
      <w:r w:rsidR="0075212F" w:rsidRPr="00887825">
        <w:rPr>
          <w:sz w:val="22"/>
          <w:szCs w:val="20"/>
        </w:rPr>
        <w:t>Consultant Cardiologist</w:t>
      </w:r>
      <w:r w:rsidR="00371896" w:rsidRPr="00887825">
        <w:rPr>
          <w:sz w:val="22"/>
          <w:szCs w:val="20"/>
        </w:rPr>
        <w:t xml:space="preserve">, </w:t>
      </w:r>
      <w:r w:rsidR="0075212F" w:rsidRPr="00887825">
        <w:rPr>
          <w:sz w:val="22"/>
          <w:szCs w:val="20"/>
        </w:rPr>
        <w:t>Imperial NHS Healthcare Trust</w:t>
      </w:r>
      <w:r w:rsidR="00085585" w:rsidRPr="00955A44">
        <w:rPr>
          <w:sz w:val="22"/>
          <w:szCs w:val="20"/>
        </w:rPr>
        <w:tab/>
        <w:t>Present for item #</w:t>
      </w:r>
      <w:r w:rsidR="0043667F">
        <w:rPr>
          <w:sz w:val="22"/>
          <w:szCs w:val="20"/>
        </w:rPr>
        <w:t>4</w:t>
      </w:r>
    </w:p>
    <w:p w14:paraId="7FBFC86A" w14:textId="130F4407" w:rsidR="00C5555B" w:rsidRDefault="00C5555B" w:rsidP="00085585">
      <w:pPr>
        <w:pStyle w:val="Paragraphnonumbers"/>
        <w:rPr>
          <w:sz w:val="22"/>
          <w:szCs w:val="20"/>
        </w:rPr>
      </w:pPr>
      <w:r w:rsidRPr="00181A1A">
        <w:rPr>
          <w:sz w:val="22"/>
          <w:szCs w:val="20"/>
        </w:rPr>
        <w:t xml:space="preserve">Melvin Lobo, </w:t>
      </w:r>
      <w:r w:rsidR="0075212F" w:rsidRPr="00181A1A">
        <w:rPr>
          <w:sz w:val="22"/>
          <w:szCs w:val="20"/>
        </w:rPr>
        <w:t>Director Barts BP Clinic</w:t>
      </w:r>
      <w:r w:rsidR="005C5616" w:rsidRPr="00181A1A">
        <w:rPr>
          <w:sz w:val="22"/>
          <w:szCs w:val="20"/>
        </w:rPr>
        <w:t xml:space="preserve"> &amp; </w:t>
      </w:r>
      <w:r w:rsidR="0075212F" w:rsidRPr="00181A1A">
        <w:rPr>
          <w:sz w:val="22"/>
          <w:szCs w:val="20"/>
        </w:rPr>
        <w:t>Consultant in CV Medicine</w:t>
      </w:r>
      <w:r w:rsidRPr="00181A1A">
        <w:rPr>
          <w:sz w:val="22"/>
          <w:szCs w:val="20"/>
        </w:rPr>
        <w:t xml:space="preserve">, </w:t>
      </w:r>
      <w:r w:rsidR="0075212F" w:rsidRPr="00181A1A">
        <w:rPr>
          <w:sz w:val="22"/>
          <w:szCs w:val="20"/>
        </w:rPr>
        <w:t xml:space="preserve">Barts </w:t>
      </w:r>
      <w:r w:rsidR="0075212F" w:rsidRPr="0036714C">
        <w:rPr>
          <w:sz w:val="22"/>
          <w:szCs w:val="20"/>
        </w:rPr>
        <w:t>Health NHS Trust</w:t>
      </w:r>
      <w:r>
        <w:rPr>
          <w:sz w:val="22"/>
          <w:szCs w:val="20"/>
        </w:rPr>
        <w:tab/>
      </w:r>
      <w:r w:rsidR="00003852">
        <w:rPr>
          <w:sz w:val="22"/>
          <w:szCs w:val="20"/>
        </w:rPr>
        <w:tab/>
      </w:r>
      <w:r w:rsidR="00003852">
        <w:rPr>
          <w:sz w:val="22"/>
          <w:szCs w:val="20"/>
        </w:rPr>
        <w:tab/>
      </w:r>
      <w:r w:rsidR="00003852">
        <w:rPr>
          <w:sz w:val="22"/>
          <w:szCs w:val="20"/>
        </w:rPr>
        <w:tab/>
      </w:r>
      <w:r w:rsidR="00003852">
        <w:rPr>
          <w:sz w:val="22"/>
          <w:szCs w:val="20"/>
        </w:rPr>
        <w:tab/>
      </w:r>
      <w:r w:rsidR="00003852">
        <w:rPr>
          <w:sz w:val="22"/>
          <w:szCs w:val="20"/>
        </w:rPr>
        <w:tab/>
      </w:r>
      <w:r w:rsidR="00003852">
        <w:rPr>
          <w:sz w:val="22"/>
          <w:szCs w:val="20"/>
        </w:rPr>
        <w:tab/>
      </w:r>
      <w:r>
        <w:rPr>
          <w:sz w:val="22"/>
          <w:szCs w:val="20"/>
        </w:rPr>
        <w:t>Present for item #</w:t>
      </w:r>
      <w:r w:rsidR="0043667F">
        <w:rPr>
          <w:sz w:val="22"/>
          <w:szCs w:val="20"/>
        </w:rPr>
        <w:t>4</w:t>
      </w:r>
    </w:p>
    <w:p w14:paraId="778D99D9" w14:textId="0645855D" w:rsidR="001457C6" w:rsidRPr="00955A44" w:rsidRDefault="001457C6" w:rsidP="001457C6">
      <w:pPr>
        <w:pStyle w:val="Paragraphnonumbers"/>
        <w:rPr>
          <w:sz w:val="22"/>
          <w:szCs w:val="20"/>
        </w:rPr>
      </w:pPr>
      <w:r w:rsidRPr="0036714C">
        <w:rPr>
          <w:sz w:val="22"/>
          <w:szCs w:val="20"/>
        </w:rPr>
        <w:t xml:space="preserve">Hashim Ahmed, </w:t>
      </w:r>
      <w:r w:rsidR="004B2FC6" w:rsidRPr="0036714C">
        <w:rPr>
          <w:sz w:val="22"/>
          <w:szCs w:val="20"/>
        </w:rPr>
        <w:t>Professor and Chair of Urology</w:t>
      </w:r>
      <w:r w:rsidRPr="0036714C">
        <w:rPr>
          <w:sz w:val="22"/>
          <w:szCs w:val="20"/>
        </w:rPr>
        <w:t xml:space="preserve">, </w:t>
      </w:r>
      <w:r w:rsidR="004B2FC6" w:rsidRPr="0036714C">
        <w:rPr>
          <w:sz w:val="22"/>
          <w:szCs w:val="20"/>
        </w:rPr>
        <w:t>Imperial College Healthcare NHS Trust</w:t>
      </w:r>
      <w:r w:rsidRPr="0036714C">
        <w:rPr>
          <w:sz w:val="22"/>
          <w:szCs w:val="20"/>
        </w:rPr>
        <w:tab/>
      </w:r>
      <w:r w:rsidR="00003852" w:rsidRPr="0036714C">
        <w:rPr>
          <w:sz w:val="22"/>
          <w:szCs w:val="20"/>
        </w:rPr>
        <w:tab/>
      </w:r>
      <w:r w:rsidR="00003852">
        <w:rPr>
          <w:sz w:val="22"/>
          <w:szCs w:val="20"/>
        </w:rPr>
        <w:tab/>
      </w:r>
      <w:r w:rsidR="00003852">
        <w:rPr>
          <w:sz w:val="22"/>
          <w:szCs w:val="20"/>
        </w:rPr>
        <w:tab/>
      </w:r>
      <w:r w:rsidR="00003852">
        <w:rPr>
          <w:sz w:val="22"/>
          <w:szCs w:val="20"/>
        </w:rPr>
        <w:tab/>
      </w:r>
      <w:r w:rsidR="00003852">
        <w:rPr>
          <w:sz w:val="22"/>
          <w:szCs w:val="20"/>
        </w:rPr>
        <w:tab/>
      </w:r>
      <w:r w:rsidR="0036714C">
        <w:rPr>
          <w:sz w:val="22"/>
          <w:szCs w:val="20"/>
        </w:rPr>
        <w:tab/>
      </w:r>
      <w:r w:rsidR="0036714C">
        <w:rPr>
          <w:sz w:val="22"/>
          <w:szCs w:val="20"/>
        </w:rPr>
        <w:tab/>
      </w:r>
      <w:r w:rsidRPr="00955A44">
        <w:rPr>
          <w:sz w:val="22"/>
          <w:szCs w:val="20"/>
        </w:rPr>
        <w:t>Present for item #</w:t>
      </w:r>
      <w:r w:rsidR="00AF346A">
        <w:rPr>
          <w:sz w:val="22"/>
          <w:szCs w:val="20"/>
        </w:rPr>
        <w:t>5</w:t>
      </w:r>
    </w:p>
    <w:p w14:paraId="799C2D95" w14:textId="4168369E" w:rsidR="001457C6" w:rsidRDefault="00FD7772" w:rsidP="00085585">
      <w:pPr>
        <w:pStyle w:val="Paragraphnonumbers"/>
        <w:rPr>
          <w:sz w:val="22"/>
          <w:szCs w:val="20"/>
        </w:rPr>
      </w:pPr>
      <w:r>
        <w:rPr>
          <w:sz w:val="22"/>
          <w:szCs w:val="20"/>
        </w:rPr>
        <w:t xml:space="preserve">Professor </w:t>
      </w:r>
      <w:r w:rsidR="001457C6" w:rsidRPr="001457C6">
        <w:rPr>
          <w:sz w:val="22"/>
          <w:szCs w:val="20"/>
        </w:rPr>
        <w:t>Mark Emberton</w:t>
      </w:r>
      <w:r w:rsidR="001457C6" w:rsidRPr="00955A44">
        <w:rPr>
          <w:sz w:val="22"/>
          <w:szCs w:val="20"/>
        </w:rPr>
        <w:t xml:space="preserve">, </w:t>
      </w:r>
      <w:r w:rsidR="008A3711">
        <w:rPr>
          <w:sz w:val="22"/>
          <w:szCs w:val="20"/>
        </w:rPr>
        <w:t>Dean UCL Faculty of Medical Sciences</w:t>
      </w:r>
      <w:r w:rsidR="008A3711" w:rsidRPr="00955A44">
        <w:rPr>
          <w:sz w:val="22"/>
          <w:szCs w:val="20"/>
        </w:rPr>
        <w:t xml:space="preserve">, </w:t>
      </w:r>
      <w:r w:rsidR="008A3711">
        <w:rPr>
          <w:sz w:val="22"/>
          <w:szCs w:val="20"/>
        </w:rPr>
        <w:t>UCL and UCLH NHS Trust</w:t>
      </w:r>
      <w:r w:rsidR="008A3711" w:rsidRPr="00955A44">
        <w:rPr>
          <w:sz w:val="22"/>
          <w:szCs w:val="20"/>
        </w:rPr>
        <w:tab/>
      </w:r>
      <w:r w:rsidR="00003852">
        <w:rPr>
          <w:sz w:val="22"/>
          <w:szCs w:val="20"/>
        </w:rPr>
        <w:tab/>
      </w:r>
      <w:r w:rsidR="00003852">
        <w:rPr>
          <w:sz w:val="22"/>
          <w:szCs w:val="20"/>
        </w:rPr>
        <w:tab/>
      </w:r>
      <w:r w:rsidR="00003852">
        <w:rPr>
          <w:sz w:val="22"/>
          <w:szCs w:val="20"/>
        </w:rPr>
        <w:tab/>
      </w:r>
      <w:r w:rsidR="008A3711">
        <w:rPr>
          <w:sz w:val="22"/>
          <w:szCs w:val="20"/>
        </w:rPr>
        <w:tab/>
      </w:r>
      <w:r w:rsidR="008A3711">
        <w:rPr>
          <w:sz w:val="22"/>
          <w:szCs w:val="20"/>
        </w:rPr>
        <w:tab/>
      </w:r>
      <w:r w:rsidR="008A3711">
        <w:rPr>
          <w:sz w:val="22"/>
          <w:szCs w:val="20"/>
        </w:rPr>
        <w:tab/>
      </w:r>
      <w:r w:rsidR="001457C6" w:rsidRPr="00955A44">
        <w:rPr>
          <w:sz w:val="22"/>
          <w:szCs w:val="20"/>
        </w:rPr>
        <w:t>Present for item #</w:t>
      </w:r>
      <w:r w:rsidR="00AF346A">
        <w:rPr>
          <w:sz w:val="22"/>
          <w:szCs w:val="20"/>
        </w:rPr>
        <w:t>5</w:t>
      </w:r>
    </w:p>
    <w:p w14:paraId="2F047966" w14:textId="0A11F2C3" w:rsidR="00AF346A" w:rsidRPr="00955A44" w:rsidRDefault="00AF346A" w:rsidP="00085585">
      <w:pPr>
        <w:pStyle w:val="Paragraphnonumbers"/>
        <w:rPr>
          <w:sz w:val="22"/>
          <w:szCs w:val="20"/>
        </w:rPr>
      </w:pPr>
      <w:r>
        <w:rPr>
          <w:sz w:val="22"/>
          <w:szCs w:val="20"/>
        </w:rPr>
        <w:t xml:space="preserve">Lizzie Ellis, </w:t>
      </w:r>
      <w:r w:rsidR="00987070">
        <w:rPr>
          <w:sz w:val="22"/>
          <w:szCs w:val="20"/>
        </w:rPr>
        <w:t>Policy Officer</w:t>
      </w:r>
      <w:r>
        <w:rPr>
          <w:sz w:val="22"/>
          <w:szCs w:val="20"/>
        </w:rPr>
        <w:t>, Prostate Cancer UK</w:t>
      </w:r>
      <w:r>
        <w:rPr>
          <w:sz w:val="22"/>
          <w:szCs w:val="20"/>
        </w:rPr>
        <w:tab/>
      </w:r>
      <w:r>
        <w:rPr>
          <w:sz w:val="22"/>
          <w:szCs w:val="20"/>
        </w:rPr>
        <w:tab/>
      </w:r>
      <w:r>
        <w:rPr>
          <w:sz w:val="22"/>
          <w:szCs w:val="20"/>
        </w:rPr>
        <w:tab/>
      </w:r>
      <w:r>
        <w:rPr>
          <w:sz w:val="22"/>
          <w:szCs w:val="20"/>
        </w:rPr>
        <w:tab/>
        <w:t>Present for item #5</w:t>
      </w:r>
    </w:p>
    <w:p w14:paraId="000B32A1" w14:textId="77777777" w:rsidR="00085585" w:rsidRDefault="00BA4EAD" w:rsidP="00085585">
      <w:pPr>
        <w:pStyle w:val="Heading1"/>
        <w:tabs>
          <w:tab w:val="left" w:pos="4111"/>
        </w:tabs>
      </w:pPr>
      <w:r w:rsidRPr="006231D3">
        <w:t>Observers present:</w:t>
      </w:r>
    </w:p>
    <w:p w14:paraId="48A1F44C" w14:textId="526E241E" w:rsidR="00BA4EAD" w:rsidRPr="003A4FBF" w:rsidRDefault="00FC42CB" w:rsidP="00085585">
      <w:pPr>
        <w:pStyle w:val="Paragraphnonumbers"/>
        <w:rPr>
          <w:sz w:val="22"/>
        </w:rPr>
      </w:pPr>
      <w:r>
        <w:rPr>
          <w:sz w:val="22"/>
          <w:szCs w:val="20"/>
        </w:rPr>
        <w:t>Gareth Hopkin</w:t>
      </w:r>
      <w:r w:rsidR="00C91293" w:rsidRPr="00955A44">
        <w:rPr>
          <w:sz w:val="22"/>
          <w:szCs w:val="20"/>
        </w:rPr>
        <w:t xml:space="preserve">, </w:t>
      </w:r>
      <w:r>
        <w:rPr>
          <w:sz w:val="22"/>
          <w:szCs w:val="20"/>
        </w:rPr>
        <w:t>Health Technology Wales</w:t>
      </w:r>
      <w:r w:rsidR="00955A44" w:rsidRPr="003A4FBF">
        <w:rPr>
          <w:sz w:val="22"/>
        </w:rPr>
        <w:tab/>
      </w:r>
      <w:r>
        <w:rPr>
          <w:sz w:val="22"/>
        </w:rPr>
        <w:tab/>
      </w:r>
      <w:r>
        <w:rPr>
          <w:sz w:val="22"/>
        </w:rPr>
        <w:tab/>
      </w:r>
      <w:r w:rsidR="00BA4EAD" w:rsidRPr="003A4FBF">
        <w:rPr>
          <w:sz w:val="22"/>
        </w:rPr>
        <w:t>Present for items #</w:t>
      </w:r>
      <w:r>
        <w:rPr>
          <w:sz w:val="22"/>
        </w:rPr>
        <w:t>3</w:t>
      </w:r>
      <w:r w:rsidR="001A7D61">
        <w:rPr>
          <w:sz w:val="22"/>
        </w:rPr>
        <w:t xml:space="preserve"> and</w:t>
      </w:r>
      <w:r>
        <w:rPr>
          <w:sz w:val="22"/>
        </w:rPr>
        <w:t xml:space="preserve"> 4</w:t>
      </w:r>
    </w:p>
    <w:p w14:paraId="0825EF17" w14:textId="7FE83CA9" w:rsidR="00085585" w:rsidRPr="003A4FBF" w:rsidRDefault="00FC42CB" w:rsidP="00085585">
      <w:pPr>
        <w:pStyle w:val="Paragraphnonumbers"/>
        <w:rPr>
          <w:sz w:val="22"/>
        </w:rPr>
      </w:pPr>
      <w:r>
        <w:rPr>
          <w:sz w:val="22"/>
          <w:szCs w:val="20"/>
        </w:rPr>
        <w:t xml:space="preserve">Matthew </w:t>
      </w:r>
      <w:proofErr w:type="spellStart"/>
      <w:r>
        <w:rPr>
          <w:sz w:val="22"/>
          <w:szCs w:val="20"/>
        </w:rPr>
        <w:t>Prettyjohns</w:t>
      </w:r>
      <w:proofErr w:type="spellEnd"/>
      <w:r w:rsidR="00C91293" w:rsidRPr="00955A44">
        <w:rPr>
          <w:sz w:val="22"/>
          <w:szCs w:val="20"/>
        </w:rPr>
        <w:t xml:space="preserve">, </w:t>
      </w:r>
      <w:r>
        <w:rPr>
          <w:sz w:val="22"/>
          <w:szCs w:val="20"/>
        </w:rPr>
        <w:t>Health Technology Wales</w:t>
      </w:r>
      <w:r w:rsidR="00955A44" w:rsidRPr="003A4FBF">
        <w:rPr>
          <w:sz w:val="22"/>
        </w:rPr>
        <w:tab/>
      </w:r>
      <w:r w:rsidR="00085585" w:rsidRPr="003A4FBF">
        <w:rPr>
          <w:sz w:val="22"/>
        </w:rPr>
        <w:t>Present for items #</w:t>
      </w:r>
      <w:r>
        <w:rPr>
          <w:sz w:val="22"/>
        </w:rPr>
        <w:t>3</w:t>
      </w:r>
      <w:r w:rsidR="001A7D61">
        <w:rPr>
          <w:sz w:val="22"/>
        </w:rPr>
        <w:t xml:space="preserve"> and</w:t>
      </w:r>
      <w:r>
        <w:rPr>
          <w:sz w:val="22"/>
        </w:rPr>
        <w:t xml:space="preserve"> 4</w:t>
      </w:r>
    </w:p>
    <w:p w14:paraId="3252008D" w14:textId="3F2BFFFD" w:rsidR="00085585" w:rsidRPr="003A4FBF" w:rsidRDefault="00FC42CB" w:rsidP="00085585">
      <w:pPr>
        <w:pStyle w:val="Paragraphnonumbers"/>
        <w:rPr>
          <w:sz w:val="22"/>
        </w:rPr>
      </w:pPr>
      <w:r>
        <w:rPr>
          <w:sz w:val="22"/>
          <w:szCs w:val="20"/>
        </w:rPr>
        <w:t>Peter Groves</w:t>
      </w:r>
      <w:r w:rsidR="00C91293" w:rsidRPr="00955A44">
        <w:rPr>
          <w:sz w:val="22"/>
          <w:szCs w:val="20"/>
        </w:rPr>
        <w:t xml:space="preserve">, </w:t>
      </w:r>
      <w:r>
        <w:rPr>
          <w:sz w:val="22"/>
          <w:szCs w:val="20"/>
        </w:rPr>
        <w:t>Health Technology Wales</w:t>
      </w:r>
      <w:r w:rsidR="00085585" w:rsidRPr="003A4FBF">
        <w:rPr>
          <w:sz w:val="22"/>
        </w:rPr>
        <w:tab/>
      </w:r>
      <w:r>
        <w:rPr>
          <w:sz w:val="22"/>
        </w:rPr>
        <w:tab/>
      </w:r>
      <w:r>
        <w:rPr>
          <w:sz w:val="22"/>
        </w:rPr>
        <w:tab/>
      </w:r>
      <w:r w:rsidR="00085585" w:rsidRPr="003A4FBF">
        <w:rPr>
          <w:sz w:val="22"/>
        </w:rPr>
        <w:t>Present for items #</w:t>
      </w:r>
      <w:r>
        <w:rPr>
          <w:sz w:val="22"/>
        </w:rPr>
        <w:t>3</w:t>
      </w:r>
      <w:r w:rsidR="001A7D61">
        <w:rPr>
          <w:sz w:val="22"/>
        </w:rPr>
        <w:t xml:space="preserve"> and</w:t>
      </w:r>
      <w:r>
        <w:rPr>
          <w:sz w:val="22"/>
        </w:rPr>
        <w:t xml:space="preserve"> 4</w:t>
      </w:r>
    </w:p>
    <w:p w14:paraId="41B4F5EB" w14:textId="408AAF03" w:rsidR="00955A44" w:rsidRPr="003A4FBF" w:rsidRDefault="00FC42CB" w:rsidP="00085585">
      <w:pPr>
        <w:pStyle w:val="Paragraphnonumbers"/>
        <w:rPr>
          <w:sz w:val="22"/>
        </w:rPr>
      </w:pPr>
      <w:r>
        <w:rPr>
          <w:sz w:val="22"/>
          <w:szCs w:val="20"/>
        </w:rPr>
        <w:t>Susan Myles</w:t>
      </w:r>
      <w:r w:rsidR="00C91293" w:rsidRPr="00955A44">
        <w:rPr>
          <w:sz w:val="22"/>
          <w:szCs w:val="20"/>
        </w:rPr>
        <w:t xml:space="preserve">, </w:t>
      </w:r>
      <w:r>
        <w:rPr>
          <w:sz w:val="22"/>
          <w:szCs w:val="20"/>
        </w:rPr>
        <w:t>Health Technology Wales</w:t>
      </w:r>
      <w:r w:rsidR="00955A44" w:rsidRPr="003A4FBF">
        <w:rPr>
          <w:sz w:val="22"/>
        </w:rPr>
        <w:tab/>
      </w:r>
      <w:r>
        <w:rPr>
          <w:sz w:val="22"/>
        </w:rPr>
        <w:tab/>
      </w:r>
      <w:r>
        <w:rPr>
          <w:sz w:val="22"/>
        </w:rPr>
        <w:tab/>
      </w:r>
      <w:r w:rsidR="00955A44" w:rsidRPr="003A4FBF">
        <w:rPr>
          <w:sz w:val="22"/>
        </w:rPr>
        <w:t>Present for items #</w:t>
      </w:r>
      <w:r>
        <w:rPr>
          <w:sz w:val="22"/>
        </w:rPr>
        <w:t>3</w:t>
      </w:r>
      <w:r w:rsidR="001A7D61">
        <w:rPr>
          <w:sz w:val="22"/>
        </w:rPr>
        <w:t xml:space="preserve"> and</w:t>
      </w:r>
      <w:r>
        <w:rPr>
          <w:sz w:val="22"/>
        </w:rPr>
        <w:t xml:space="preserve"> 4</w:t>
      </w:r>
    </w:p>
    <w:p w14:paraId="0B25C7DB" w14:textId="77777777" w:rsidR="00463336" w:rsidRPr="00085585" w:rsidRDefault="00463336" w:rsidP="00E56B48">
      <w:pPr>
        <w:pStyle w:val="Level1Numbered"/>
      </w:pPr>
      <w:r w:rsidRPr="00085585">
        <w:t xml:space="preserve">Introduction to </w:t>
      </w:r>
      <w:r w:rsidRPr="00E56B48">
        <w:t>the</w:t>
      </w:r>
      <w:r w:rsidRPr="00085585">
        <w:t xml:space="preserve"> meeting</w:t>
      </w:r>
    </w:p>
    <w:p w14:paraId="4370C4A5" w14:textId="77777777" w:rsidR="00C978CB" w:rsidRPr="00C978CB" w:rsidRDefault="00C978CB" w:rsidP="00F57A78">
      <w:pPr>
        <w:pStyle w:val="Level2numbered"/>
      </w:pPr>
      <w:r w:rsidRPr="00A82301">
        <w:t xml:space="preserve">The chair </w:t>
      </w:r>
      <w:r w:rsidRPr="00DA1F50">
        <w:t>welcomed</w:t>
      </w:r>
      <w:r w:rsidRPr="00A82301">
        <w:t xml:space="preserve"> </w:t>
      </w:r>
      <w:r w:rsidRPr="00085585">
        <w:t>members</w:t>
      </w:r>
      <w:r w:rsidRPr="00A82301">
        <w:t xml:space="preserve"> of the committee and other attendees present to the </w:t>
      </w:r>
      <w:r w:rsidRPr="00F57A78">
        <w:t>meeting</w:t>
      </w:r>
      <w:r w:rsidR="00E00AAB">
        <w:t>.</w:t>
      </w:r>
    </w:p>
    <w:p w14:paraId="7CE6A98E" w14:textId="77777777" w:rsidR="003E5516" w:rsidRDefault="00DC1F86" w:rsidP="00E56B48">
      <w:pPr>
        <w:pStyle w:val="Level1Numbered"/>
      </w:pPr>
      <w:r w:rsidRPr="00C015B8">
        <w:t>N</w:t>
      </w:r>
      <w:r w:rsidR="007507BD" w:rsidRPr="00C015B8">
        <w:t xml:space="preserve">ews and </w:t>
      </w:r>
      <w:r w:rsidRPr="00C015B8">
        <w:t>announcements</w:t>
      </w:r>
    </w:p>
    <w:p w14:paraId="3803B4F5" w14:textId="0DDC8D6D" w:rsidR="00C015B8" w:rsidRDefault="003B3002" w:rsidP="00F57A78">
      <w:pPr>
        <w:pStyle w:val="Level2numbered"/>
      </w:pPr>
      <w:sdt>
        <w:sdtPr>
          <w:id w:val="794557756"/>
          <w:placeholder>
            <w:docPart w:val="15E863EEEAAA4E3A9B75A2A92A8C7517"/>
          </w:placeholder>
        </w:sdtPr>
        <w:sdtEndPr/>
        <w:sdtContent>
          <w:r w:rsidR="00BB2641">
            <w:t>None</w:t>
          </w:r>
        </w:sdtContent>
      </w:sdt>
      <w:r w:rsidR="00E56B48">
        <w:t>.</w:t>
      </w:r>
    </w:p>
    <w:bookmarkStart w:id="1" w:name="_Hlk100060088"/>
    <w:p w14:paraId="62B968B4" w14:textId="77777777" w:rsidR="00371896" w:rsidRPr="00371896" w:rsidRDefault="003B3002" w:rsidP="00371896">
      <w:pPr>
        <w:pStyle w:val="Level1Numbered"/>
        <w:rPr>
          <w:bCs/>
        </w:rPr>
      </w:pPr>
      <w:sdt>
        <w:sdtPr>
          <w:rPr>
            <w:bCs/>
          </w:rPr>
          <w:id w:val="-742250918"/>
          <w:placeholder>
            <w:docPart w:val="5CEDBE802CBF4FD78F0743FD8A8F4246"/>
          </w:placeholder>
          <w:dropDownList>
            <w:listItem w:value="Choose an option"/>
            <w:listItem w:displayText="NNP" w:value="NNP"/>
            <w:listItem w:displayText="Public Consultation comments" w:value="Public Consultation comments"/>
            <w:listItem w:displayText="Briefs" w:value="Briefs"/>
          </w:dropDownList>
        </w:sdtPr>
        <w:sdtEndPr/>
        <w:sdtContent>
          <w:r w:rsidR="00371896" w:rsidRPr="00371896">
            <w:rPr>
              <w:bCs/>
            </w:rPr>
            <w:t>NNP</w:t>
          </w:r>
        </w:sdtContent>
      </w:sdt>
      <w:r w:rsidR="00371896" w:rsidRPr="00371896">
        <w:rPr>
          <w:bCs/>
        </w:rPr>
        <w:t xml:space="preserve"> of </w:t>
      </w:r>
      <w:sdt>
        <w:sdtPr>
          <w:rPr>
            <w:bCs/>
          </w:rPr>
          <w:id w:val="-2017523941"/>
          <w:placeholder>
            <w:docPart w:val="DCDD0403A46A47278215E630B0EE5233"/>
          </w:placeholder>
        </w:sdtPr>
        <w:sdtEndPr/>
        <w:sdtContent>
          <w:r w:rsidR="00371896" w:rsidRPr="00371896">
            <w:rPr>
              <w:bCs/>
            </w:rPr>
            <w:t>IP269/3 Endoluminal gastroplication for gastro-oesophageal reflux disease</w:t>
          </w:r>
        </w:sdtContent>
      </w:sdt>
    </w:p>
    <w:bookmarkEnd w:id="1"/>
    <w:p w14:paraId="7DF299A7" w14:textId="77777777" w:rsidR="00371896" w:rsidRPr="000C4E08" w:rsidRDefault="00371896" w:rsidP="00371896">
      <w:pPr>
        <w:pStyle w:val="Level2numbered"/>
      </w:pPr>
      <w:r w:rsidRPr="00031524">
        <w:t>Part</w:t>
      </w:r>
      <w:r w:rsidRPr="000C4E08">
        <w:t xml:space="preserve"> 1 – Open session</w:t>
      </w:r>
    </w:p>
    <w:p w14:paraId="5EFD9AD2" w14:textId="45B60F7C" w:rsidR="00371896" w:rsidRPr="00205638" w:rsidRDefault="00371896" w:rsidP="00371896">
      <w:pPr>
        <w:pStyle w:val="Level3numbered"/>
      </w:pPr>
      <w:r w:rsidRPr="00205638">
        <w:t xml:space="preserve">The </w:t>
      </w:r>
      <w:r w:rsidR="0071050D">
        <w:t>C</w:t>
      </w:r>
      <w:r w:rsidRPr="00031524">
        <w:t>hair</w:t>
      </w:r>
      <w:r w:rsidRPr="00205638">
        <w:t xml:space="preserve"> </w:t>
      </w:r>
      <w:r w:rsidRPr="00F57A78">
        <w:t>welcomed</w:t>
      </w:r>
      <w:r w:rsidRPr="00205638">
        <w:t xml:space="preserve"> the invited </w:t>
      </w:r>
      <w:r>
        <w:t>clinical</w:t>
      </w:r>
      <w:r w:rsidRPr="00205638">
        <w:t xml:space="preserve"> experts</w:t>
      </w:r>
      <w:r w:rsidR="00C06CA3">
        <w:t xml:space="preserve"> and</w:t>
      </w:r>
      <w:r w:rsidRPr="00205638">
        <w:t xml:space="preserve"> members of the public</w:t>
      </w:r>
      <w:r w:rsidR="00C06CA3">
        <w:t>.</w:t>
      </w:r>
    </w:p>
    <w:p w14:paraId="42294D92" w14:textId="747CD392" w:rsidR="00371896" w:rsidRPr="00205638" w:rsidRDefault="00371896" w:rsidP="00371896">
      <w:pPr>
        <w:pStyle w:val="Level3numbered"/>
      </w:pPr>
      <w:r w:rsidRPr="00205638">
        <w:lastRenderedPageBreak/>
        <w:t xml:space="preserve">The </w:t>
      </w:r>
      <w:r w:rsidR="0071050D">
        <w:t>C</w:t>
      </w:r>
      <w:r w:rsidRPr="00205638">
        <w:t xml:space="preserve">hair asked all committee members to declare any relevant interests in relation to the item being considered. </w:t>
      </w:r>
    </w:p>
    <w:p w14:paraId="4591A75D" w14:textId="5C861414" w:rsidR="00371896" w:rsidRDefault="003B3002" w:rsidP="00371896">
      <w:pPr>
        <w:pStyle w:val="Bulletlist"/>
      </w:pPr>
      <w:sdt>
        <w:sdtPr>
          <w:id w:val="-908064232"/>
          <w:placeholder>
            <w:docPart w:val="74B60C92E03440AE9A9775319524D6CB"/>
          </w:placeholder>
        </w:sdtPr>
        <w:sdtEndPr/>
        <w:sdtContent>
          <w:sdt>
            <w:sdtPr>
              <w:id w:val="2060281362"/>
              <w:placeholder>
                <w:docPart w:val="4BA161136F3F4C51BED3B1C6D847DE7F"/>
              </w:placeholder>
            </w:sdtPr>
            <w:sdtEndPr/>
            <w:sdtContent>
              <w:sdt>
                <w:sdtPr>
                  <w:id w:val="337745185"/>
                  <w:placeholder>
                    <w:docPart w:val="61B016C5BA77438FBBCBB89805873A41"/>
                  </w:placeholder>
                </w:sdtPr>
                <w:sdtEndPr/>
                <w:sdtContent>
                  <w:r w:rsidR="001D2C8A">
                    <w:t>No conflicts of interest were declared for the technology.</w:t>
                  </w:r>
                </w:sdtContent>
              </w:sdt>
            </w:sdtContent>
          </w:sdt>
          <w:r w:rsidR="001D2C8A">
            <w:t xml:space="preserve">  </w:t>
          </w:r>
        </w:sdtContent>
      </w:sdt>
      <w:r w:rsidR="00371896">
        <w:t xml:space="preserve"> </w:t>
      </w:r>
    </w:p>
    <w:p w14:paraId="7FCE8601" w14:textId="77777777" w:rsidR="00371896" w:rsidRDefault="00371896" w:rsidP="00371896">
      <w:pPr>
        <w:pStyle w:val="Bulletlist"/>
      </w:pPr>
      <w:r w:rsidRPr="003020B4">
        <w:t>The Committee was asked whether there were any specific equalities issues to consider in relation to this procedure.</w:t>
      </w:r>
    </w:p>
    <w:p w14:paraId="30F7D1CB" w14:textId="10DFBD05" w:rsidR="00371896" w:rsidRPr="008272B0" w:rsidRDefault="00371896" w:rsidP="00371896">
      <w:pPr>
        <w:pStyle w:val="Level3numbered"/>
      </w:pPr>
      <w:r w:rsidRPr="00980DE0">
        <w:t xml:space="preserve">The Chair then introduced </w:t>
      </w:r>
      <w:sdt>
        <w:sdtPr>
          <w:rPr>
            <w:bCs w:val="0"/>
            <w:szCs w:val="24"/>
          </w:rPr>
          <w:id w:val="-2116352610"/>
          <w:placeholder>
            <w:docPart w:val="B6EF9F0C00E045808F6BB9ED218A610B"/>
          </w:placeholder>
        </w:sdtPr>
        <w:sdtEndPr/>
        <w:sdtContent>
          <w:r w:rsidR="00C06CA3" w:rsidRPr="00980DE0">
            <w:t xml:space="preserve">James </w:t>
          </w:r>
          <w:proofErr w:type="spellStart"/>
          <w:r w:rsidR="00C06CA3" w:rsidRPr="00980DE0">
            <w:t>Tysome</w:t>
          </w:r>
          <w:proofErr w:type="spellEnd"/>
        </w:sdtContent>
      </w:sdt>
      <w:r w:rsidRPr="00980DE0">
        <w:rPr>
          <w:bCs w:val="0"/>
        </w:rPr>
        <w:t xml:space="preserve">, who gave </w:t>
      </w:r>
      <w:r w:rsidRPr="008272B0">
        <w:rPr>
          <w:bCs w:val="0"/>
        </w:rPr>
        <w:t xml:space="preserve">a presentation on the safety and efficacy of </w:t>
      </w:r>
      <w:sdt>
        <w:sdtPr>
          <w:rPr>
            <w:bCs w:val="0"/>
          </w:rPr>
          <w:id w:val="-1152522603"/>
          <w:placeholder>
            <w:docPart w:val="D50824251AA6437AA1949B67ACFD577D"/>
          </w:placeholder>
        </w:sdtPr>
        <w:sdtEndPr/>
        <w:sdtContent>
          <w:r w:rsidRPr="00EE4F09">
            <w:rPr>
              <w:bCs w:val="0"/>
            </w:rPr>
            <w:t>Endoluminal gastroplication for gastro-oesophageal reflux disease</w:t>
          </w:r>
          <w:r w:rsidR="00C06CA3" w:rsidRPr="00EE4F09">
            <w:rPr>
              <w:bCs w:val="0"/>
            </w:rPr>
            <w:t>.</w:t>
          </w:r>
        </w:sdtContent>
      </w:sdt>
    </w:p>
    <w:p w14:paraId="2E383549" w14:textId="77777777" w:rsidR="00371896" w:rsidRPr="001F551E" w:rsidRDefault="00371896" w:rsidP="00371896">
      <w:pPr>
        <w:pStyle w:val="Level2numbered"/>
      </w:pPr>
      <w:r w:rsidRPr="001F551E">
        <w:t>Part 2 – Closed session</w:t>
      </w:r>
    </w:p>
    <w:p w14:paraId="3D60F182" w14:textId="6D7F4ACC" w:rsidR="00371896" w:rsidRDefault="00371896" w:rsidP="00371896">
      <w:pPr>
        <w:pStyle w:val="Level2numbered"/>
        <w:numPr>
          <w:ilvl w:val="0"/>
          <w:numId w:val="0"/>
        </w:numPr>
        <w:ind w:left="1142"/>
      </w:pPr>
      <w:r>
        <w:t>C</w:t>
      </w:r>
      <w:r w:rsidRPr="004756EF">
        <w:t xml:space="preserve">linical </w:t>
      </w:r>
      <w:r w:rsidRPr="001F551E">
        <w:t>experts</w:t>
      </w:r>
      <w:r>
        <w:t xml:space="preserve"> </w:t>
      </w:r>
      <w:r w:rsidRPr="001F551E">
        <w:t>and members of the public were asked to leave the meeting</w:t>
      </w:r>
      <w:r>
        <w:t xml:space="preserve">: </w:t>
      </w:r>
      <w:r w:rsidR="00980DE0">
        <w:t>9:44am.</w:t>
      </w:r>
    </w:p>
    <w:p w14:paraId="4B1DE6B6" w14:textId="4AC54567" w:rsidR="00371896" w:rsidRPr="008272B0" w:rsidRDefault="00371896" w:rsidP="00371896">
      <w:pPr>
        <w:pStyle w:val="Level3numbered"/>
      </w:pPr>
      <w:r w:rsidRPr="008272B0">
        <w:t xml:space="preserve">The committee then made its provisional recommendations on the safety and efficacy of the procedure. The committee decision was reached </w:t>
      </w:r>
      <w:sdt>
        <w:sdtPr>
          <w:id w:val="1545876855"/>
          <w:placeholder>
            <w:docPart w:val="6A7CDE2AF4A5403995DCB48ABE7131DA"/>
          </w:placeholder>
          <w:dropDownList>
            <w:listItem w:displayText="by consensus." w:value="by consensus."/>
            <w:listItem w:displayText="through a vote by members." w:value="through a vote by members."/>
          </w:dropDownList>
        </w:sdtPr>
        <w:sdtEndPr/>
        <w:sdtContent>
          <w:r w:rsidR="00980DE0">
            <w:t>by consensus.</w:t>
          </w:r>
        </w:sdtContent>
      </w:sdt>
    </w:p>
    <w:p w14:paraId="5528AFD4" w14:textId="77777777" w:rsidR="00371896" w:rsidRPr="008272B0" w:rsidRDefault="00371896" w:rsidP="00371896">
      <w:pPr>
        <w:pStyle w:val="Level3numbered"/>
      </w:pPr>
      <w:r w:rsidRPr="008272B0">
        <w:t>The committee asked the NICE technical team to prepare the Consultation Document [IPCD] in line with their decisions.</w:t>
      </w:r>
    </w:p>
    <w:p w14:paraId="612A406C" w14:textId="17876E91" w:rsidR="00371896" w:rsidRDefault="00371896" w:rsidP="00371896">
      <w:pPr>
        <w:pStyle w:val="Level3numbered"/>
        <w:numPr>
          <w:ilvl w:val="0"/>
          <w:numId w:val="0"/>
        </w:numPr>
        <w:ind w:left="2268"/>
        <w:rPr>
          <w:color w:val="1F497D" w:themeColor="text2"/>
        </w:rPr>
      </w:pPr>
      <w:r w:rsidRPr="008272B0">
        <w:t xml:space="preserve">A document explaining the draft recommendations will be available here: </w:t>
      </w:r>
      <w:hyperlink r:id="rId8" w:history="1">
        <w:r w:rsidRPr="008272B0">
          <w:rPr>
            <w:rStyle w:val="Hyperlink"/>
          </w:rPr>
          <w:t>https://www.nice.org.uk/process/pmg28/chapter/draft-recommendations</w:t>
        </w:r>
      </w:hyperlink>
      <w:r>
        <w:rPr>
          <w:color w:val="1F497D" w:themeColor="text2"/>
        </w:rPr>
        <w:t xml:space="preserve">  </w:t>
      </w:r>
    </w:p>
    <w:p w14:paraId="1A881CF0" w14:textId="77777777" w:rsidR="00371896" w:rsidRPr="008A3C09" w:rsidRDefault="003B3002" w:rsidP="00371896">
      <w:pPr>
        <w:pStyle w:val="Level1Numbered"/>
        <w:rPr>
          <w:bCs/>
        </w:rPr>
      </w:pPr>
      <w:sdt>
        <w:sdtPr>
          <w:id w:val="427931430"/>
          <w:placeholder>
            <w:docPart w:val="9EB7ED239F6143A786B0252596D4D991"/>
          </w:placeholder>
          <w:dropDownList>
            <w:listItem w:value="Choose an option"/>
            <w:listItem w:displayText="NNP" w:value="NNP"/>
            <w:listItem w:displayText="Public Consultation comments" w:value="Public Consultation comments"/>
            <w:listItem w:displayText="Briefs" w:value="Briefs"/>
          </w:dropDownList>
        </w:sdtPr>
        <w:sdtEndPr/>
        <w:sdtContent>
          <w:r w:rsidR="00371896">
            <w:t>NNP</w:t>
          </w:r>
        </w:sdtContent>
      </w:sdt>
      <w:r w:rsidR="00371896" w:rsidRPr="00205638">
        <w:t xml:space="preserve"> of </w:t>
      </w:r>
      <w:sdt>
        <w:sdtPr>
          <w:rPr>
            <w:bCs/>
          </w:rPr>
          <w:id w:val="-2105419525"/>
          <w:placeholder>
            <w:docPart w:val="39D932BFEA9F437EBD4AB09F434A2863"/>
          </w:placeholder>
        </w:sdtPr>
        <w:sdtEndPr/>
        <w:sdtContent>
          <w:r w:rsidR="00371896">
            <w:rPr>
              <w:bCs/>
            </w:rPr>
            <w:t xml:space="preserve">IP923/2 </w:t>
          </w:r>
          <w:r w:rsidR="00371896" w:rsidRPr="008A3C09">
            <w:rPr>
              <w:bCs/>
            </w:rPr>
            <w:t>Percutaneous transluminal renal sympathetic denervation for resistant hypertension</w:t>
          </w:r>
        </w:sdtContent>
      </w:sdt>
    </w:p>
    <w:p w14:paraId="72CADFBA" w14:textId="77777777" w:rsidR="00371896" w:rsidRPr="000C4E08" w:rsidRDefault="00371896" w:rsidP="00371896">
      <w:pPr>
        <w:pStyle w:val="Level2numbered"/>
      </w:pPr>
      <w:r w:rsidRPr="00031524">
        <w:t>Part</w:t>
      </w:r>
      <w:r w:rsidRPr="000C4E08">
        <w:t xml:space="preserve"> 1 – Open session</w:t>
      </w:r>
    </w:p>
    <w:p w14:paraId="6BF5D9C7" w14:textId="56FFEE9E" w:rsidR="00371896" w:rsidRPr="00205638" w:rsidRDefault="00371896" w:rsidP="00371896">
      <w:pPr>
        <w:pStyle w:val="Level3numbered"/>
      </w:pPr>
      <w:r w:rsidRPr="00205638">
        <w:t xml:space="preserve">The </w:t>
      </w:r>
      <w:r w:rsidRPr="00031524">
        <w:t>chair</w:t>
      </w:r>
      <w:r w:rsidRPr="00205638">
        <w:t xml:space="preserve"> </w:t>
      </w:r>
      <w:r w:rsidRPr="00F57A78">
        <w:t>welcomed</w:t>
      </w:r>
      <w:r w:rsidRPr="00205638">
        <w:t xml:space="preserve"> the invited </w:t>
      </w:r>
      <w:r>
        <w:t>clinical</w:t>
      </w:r>
      <w:r w:rsidRPr="00205638">
        <w:t xml:space="preserve"> experts, external group representatives, members of the public and company </w:t>
      </w:r>
      <w:r w:rsidRPr="00031524">
        <w:t>representatives</w:t>
      </w:r>
      <w:r w:rsidRPr="00205638">
        <w:t xml:space="preserve"> from </w:t>
      </w:r>
      <w:sdt>
        <w:sdtPr>
          <w:id w:val="-2067177057"/>
          <w:placeholder>
            <w:docPart w:val="F9760B50A7254404A5D5ED2472600238"/>
          </w:placeholder>
        </w:sdtPr>
        <w:sdtEndPr/>
        <w:sdtContent>
          <w:r w:rsidR="00C5555B">
            <w:t>Medtronic and ReCor Medical.</w:t>
          </w:r>
        </w:sdtContent>
      </w:sdt>
      <w:r>
        <w:t xml:space="preserve"> </w:t>
      </w:r>
    </w:p>
    <w:p w14:paraId="1B86854F" w14:textId="70C931D5" w:rsidR="005C4D15" w:rsidRDefault="00371896" w:rsidP="00A47C2C">
      <w:pPr>
        <w:pStyle w:val="Level3numbered"/>
      </w:pPr>
      <w:r w:rsidRPr="00205638">
        <w:t xml:space="preserve">The chair asked all committee members to declare any relevant interests in relation to the item being considered. </w:t>
      </w:r>
    </w:p>
    <w:p w14:paraId="19336F20" w14:textId="6DCFCCAE" w:rsidR="00773FEC" w:rsidRPr="00773FEC" w:rsidRDefault="00773FEC" w:rsidP="005C4D15">
      <w:pPr>
        <w:pStyle w:val="Bulletlist"/>
      </w:pPr>
      <w:r w:rsidRPr="00773FEC">
        <w:t xml:space="preserve">Dawn Lee declared a non-financial professional interest as she has previously quality controlled the UK economic model developed for Medtronic for renal sympathetic denervation for resistant hypertension as part of her work at </w:t>
      </w:r>
      <w:proofErr w:type="spellStart"/>
      <w:r w:rsidRPr="00773FEC">
        <w:t>Lumanity</w:t>
      </w:r>
      <w:proofErr w:type="spellEnd"/>
      <w:r w:rsidRPr="00773FEC">
        <w:t xml:space="preserve">. Her company also continued projects with Medtronic until 2021 and </w:t>
      </w:r>
      <w:r w:rsidRPr="00773FEC">
        <w:lastRenderedPageBreak/>
        <w:t>has worked with ReCor, including building a global economic model for ultrasound based renal denervation.</w:t>
      </w:r>
    </w:p>
    <w:p w14:paraId="32CCABEB" w14:textId="579F126F" w:rsidR="005C4D15" w:rsidRPr="00BB66B5" w:rsidRDefault="005C4D15" w:rsidP="005C4D15">
      <w:pPr>
        <w:pStyle w:val="Bulletlist"/>
      </w:pPr>
      <w:r w:rsidRPr="00BB66B5">
        <w:t xml:space="preserve">It was agreed that her declaration </w:t>
      </w:r>
      <w:r w:rsidR="00BB66B5" w:rsidRPr="00BB66B5">
        <w:t>would prevent Dawn Lee from participating in part 2 of the discussion for this procedure.</w:t>
      </w:r>
    </w:p>
    <w:p w14:paraId="1ECC70CA" w14:textId="25394585" w:rsidR="005C4D15" w:rsidRPr="00A47C2C" w:rsidRDefault="005C4D15" w:rsidP="005C4D15">
      <w:pPr>
        <w:pStyle w:val="Bulletlist"/>
      </w:pPr>
      <w:r w:rsidRPr="00A47C2C">
        <w:t xml:space="preserve">Kieran Murphy declared a </w:t>
      </w:r>
      <w:r w:rsidR="00780C78" w:rsidRPr="00A47C2C">
        <w:t>direct financial</w:t>
      </w:r>
      <w:r w:rsidRPr="00A47C2C">
        <w:t xml:space="preserve"> interest as he </w:t>
      </w:r>
      <w:r w:rsidR="00780C78" w:rsidRPr="00A47C2C">
        <w:t>is an employee of ReCor Medical Inc</w:t>
      </w:r>
      <w:r w:rsidRPr="00A47C2C">
        <w:t>.</w:t>
      </w:r>
    </w:p>
    <w:p w14:paraId="0421C698" w14:textId="4DF23EC0" w:rsidR="005C4D15" w:rsidRPr="00A47C2C" w:rsidRDefault="005C4D15" w:rsidP="005C4D15">
      <w:pPr>
        <w:pStyle w:val="Bulletlist"/>
      </w:pPr>
      <w:r w:rsidRPr="00A47C2C">
        <w:t>It was agreed that his declaration would prevent Kieran Murphy from participating in this section of the meeting and he was asked to leave the meeting for the duration of the item.</w:t>
      </w:r>
    </w:p>
    <w:p w14:paraId="1EDB0AE6" w14:textId="77777777" w:rsidR="00371896" w:rsidRDefault="00371896" w:rsidP="00371896">
      <w:pPr>
        <w:pStyle w:val="Bulletlist"/>
      </w:pPr>
      <w:r w:rsidRPr="003020B4">
        <w:t>The Committee was asked whether there were any specific equalities issues to consider in relation to this procedure.</w:t>
      </w:r>
    </w:p>
    <w:p w14:paraId="543DE229" w14:textId="151E36FA" w:rsidR="00371896" w:rsidRPr="008272B0" w:rsidRDefault="00371896" w:rsidP="00371896">
      <w:pPr>
        <w:pStyle w:val="Level3numbered"/>
      </w:pPr>
      <w:r w:rsidRPr="008272B0">
        <w:t xml:space="preserve">The Chair then </w:t>
      </w:r>
      <w:r w:rsidRPr="00A47C2C">
        <w:t xml:space="preserve">introduced </w:t>
      </w:r>
      <w:sdt>
        <w:sdtPr>
          <w:rPr>
            <w:bCs w:val="0"/>
            <w:szCs w:val="24"/>
          </w:rPr>
          <w:id w:val="1304973682"/>
          <w:placeholder>
            <w:docPart w:val="FB0E5245D79D4525B366328AD52CABA0"/>
          </w:placeholder>
        </w:sdtPr>
        <w:sdtEndPr/>
        <w:sdtContent>
          <w:r w:rsidR="003A0899" w:rsidRPr="00A47C2C">
            <w:t>Colin Howie</w:t>
          </w:r>
        </w:sdtContent>
      </w:sdt>
      <w:r w:rsidRPr="00A47C2C">
        <w:rPr>
          <w:bCs w:val="0"/>
        </w:rPr>
        <w:t xml:space="preserve">, who </w:t>
      </w:r>
      <w:r w:rsidRPr="008272B0">
        <w:rPr>
          <w:bCs w:val="0"/>
        </w:rPr>
        <w:t xml:space="preserve">gave a presentation on the safety and efficacy of </w:t>
      </w:r>
      <w:sdt>
        <w:sdtPr>
          <w:rPr>
            <w:b/>
            <w:bCs w:val="0"/>
          </w:rPr>
          <w:id w:val="-771631443"/>
          <w:placeholder>
            <w:docPart w:val="3787B8BE2FB541849FA5A69F4FB249B2"/>
          </w:placeholder>
        </w:sdtPr>
        <w:sdtEndPr>
          <w:rPr>
            <w:b w:val="0"/>
            <w:bCs/>
            <w:color w:val="1F497D" w:themeColor="text2"/>
          </w:rPr>
        </w:sdtEndPr>
        <w:sdtContent>
          <w:r w:rsidR="00C06CA3" w:rsidRPr="008A3C09">
            <w:t>Percutaneous transluminal renal sympathetic denervation for resistant hypertension</w:t>
          </w:r>
          <w:r w:rsidR="00C06CA3">
            <w:t>.</w:t>
          </w:r>
        </w:sdtContent>
      </w:sdt>
    </w:p>
    <w:p w14:paraId="651A249C" w14:textId="77777777" w:rsidR="00371896" w:rsidRPr="001F551E" w:rsidRDefault="00371896" w:rsidP="00371896">
      <w:pPr>
        <w:pStyle w:val="Level2numbered"/>
      </w:pPr>
      <w:r w:rsidRPr="001F551E">
        <w:t>Part 2 – Closed session</w:t>
      </w:r>
    </w:p>
    <w:p w14:paraId="36FB516F" w14:textId="07744558" w:rsidR="00371896" w:rsidRDefault="00371896" w:rsidP="00371896">
      <w:pPr>
        <w:pStyle w:val="Level2numbered"/>
        <w:numPr>
          <w:ilvl w:val="0"/>
          <w:numId w:val="0"/>
        </w:numPr>
        <w:ind w:left="1142"/>
      </w:pPr>
      <w:r>
        <w:t>C</w:t>
      </w:r>
      <w:r w:rsidRPr="001F551E">
        <w:t xml:space="preserve">ompany representatives, </w:t>
      </w:r>
      <w:r w:rsidRPr="004756EF">
        <w:t xml:space="preserve">clinical </w:t>
      </w:r>
      <w:r w:rsidRPr="001F551E">
        <w:t>experts</w:t>
      </w:r>
      <w:r>
        <w:t xml:space="preserve"> </w:t>
      </w:r>
      <w:r w:rsidRPr="001F551E">
        <w:t>and members of the public were asked to leave the meeting</w:t>
      </w:r>
      <w:r>
        <w:t xml:space="preserve">: </w:t>
      </w:r>
      <w:r w:rsidR="008257A1">
        <w:t>11:34am.</w:t>
      </w:r>
    </w:p>
    <w:p w14:paraId="626FE437" w14:textId="6FB5CDCA" w:rsidR="00371896" w:rsidRPr="008272B0" w:rsidRDefault="00371896" w:rsidP="00371896">
      <w:pPr>
        <w:pStyle w:val="Level3numbered"/>
      </w:pPr>
      <w:r w:rsidRPr="008272B0">
        <w:t xml:space="preserve">The committee then made its provisional recommendations on the safety and efficacy of the procedure. The committee decision was reached </w:t>
      </w:r>
      <w:sdt>
        <w:sdtPr>
          <w:id w:val="243079294"/>
          <w:placeholder>
            <w:docPart w:val="A58632ECB0C34599A16DE4BCDFCDE36B"/>
          </w:placeholder>
          <w:dropDownList>
            <w:listItem w:displayText="by consensus." w:value="by consensus."/>
            <w:listItem w:displayText="through a vote by members." w:value="through a vote by members."/>
          </w:dropDownList>
        </w:sdtPr>
        <w:sdtEndPr/>
        <w:sdtContent>
          <w:r w:rsidR="00E447BC">
            <w:t>by consensus.</w:t>
          </w:r>
        </w:sdtContent>
      </w:sdt>
    </w:p>
    <w:p w14:paraId="79930A76" w14:textId="77777777" w:rsidR="00371896" w:rsidRPr="008272B0" w:rsidRDefault="00371896" w:rsidP="00371896">
      <w:pPr>
        <w:pStyle w:val="Level3numbered"/>
      </w:pPr>
      <w:r w:rsidRPr="008272B0">
        <w:t>The committee asked the NICE technical team to prepare the Consultation Document [IPCD] in line with their decisions.</w:t>
      </w:r>
    </w:p>
    <w:p w14:paraId="41A964AD" w14:textId="6B57886D" w:rsidR="00371896" w:rsidRPr="00205638" w:rsidRDefault="00371896" w:rsidP="00371896">
      <w:pPr>
        <w:pStyle w:val="Level3numbered"/>
        <w:numPr>
          <w:ilvl w:val="0"/>
          <w:numId w:val="0"/>
        </w:numPr>
        <w:ind w:left="2268"/>
      </w:pPr>
      <w:r w:rsidRPr="008272B0">
        <w:t xml:space="preserve">A document explaining the draft recommendations will be available here: </w:t>
      </w:r>
      <w:hyperlink r:id="rId9" w:history="1">
        <w:r w:rsidRPr="008272B0">
          <w:rPr>
            <w:rStyle w:val="Hyperlink"/>
          </w:rPr>
          <w:t>https://www.nice.org.uk/process/pmg28/chapter/draft-recommendations</w:t>
        </w:r>
      </w:hyperlink>
      <w:r>
        <w:rPr>
          <w:color w:val="1F497D" w:themeColor="text2"/>
        </w:rPr>
        <w:t xml:space="preserve">  </w:t>
      </w:r>
    </w:p>
    <w:p w14:paraId="7C358D06" w14:textId="144E3657" w:rsidR="00A269AF" w:rsidRPr="00205638" w:rsidRDefault="003B3002" w:rsidP="00E56B48">
      <w:pPr>
        <w:pStyle w:val="Level1Numbered"/>
      </w:pPr>
      <w:sdt>
        <w:sdtPr>
          <w:id w:val="-1147583954"/>
          <w:placeholder>
            <w:docPart w:val="856A238894124A7FBA0D600FC4197740"/>
          </w:placeholder>
          <w:dropDownList>
            <w:listItem w:value="Choose an option"/>
            <w:listItem w:displayText="NNP" w:value="NNP"/>
            <w:listItem w:displayText="Public Consultation comments" w:value="Public Consultation comments"/>
            <w:listItem w:displayText="Briefs" w:value="Briefs"/>
          </w:dropDownList>
        </w:sdtPr>
        <w:sdtEndPr/>
        <w:sdtContent>
          <w:r w:rsidR="00CA55BF">
            <w:t>NNP</w:t>
          </w:r>
        </w:sdtContent>
      </w:sdt>
      <w:r w:rsidR="00A269AF" w:rsidRPr="00205638">
        <w:t xml:space="preserve"> of </w:t>
      </w:r>
      <w:sdt>
        <w:sdtPr>
          <w:rPr>
            <w:bCs/>
          </w:rPr>
          <w:id w:val="588354665"/>
          <w:placeholder>
            <w:docPart w:val="829E8ED5678845F49973593304953A1B"/>
          </w:placeholder>
        </w:sdtPr>
        <w:sdtEndPr/>
        <w:sdtContent>
          <w:r w:rsidR="00CA55BF">
            <w:rPr>
              <w:bCs/>
            </w:rPr>
            <w:t>IP839/2</w:t>
          </w:r>
          <w:r w:rsidR="00631931">
            <w:rPr>
              <w:bCs/>
            </w:rPr>
            <w:t xml:space="preserve"> </w:t>
          </w:r>
          <w:r w:rsidR="00631931" w:rsidRPr="00631931">
            <w:rPr>
              <w:bCs/>
            </w:rPr>
            <w:t>Focal therapy using high-intensity focused ultrasound for localised prostate cancer</w:t>
          </w:r>
        </w:sdtContent>
      </w:sdt>
    </w:p>
    <w:p w14:paraId="2D702215" w14:textId="77777777" w:rsidR="00947812" w:rsidRPr="000C4E08" w:rsidRDefault="001662DA" w:rsidP="00F57A78">
      <w:pPr>
        <w:pStyle w:val="Level2numbered"/>
      </w:pPr>
      <w:bookmarkStart w:id="2" w:name="_Hlk100060042"/>
      <w:r w:rsidRPr="00031524">
        <w:t>Part</w:t>
      </w:r>
      <w:r w:rsidRPr="000C4E08">
        <w:t xml:space="preserve"> 1 – Open session</w:t>
      </w:r>
    </w:p>
    <w:p w14:paraId="41D83FB1" w14:textId="1DF81F84" w:rsidR="007D0D24" w:rsidRPr="00205638" w:rsidRDefault="002F5606" w:rsidP="00F57A78">
      <w:pPr>
        <w:pStyle w:val="Level3numbered"/>
      </w:pPr>
      <w:r w:rsidRPr="00205638">
        <w:t xml:space="preserve">The </w:t>
      </w:r>
      <w:r w:rsidR="00DA7E81" w:rsidRPr="00031524">
        <w:t>chair</w:t>
      </w:r>
      <w:r w:rsidRPr="00205638">
        <w:t xml:space="preserve"> </w:t>
      </w:r>
      <w:r w:rsidRPr="00F57A78">
        <w:t>welcomed</w:t>
      </w:r>
      <w:r w:rsidRPr="00205638">
        <w:t xml:space="preserve"> the invited </w:t>
      </w:r>
      <w:bookmarkStart w:id="3" w:name="_Hlk71632065"/>
      <w:r w:rsidR="004756EF">
        <w:t>clinical and patient</w:t>
      </w:r>
      <w:r w:rsidR="00F95663" w:rsidRPr="00205638">
        <w:t xml:space="preserve"> </w:t>
      </w:r>
      <w:bookmarkEnd w:id="3"/>
      <w:r w:rsidRPr="00205638">
        <w:t>experts</w:t>
      </w:r>
      <w:r w:rsidR="00402715" w:rsidRPr="00205638">
        <w:t xml:space="preserve">, </w:t>
      </w:r>
      <w:r w:rsidR="00F95663" w:rsidRPr="00205638">
        <w:t>external group</w:t>
      </w:r>
      <w:r w:rsidR="00DA7E81" w:rsidRPr="00205638">
        <w:t xml:space="preserve"> </w:t>
      </w:r>
      <w:r w:rsidR="00402715" w:rsidRPr="00205638">
        <w:t>representatives,</w:t>
      </w:r>
      <w:r w:rsidR="00DA7E81" w:rsidRPr="00205638">
        <w:t xml:space="preserve"> </w:t>
      </w:r>
      <w:r w:rsidR="00402715" w:rsidRPr="00205638">
        <w:t>members of the public</w:t>
      </w:r>
      <w:r w:rsidRPr="00205638">
        <w:t xml:space="preserve"> and company </w:t>
      </w:r>
      <w:r w:rsidRPr="00031524">
        <w:t>representatives</w:t>
      </w:r>
      <w:r w:rsidRPr="00205638">
        <w:t xml:space="preserve"> from </w:t>
      </w:r>
      <w:sdt>
        <w:sdtPr>
          <w:id w:val="1054508510"/>
          <w:placeholder>
            <w:docPart w:val="F184099B8FDB4F3080F4F4F19C66C486"/>
          </w:placeholder>
        </w:sdtPr>
        <w:sdtEndPr/>
        <w:sdtContent>
          <w:r w:rsidR="00DD1AB7">
            <w:t>EDAP TMS</w:t>
          </w:r>
          <w:r w:rsidR="00C5555B">
            <w:t xml:space="preserve"> and </w:t>
          </w:r>
          <w:proofErr w:type="spellStart"/>
          <w:r w:rsidR="00C5555B">
            <w:t>Sonablate</w:t>
          </w:r>
          <w:proofErr w:type="spellEnd"/>
          <w:r w:rsidR="00C5555B">
            <w:t>.</w:t>
          </w:r>
        </w:sdtContent>
      </w:sdt>
      <w:r w:rsidR="00377867">
        <w:t xml:space="preserve"> </w:t>
      </w:r>
    </w:p>
    <w:p w14:paraId="20104EC2" w14:textId="32C42926" w:rsidR="002F5606" w:rsidRPr="00205638" w:rsidRDefault="002F5606" w:rsidP="00F57A78">
      <w:pPr>
        <w:pStyle w:val="Level3numbered"/>
      </w:pPr>
      <w:r w:rsidRPr="00205638">
        <w:lastRenderedPageBreak/>
        <w:t xml:space="preserve">The </w:t>
      </w:r>
      <w:r w:rsidR="00DA7E81" w:rsidRPr="00205638">
        <w:t>chair</w:t>
      </w:r>
      <w:r w:rsidRPr="00205638">
        <w:t xml:space="preserve"> asked all committee members</w:t>
      </w:r>
      <w:r w:rsidR="00DA7E81" w:rsidRPr="00205638">
        <w:t xml:space="preserve"> </w:t>
      </w:r>
      <w:r w:rsidRPr="00205638">
        <w:t>to declare any relevant interests</w:t>
      </w:r>
      <w:r w:rsidR="00782C9C" w:rsidRPr="00205638">
        <w:t xml:space="preserve"> in relation to </w:t>
      </w:r>
      <w:r w:rsidR="00EA7444" w:rsidRPr="00205638">
        <w:t xml:space="preserve">the </w:t>
      </w:r>
      <w:r w:rsidR="00DA7E81" w:rsidRPr="00205638">
        <w:t>item</w:t>
      </w:r>
      <w:r w:rsidR="00EA7444" w:rsidRPr="00205638">
        <w:t xml:space="preserve"> being considered.</w:t>
      </w:r>
      <w:r w:rsidR="00402715" w:rsidRPr="00205638">
        <w:t xml:space="preserve"> </w:t>
      </w:r>
    </w:p>
    <w:p w14:paraId="2CAA19B5" w14:textId="3FECF58C" w:rsidR="002F5606" w:rsidRDefault="003B3002" w:rsidP="00774747">
      <w:pPr>
        <w:pStyle w:val="Bulletlist"/>
      </w:pPr>
      <w:sdt>
        <w:sdtPr>
          <w:id w:val="1675376525"/>
          <w:placeholder>
            <w:docPart w:val="AEFCDB92033044D08D036FF1B0FCBFD9"/>
          </w:placeholder>
        </w:sdtPr>
        <w:sdtEndPr/>
        <w:sdtContent>
          <w:sdt>
            <w:sdtPr>
              <w:id w:val="-2104789862"/>
              <w:placeholder>
                <w:docPart w:val="D7535A25491949B6A947C66EA8202AC1"/>
              </w:placeholder>
            </w:sdtPr>
            <w:sdtEndPr/>
            <w:sdtContent>
              <w:r w:rsidR="00702731">
                <w:t>No conflicts of interest were declared for the technology.</w:t>
              </w:r>
            </w:sdtContent>
          </w:sdt>
        </w:sdtContent>
      </w:sdt>
      <w:r w:rsidR="00040BED">
        <w:t xml:space="preserve"> </w:t>
      </w:r>
    </w:p>
    <w:p w14:paraId="382217E2" w14:textId="2123492E" w:rsidR="003020B4" w:rsidRDefault="003020B4" w:rsidP="00774747">
      <w:pPr>
        <w:pStyle w:val="Bulletlist"/>
      </w:pPr>
      <w:r w:rsidRPr="003020B4">
        <w:t>The Committee was asked whether there were any specific equalities issues to consider in relation to this procedure.</w:t>
      </w:r>
    </w:p>
    <w:p w14:paraId="0D9CAD72" w14:textId="426BC93B" w:rsidR="00703425" w:rsidRPr="008272B0" w:rsidRDefault="00703425" w:rsidP="00703425">
      <w:pPr>
        <w:pStyle w:val="Level3numbered"/>
      </w:pPr>
      <w:r w:rsidRPr="008272B0">
        <w:t xml:space="preserve">The </w:t>
      </w:r>
      <w:r w:rsidRPr="00DD1AB7">
        <w:t xml:space="preserve">Chair then introduced </w:t>
      </w:r>
      <w:sdt>
        <w:sdtPr>
          <w:rPr>
            <w:bCs w:val="0"/>
            <w:szCs w:val="24"/>
          </w:rPr>
          <w:id w:val="1006093014"/>
          <w:placeholder>
            <w:docPart w:val="57BB6CC04AA94DE8803028241495DE7E"/>
          </w:placeholder>
        </w:sdtPr>
        <w:sdtEndPr/>
        <w:sdtContent>
          <w:r w:rsidR="00C06CA3" w:rsidRPr="00DD1AB7">
            <w:t>Duncan McPherson</w:t>
          </w:r>
        </w:sdtContent>
      </w:sdt>
      <w:r w:rsidRPr="00DD1AB7">
        <w:rPr>
          <w:bCs w:val="0"/>
        </w:rPr>
        <w:t xml:space="preserve">, who </w:t>
      </w:r>
      <w:r w:rsidRPr="008272B0">
        <w:rPr>
          <w:bCs w:val="0"/>
        </w:rPr>
        <w:t xml:space="preserve">gave </w:t>
      </w:r>
      <w:r w:rsidR="003020B4" w:rsidRPr="008272B0">
        <w:rPr>
          <w:bCs w:val="0"/>
        </w:rPr>
        <w:t xml:space="preserve">a </w:t>
      </w:r>
      <w:r w:rsidRPr="008272B0">
        <w:rPr>
          <w:bCs w:val="0"/>
        </w:rPr>
        <w:t xml:space="preserve">presentation on the </w:t>
      </w:r>
      <w:r w:rsidR="003020B4" w:rsidRPr="008272B0">
        <w:rPr>
          <w:bCs w:val="0"/>
        </w:rPr>
        <w:t>safety and efficacy</w:t>
      </w:r>
      <w:r w:rsidRPr="008272B0">
        <w:rPr>
          <w:bCs w:val="0"/>
        </w:rPr>
        <w:t xml:space="preserve"> of </w:t>
      </w:r>
      <w:sdt>
        <w:sdtPr>
          <w:rPr>
            <w:b/>
            <w:bCs w:val="0"/>
          </w:rPr>
          <w:id w:val="-655530020"/>
          <w:placeholder>
            <w:docPart w:val="6521A0C520F1449A8DBB9FA954D88284"/>
          </w:placeholder>
        </w:sdtPr>
        <w:sdtEndPr>
          <w:rPr>
            <w:b w:val="0"/>
          </w:rPr>
        </w:sdtEndPr>
        <w:sdtContent>
          <w:r w:rsidR="00631931" w:rsidRPr="00631931">
            <w:rPr>
              <w:bCs w:val="0"/>
            </w:rPr>
            <w:t>Focal therapy using high-intensity focused ultrasound for localised prostate cancer.</w:t>
          </w:r>
        </w:sdtContent>
      </w:sdt>
    </w:p>
    <w:p w14:paraId="14A8F532" w14:textId="1B26AB82" w:rsidR="005E2873" w:rsidRPr="001F551E" w:rsidRDefault="00D22F90" w:rsidP="00F57A78">
      <w:pPr>
        <w:pStyle w:val="Level2numbered"/>
      </w:pPr>
      <w:r w:rsidRPr="001F551E">
        <w:t>Part 2 – Closed session</w:t>
      </w:r>
    </w:p>
    <w:p w14:paraId="32810149" w14:textId="733DF5E5" w:rsidR="00D14E64" w:rsidRDefault="008272B0" w:rsidP="008272B0">
      <w:pPr>
        <w:pStyle w:val="Level2numbered"/>
        <w:numPr>
          <w:ilvl w:val="0"/>
          <w:numId w:val="0"/>
        </w:numPr>
        <w:ind w:left="1142"/>
      </w:pPr>
      <w:r>
        <w:t>C</w:t>
      </w:r>
      <w:r w:rsidR="00D22F90" w:rsidRPr="001F551E">
        <w:t xml:space="preserve">ompany representatives, </w:t>
      </w:r>
      <w:r w:rsidR="004756EF" w:rsidRPr="004756EF">
        <w:t xml:space="preserve">clinical and patient </w:t>
      </w:r>
      <w:r w:rsidR="00D22F90" w:rsidRPr="001F551E">
        <w:t>experts</w:t>
      </w:r>
      <w:r>
        <w:t xml:space="preserve"> </w:t>
      </w:r>
      <w:r w:rsidR="00D22F90" w:rsidRPr="001F551E">
        <w:t>and members of the public were asked to leave the meeting</w:t>
      </w:r>
      <w:r>
        <w:t xml:space="preserve">: </w:t>
      </w:r>
      <w:r w:rsidR="00A77B0E">
        <w:t>13:08pm.</w:t>
      </w:r>
    </w:p>
    <w:p w14:paraId="78DC219F" w14:textId="53275391" w:rsidR="00E40FE9" w:rsidRPr="008272B0" w:rsidRDefault="00E40FE9" w:rsidP="00E40FE9">
      <w:pPr>
        <w:pStyle w:val="Level3numbered"/>
      </w:pPr>
      <w:r w:rsidRPr="008272B0">
        <w:t xml:space="preserve">The committee then </w:t>
      </w:r>
      <w:r w:rsidR="00147CAB" w:rsidRPr="008272B0">
        <w:t xml:space="preserve">made its provisional recommendations on the safety and efficacy of the procedure. </w:t>
      </w:r>
      <w:r w:rsidRPr="008272B0">
        <w:t xml:space="preserve">The committee decision was reached </w:t>
      </w:r>
      <w:sdt>
        <w:sdtPr>
          <w:id w:val="1109313726"/>
          <w:placeholder>
            <w:docPart w:val="7609ED7D8013458FB3B28EDBA7AC744D"/>
          </w:placeholder>
          <w:dropDownList>
            <w:listItem w:displayText="by consensus." w:value="by consensus."/>
            <w:listItem w:displayText="through a vote by members." w:value="through a vote by members."/>
          </w:dropDownList>
        </w:sdtPr>
        <w:sdtEndPr/>
        <w:sdtContent>
          <w:r w:rsidR="00C559F1">
            <w:t>by consensus.</w:t>
          </w:r>
        </w:sdtContent>
      </w:sdt>
    </w:p>
    <w:p w14:paraId="1B3B2EB4" w14:textId="2C59B88A" w:rsidR="00842ACF" w:rsidRPr="008272B0" w:rsidRDefault="00842ACF" w:rsidP="00F57A78">
      <w:pPr>
        <w:pStyle w:val="Level3numbered"/>
      </w:pPr>
      <w:r w:rsidRPr="008272B0">
        <w:t xml:space="preserve">The committee asked the NICE technical team to </w:t>
      </w:r>
      <w:r w:rsidR="00E40FE9" w:rsidRPr="008272B0">
        <w:t xml:space="preserve">prepare the Consultation Document </w:t>
      </w:r>
      <w:r w:rsidR="004756EF" w:rsidRPr="008272B0">
        <w:t>[</w:t>
      </w:r>
      <w:r w:rsidR="00147CAB" w:rsidRPr="008272B0">
        <w:t>IP</w:t>
      </w:r>
      <w:r w:rsidR="00E40FE9" w:rsidRPr="008272B0">
        <w:t>CD</w:t>
      </w:r>
      <w:r w:rsidR="004756EF" w:rsidRPr="008272B0">
        <w:t>]</w:t>
      </w:r>
      <w:r w:rsidR="00E40FE9" w:rsidRPr="008272B0">
        <w:t xml:space="preserve"> in line with their decisions.</w:t>
      </w:r>
    </w:p>
    <w:p w14:paraId="59DCB7B4" w14:textId="37ECD880" w:rsidR="00D55581" w:rsidRPr="00205638" w:rsidRDefault="00D55581" w:rsidP="00D33AF8">
      <w:pPr>
        <w:pStyle w:val="Level3numbered"/>
        <w:numPr>
          <w:ilvl w:val="0"/>
          <w:numId w:val="0"/>
        </w:numPr>
        <w:ind w:left="2268"/>
      </w:pPr>
      <w:r w:rsidRPr="008272B0">
        <w:t xml:space="preserve">A document </w:t>
      </w:r>
      <w:r w:rsidR="00147CAB" w:rsidRPr="008272B0">
        <w:t>explaining</w:t>
      </w:r>
      <w:r w:rsidRPr="008272B0">
        <w:t xml:space="preserve"> the </w:t>
      </w:r>
      <w:r w:rsidR="00147CAB" w:rsidRPr="008272B0">
        <w:t xml:space="preserve">draft </w:t>
      </w:r>
      <w:r w:rsidRPr="008272B0">
        <w:t>recommendations will be available here:</w:t>
      </w:r>
      <w:r w:rsidR="00D042FB" w:rsidRPr="008272B0">
        <w:t xml:space="preserve"> </w:t>
      </w:r>
      <w:hyperlink r:id="rId10" w:history="1">
        <w:r w:rsidR="00147CAB" w:rsidRPr="008272B0">
          <w:rPr>
            <w:rStyle w:val="Hyperlink"/>
          </w:rPr>
          <w:t>https://www.nice.org.uk/process/pmg28/chapter/draft-recommendations</w:t>
        </w:r>
      </w:hyperlink>
      <w:r w:rsidR="00147CAB">
        <w:rPr>
          <w:color w:val="1F497D" w:themeColor="text2"/>
        </w:rPr>
        <w:t xml:space="preserve">  </w:t>
      </w:r>
      <w:bookmarkEnd w:id="2"/>
    </w:p>
    <w:p w14:paraId="24B7EF17" w14:textId="19B7BBC1" w:rsidR="008272B0" w:rsidRPr="00371896" w:rsidRDefault="003B3002" w:rsidP="0074035F">
      <w:pPr>
        <w:pStyle w:val="Level1Numbered"/>
        <w:rPr>
          <w:bCs/>
        </w:rPr>
      </w:pPr>
      <w:sdt>
        <w:sdtPr>
          <w:rPr>
            <w:bCs/>
          </w:rPr>
          <w:id w:val="30000834"/>
          <w:placeholder>
            <w:docPart w:val="F47F10C287EC47F88A92024A589BE43A"/>
          </w:placeholder>
          <w:dropDownList>
            <w:listItem w:value="Choose an option"/>
            <w:listItem w:displayText="NNP" w:value="NNP"/>
            <w:listItem w:displayText="Public Consultation comments" w:value="Public Consultation comments"/>
            <w:listItem w:displayText="Briefs" w:value="Briefs"/>
          </w:dropDownList>
        </w:sdtPr>
        <w:sdtEndPr/>
        <w:sdtContent>
          <w:r w:rsidR="00CA55BF" w:rsidRPr="00371896">
            <w:rPr>
              <w:bCs/>
            </w:rPr>
            <w:t>Public Consultation comments</w:t>
          </w:r>
        </w:sdtContent>
      </w:sdt>
      <w:r w:rsidR="008272B0" w:rsidRPr="00371896">
        <w:rPr>
          <w:bCs/>
        </w:rPr>
        <w:t xml:space="preserve"> of </w:t>
      </w:r>
      <w:sdt>
        <w:sdtPr>
          <w:rPr>
            <w:bCs/>
          </w:rPr>
          <w:id w:val="1661962982"/>
          <w:placeholder>
            <w:docPart w:val="A8F8E9A869464E4EAA3C9A9619B256BF"/>
          </w:placeholder>
        </w:sdtPr>
        <w:sdtEndPr/>
        <w:sdtContent>
          <w:r w:rsidR="00CA55BF" w:rsidRPr="00371896">
            <w:rPr>
              <w:bCs/>
            </w:rPr>
            <w:t>IP1293/2</w:t>
          </w:r>
          <w:r w:rsidR="00631931" w:rsidRPr="00371896">
            <w:rPr>
              <w:bCs/>
            </w:rPr>
            <w:t xml:space="preserve"> Transcutaneous electrical stimulation of the supraorbital nerve for treating and preventing migraine</w:t>
          </w:r>
        </w:sdtContent>
      </w:sdt>
    </w:p>
    <w:p w14:paraId="031F77B5" w14:textId="77777777" w:rsidR="008272B0" w:rsidRPr="000C4E08" w:rsidRDefault="008272B0" w:rsidP="008272B0">
      <w:pPr>
        <w:pStyle w:val="Level2numbered"/>
      </w:pPr>
      <w:r w:rsidRPr="00031524">
        <w:t>Part</w:t>
      </w:r>
      <w:r w:rsidRPr="000C4E08">
        <w:t xml:space="preserve"> 1 – Open session</w:t>
      </w:r>
    </w:p>
    <w:p w14:paraId="69401DD0" w14:textId="0D437B51" w:rsidR="008272B0" w:rsidRPr="00205638" w:rsidRDefault="008272B0" w:rsidP="008272B0">
      <w:pPr>
        <w:pStyle w:val="Level3numbered"/>
      </w:pPr>
      <w:r w:rsidRPr="00205638">
        <w:t xml:space="preserve">The </w:t>
      </w:r>
      <w:r w:rsidRPr="00031524">
        <w:t>chair</w:t>
      </w:r>
      <w:r w:rsidRPr="00205638">
        <w:t xml:space="preserve"> </w:t>
      </w:r>
      <w:r w:rsidRPr="00F57A78">
        <w:t>welcomed</w:t>
      </w:r>
      <w:r w:rsidRPr="00205638">
        <w:t xml:space="preserve"> the invited</w:t>
      </w:r>
      <w:r>
        <w:t xml:space="preserve"> </w:t>
      </w:r>
      <w:r w:rsidRPr="00205638">
        <w:t xml:space="preserve">external group representatives, members of the public and company </w:t>
      </w:r>
      <w:r w:rsidRPr="00031524">
        <w:t>representative</w:t>
      </w:r>
      <w:r w:rsidRPr="00205638">
        <w:t xml:space="preserve"> from </w:t>
      </w:r>
      <w:sdt>
        <w:sdtPr>
          <w:id w:val="-1683274312"/>
          <w:placeholder>
            <w:docPart w:val="689BC8E313D3450086284E8143FABD87"/>
          </w:placeholder>
        </w:sdtPr>
        <w:sdtEndPr/>
        <w:sdtContent>
          <w:proofErr w:type="spellStart"/>
          <w:r w:rsidR="001B4E96">
            <w:t>Cefaly</w:t>
          </w:r>
          <w:proofErr w:type="spellEnd"/>
          <w:r w:rsidR="001B4E96">
            <w:t>.</w:t>
          </w:r>
        </w:sdtContent>
      </w:sdt>
      <w:r>
        <w:t xml:space="preserve"> </w:t>
      </w:r>
    </w:p>
    <w:p w14:paraId="5BC4A435" w14:textId="77777777" w:rsidR="008272B0" w:rsidRPr="00205638" w:rsidRDefault="008272B0" w:rsidP="008272B0">
      <w:pPr>
        <w:pStyle w:val="Level3numbered"/>
      </w:pPr>
      <w:r w:rsidRPr="00205638">
        <w:t xml:space="preserve">The chair asked all committee members to declare any relevant interests in relation to the item being considered. </w:t>
      </w:r>
    </w:p>
    <w:p w14:paraId="21DC6876" w14:textId="7B2DA25D" w:rsidR="008272B0" w:rsidRDefault="003B3002" w:rsidP="008272B0">
      <w:pPr>
        <w:pStyle w:val="Bulletlist"/>
      </w:pPr>
      <w:sdt>
        <w:sdtPr>
          <w:id w:val="-389269846"/>
          <w:placeholder>
            <w:docPart w:val="3CD941A2D93B4A409A0F146554CEB32D"/>
          </w:placeholder>
        </w:sdtPr>
        <w:sdtEndPr/>
        <w:sdtContent>
          <w:sdt>
            <w:sdtPr>
              <w:id w:val="1216699901"/>
              <w:placeholder>
                <w:docPart w:val="9AE95D4E6E4B43F0BC443377EBEE849B"/>
              </w:placeholder>
            </w:sdtPr>
            <w:sdtEndPr/>
            <w:sdtContent>
              <w:sdt>
                <w:sdtPr>
                  <w:id w:val="20288044"/>
                  <w:placeholder>
                    <w:docPart w:val="CC8769D5F7554BB98157B6DCB950E6EC"/>
                  </w:placeholder>
                </w:sdtPr>
                <w:sdtEndPr/>
                <w:sdtContent>
                  <w:r w:rsidR="00F21D84">
                    <w:t>No conflicts of interest were declared for the technology.</w:t>
                  </w:r>
                </w:sdtContent>
              </w:sdt>
            </w:sdtContent>
          </w:sdt>
        </w:sdtContent>
      </w:sdt>
      <w:r w:rsidR="008272B0">
        <w:t xml:space="preserve"> </w:t>
      </w:r>
    </w:p>
    <w:p w14:paraId="1FA03D3A" w14:textId="77777777" w:rsidR="008272B0" w:rsidRDefault="008272B0" w:rsidP="008272B0">
      <w:pPr>
        <w:pStyle w:val="Bulletlist"/>
      </w:pPr>
      <w:r w:rsidRPr="003020B4">
        <w:t>The Committee was asked whether there were any specific equalities issues to consider in relation to this procedure.</w:t>
      </w:r>
    </w:p>
    <w:p w14:paraId="6159A30C" w14:textId="5492F740" w:rsidR="008272B0" w:rsidRPr="008272B0" w:rsidRDefault="008272B0" w:rsidP="008272B0">
      <w:pPr>
        <w:pStyle w:val="Level3numbered"/>
      </w:pPr>
      <w:r w:rsidRPr="008272B0">
        <w:t xml:space="preserve">The </w:t>
      </w:r>
      <w:r w:rsidRPr="00F21D84">
        <w:t xml:space="preserve">Chair then introduced </w:t>
      </w:r>
      <w:sdt>
        <w:sdtPr>
          <w:rPr>
            <w:bCs w:val="0"/>
            <w:szCs w:val="24"/>
          </w:rPr>
          <w:id w:val="1635444574"/>
          <w:placeholder>
            <w:docPart w:val="B662AEA53C6040FA94364A85BD043FA9"/>
          </w:placeholder>
        </w:sdtPr>
        <w:sdtEndPr/>
        <w:sdtContent>
          <w:r w:rsidR="00C06CA3" w:rsidRPr="00F21D84">
            <w:t>Tim Jackson</w:t>
          </w:r>
        </w:sdtContent>
      </w:sdt>
      <w:r w:rsidRPr="00F21D84">
        <w:rPr>
          <w:bCs w:val="0"/>
        </w:rPr>
        <w:t xml:space="preserve">, </w:t>
      </w:r>
      <w:r w:rsidR="00C9048C" w:rsidRPr="00F21D84">
        <w:rPr>
          <w:bCs w:val="0"/>
        </w:rPr>
        <w:t xml:space="preserve">who summarised </w:t>
      </w:r>
      <w:r w:rsidR="00C9048C">
        <w:rPr>
          <w:bCs w:val="0"/>
        </w:rPr>
        <w:t>the comments received during the consultation on the draft guidance for</w:t>
      </w:r>
      <w:r w:rsidR="00C9048C">
        <w:rPr>
          <w:b/>
          <w:bCs w:val="0"/>
        </w:rPr>
        <w:t xml:space="preserve"> </w:t>
      </w:r>
      <w:sdt>
        <w:sdtPr>
          <w:rPr>
            <w:b/>
            <w:bCs w:val="0"/>
          </w:rPr>
          <w:id w:val="2085336549"/>
          <w:placeholder>
            <w:docPart w:val="DFC24D6695A44841B61896F83B559022"/>
          </w:placeholder>
        </w:sdtPr>
        <w:sdtEndPr>
          <w:rPr>
            <w:b w:val="0"/>
            <w:bCs/>
            <w:color w:val="1F497D" w:themeColor="text2"/>
          </w:rPr>
        </w:sdtEndPr>
        <w:sdtContent>
          <w:r w:rsidR="00631931" w:rsidRPr="00EE4F09">
            <w:rPr>
              <w:bCs w:val="0"/>
            </w:rPr>
            <w:t>Transcutaneous electrical stimulation of the supraorbital nerve for treating and preventing migraine.</w:t>
          </w:r>
        </w:sdtContent>
      </w:sdt>
    </w:p>
    <w:p w14:paraId="5B09C26A" w14:textId="50645456" w:rsidR="008272B0" w:rsidRDefault="008272B0" w:rsidP="005D303B">
      <w:pPr>
        <w:pStyle w:val="Level3numbered"/>
      </w:pPr>
      <w:r w:rsidRPr="008272B0">
        <w:t xml:space="preserve">The Chair introduced the key themes arising from the consultation responses to the </w:t>
      </w:r>
      <w:r w:rsidR="00E13CD7">
        <w:t>Interventional Procedures</w:t>
      </w:r>
      <w:r w:rsidRPr="008272B0">
        <w:t xml:space="preserve"> Consultation Document [</w:t>
      </w:r>
      <w:r w:rsidR="00E13CD7">
        <w:t>IP</w:t>
      </w:r>
      <w:r w:rsidRPr="008272B0">
        <w:t>CD] received from consultees, commentators and through the NICE website.</w:t>
      </w:r>
    </w:p>
    <w:p w14:paraId="20744988" w14:textId="77777777" w:rsidR="008272B0" w:rsidRPr="001F551E" w:rsidRDefault="008272B0" w:rsidP="008272B0">
      <w:pPr>
        <w:pStyle w:val="Level2numbered"/>
      </w:pPr>
      <w:r w:rsidRPr="001F551E">
        <w:t>Part 2 – Closed session</w:t>
      </w:r>
    </w:p>
    <w:p w14:paraId="2835A4E6" w14:textId="0C3C4A7C" w:rsidR="008272B0" w:rsidRDefault="008272B0" w:rsidP="008272B0">
      <w:pPr>
        <w:pStyle w:val="Level2numbered"/>
        <w:numPr>
          <w:ilvl w:val="0"/>
          <w:numId w:val="0"/>
        </w:numPr>
        <w:ind w:left="1142"/>
      </w:pPr>
      <w:r>
        <w:t>C</w:t>
      </w:r>
      <w:r w:rsidRPr="001F551E">
        <w:t>ompany representatives</w:t>
      </w:r>
      <w:r w:rsidRPr="004756EF">
        <w:t xml:space="preserve"> </w:t>
      </w:r>
      <w:r w:rsidRPr="001F551E">
        <w:t>and members of the public were asked to leave the meeting</w:t>
      </w:r>
      <w:r>
        <w:t xml:space="preserve">: </w:t>
      </w:r>
      <w:r w:rsidR="00296242">
        <w:t>14:14pm.</w:t>
      </w:r>
    </w:p>
    <w:p w14:paraId="2D03D1C4" w14:textId="3580BE78" w:rsidR="008272B0" w:rsidRPr="008272B0" w:rsidRDefault="008272B0" w:rsidP="008272B0">
      <w:pPr>
        <w:pStyle w:val="Level3numbered"/>
      </w:pPr>
      <w:r w:rsidRPr="008272B0">
        <w:t xml:space="preserve">The committee then made its provisional recommendations on the safety and efficacy of the procedure. The committee decision was reached </w:t>
      </w:r>
      <w:sdt>
        <w:sdtPr>
          <w:id w:val="1730886282"/>
          <w:placeholder>
            <w:docPart w:val="33346961273042F185427FD8B220FEB4"/>
          </w:placeholder>
          <w:dropDownList>
            <w:listItem w:displayText="by consensus." w:value="by consensus."/>
            <w:listItem w:displayText="through a vote by members." w:value="through a vote by members."/>
          </w:dropDownList>
        </w:sdtPr>
        <w:sdtEndPr/>
        <w:sdtContent>
          <w:r w:rsidR="00455EDF">
            <w:t>by consensus.</w:t>
          </w:r>
        </w:sdtContent>
      </w:sdt>
    </w:p>
    <w:p w14:paraId="06930740" w14:textId="074B3C01" w:rsidR="008272B0" w:rsidRPr="008272B0" w:rsidRDefault="008272B0" w:rsidP="008272B0">
      <w:pPr>
        <w:pStyle w:val="Level3numbered"/>
      </w:pPr>
      <w:r w:rsidRPr="008272B0">
        <w:t xml:space="preserve">The committee asked the NICE technical team to prepare the </w:t>
      </w:r>
      <w:r w:rsidR="00E13CD7">
        <w:t>Final</w:t>
      </w:r>
      <w:r w:rsidRPr="008272B0">
        <w:t xml:space="preserve"> Document [</w:t>
      </w:r>
      <w:r w:rsidR="00E13CD7">
        <w:t>FIP</w:t>
      </w:r>
      <w:r w:rsidRPr="008272B0">
        <w:t>D] in line with their decisions.</w:t>
      </w:r>
    </w:p>
    <w:p w14:paraId="140E2225" w14:textId="3AD4D6F0" w:rsidR="0074035F" w:rsidRDefault="006E1BDD" w:rsidP="006E1BDD">
      <w:pPr>
        <w:pStyle w:val="Level3numbered"/>
        <w:numPr>
          <w:ilvl w:val="0"/>
          <w:numId w:val="0"/>
        </w:numPr>
        <w:ind w:left="2268"/>
      </w:pPr>
      <w:r>
        <w:t xml:space="preserve">A document explaining the final recommendations is available here: </w:t>
      </w:r>
      <w:hyperlink r:id="rId11" w:history="1">
        <w:r>
          <w:rPr>
            <w:rStyle w:val="Hyperlink"/>
          </w:rPr>
          <w:t>https://www.nice.org.uk/process/pmg28/chapter/the-production-of-guidance</w:t>
        </w:r>
      </w:hyperlink>
      <w:r>
        <w:rPr>
          <w:color w:val="1F497D" w:themeColor="text2"/>
        </w:rPr>
        <w:t xml:space="preserve">  </w:t>
      </w:r>
    </w:p>
    <w:p w14:paraId="3456889A" w14:textId="20556091" w:rsidR="0074035F" w:rsidRPr="00371896" w:rsidRDefault="003B3002" w:rsidP="0074035F">
      <w:pPr>
        <w:pStyle w:val="Level1Numbered"/>
        <w:rPr>
          <w:bCs/>
        </w:rPr>
      </w:pPr>
      <w:sdt>
        <w:sdtPr>
          <w:rPr>
            <w:bCs/>
          </w:rPr>
          <w:id w:val="-863595135"/>
          <w:placeholder>
            <w:docPart w:val="BCCD1FAB264B488594E589B8B8535F44"/>
          </w:placeholder>
          <w:dropDownList>
            <w:listItem w:value="Choose an option"/>
            <w:listItem w:displayText="NNP" w:value="NNP"/>
            <w:listItem w:displayText="Public Consultation comments" w:value="Public Consultation comments"/>
            <w:listItem w:displayText="Briefs" w:value="Briefs"/>
          </w:dropDownList>
        </w:sdtPr>
        <w:sdtEndPr/>
        <w:sdtContent>
          <w:r w:rsidR="00CA55BF" w:rsidRPr="00371896">
            <w:rPr>
              <w:bCs/>
            </w:rPr>
            <w:t>Public Consultation comments</w:t>
          </w:r>
        </w:sdtContent>
      </w:sdt>
      <w:r w:rsidR="0074035F" w:rsidRPr="00371896">
        <w:rPr>
          <w:bCs/>
        </w:rPr>
        <w:t xml:space="preserve"> of </w:t>
      </w:r>
      <w:sdt>
        <w:sdtPr>
          <w:rPr>
            <w:bCs/>
          </w:rPr>
          <w:id w:val="-722983710"/>
          <w:placeholder>
            <w:docPart w:val="91D3764B22954EA69CF33EB8C582A421"/>
          </w:placeholder>
        </w:sdtPr>
        <w:sdtEndPr/>
        <w:sdtContent>
          <w:r w:rsidR="00CA55BF" w:rsidRPr="00371896">
            <w:rPr>
              <w:bCs/>
            </w:rPr>
            <w:t>IP1860</w:t>
          </w:r>
          <w:r w:rsidR="005D303B" w:rsidRPr="00371896">
            <w:rPr>
              <w:bCs/>
            </w:rPr>
            <w:t xml:space="preserve"> YAG laser </w:t>
          </w:r>
          <w:proofErr w:type="spellStart"/>
          <w:r w:rsidR="005D303B" w:rsidRPr="00371896">
            <w:rPr>
              <w:bCs/>
            </w:rPr>
            <w:t>vitreolysis</w:t>
          </w:r>
          <w:proofErr w:type="spellEnd"/>
          <w:r w:rsidR="005D303B" w:rsidRPr="00371896">
            <w:rPr>
              <w:bCs/>
            </w:rPr>
            <w:t xml:space="preserve"> for symptomatic vitreous floaters</w:t>
          </w:r>
        </w:sdtContent>
      </w:sdt>
    </w:p>
    <w:p w14:paraId="630D5733" w14:textId="77777777" w:rsidR="0074035F" w:rsidRPr="000C4E08" w:rsidRDefault="0074035F" w:rsidP="0074035F">
      <w:pPr>
        <w:pStyle w:val="Level2numbered"/>
      </w:pPr>
      <w:r w:rsidRPr="00031524">
        <w:t>Part</w:t>
      </w:r>
      <w:r w:rsidRPr="000C4E08">
        <w:t xml:space="preserve"> 1 – Open session</w:t>
      </w:r>
    </w:p>
    <w:p w14:paraId="11D72775" w14:textId="6D1CC547" w:rsidR="0074035F" w:rsidRPr="00205638" w:rsidRDefault="0074035F" w:rsidP="0074035F">
      <w:pPr>
        <w:pStyle w:val="Level3numbered"/>
      </w:pPr>
      <w:r w:rsidRPr="00205638">
        <w:t xml:space="preserve">The </w:t>
      </w:r>
      <w:r w:rsidRPr="00031524">
        <w:t>chair</w:t>
      </w:r>
      <w:r w:rsidRPr="00205638">
        <w:t xml:space="preserve"> </w:t>
      </w:r>
      <w:r w:rsidRPr="00F57A78">
        <w:t>welcomed</w:t>
      </w:r>
      <w:r w:rsidRPr="00205638">
        <w:t xml:space="preserve"> the invited external group representatives, members of the public and company </w:t>
      </w:r>
      <w:r w:rsidRPr="00031524">
        <w:t>representatives</w:t>
      </w:r>
      <w:r w:rsidRPr="00205638">
        <w:t xml:space="preserve"> from </w:t>
      </w:r>
      <w:sdt>
        <w:sdtPr>
          <w:id w:val="1969463584"/>
          <w:placeholder>
            <w:docPart w:val="8166DA020F7045E89D5E2DD2528D989E"/>
          </w:placeholder>
        </w:sdtPr>
        <w:sdtEndPr/>
        <w:sdtContent>
          <w:proofErr w:type="spellStart"/>
          <w:r w:rsidR="001B4E96">
            <w:t>Lumibird</w:t>
          </w:r>
          <w:proofErr w:type="spellEnd"/>
          <w:r w:rsidR="001B4E96">
            <w:t xml:space="preserve"> Medical.</w:t>
          </w:r>
        </w:sdtContent>
      </w:sdt>
      <w:r>
        <w:t xml:space="preserve"> </w:t>
      </w:r>
    </w:p>
    <w:p w14:paraId="06116483" w14:textId="77777777" w:rsidR="0074035F" w:rsidRPr="00205638" w:rsidRDefault="0074035F" w:rsidP="0074035F">
      <w:pPr>
        <w:pStyle w:val="Level3numbered"/>
      </w:pPr>
      <w:r w:rsidRPr="00205638">
        <w:t xml:space="preserve">The chair asked all committee members to declare any relevant interests in relation to the item being considered. </w:t>
      </w:r>
    </w:p>
    <w:p w14:paraId="58905F89" w14:textId="51EFBEB6" w:rsidR="00F13968" w:rsidRPr="001F4820" w:rsidRDefault="0064294F" w:rsidP="00D87C6C">
      <w:pPr>
        <w:pStyle w:val="Bulletlist"/>
      </w:pPr>
      <w:r w:rsidRPr="001F4820">
        <w:t xml:space="preserve">Tim Jackson declared a </w:t>
      </w:r>
      <w:r w:rsidR="009E488C" w:rsidRPr="001F4820">
        <w:t>financial</w:t>
      </w:r>
      <w:r w:rsidRPr="001F4820">
        <w:t xml:space="preserve"> interest as he </w:t>
      </w:r>
      <w:r w:rsidR="003C3526" w:rsidRPr="001F4820">
        <w:t>p</w:t>
      </w:r>
      <w:r w:rsidR="00F13968" w:rsidRPr="001F4820">
        <w:t>erforms this procedure in the private sector</w:t>
      </w:r>
      <w:r w:rsidR="00D87C6C" w:rsidRPr="001F4820">
        <w:t>.</w:t>
      </w:r>
    </w:p>
    <w:p w14:paraId="285FE85C" w14:textId="045423D0" w:rsidR="0064294F" w:rsidRPr="00EB08BB" w:rsidRDefault="0064294F" w:rsidP="0074035F">
      <w:pPr>
        <w:pStyle w:val="Bulletlist"/>
      </w:pPr>
      <w:r w:rsidRPr="00EB08BB">
        <w:t>It was agreed that his declaration would prevent Tim Jackson from participating in part 2 of the discussion for this procedure.</w:t>
      </w:r>
    </w:p>
    <w:p w14:paraId="77B7108E" w14:textId="0A91A7D1" w:rsidR="0074035F" w:rsidRDefault="0074035F" w:rsidP="0074035F">
      <w:pPr>
        <w:pStyle w:val="Bulletlist"/>
      </w:pPr>
      <w:r w:rsidRPr="003020B4">
        <w:t>The Committee was asked whether there were any specific equalities issues to consider in relation to this procedure.</w:t>
      </w:r>
      <w:r w:rsidR="00EA33BB">
        <w:t xml:space="preserve"> </w:t>
      </w:r>
    </w:p>
    <w:p w14:paraId="4502FFD0" w14:textId="054EE64D" w:rsidR="0074035F" w:rsidRPr="008272B0" w:rsidRDefault="0074035F" w:rsidP="0074035F">
      <w:pPr>
        <w:pStyle w:val="Level3numbered"/>
      </w:pPr>
      <w:r w:rsidRPr="008272B0">
        <w:lastRenderedPageBreak/>
        <w:t xml:space="preserve">The Chair then </w:t>
      </w:r>
      <w:r w:rsidRPr="00EA769C">
        <w:t xml:space="preserve">introduced </w:t>
      </w:r>
      <w:sdt>
        <w:sdtPr>
          <w:rPr>
            <w:bCs w:val="0"/>
            <w:szCs w:val="24"/>
          </w:rPr>
          <w:id w:val="113649191"/>
          <w:placeholder>
            <w:docPart w:val="B27A50F740B141B08A05F40AFC7032ED"/>
          </w:placeholder>
        </w:sdtPr>
        <w:sdtEndPr/>
        <w:sdtContent>
          <w:r w:rsidR="00C06CA3" w:rsidRPr="00EA769C">
            <w:t>Dhiraj Tripathi</w:t>
          </w:r>
        </w:sdtContent>
      </w:sdt>
      <w:r w:rsidRPr="00EA769C">
        <w:rPr>
          <w:bCs w:val="0"/>
        </w:rPr>
        <w:t xml:space="preserve">, </w:t>
      </w:r>
      <w:r w:rsidR="00C9048C" w:rsidRPr="00EA769C">
        <w:rPr>
          <w:bCs w:val="0"/>
        </w:rPr>
        <w:t xml:space="preserve">who summarised </w:t>
      </w:r>
      <w:r w:rsidR="00C9048C">
        <w:rPr>
          <w:bCs w:val="0"/>
        </w:rPr>
        <w:t>the comments received during the consultation on the draft guidance for</w:t>
      </w:r>
      <w:r w:rsidR="00C9048C" w:rsidRPr="00EE4F09">
        <w:rPr>
          <w:bCs w:val="0"/>
        </w:rPr>
        <w:t xml:space="preserve"> </w:t>
      </w:r>
      <w:sdt>
        <w:sdtPr>
          <w:rPr>
            <w:bCs w:val="0"/>
          </w:rPr>
          <w:id w:val="-324971786"/>
          <w:placeholder>
            <w:docPart w:val="C35C00E186884FFDA2293A8A55EA8E83"/>
          </w:placeholder>
        </w:sdtPr>
        <w:sdtEndPr/>
        <w:sdtContent>
          <w:r w:rsidR="005D303B" w:rsidRPr="00EE4F09">
            <w:rPr>
              <w:bCs w:val="0"/>
            </w:rPr>
            <w:t xml:space="preserve">YAG laser </w:t>
          </w:r>
          <w:proofErr w:type="spellStart"/>
          <w:r w:rsidR="005D303B" w:rsidRPr="00EE4F09">
            <w:rPr>
              <w:bCs w:val="0"/>
            </w:rPr>
            <w:t>vitreolysis</w:t>
          </w:r>
          <w:proofErr w:type="spellEnd"/>
          <w:r w:rsidR="005D303B" w:rsidRPr="00EE4F09">
            <w:rPr>
              <w:bCs w:val="0"/>
            </w:rPr>
            <w:t xml:space="preserve"> for symptomatic vitreous floaters.</w:t>
          </w:r>
        </w:sdtContent>
      </w:sdt>
    </w:p>
    <w:p w14:paraId="2786DF56" w14:textId="79F57A22" w:rsidR="0074035F" w:rsidRDefault="0074035F" w:rsidP="00E13CD7">
      <w:pPr>
        <w:pStyle w:val="Level3numbered"/>
      </w:pPr>
      <w:r w:rsidRPr="008272B0">
        <w:t>The Chair introduced the key themes arising from the consultation responses to the</w:t>
      </w:r>
      <w:r w:rsidR="00E13CD7">
        <w:t xml:space="preserve"> Interventional Procedures</w:t>
      </w:r>
      <w:r w:rsidRPr="008272B0">
        <w:t xml:space="preserve"> Consultation Document [</w:t>
      </w:r>
      <w:r w:rsidR="00E13CD7">
        <w:t>IPC</w:t>
      </w:r>
      <w:r w:rsidRPr="008272B0">
        <w:t>D] received from consultees, commentators and through the NICE website.</w:t>
      </w:r>
    </w:p>
    <w:p w14:paraId="7C32AB8C" w14:textId="77777777" w:rsidR="0074035F" w:rsidRPr="001F551E" w:rsidRDefault="0074035F" w:rsidP="0074035F">
      <w:pPr>
        <w:pStyle w:val="Level2numbered"/>
      </w:pPr>
      <w:r w:rsidRPr="001F551E">
        <w:t>Part 2 – Closed session</w:t>
      </w:r>
    </w:p>
    <w:p w14:paraId="3EEC1ABD" w14:textId="65A32C2D" w:rsidR="0074035F" w:rsidRDefault="0074035F" w:rsidP="0074035F">
      <w:pPr>
        <w:pStyle w:val="Level2numbered"/>
        <w:numPr>
          <w:ilvl w:val="0"/>
          <w:numId w:val="0"/>
        </w:numPr>
        <w:ind w:left="1142"/>
      </w:pPr>
      <w:r>
        <w:t>C</w:t>
      </w:r>
      <w:r w:rsidRPr="001F551E">
        <w:t>ompany representatives and members of the public were asked to leave the meeting</w:t>
      </w:r>
      <w:r>
        <w:t xml:space="preserve">: </w:t>
      </w:r>
      <w:r w:rsidR="00D2786A">
        <w:t>14:37pm.</w:t>
      </w:r>
    </w:p>
    <w:p w14:paraId="02CA8853" w14:textId="19062D84" w:rsidR="0074035F" w:rsidRPr="008272B0" w:rsidRDefault="0074035F" w:rsidP="0074035F">
      <w:pPr>
        <w:pStyle w:val="Level3numbered"/>
      </w:pPr>
      <w:r w:rsidRPr="008272B0">
        <w:t xml:space="preserve">The committee then made its provisional recommendations on the safety and efficacy of the procedure. The committee decision was reached </w:t>
      </w:r>
      <w:sdt>
        <w:sdtPr>
          <w:id w:val="-185991660"/>
          <w:placeholder>
            <w:docPart w:val="1F7A853FB48D4205915EC992F82F70B1"/>
          </w:placeholder>
          <w:dropDownList>
            <w:listItem w:displayText="by consensus." w:value="by consensus."/>
            <w:listItem w:displayText="through a vote by members." w:value="through a vote by members."/>
          </w:dropDownList>
        </w:sdtPr>
        <w:sdtEndPr/>
        <w:sdtContent>
          <w:r w:rsidR="00954986">
            <w:t>by consensus.</w:t>
          </w:r>
        </w:sdtContent>
      </w:sdt>
    </w:p>
    <w:p w14:paraId="2EDC8C74" w14:textId="44402658" w:rsidR="0074035F" w:rsidRPr="008272B0" w:rsidRDefault="0074035F" w:rsidP="0074035F">
      <w:pPr>
        <w:pStyle w:val="Level3numbered"/>
      </w:pPr>
      <w:r w:rsidRPr="008272B0">
        <w:t xml:space="preserve">The committee asked the NICE technical team to prepare the </w:t>
      </w:r>
      <w:r w:rsidR="00E13CD7">
        <w:t>Final</w:t>
      </w:r>
      <w:r w:rsidRPr="008272B0">
        <w:t xml:space="preserve"> Document [</w:t>
      </w:r>
      <w:r w:rsidR="00E13CD7">
        <w:t>FIP</w:t>
      </w:r>
      <w:r w:rsidRPr="008272B0">
        <w:t>D] in line with their decisions.</w:t>
      </w:r>
    </w:p>
    <w:p w14:paraId="5E050FBD" w14:textId="64DBCD08" w:rsidR="0074035F" w:rsidRPr="00D042FB" w:rsidRDefault="006E1BDD" w:rsidP="006E1BDD">
      <w:pPr>
        <w:pStyle w:val="Level3numbered"/>
        <w:numPr>
          <w:ilvl w:val="0"/>
          <w:numId w:val="0"/>
        </w:numPr>
        <w:ind w:left="2268"/>
      </w:pPr>
      <w:r>
        <w:t xml:space="preserve">A document explaining the final recommendations is available here: </w:t>
      </w:r>
      <w:hyperlink r:id="rId12" w:history="1">
        <w:r>
          <w:rPr>
            <w:rStyle w:val="Hyperlink"/>
          </w:rPr>
          <w:t>https://www.nice.org.uk/process/pmg28/chapter/the-production-of-guidance</w:t>
        </w:r>
      </w:hyperlink>
      <w:r>
        <w:rPr>
          <w:color w:val="1F497D" w:themeColor="text2"/>
        </w:rPr>
        <w:t xml:space="preserve">  </w:t>
      </w:r>
    </w:p>
    <w:p w14:paraId="74E69A0E" w14:textId="03DA88A0" w:rsidR="00CA55BF" w:rsidRPr="00371896" w:rsidRDefault="003B3002" w:rsidP="00CA55BF">
      <w:pPr>
        <w:pStyle w:val="Level1Numbered"/>
        <w:rPr>
          <w:bCs/>
        </w:rPr>
      </w:pPr>
      <w:sdt>
        <w:sdtPr>
          <w:rPr>
            <w:bCs/>
          </w:rPr>
          <w:id w:val="1562911319"/>
          <w:placeholder>
            <w:docPart w:val="6AA93FC9EF6D41808C1DE0CFC702844E"/>
          </w:placeholder>
          <w:dropDownList>
            <w:listItem w:value="Choose an option"/>
            <w:listItem w:displayText="NNP" w:value="NNP"/>
            <w:listItem w:displayText="Public Consultation comments" w:value="Public Consultation comments"/>
            <w:listItem w:displayText="Briefs" w:value="Briefs"/>
          </w:dropDownList>
        </w:sdtPr>
        <w:sdtEndPr/>
        <w:sdtContent>
          <w:r w:rsidR="00CA55BF" w:rsidRPr="00371896">
            <w:rPr>
              <w:bCs/>
            </w:rPr>
            <w:t>Public Consultation comments</w:t>
          </w:r>
        </w:sdtContent>
      </w:sdt>
      <w:r w:rsidR="00CA55BF" w:rsidRPr="00371896">
        <w:rPr>
          <w:bCs/>
        </w:rPr>
        <w:t xml:space="preserve"> of </w:t>
      </w:r>
      <w:sdt>
        <w:sdtPr>
          <w:rPr>
            <w:bCs/>
          </w:rPr>
          <w:id w:val="-1043747982"/>
          <w:placeholder>
            <w:docPart w:val="07E88085353342E79C859C55A6C70640"/>
          </w:placeholder>
        </w:sdtPr>
        <w:sdtEndPr/>
        <w:sdtContent>
          <w:r w:rsidR="00CA55BF" w:rsidRPr="00371896">
            <w:rPr>
              <w:bCs/>
            </w:rPr>
            <w:t>IP1862</w:t>
          </w:r>
          <w:r w:rsidR="005D303B" w:rsidRPr="00371896">
            <w:rPr>
              <w:bCs/>
            </w:rPr>
            <w:t xml:space="preserve"> Ab </w:t>
          </w:r>
          <w:proofErr w:type="spellStart"/>
          <w:r w:rsidR="005D303B" w:rsidRPr="00371896">
            <w:rPr>
              <w:bCs/>
            </w:rPr>
            <w:t>interno</w:t>
          </w:r>
          <w:proofErr w:type="spellEnd"/>
          <w:r w:rsidR="005D303B" w:rsidRPr="00371896">
            <w:rPr>
              <w:bCs/>
            </w:rPr>
            <w:t xml:space="preserve"> canaloplasty for open-angle glaucoma</w:t>
          </w:r>
        </w:sdtContent>
      </w:sdt>
    </w:p>
    <w:p w14:paraId="4DB10E96" w14:textId="77777777" w:rsidR="00CA55BF" w:rsidRPr="000C4E08" w:rsidRDefault="00CA55BF" w:rsidP="00CA55BF">
      <w:pPr>
        <w:pStyle w:val="Level2numbered"/>
      </w:pPr>
      <w:r w:rsidRPr="00031524">
        <w:t>Part</w:t>
      </w:r>
      <w:r w:rsidRPr="000C4E08">
        <w:t xml:space="preserve"> 1 – Open session</w:t>
      </w:r>
    </w:p>
    <w:p w14:paraId="1C8961F1" w14:textId="566E7002" w:rsidR="00CA55BF" w:rsidRPr="00205638" w:rsidRDefault="00CA55BF" w:rsidP="00CA55BF">
      <w:pPr>
        <w:pStyle w:val="Level3numbered"/>
      </w:pPr>
      <w:r w:rsidRPr="00205638">
        <w:t xml:space="preserve">The </w:t>
      </w:r>
      <w:r w:rsidRPr="00031524">
        <w:t>chair</w:t>
      </w:r>
      <w:r w:rsidRPr="00205638">
        <w:t xml:space="preserve"> </w:t>
      </w:r>
      <w:r w:rsidRPr="00F57A78">
        <w:t>welcomed</w:t>
      </w:r>
      <w:r w:rsidRPr="00205638">
        <w:t xml:space="preserve"> the invited external group representatives, members of the public and company </w:t>
      </w:r>
      <w:r w:rsidRPr="00031524">
        <w:t>representatives</w:t>
      </w:r>
      <w:r w:rsidRPr="00205638">
        <w:t xml:space="preserve"> from </w:t>
      </w:r>
      <w:sdt>
        <w:sdtPr>
          <w:id w:val="-1584676391"/>
          <w:placeholder>
            <w:docPart w:val="67A89C3B6A4E4FF7A09C738CA359DDAE"/>
          </w:placeholder>
        </w:sdtPr>
        <w:sdtEndPr/>
        <w:sdtContent>
          <w:proofErr w:type="spellStart"/>
          <w:r w:rsidR="001B4E96">
            <w:t>Sightsciences</w:t>
          </w:r>
          <w:proofErr w:type="spellEnd"/>
          <w:r w:rsidR="001B4E96">
            <w:t xml:space="preserve"> and Nova-eye.</w:t>
          </w:r>
        </w:sdtContent>
      </w:sdt>
      <w:r>
        <w:t xml:space="preserve"> </w:t>
      </w:r>
    </w:p>
    <w:p w14:paraId="5D7F1F09" w14:textId="77777777" w:rsidR="00CA55BF" w:rsidRPr="00205638" w:rsidRDefault="00CA55BF" w:rsidP="00CA55BF">
      <w:pPr>
        <w:pStyle w:val="Level3numbered"/>
      </w:pPr>
      <w:r w:rsidRPr="00205638">
        <w:t xml:space="preserve">The chair asked all committee members to declare any relevant interests in relation to the item being considered. </w:t>
      </w:r>
    </w:p>
    <w:p w14:paraId="70D676DB" w14:textId="1D745322" w:rsidR="00CA55BF" w:rsidRDefault="003B3002" w:rsidP="00CA55BF">
      <w:pPr>
        <w:pStyle w:val="Bulletlist"/>
      </w:pPr>
      <w:sdt>
        <w:sdtPr>
          <w:id w:val="298888827"/>
          <w:placeholder>
            <w:docPart w:val="8154F4DA042942DAA26AE2AD7C1AA07F"/>
          </w:placeholder>
        </w:sdtPr>
        <w:sdtEndPr/>
        <w:sdtContent>
          <w:sdt>
            <w:sdtPr>
              <w:id w:val="133847560"/>
              <w:placeholder>
                <w:docPart w:val="AE267AE4441F48ACB60E0BA9EA09C6BF"/>
              </w:placeholder>
            </w:sdtPr>
            <w:sdtEndPr/>
            <w:sdtContent>
              <w:r w:rsidR="00F262A4">
                <w:t>No conflicts of interest were declared for the technology.</w:t>
              </w:r>
            </w:sdtContent>
          </w:sdt>
        </w:sdtContent>
      </w:sdt>
      <w:r w:rsidR="00CA55BF">
        <w:t xml:space="preserve"> </w:t>
      </w:r>
    </w:p>
    <w:p w14:paraId="6E9AA08C" w14:textId="77777777" w:rsidR="00CA55BF" w:rsidRPr="00F963F5" w:rsidRDefault="00CA55BF" w:rsidP="00CA55BF">
      <w:pPr>
        <w:pStyle w:val="Bulletlist"/>
      </w:pPr>
      <w:r w:rsidRPr="003020B4">
        <w:t xml:space="preserve">The Committee was asked whether there were any specific </w:t>
      </w:r>
      <w:r w:rsidRPr="00F963F5">
        <w:t>equalities issues to consider in relation to this procedure.</w:t>
      </w:r>
    </w:p>
    <w:p w14:paraId="3D0E17C4" w14:textId="4EC7B60E" w:rsidR="00CA55BF" w:rsidRPr="008272B0" w:rsidRDefault="00CA55BF" w:rsidP="00CA55BF">
      <w:pPr>
        <w:pStyle w:val="Level3numbered"/>
      </w:pPr>
      <w:r w:rsidRPr="00F963F5">
        <w:t xml:space="preserve">The Chair then introduced </w:t>
      </w:r>
      <w:sdt>
        <w:sdtPr>
          <w:rPr>
            <w:bCs w:val="0"/>
            <w:szCs w:val="24"/>
          </w:rPr>
          <w:id w:val="161828204"/>
          <w:placeholder>
            <w:docPart w:val="FB4D3D639FF14BF1B19EAE6B9FF300F9"/>
          </w:placeholder>
        </w:sdtPr>
        <w:sdtEndPr/>
        <w:sdtContent>
          <w:r w:rsidR="00C06CA3" w:rsidRPr="00F963F5">
            <w:t>Mahmoud Elfar</w:t>
          </w:r>
        </w:sdtContent>
      </w:sdt>
      <w:r w:rsidRPr="00F963F5">
        <w:rPr>
          <w:bCs w:val="0"/>
        </w:rPr>
        <w:t xml:space="preserve">, </w:t>
      </w:r>
      <w:r w:rsidR="00C9048C" w:rsidRPr="00F963F5">
        <w:rPr>
          <w:bCs w:val="0"/>
        </w:rPr>
        <w:t xml:space="preserve">who summarised </w:t>
      </w:r>
      <w:r w:rsidR="00C9048C">
        <w:rPr>
          <w:bCs w:val="0"/>
        </w:rPr>
        <w:t>the comments received during the consultation on the draft guidance for</w:t>
      </w:r>
      <w:r w:rsidR="00C9048C" w:rsidRPr="00EE4F09">
        <w:rPr>
          <w:bCs w:val="0"/>
        </w:rPr>
        <w:t xml:space="preserve"> </w:t>
      </w:r>
      <w:sdt>
        <w:sdtPr>
          <w:rPr>
            <w:bCs w:val="0"/>
          </w:rPr>
          <w:id w:val="-2011371119"/>
          <w:placeholder>
            <w:docPart w:val="EA2DC1CD120541ABB87C3FA1B5BF937D"/>
          </w:placeholder>
        </w:sdtPr>
        <w:sdtEndPr/>
        <w:sdtContent>
          <w:r w:rsidR="005D303B" w:rsidRPr="00EE4F09">
            <w:rPr>
              <w:bCs w:val="0"/>
            </w:rPr>
            <w:t xml:space="preserve">Ab </w:t>
          </w:r>
          <w:proofErr w:type="spellStart"/>
          <w:r w:rsidR="005D303B" w:rsidRPr="00EE4F09">
            <w:rPr>
              <w:bCs w:val="0"/>
            </w:rPr>
            <w:t>interno</w:t>
          </w:r>
          <w:proofErr w:type="spellEnd"/>
          <w:r w:rsidR="005D303B" w:rsidRPr="00EE4F09">
            <w:rPr>
              <w:bCs w:val="0"/>
            </w:rPr>
            <w:t xml:space="preserve"> canaloplasty for open-angle glaucoma.</w:t>
          </w:r>
        </w:sdtContent>
      </w:sdt>
    </w:p>
    <w:p w14:paraId="3CBB491E" w14:textId="6CC8390D" w:rsidR="00CA55BF" w:rsidRDefault="00CA55BF" w:rsidP="00E13CD7">
      <w:pPr>
        <w:pStyle w:val="Level3numbered"/>
      </w:pPr>
      <w:r w:rsidRPr="008272B0">
        <w:lastRenderedPageBreak/>
        <w:t xml:space="preserve">The Chair introduced the key themes arising from the consultation responses to the </w:t>
      </w:r>
      <w:r w:rsidR="00E13CD7">
        <w:t>Interventional Procedures</w:t>
      </w:r>
      <w:r w:rsidRPr="008272B0">
        <w:t xml:space="preserve"> Consultation Document [</w:t>
      </w:r>
      <w:r w:rsidR="00E13CD7">
        <w:t>IP</w:t>
      </w:r>
      <w:r w:rsidRPr="008272B0">
        <w:t>CD] received from consultees, commentators and through the NICE website.</w:t>
      </w:r>
    </w:p>
    <w:p w14:paraId="77F0E3E1" w14:textId="77777777" w:rsidR="00CA55BF" w:rsidRPr="001F551E" w:rsidRDefault="00CA55BF" w:rsidP="00CA55BF">
      <w:pPr>
        <w:pStyle w:val="Level2numbered"/>
      </w:pPr>
      <w:r w:rsidRPr="001F551E">
        <w:t>Part 2 – Closed session</w:t>
      </w:r>
    </w:p>
    <w:p w14:paraId="6F6322BA" w14:textId="0930F7FB" w:rsidR="00CA55BF" w:rsidRDefault="00CA55BF" w:rsidP="00CA55BF">
      <w:pPr>
        <w:pStyle w:val="Level2numbered"/>
        <w:numPr>
          <w:ilvl w:val="0"/>
          <w:numId w:val="0"/>
        </w:numPr>
        <w:ind w:left="1142"/>
      </w:pPr>
      <w:r>
        <w:t>C</w:t>
      </w:r>
      <w:r w:rsidRPr="001F551E">
        <w:t>ompany representatives</w:t>
      </w:r>
      <w:r>
        <w:t xml:space="preserve"> </w:t>
      </w:r>
      <w:r w:rsidRPr="001F551E">
        <w:t>and members of the public were asked to leave the meeting</w:t>
      </w:r>
      <w:r>
        <w:t xml:space="preserve">: </w:t>
      </w:r>
      <w:r w:rsidR="00A97EE3">
        <w:t>15:22pm.</w:t>
      </w:r>
    </w:p>
    <w:p w14:paraId="49381A4D" w14:textId="5C147F6E" w:rsidR="00CA55BF" w:rsidRPr="008272B0" w:rsidRDefault="00CA55BF" w:rsidP="00CA55BF">
      <w:pPr>
        <w:pStyle w:val="Level3numbered"/>
      </w:pPr>
      <w:r w:rsidRPr="008272B0">
        <w:t xml:space="preserve">The committee then made its provisional recommendations on the safety and efficacy of the procedure. The committee decision was reached </w:t>
      </w:r>
      <w:sdt>
        <w:sdtPr>
          <w:id w:val="-627710745"/>
          <w:placeholder>
            <w:docPart w:val="DB9D90A27D5747AB8BE035525EE476D2"/>
          </w:placeholder>
          <w:dropDownList>
            <w:listItem w:displayText="by consensus." w:value="by consensus."/>
            <w:listItem w:displayText="through a vote by members." w:value="through a vote by members."/>
          </w:dropDownList>
        </w:sdtPr>
        <w:sdtEndPr/>
        <w:sdtContent>
          <w:r w:rsidR="00D702A7">
            <w:t>by consensus.</w:t>
          </w:r>
        </w:sdtContent>
      </w:sdt>
    </w:p>
    <w:p w14:paraId="0855E8FF" w14:textId="71436D9A" w:rsidR="00CA55BF" w:rsidRPr="008272B0" w:rsidRDefault="00CA55BF" w:rsidP="00CA55BF">
      <w:pPr>
        <w:pStyle w:val="Level3numbered"/>
      </w:pPr>
      <w:r w:rsidRPr="008272B0">
        <w:t xml:space="preserve">The committee asked the NICE technical team to prepare the </w:t>
      </w:r>
      <w:r w:rsidR="00E13CD7">
        <w:t>Final</w:t>
      </w:r>
      <w:r w:rsidRPr="008272B0">
        <w:t xml:space="preserve"> Document [</w:t>
      </w:r>
      <w:r w:rsidR="00E13CD7">
        <w:t>FIP</w:t>
      </w:r>
      <w:r w:rsidRPr="008272B0">
        <w:t>D] in line with their decisions.</w:t>
      </w:r>
    </w:p>
    <w:p w14:paraId="36DD639F" w14:textId="39F7B089" w:rsidR="0074035F" w:rsidRPr="0074035F" w:rsidRDefault="006E1BDD" w:rsidP="006E1BDD">
      <w:pPr>
        <w:pStyle w:val="Level3numbered"/>
        <w:numPr>
          <w:ilvl w:val="0"/>
          <w:numId w:val="0"/>
        </w:numPr>
        <w:ind w:left="2268"/>
      </w:pPr>
      <w:r>
        <w:t xml:space="preserve">A document explaining the final recommendations is available here: </w:t>
      </w:r>
      <w:hyperlink r:id="rId13" w:history="1">
        <w:r>
          <w:rPr>
            <w:rStyle w:val="Hyperlink"/>
          </w:rPr>
          <w:t>https://www.nice.org.uk/process/pmg28/chapter/the-production-of-guidance</w:t>
        </w:r>
      </w:hyperlink>
      <w:r>
        <w:rPr>
          <w:color w:val="1F497D" w:themeColor="text2"/>
        </w:rPr>
        <w:t xml:space="preserve">  </w:t>
      </w:r>
    </w:p>
    <w:p w14:paraId="44D187D8" w14:textId="079C20C1" w:rsidR="00CA55BF" w:rsidRPr="00371896" w:rsidRDefault="003B3002" w:rsidP="00CA55BF">
      <w:pPr>
        <w:pStyle w:val="Level1Numbered"/>
        <w:rPr>
          <w:bCs/>
        </w:rPr>
      </w:pPr>
      <w:sdt>
        <w:sdtPr>
          <w:rPr>
            <w:bCs/>
          </w:rPr>
          <w:id w:val="-2086216855"/>
          <w:placeholder>
            <w:docPart w:val="FAA5398F81BF4EC8801E40A4B6F88860"/>
          </w:placeholder>
          <w:dropDownList>
            <w:listItem w:value="Choose an option"/>
            <w:listItem w:displayText="NNP" w:value="NNP"/>
            <w:listItem w:displayText="Public Consultation comments" w:value="Public Consultation comments"/>
            <w:listItem w:displayText="Briefs" w:value="Briefs"/>
          </w:dropDownList>
        </w:sdtPr>
        <w:sdtEndPr/>
        <w:sdtContent>
          <w:r w:rsidR="00CA55BF" w:rsidRPr="00371896">
            <w:rPr>
              <w:bCs/>
            </w:rPr>
            <w:t>Public Consultation comments</w:t>
          </w:r>
        </w:sdtContent>
      </w:sdt>
      <w:r w:rsidR="00CA55BF" w:rsidRPr="00371896">
        <w:rPr>
          <w:bCs/>
        </w:rPr>
        <w:t xml:space="preserve"> of </w:t>
      </w:r>
      <w:sdt>
        <w:sdtPr>
          <w:rPr>
            <w:bCs/>
          </w:rPr>
          <w:id w:val="-1362738331"/>
          <w:placeholder>
            <w:docPart w:val="2B7C50DE1D854A0BA0550A1E507E251A"/>
          </w:placeholder>
        </w:sdtPr>
        <w:sdtEndPr/>
        <w:sdtContent>
          <w:r w:rsidR="00CA55BF" w:rsidRPr="00371896">
            <w:rPr>
              <w:bCs/>
            </w:rPr>
            <w:t>IP148/2</w:t>
          </w:r>
          <w:r w:rsidR="005D303B" w:rsidRPr="00371896">
            <w:rPr>
              <w:bCs/>
            </w:rPr>
            <w:t xml:space="preserve"> Extracorporeal shockwave therapy for calcific tendinopathy in the shoulder</w:t>
          </w:r>
        </w:sdtContent>
      </w:sdt>
    </w:p>
    <w:p w14:paraId="35554D93" w14:textId="77777777" w:rsidR="00CA55BF" w:rsidRPr="000C4E08" w:rsidRDefault="00CA55BF" w:rsidP="00CA55BF">
      <w:pPr>
        <w:pStyle w:val="Level2numbered"/>
      </w:pPr>
      <w:r w:rsidRPr="00031524">
        <w:t>Part</w:t>
      </w:r>
      <w:r w:rsidRPr="000C4E08">
        <w:t xml:space="preserve"> 1 – Open session</w:t>
      </w:r>
    </w:p>
    <w:p w14:paraId="248DCDA8" w14:textId="425AADFD" w:rsidR="00CA55BF" w:rsidRPr="00205638" w:rsidRDefault="00CA55BF" w:rsidP="00CA55BF">
      <w:pPr>
        <w:pStyle w:val="Level3numbered"/>
      </w:pPr>
      <w:r w:rsidRPr="00205638">
        <w:t xml:space="preserve">The </w:t>
      </w:r>
      <w:r w:rsidR="003C06B8">
        <w:t>C</w:t>
      </w:r>
      <w:r w:rsidRPr="00031524">
        <w:t>hair</w:t>
      </w:r>
      <w:r w:rsidRPr="00205638">
        <w:t xml:space="preserve"> </w:t>
      </w:r>
      <w:r w:rsidRPr="00F57A78">
        <w:t>welcomed</w:t>
      </w:r>
      <w:r w:rsidRPr="00205638">
        <w:t xml:space="preserve"> the invited external group representatives, members of the public and company </w:t>
      </w:r>
      <w:r w:rsidRPr="00031524">
        <w:t>representatives</w:t>
      </w:r>
      <w:r w:rsidRPr="00205638">
        <w:t xml:space="preserve"> from </w:t>
      </w:r>
      <w:sdt>
        <w:sdtPr>
          <w:id w:val="-669637177"/>
          <w:placeholder>
            <w:docPart w:val="163C9EA5FF9044C1BA7F618469E63E65"/>
          </w:placeholder>
        </w:sdtPr>
        <w:sdtEndPr/>
        <w:sdtContent>
          <w:r w:rsidR="001B4E96">
            <w:t>Impact Medical.</w:t>
          </w:r>
        </w:sdtContent>
      </w:sdt>
      <w:r>
        <w:t xml:space="preserve"> </w:t>
      </w:r>
    </w:p>
    <w:p w14:paraId="6F1763EB" w14:textId="78DEF520" w:rsidR="00CA55BF" w:rsidRPr="00205638" w:rsidRDefault="00CA55BF" w:rsidP="00CA55BF">
      <w:pPr>
        <w:pStyle w:val="Level3numbered"/>
      </w:pPr>
      <w:r w:rsidRPr="00205638">
        <w:t xml:space="preserve">The </w:t>
      </w:r>
      <w:r w:rsidR="003C06B8">
        <w:t>C</w:t>
      </w:r>
      <w:r w:rsidRPr="00205638">
        <w:t xml:space="preserve">hair asked all committee members to declare any relevant interests in relation to the item being considered. </w:t>
      </w:r>
    </w:p>
    <w:p w14:paraId="6F612FEB" w14:textId="104F532E" w:rsidR="00CA55BF" w:rsidRDefault="003B3002" w:rsidP="00CA55BF">
      <w:pPr>
        <w:pStyle w:val="Bulletlist"/>
      </w:pPr>
      <w:sdt>
        <w:sdtPr>
          <w:id w:val="-1699306304"/>
          <w:placeholder>
            <w:docPart w:val="95394E479A9741D99AE39E59594F6DDC"/>
          </w:placeholder>
        </w:sdtPr>
        <w:sdtEndPr/>
        <w:sdtContent>
          <w:sdt>
            <w:sdtPr>
              <w:id w:val="-455259175"/>
              <w:placeholder>
                <w:docPart w:val="2DD845BF1A1A4262BBD3266708F1F441"/>
              </w:placeholder>
            </w:sdtPr>
            <w:sdtEndPr/>
            <w:sdtContent>
              <w:r w:rsidR="00767B1A">
                <w:t>No conflicts of interest were declared for the technology.</w:t>
              </w:r>
            </w:sdtContent>
          </w:sdt>
        </w:sdtContent>
      </w:sdt>
      <w:r w:rsidR="00CA55BF">
        <w:t xml:space="preserve"> </w:t>
      </w:r>
    </w:p>
    <w:p w14:paraId="7E784CD1" w14:textId="77777777" w:rsidR="00CA55BF" w:rsidRDefault="00CA55BF" w:rsidP="00CA55BF">
      <w:pPr>
        <w:pStyle w:val="Bulletlist"/>
      </w:pPr>
      <w:r w:rsidRPr="003020B4">
        <w:t>The Committee was asked whether there were any specific equalities issues to consider in relation to this procedure.</w:t>
      </w:r>
    </w:p>
    <w:p w14:paraId="6827F744" w14:textId="2C27EC3C" w:rsidR="00CA55BF" w:rsidRPr="008272B0" w:rsidRDefault="00CA55BF" w:rsidP="00CA55BF">
      <w:pPr>
        <w:pStyle w:val="Level3numbered"/>
      </w:pPr>
      <w:r w:rsidRPr="008272B0">
        <w:t xml:space="preserve">The Chair then </w:t>
      </w:r>
      <w:r w:rsidR="00C9048C">
        <w:rPr>
          <w:bCs w:val="0"/>
        </w:rPr>
        <w:t>summarised the comments received during the consultation on the draft guidance for</w:t>
      </w:r>
      <w:r w:rsidR="00C9048C" w:rsidRPr="00EE4F09">
        <w:rPr>
          <w:bCs w:val="0"/>
        </w:rPr>
        <w:t xml:space="preserve"> </w:t>
      </w:r>
      <w:sdt>
        <w:sdtPr>
          <w:rPr>
            <w:bCs w:val="0"/>
          </w:rPr>
          <w:id w:val="-901984773"/>
          <w:placeholder>
            <w:docPart w:val="E09E59247D7A4A9CB1FD20ACD1522967"/>
          </w:placeholder>
        </w:sdtPr>
        <w:sdtEndPr/>
        <w:sdtContent>
          <w:r w:rsidR="005D303B" w:rsidRPr="00EE4F09">
            <w:rPr>
              <w:bCs w:val="0"/>
            </w:rPr>
            <w:t>Extracorporeal shockwave therapy for calcific tendinopathy in the shoulder</w:t>
          </w:r>
          <w:r w:rsidR="00EE4F09">
            <w:rPr>
              <w:bCs w:val="0"/>
            </w:rPr>
            <w:t>.</w:t>
          </w:r>
        </w:sdtContent>
      </w:sdt>
    </w:p>
    <w:p w14:paraId="752D3850" w14:textId="5A3A76B9" w:rsidR="00CA55BF" w:rsidRDefault="00CA55BF" w:rsidP="00E13CD7">
      <w:pPr>
        <w:pStyle w:val="Level3numbered"/>
      </w:pPr>
      <w:r w:rsidRPr="008272B0">
        <w:t xml:space="preserve">The Chair introduced the key themes arising from the consultation responses to the </w:t>
      </w:r>
      <w:r w:rsidR="00E13CD7">
        <w:t>Interventional Procedures</w:t>
      </w:r>
      <w:r w:rsidRPr="008272B0">
        <w:t xml:space="preserve"> Consultation Document [</w:t>
      </w:r>
      <w:r w:rsidR="00E13CD7">
        <w:t>IP</w:t>
      </w:r>
      <w:r w:rsidRPr="008272B0">
        <w:t>CD] received from consultees, commentators and through the NICE website.</w:t>
      </w:r>
    </w:p>
    <w:p w14:paraId="62D64CDF" w14:textId="77777777" w:rsidR="00CA55BF" w:rsidRPr="001F551E" w:rsidRDefault="00CA55BF" w:rsidP="00CA55BF">
      <w:pPr>
        <w:pStyle w:val="Level2numbered"/>
      </w:pPr>
      <w:r w:rsidRPr="001F551E">
        <w:lastRenderedPageBreak/>
        <w:t>Part 2 – Closed session</w:t>
      </w:r>
    </w:p>
    <w:p w14:paraId="524FF1EF" w14:textId="00D0FF57" w:rsidR="00CA55BF" w:rsidRDefault="00CA55BF" w:rsidP="00CA55BF">
      <w:pPr>
        <w:pStyle w:val="Level2numbered"/>
        <w:numPr>
          <w:ilvl w:val="0"/>
          <w:numId w:val="0"/>
        </w:numPr>
        <w:ind w:left="1142"/>
      </w:pPr>
      <w:r>
        <w:t>C</w:t>
      </w:r>
      <w:r w:rsidRPr="001F551E">
        <w:t>ompany representatives</w:t>
      </w:r>
      <w:r w:rsidR="00D36778">
        <w:t xml:space="preserve"> </w:t>
      </w:r>
      <w:r w:rsidRPr="001F551E">
        <w:t>and members of the public were asked to leave the meeting</w:t>
      </w:r>
      <w:r>
        <w:t xml:space="preserve">: </w:t>
      </w:r>
      <w:r w:rsidR="00143B13">
        <w:t>15:32pm.</w:t>
      </w:r>
    </w:p>
    <w:p w14:paraId="60013F61" w14:textId="5DC80957" w:rsidR="00CA55BF" w:rsidRPr="008272B0" w:rsidRDefault="00CA55BF" w:rsidP="00CA55BF">
      <w:pPr>
        <w:pStyle w:val="Level3numbered"/>
      </w:pPr>
      <w:r w:rsidRPr="008272B0">
        <w:t xml:space="preserve">The committee then made its provisional recommendations on the safety and efficacy of the procedure. The committee decision was reached </w:t>
      </w:r>
      <w:sdt>
        <w:sdtPr>
          <w:id w:val="-2024235201"/>
          <w:placeholder>
            <w:docPart w:val="0EFA75922E994C6A879ABD464E385DB0"/>
          </w:placeholder>
          <w:dropDownList>
            <w:listItem w:displayText="by consensus." w:value="by consensus."/>
            <w:listItem w:displayText="through a vote by members." w:value="through a vote by members."/>
          </w:dropDownList>
        </w:sdtPr>
        <w:sdtEndPr/>
        <w:sdtContent>
          <w:r w:rsidR="009E3248">
            <w:t>by consensus.</w:t>
          </w:r>
        </w:sdtContent>
      </w:sdt>
    </w:p>
    <w:p w14:paraId="2AE9591C" w14:textId="3796CD66" w:rsidR="00CA55BF" w:rsidRPr="008272B0" w:rsidRDefault="00CA55BF" w:rsidP="00CA55BF">
      <w:pPr>
        <w:pStyle w:val="Level3numbered"/>
      </w:pPr>
      <w:r w:rsidRPr="008272B0">
        <w:t xml:space="preserve">The committee asked the NICE technical team to prepare the </w:t>
      </w:r>
      <w:r w:rsidR="00E13CD7">
        <w:t>Final</w:t>
      </w:r>
      <w:r w:rsidRPr="008272B0">
        <w:t xml:space="preserve"> Document [</w:t>
      </w:r>
      <w:r w:rsidR="00E13CD7">
        <w:t>FIP</w:t>
      </w:r>
      <w:r w:rsidRPr="008272B0">
        <w:t>D] in line with their decisions.</w:t>
      </w:r>
    </w:p>
    <w:p w14:paraId="550C5E16" w14:textId="7FF2842A" w:rsidR="00CA55BF" w:rsidRPr="00D042FB" w:rsidRDefault="006E1BDD" w:rsidP="006E1BDD">
      <w:pPr>
        <w:pStyle w:val="Level3numbered"/>
        <w:numPr>
          <w:ilvl w:val="0"/>
          <w:numId w:val="0"/>
        </w:numPr>
        <w:ind w:left="2268"/>
      </w:pPr>
      <w:r>
        <w:t xml:space="preserve">A document explaining the final recommendations is available here: </w:t>
      </w:r>
      <w:hyperlink r:id="rId14" w:history="1">
        <w:r>
          <w:rPr>
            <w:rStyle w:val="Hyperlink"/>
          </w:rPr>
          <w:t>https://www.nice.org.uk/process/pmg28/chapter/the-production-of-guidance</w:t>
        </w:r>
      </w:hyperlink>
      <w:r>
        <w:rPr>
          <w:color w:val="1F497D" w:themeColor="text2"/>
        </w:rPr>
        <w:t xml:space="preserve">  </w:t>
      </w:r>
    </w:p>
    <w:p w14:paraId="14176EF1" w14:textId="08845BAA" w:rsidR="00CA55BF" w:rsidRPr="00371896" w:rsidRDefault="003B3002" w:rsidP="00CA55BF">
      <w:pPr>
        <w:pStyle w:val="Level1Numbered"/>
        <w:rPr>
          <w:bCs/>
        </w:rPr>
      </w:pPr>
      <w:sdt>
        <w:sdtPr>
          <w:rPr>
            <w:bCs/>
          </w:rPr>
          <w:id w:val="-1784033458"/>
          <w:placeholder>
            <w:docPart w:val="20491E3F41454740974D9902ACDCA40A"/>
          </w:placeholder>
          <w:dropDownList>
            <w:listItem w:value="Choose an option"/>
            <w:listItem w:displayText="NNP" w:value="NNP"/>
            <w:listItem w:displayText="Public Consultation comments" w:value="Public Consultation comments"/>
            <w:listItem w:displayText="Briefs" w:value="Briefs"/>
          </w:dropDownList>
        </w:sdtPr>
        <w:sdtEndPr/>
        <w:sdtContent>
          <w:r w:rsidR="00CA55BF" w:rsidRPr="00371896">
            <w:rPr>
              <w:bCs/>
            </w:rPr>
            <w:t>Briefs</w:t>
          </w:r>
        </w:sdtContent>
      </w:sdt>
      <w:r w:rsidR="00CA55BF" w:rsidRPr="00371896">
        <w:rPr>
          <w:bCs/>
        </w:rPr>
        <w:t xml:space="preserve"> of </w:t>
      </w:r>
      <w:sdt>
        <w:sdtPr>
          <w:rPr>
            <w:bCs/>
          </w:rPr>
          <w:id w:val="1438792485"/>
          <w:placeholder>
            <w:docPart w:val="D902DC0E298B4301A4FE2850FB388799"/>
          </w:placeholder>
        </w:sdtPr>
        <w:sdtEndPr/>
        <w:sdtContent>
          <w:r w:rsidR="00CA55BF" w:rsidRPr="00371896">
            <w:rPr>
              <w:bCs/>
            </w:rPr>
            <w:t>IP1929</w:t>
          </w:r>
          <w:r w:rsidR="005D303B" w:rsidRPr="00371896">
            <w:rPr>
              <w:bCs/>
            </w:rPr>
            <w:t xml:space="preserve"> Percutaneous thrombectomy for pulmonary embolus</w:t>
          </w:r>
        </w:sdtContent>
      </w:sdt>
    </w:p>
    <w:p w14:paraId="6207DBDB" w14:textId="21C28E9A" w:rsidR="00CA55BF" w:rsidRPr="000C4E08" w:rsidRDefault="00CA55BF" w:rsidP="00CA55BF">
      <w:pPr>
        <w:pStyle w:val="Level2numbered"/>
      </w:pPr>
      <w:r w:rsidRPr="00031524">
        <w:t>Part</w:t>
      </w:r>
      <w:r w:rsidRPr="000C4E08">
        <w:t xml:space="preserve"> 1 – </w:t>
      </w:r>
      <w:r w:rsidR="00E13CD7">
        <w:t>Closed</w:t>
      </w:r>
      <w:r w:rsidRPr="000C4E08">
        <w:t xml:space="preserve"> session</w:t>
      </w:r>
    </w:p>
    <w:p w14:paraId="6D8FF9F9" w14:textId="77777777" w:rsidR="00CA55BF" w:rsidRPr="00205638" w:rsidRDefault="00CA55BF" w:rsidP="00CA55BF">
      <w:pPr>
        <w:pStyle w:val="Level3numbered"/>
      </w:pPr>
      <w:r w:rsidRPr="00205638">
        <w:t xml:space="preserve">The chair asked all committee members to declare any relevant interests in relation to the item being considered. </w:t>
      </w:r>
    </w:p>
    <w:p w14:paraId="4775AF1B" w14:textId="53617EE2" w:rsidR="00CA55BF" w:rsidRDefault="003B3002" w:rsidP="00CA55BF">
      <w:pPr>
        <w:pStyle w:val="Bulletlist"/>
      </w:pPr>
      <w:sdt>
        <w:sdtPr>
          <w:id w:val="-1561550698"/>
          <w:placeholder>
            <w:docPart w:val="5326847100864EF3B1D8C0100C764B27"/>
          </w:placeholder>
        </w:sdtPr>
        <w:sdtEndPr/>
        <w:sdtContent>
          <w:sdt>
            <w:sdtPr>
              <w:id w:val="1104618091"/>
              <w:placeholder>
                <w:docPart w:val="043AC3C589C64594A18012F9C4EE494C"/>
              </w:placeholder>
            </w:sdtPr>
            <w:sdtEndPr/>
            <w:sdtContent>
              <w:r w:rsidR="008248F2">
                <w:t>No conflicts of interest were declared for the technology.</w:t>
              </w:r>
            </w:sdtContent>
          </w:sdt>
        </w:sdtContent>
      </w:sdt>
      <w:r w:rsidR="00CA55BF">
        <w:t xml:space="preserve"> </w:t>
      </w:r>
    </w:p>
    <w:p w14:paraId="08CB7D26" w14:textId="77777777" w:rsidR="00CA55BF" w:rsidRDefault="00CA55BF" w:rsidP="00CA55BF">
      <w:pPr>
        <w:pStyle w:val="Bulletlist"/>
      </w:pPr>
      <w:r w:rsidRPr="003020B4">
        <w:t>The Committee was asked whether there were any specific equalities issues to consider in relation to this procedure.</w:t>
      </w:r>
    </w:p>
    <w:p w14:paraId="018CC239" w14:textId="35D65F0C" w:rsidR="00CA55BF" w:rsidRPr="008272B0" w:rsidRDefault="00CA55BF" w:rsidP="00CA55BF">
      <w:pPr>
        <w:pStyle w:val="Level3numbered"/>
      </w:pPr>
      <w:r w:rsidRPr="008272B0">
        <w:t xml:space="preserve">The Chair </w:t>
      </w:r>
      <w:r w:rsidRPr="008248F2">
        <w:t xml:space="preserve">then introduced </w:t>
      </w:r>
      <w:sdt>
        <w:sdtPr>
          <w:rPr>
            <w:bCs w:val="0"/>
            <w:szCs w:val="24"/>
          </w:rPr>
          <w:id w:val="109241806"/>
          <w:placeholder>
            <w:docPart w:val="CC6C637DD7F84B85871CB2B10C3B999E"/>
          </w:placeholder>
        </w:sdtPr>
        <w:sdtEndPr/>
        <w:sdtContent>
          <w:r w:rsidR="00C06CA3" w:rsidRPr="008248F2">
            <w:t>Jon Bell</w:t>
          </w:r>
        </w:sdtContent>
      </w:sdt>
      <w:r w:rsidRPr="008248F2">
        <w:rPr>
          <w:bCs w:val="0"/>
        </w:rPr>
        <w:t xml:space="preserve">, who gave </w:t>
      </w:r>
      <w:r w:rsidRPr="008272B0">
        <w:rPr>
          <w:bCs w:val="0"/>
        </w:rPr>
        <w:t xml:space="preserve">a presentation on the safety and efficacy of </w:t>
      </w:r>
      <w:sdt>
        <w:sdtPr>
          <w:rPr>
            <w:bCs w:val="0"/>
          </w:rPr>
          <w:id w:val="2136678477"/>
          <w:placeholder>
            <w:docPart w:val="292D51DEC7B54D1B860688D3AB4BA297"/>
          </w:placeholder>
        </w:sdtPr>
        <w:sdtEndPr/>
        <w:sdtContent>
          <w:r w:rsidR="005D303B" w:rsidRPr="00EE4F09">
            <w:rPr>
              <w:bCs w:val="0"/>
            </w:rPr>
            <w:t>Percutaneous thrombectomy for pulmonary embolus.</w:t>
          </w:r>
        </w:sdtContent>
      </w:sdt>
    </w:p>
    <w:p w14:paraId="3FE57759" w14:textId="77777777" w:rsidR="00E13CD7" w:rsidRDefault="00E13CD7" w:rsidP="00E13CD7">
      <w:pPr>
        <w:pStyle w:val="Level3numbered"/>
      </w:pPr>
      <w:r w:rsidRPr="008272B0">
        <w:t xml:space="preserve">The </w:t>
      </w:r>
      <w:r>
        <w:t>committee approved the content of the scope as adequate for evaluation of this procedure.</w:t>
      </w:r>
    </w:p>
    <w:p w14:paraId="5211F49C" w14:textId="3D1E9ED7" w:rsidR="00CA55BF" w:rsidRPr="00371896" w:rsidRDefault="003B3002" w:rsidP="00CA55BF">
      <w:pPr>
        <w:pStyle w:val="Level1Numbered"/>
        <w:rPr>
          <w:bCs/>
        </w:rPr>
      </w:pPr>
      <w:sdt>
        <w:sdtPr>
          <w:rPr>
            <w:bCs/>
          </w:rPr>
          <w:id w:val="-732393884"/>
          <w:placeholder>
            <w:docPart w:val="D944155ECD1E4495BF361B4285724401"/>
          </w:placeholder>
          <w:dropDownList>
            <w:listItem w:value="Choose an option"/>
            <w:listItem w:displayText="NNP" w:value="NNP"/>
            <w:listItem w:displayText="Public Consultation comments" w:value="Public Consultation comments"/>
            <w:listItem w:displayText="Briefs" w:value="Briefs"/>
          </w:dropDownList>
        </w:sdtPr>
        <w:sdtEndPr/>
        <w:sdtContent>
          <w:r w:rsidR="00CA55BF" w:rsidRPr="00371896">
            <w:rPr>
              <w:bCs/>
            </w:rPr>
            <w:t>Briefs</w:t>
          </w:r>
        </w:sdtContent>
      </w:sdt>
      <w:r w:rsidR="00CA55BF" w:rsidRPr="00371896">
        <w:rPr>
          <w:bCs/>
        </w:rPr>
        <w:t xml:space="preserve"> of </w:t>
      </w:r>
      <w:sdt>
        <w:sdtPr>
          <w:rPr>
            <w:bCs/>
          </w:rPr>
          <w:id w:val="-239255930"/>
          <w:placeholder>
            <w:docPart w:val="4D1D943D98654BC4953C6F59958908E1"/>
          </w:placeholder>
        </w:sdtPr>
        <w:sdtEndPr/>
        <w:sdtContent>
          <w:r w:rsidR="00CA55BF" w:rsidRPr="00371896">
            <w:rPr>
              <w:bCs/>
            </w:rPr>
            <w:t>IP1942</w:t>
          </w:r>
          <w:r w:rsidR="005D303B" w:rsidRPr="00371896">
            <w:rPr>
              <w:bCs/>
            </w:rPr>
            <w:t xml:space="preserve"> Minimally invasive surgical evacuation of intracerebral haemorrhage using endoscopic assisted clot aspiration</w:t>
          </w:r>
        </w:sdtContent>
      </w:sdt>
    </w:p>
    <w:p w14:paraId="15E1D6A6" w14:textId="3A5DFA8D" w:rsidR="00CA55BF" w:rsidRPr="000C4E08" w:rsidRDefault="00CA55BF" w:rsidP="00CA55BF">
      <w:pPr>
        <w:pStyle w:val="Level2numbered"/>
      </w:pPr>
      <w:r w:rsidRPr="00031524">
        <w:t>Part</w:t>
      </w:r>
      <w:r w:rsidRPr="000C4E08">
        <w:t xml:space="preserve"> 1 – </w:t>
      </w:r>
      <w:r w:rsidR="00E13CD7">
        <w:t>Closed</w:t>
      </w:r>
      <w:r w:rsidRPr="000C4E08">
        <w:t xml:space="preserve"> session</w:t>
      </w:r>
    </w:p>
    <w:p w14:paraId="20C10282" w14:textId="77777777" w:rsidR="00CA55BF" w:rsidRPr="00205638" w:rsidRDefault="00CA55BF" w:rsidP="00CA55BF">
      <w:pPr>
        <w:pStyle w:val="Level3numbered"/>
      </w:pPr>
      <w:r w:rsidRPr="00205638">
        <w:t xml:space="preserve">The chair asked all committee members to declare any relevant interests in relation to the item being considered. </w:t>
      </w:r>
    </w:p>
    <w:p w14:paraId="278A034E" w14:textId="5B98CAAD" w:rsidR="00CA55BF" w:rsidRDefault="003B3002" w:rsidP="00CA55BF">
      <w:pPr>
        <w:pStyle w:val="Bulletlist"/>
      </w:pPr>
      <w:sdt>
        <w:sdtPr>
          <w:id w:val="-1013683744"/>
          <w:placeholder>
            <w:docPart w:val="50422A0C0FB9422890BCD6CE009BD205"/>
          </w:placeholder>
        </w:sdtPr>
        <w:sdtEndPr/>
        <w:sdtContent>
          <w:sdt>
            <w:sdtPr>
              <w:id w:val="-82456771"/>
              <w:placeholder>
                <w:docPart w:val="FC6D15F6DE5C43A88F2A96CB32F97A90"/>
              </w:placeholder>
            </w:sdtPr>
            <w:sdtEndPr/>
            <w:sdtContent>
              <w:r w:rsidR="006477D9">
                <w:t>No conflicts of interest were declared for the technology.</w:t>
              </w:r>
            </w:sdtContent>
          </w:sdt>
        </w:sdtContent>
      </w:sdt>
      <w:r w:rsidR="00CA55BF">
        <w:t xml:space="preserve"> </w:t>
      </w:r>
    </w:p>
    <w:p w14:paraId="74AD8526" w14:textId="77777777" w:rsidR="00CA55BF" w:rsidRDefault="00CA55BF" w:rsidP="00CA55BF">
      <w:pPr>
        <w:pStyle w:val="Bulletlist"/>
      </w:pPr>
      <w:r w:rsidRPr="003020B4">
        <w:t>The Committee was asked whether there were any specific equalities issues to consider in relation to this procedure.</w:t>
      </w:r>
    </w:p>
    <w:p w14:paraId="3FD9FD63" w14:textId="130250F9" w:rsidR="00CA55BF" w:rsidRPr="008272B0" w:rsidRDefault="00CA55BF" w:rsidP="00CA55BF">
      <w:pPr>
        <w:pStyle w:val="Level3numbered"/>
      </w:pPr>
      <w:r w:rsidRPr="008272B0">
        <w:lastRenderedPageBreak/>
        <w:t xml:space="preserve">The </w:t>
      </w:r>
      <w:r w:rsidRPr="006477D9">
        <w:t xml:space="preserve">Chair then introduced </w:t>
      </w:r>
      <w:sdt>
        <w:sdtPr>
          <w:rPr>
            <w:bCs w:val="0"/>
            <w:szCs w:val="24"/>
          </w:rPr>
          <w:id w:val="-39216198"/>
          <w:placeholder>
            <w:docPart w:val="3268FC9CF4424AA6AD7BDC5DC9279696"/>
          </w:placeholder>
        </w:sdtPr>
        <w:sdtEndPr/>
        <w:sdtContent>
          <w:r w:rsidR="00C06CA3" w:rsidRPr="006477D9">
            <w:t>Stuart Smith</w:t>
          </w:r>
        </w:sdtContent>
      </w:sdt>
      <w:r w:rsidRPr="006477D9">
        <w:rPr>
          <w:bCs w:val="0"/>
        </w:rPr>
        <w:t xml:space="preserve">, who gave </w:t>
      </w:r>
      <w:r w:rsidRPr="008272B0">
        <w:rPr>
          <w:bCs w:val="0"/>
        </w:rPr>
        <w:t xml:space="preserve">a presentation on the safety and efficacy of </w:t>
      </w:r>
      <w:sdt>
        <w:sdtPr>
          <w:rPr>
            <w:bCs w:val="0"/>
          </w:rPr>
          <w:id w:val="-1822575865"/>
          <w:placeholder>
            <w:docPart w:val="EC3D7A9B856940C68A0DF9F4BD19B55D"/>
          </w:placeholder>
        </w:sdtPr>
        <w:sdtEndPr/>
        <w:sdtContent>
          <w:r w:rsidR="005D303B" w:rsidRPr="00EE4F09">
            <w:rPr>
              <w:bCs w:val="0"/>
            </w:rPr>
            <w:t>Minimally invasive surgical evacuation of intracerebral haemorrhage using endoscopic assisted clot aspiration.</w:t>
          </w:r>
        </w:sdtContent>
      </w:sdt>
    </w:p>
    <w:p w14:paraId="2752F71B" w14:textId="74C6123F" w:rsidR="008522DC" w:rsidRDefault="008522DC" w:rsidP="00E13CD7">
      <w:pPr>
        <w:pStyle w:val="Level3numbered"/>
      </w:pPr>
      <w:r>
        <w:t>The committee referred the topic to the NICE Interventional Procedures team for further discussion.</w:t>
      </w:r>
    </w:p>
    <w:p w14:paraId="67227444" w14:textId="1DADE150" w:rsidR="00CA55BF" w:rsidRPr="00371896" w:rsidRDefault="003B3002" w:rsidP="00CA55BF">
      <w:pPr>
        <w:pStyle w:val="Level1Numbered"/>
        <w:rPr>
          <w:bCs/>
        </w:rPr>
      </w:pPr>
      <w:sdt>
        <w:sdtPr>
          <w:rPr>
            <w:bCs/>
          </w:rPr>
          <w:id w:val="1833870061"/>
          <w:placeholder>
            <w:docPart w:val="98AAC9D3FB72454385673BFA230EDB87"/>
          </w:placeholder>
          <w:dropDownList>
            <w:listItem w:value="Choose an option"/>
            <w:listItem w:displayText="NNP" w:value="NNP"/>
            <w:listItem w:displayText="Public Consultation comments" w:value="Public Consultation comments"/>
            <w:listItem w:displayText="Briefs" w:value="Briefs"/>
          </w:dropDownList>
        </w:sdtPr>
        <w:sdtEndPr/>
        <w:sdtContent>
          <w:r w:rsidR="00CA55BF" w:rsidRPr="00371896">
            <w:rPr>
              <w:bCs/>
            </w:rPr>
            <w:t>Briefs</w:t>
          </w:r>
        </w:sdtContent>
      </w:sdt>
      <w:r w:rsidR="00CA55BF" w:rsidRPr="00371896">
        <w:rPr>
          <w:bCs/>
        </w:rPr>
        <w:t xml:space="preserve"> of </w:t>
      </w:r>
      <w:sdt>
        <w:sdtPr>
          <w:rPr>
            <w:bCs/>
          </w:rPr>
          <w:id w:val="-867674333"/>
          <w:placeholder>
            <w:docPart w:val="3E742F3D68EE4C3E97786B093D634EE5"/>
          </w:placeholder>
        </w:sdtPr>
        <w:sdtEndPr/>
        <w:sdtContent>
          <w:r w:rsidR="00CA55BF" w:rsidRPr="00371896">
            <w:rPr>
              <w:bCs/>
            </w:rPr>
            <w:t>IP1936</w:t>
          </w:r>
          <w:r w:rsidR="005D303B" w:rsidRPr="00371896">
            <w:rPr>
              <w:bCs/>
            </w:rPr>
            <w:t xml:space="preserve"> Removal, </w:t>
          </w:r>
          <w:proofErr w:type="gramStart"/>
          <w:r w:rsidR="005D303B" w:rsidRPr="00371896">
            <w:rPr>
              <w:bCs/>
            </w:rPr>
            <w:t>preservation</w:t>
          </w:r>
          <w:proofErr w:type="gramEnd"/>
          <w:r w:rsidR="005D303B" w:rsidRPr="00371896">
            <w:rPr>
              <w:bCs/>
            </w:rPr>
            <w:t xml:space="preserve"> and subsequent re-implantation of ovarian tissue to restore fertility</w:t>
          </w:r>
        </w:sdtContent>
      </w:sdt>
    </w:p>
    <w:p w14:paraId="2FD34F83" w14:textId="705234C0" w:rsidR="00CA55BF" w:rsidRPr="000C4E08" w:rsidRDefault="00CA55BF" w:rsidP="00CA55BF">
      <w:pPr>
        <w:pStyle w:val="Level2numbered"/>
      </w:pPr>
      <w:r w:rsidRPr="00031524">
        <w:t>Part</w:t>
      </w:r>
      <w:r w:rsidRPr="000C4E08">
        <w:t xml:space="preserve"> 1 – </w:t>
      </w:r>
      <w:r w:rsidR="00E13CD7">
        <w:t>Closed</w:t>
      </w:r>
      <w:r w:rsidRPr="000C4E08">
        <w:t xml:space="preserve"> session</w:t>
      </w:r>
    </w:p>
    <w:p w14:paraId="45BBB6E7" w14:textId="77777777" w:rsidR="00CA55BF" w:rsidRPr="00205638" w:rsidRDefault="00CA55BF" w:rsidP="00CA55BF">
      <w:pPr>
        <w:pStyle w:val="Level3numbered"/>
      </w:pPr>
      <w:r w:rsidRPr="00205638">
        <w:t xml:space="preserve">The chair asked all committee members to declare any relevant interests in relation to the item being considered. </w:t>
      </w:r>
    </w:p>
    <w:p w14:paraId="4D649588" w14:textId="19EED1D3" w:rsidR="00CA55BF" w:rsidRDefault="003B3002" w:rsidP="00CA55BF">
      <w:pPr>
        <w:pStyle w:val="Bulletlist"/>
      </w:pPr>
      <w:sdt>
        <w:sdtPr>
          <w:id w:val="-1736852481"/>
          <w:placeholder>
            <w:docPart w:val="41759377522540EFAC1BB16041390B08"/>
          </w:placeholder>
        </w:sdtPr>
        <w:sdtEndPr/>
        <w:sdtContent>
          <w:sdt>
            <w:sdtPr>
              <w:id w:val="1248396058"/>
              <w:placeholder>
                <w:docPart w:val="9AAA24CE28A04C2795B05E61A61056A7"/>
              </w:placeholder>
            </w:sdtPr>
            <w:sdtEndPr/>
            <w:sdtContent>
              <w:sdt>
                <w:sdtPr>
                  <w:id w:val="1129061668"/>
                  <w:placeholder>
                    <w:docPart w:val="8C3164A23BB94993B42C536CE5C3441B"/>
                  </w:placeholder>
                </w:sdtPr>
                <w:sdtEndPr/>
                <w:sdtContent>
                  <w:r w:rsidR="000F095E">
                    <w:t>No conflicts of interest were declared for the technology.</w:t>
                  </w:r>
                </w:sdtContent>
              </w:sdt>
            </w:sdtContent>
          </w:sdt>
        </w:sdtContent>
      </w:sdt>
      <w:r w:rsidR="00CA55BF">
        <w:t xml:space="preserve"> </w:t>
      </w:r>
    </w:p>
    <w:p w14:paraId="26C9658A" w14:textId="77777777" w:rsidR="00CA55BF" w:rsidRDefault="00CA55BF" w:rsidP="00CA55BF">
      <w:pPr>
        <w:pStyle w:val="Bulletlist"/>
      </w:pPr>
      <w:r w:rsidRPr="003020B4">
        <w:t>The Committee was asked whether there were any specific equalities issues to consider in relation to this procedure.</w:t>
      </w:r>
    </w:p>
    <w:p w14:paraId="17491E86" w14:textId="3987458D" w:rsidR="00CA55BF" w:rsidRPr="008272B0" w:rsidRDefault="00CA55BF" w:rsidP="00CA55BF">
      <w:pPr>
        <w:pStyle w:val="Level3numbered"/>
      </w:pPr>
      <w:r w:rsidRPr="008272B0">
        <w:t xml:space="preserve">The Chair then </w:t>
      </w:r>
      <w:r w:rsidRPr="000F095E">
        <w:t xml:space="preserve">introduced </w:t>
      </w:r>
      <w:sdt>
        <w:sdtPr>
          <w:rPr>
            <w:bCs w:val="0"/>
            <w:szCs w:val="24"/>
          </w:rPr>
          <w:id w:val="-1838691049"/>
          <w:placeholder>
            <w:docPart w:val="7FF15999EDC24B3C9AC6D496F9A699A2"/>
          </w:placeholder>
        </w:sdtPr>
        <w:sdtEndPr/>
        <w:sdtContent>
          <w:r w:rsidR="00C06CA3" w:rsidRPr="000F095E">
            <w:t>Marwan Habiba</w:t>
          </w:r>
        </w:sdtContent>
      </w:sdt>
      <w:r w:rsidRPr="000F095E">
        <w:rPr>
          <w:bCs w:val="0"/>
        </w:rPr>
        <w:t xml:space="preserve">, who gave a presentation </w:t>
      </w:r>
      <w:r w:rsidRPr="008272B0">
        <w:rPr>
          <w:bCs w:val="0"/>
        </w:rPr>
        <w:t xml:space="preserve">on the safety and efficacy of </w:t>
      </w:r>
      <w:sdt>
        <w:sdtPr>
          <w:rPr>
            <w:b/>
            <w:bCs w:val="0"/>
          </w:rPr>
          <w:id w:val="1569617445"/>
          <w:placeholder>
            <w:docPart w:val="21F9E79FA0074136924F04556421B008"/>
          </w:placeholder>
        </w:sdtPr>
        <w:sdtEndPr>
          <w:rPr>
            <w:b w:val="0"/>
            <w:bCs/>
            <w:color w:val="1F497D" w:themeColor="text2"/>
          </w:rPr>
        </w:sdtEndPr>
        <w:sdtContent>
          <w:r w:rsidR="005D303B" w:rsidRPr="00DE632E">
            <w:rPr>
              <w:bCs w:val="0"/>
            </w:rPr>
            <w:t xml:space="preserve">Removal, </w:t>
          </w:r>
          <w:proofErr w:type="gramStart"/>
          <w:r w:rsidR="005D303B" w:rsidRPr="00DE632E">
            <w:rPr>
              <w:bCs w:val="0"/>
            </w:rPr>
            <w:t>preservation</w:t>
          </w:r>
          <w:proofErr w:type="gramEnd"/>
          <w:r w:rsidR="005D303B" w:rsidRPr="00DE632E">
            <w:rPr>
              <w:bCs w:val="0"/>
            </w:rPr>
            <w:t xml:space="preserve"> and subsequent re-implantation of ovarian tissue to restore fertility</w:t>
          </w:r>
          <w:r w:rsidR="00DE632E" w:rsidRPr="00DE632E">
            <w:rPr>
              <w:bCs w:val="0"/>
            </w:rPr>
            <w:t>.</w:t>
          </w:r>
        </w:sdtContent>
      </w:sdt>
    </w:p>
    <w:p w14:paraId="2902C238" w14:textId="7C96B5F9" w:rsidR="008272B0" w:rsidRPr="00E13CD7" w:rsidRDefault="00E13CD7" w:rsidP="00E13CD7">
      <w:pPr>
        <w:pStyle w:val="Level3numbered"/>
      </w:pPr>
      <w:r w:rsidRPr="008272B0">
        <w:t xml:space="preserve">The </w:t>
      </w:r>
      <w:r>
        <w:t>committee approved the content of the scope as adequate for evaluation of this procedure.</w:t>
      </w:r>
    </w:p>
    <w:p w14:paraId="1C559C32" w14:textId="77777777" w:rsidR="009B5D1C" w:rsidRPr="001F551E" w:rsidRDefault="00236AD0" w:rsidP="00E56B48">
      <w:pPr>
        <w:pStyle w:val="Level1Numbered"/>
      </w:pPr>
      <w:r w:rsidRPr="001F551E">
        <w:t>Date of the next meeting</w:t>
      </w:r>
    </w:p>
    <w:p w14:paraId="1B55DD58" w14:textId="2FCDA66B" w:rsidR="00463336" w:rsidRDefault="007507BD" w:rsidP="00AD0E92">
      <w:pPr>
        <w:pStyle w:val="Paragraphnonumbers"/>
      </w:pPr>
      <w:r w:rsidRPr="001F551E">
        <w:t xml:space="preserve">The next meeting of the </w:t>
      </w:r>
      <w:sdt>
        <w:sdtPr>
          <w:id w:val="-387804847"/>
          <w:placeholder>
            <w:docPart w:val="BFBF576170354642B3BD379DAECBCB90"/>
          </w:placeholder>
          <w:dropDownList>
            <w:listItem w:value="Choose a committee"/>
            <w:listItem w:displayText="Technology Appraisal (Committee A)" w:value="Technology Appraisal (Committee A)"/>
            <w:listItem w:displayText="Technology Appraisal (Committee B)" w:value="Technology Appraisal (Committee B)"/>
            <w:listItem w:displayText="Technology Appraisal (Committee C)" w:value="Technology Appraisal (Committee C)"/>
            <w:listItem w:displayText="Technology Appraisal (Committee D)" w:value="Technology Appraisal (Committee D)"/>
            <w:listItem w:displayText="Highly Specialised Technologies Evaluation Committee (HSTEC)" w:value="Highly Specialised Technologies Evaluation Committee (HSTEC)"/>
            <w:listItem w:displayText="Diagnostics Advisory Committee (DAC)" w:value="Diagnostics Advisory Committee (DAC)"/>
            <w:listItem w:displayText="Medical Technologies Advisory Committee (MTAC)" w:value="Medical Technologies Advisory Committee (MTAC)"/>
            <w:listItem w:displayText="Interventional Procedures Advisory Committee (IPAC)" w:value="Interventional Procedures Advisory Committee (IPAC)"/>
          </w:dropDownList>
        </w:sdtPr>
        <w:sdtEndPr/>
        <w:sdtContent>
          <w:r w:rsidR="00A11BA6">
            <w:t>Interventional Procedures Advisory Committee (IPAC)</w:t>
          </w:r>
        </w:sdtContent>
      </w:sdt>
      <w:r w:rsidR="00236AD0" w:rsidRPr="001F551E">
        <w:t xml:space="preserve"> will be held on </w:t>
      </w:r>
      <w:sdt>
        <w:sdtPr>
          <w:id w:val="1237431929"/>
          <w:placeholder>
            <w:docPart w:val="3EA80FBA790D4CB2A0726B07ADC69C91"/>
          </w:placeholder>
        </w:sdtPr>
        <w:sdtEndPr/>
        <w:sdtContent>
          <w:sdt>
            <w:sdtPr>
              <w:id w:val="953213457"/>
              <w:placeholder>
                <w:docPart w:val="DefaultPlaceholder_-1854013437"/>
              </w:placeholder>
              <w:date w:fullDate="2022-09-08T00:00:00Z">
                <w:dateFormat w:val="dd/MM/yyyy"/>
                <w:lid w:val="en-GB"/>
                <w:storeMappedDataAs w:val="dateTime"/>
                <w:calendar w:val="gregorian"/>
              </w:date>
            </w:sdtPr>
            <w:sdtEndPr/>
            <w:sdtContent>
              <w:r w:rsidR="00C91293">
                <w:t>08/09/2022</w:t>
              </w:r>
            </w:sdtContent>
          </w:sdt>
        </w:sdtContent>
      </w:sdt>
      <w:r w:rsidR="00205638" w:rsidRPr="001F551E">
        <w:t xml:space="preserve"> </w:t>
      </w:r>
      <w:r w:rsidR="00A45CDD" w:rsidRPr="001F551E">
        <w:t xml:space="preserve">and will start promptly at </w:t>
      </w:r>
      <w:sdt>
        <w:sdtPr>
          <w:id w:val="959776136"/>
          <w:placeholder>
            <w:docPart w:val="1B5DE0CF28CA4C28BFAE0BE0FE8100C1"/>
          </w:placeholder>
        </w:sdtPr>
        <w:sdtEndPr/>
        <w:sdtContent>
          <w:r w:rsidR="003020B4">
            <w:t>9am</w:t>
          </w:r>
        </w:sdtContent>
      </w:sdt>
      <w:r w:rsidR="00236AD0" w:rsidRPr="001F551E">
        <w:t xml:space="preserve">. </w:t>
      </w:r>
    </w:p>
    <w:p w14:paraId="48192EC4" w14:textId="77777777" w:rsidR="00135794" w:rsidRDefault="00135794" w:rsidP="00B62844">
      <w:pPr>
        <w:spacing w:line="276" w:lineRule="auto"/>
      </w:pPr>
    </w:p>
    <w:p w14:paraId="0923FF15" w14:textId="77777777" w:rsidR="00135794" w:rsidRDefault="00135794" w:rsidP="00B62844">
      <w:pPr>
        <w:spacing w:line="276" w:lineRule="auto"/>
      </w:pPr>
    </w:p>
    <w:p w14:paraId="44FD6EFE" w14:textId="77777777" w:rsidR="00135794" w:rsidRPr="001F551E" w:rsidRDefault="00135794" w:rsidP="00B62844">
      <w:pPr>
        <w:spacing w:line="276" w:lineRule="auto"/>
      </w:pPr>
    </w:p>
    <w:sectPr w:rsidR="00135794" w:rsidRPr="001F551E" w:rsidSect="000A3C2F">
      <w:headerReference w:type="default" r:id="rId15"/>
      <w:footerReference w:type="default" r:id="rId16"/>
      <w:pgSz w:w="11906" w:h="16838"/>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D08694" w14:textId="77777777" w:rsidR="00703425" w:rsidRDefault="00703425" w:rsidP="006231D3">
      <w:r>
        <w:separator/>
      </w:r>
    </w:p>
  </w:endnote>
  <w:endnote w:type="continuationSeparator" w:id="0">
    <w:p w14:paraId="67F61CD0" w14:textId="77777777" w:rsidR="00703425" w:rsidRDefault="00703425" w:rsidP="006231D3">
      <w:r>
        <w:continuationSeparator/>
      </w:r>
    </w:p>
  </w:endnote>
  <w:endnote w:type="continuationNotice" w:id="1">
    <w:p w14:paraId="3CFBE8D8" w14:textId="77777777" w:rsidR="00703425" w:rsidRDefault="00703425" w:rsidP="006231D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B8720C" w14:textId="0746D927" w:rsidR="0060574C" w:rsidRDefault="009807BF" w:rsidP="0060574C">
    <w:pPr>
      <w:pStyle w:val="Footer"/>
      <w:rPr>
        <w:noProof/>
      </w:rPr>
    </w:pPr>
    <w:r w:rsidRPr="00DC1F86">
      <w:t xml:space="preserve">Page </w:t>
    </w:r>
    <w:r w:rsidRPr="00DC1F86">
      <w:fldChar w:fldCharType="begin"/>
    </w:r>
    <w:r w:rsidRPr="00DC1F86">
      <w:instrText xml:space="preserve"> PAGE </w:instrText>
    </w:r>
    <w:r w:rsidRPr="00DC1F86">
      <w:fldChar w:fldCharType="separate"/>
    </w:r>
    <w:r>
      <w:rPr>
        <w:noProof/>
      </w:rPr>
      <w:t>5</w:t>
    </w:r>
    <w:r w:rsidRPr="00DC1F86">
      <w:fldChar w:fldCharType="end"/>
    </w:r>
    <w:r w:rsidRPr="00DC1F86">
      <w:t xml:space="preserve"> of </w:t>
    </w:r>
    <w:r w:rsidR="003B3002">
      <w:fldChar w:fldCharType="begin"/>
    </w:r>
    <w:r w:rsidR="003B3002">
      <w:instrText xml:space="preserve"> NUMPAGES  </w:instrText>
    </w:r>
    <w:r w:rsidR="003B3002">
      <w:fldChar w:fldCharType="separate"/>
    </w:r>
    <w:r>
      <w:rPr>
        <w:noProof/>
      </w:rPr>
      <w:t>5</w:t>
    </w:r>
    <w:r w:rsidR="003B3002">
      <w:rPr>
        <w:noProof/>
      </w:rPr>
      <w:fldChar w:fldCharType="end"/>
    </w:r>
  </w:p>
  <w:p w14:paraId="6B32B7C9" w14:textId="440567C3" w:rsidR="009807BF" w:rsidRDefault="009807BF" w:rsidP="00A23E28">
    <w:pPr>
      <w:pStyle w:val="Footer"/>
      <w:tabs>
        <w:tab w:val="clear" w:pos="4513"/>
        <w:tab w:val="left" w:pos="9026"/>
      </w:tabs>
      <w:rPr>
        <w:sz w:val="20"/>
      </w:rPr>
    </w:pPr>
  </w:p>
  <w:p w14:paraId="13C18DB6" w14:textId="7C26F15E" w:rsidR="009807BF" w:rsidRPr="00DC1F86" w:rsidRDefault="00A14071" w:rsidP="006231D3">
    <w:pPr>
      <w:pStyle w:val="Footer"/>
    </w:pPr>
    <w:r>
      <w:rPr>
        <w:noProof/>
      </w:rPr>
      <w:drawing>
        <wp:inline distT="0" distB="0" distL="0" distR="0" wp14:anchorId="7C0EDE0D" wp14:editId="5FB7630B">
          <wp:extent cx="933450" cy="318065"/>
          <wp:effectExtent l="0" t="0" r="0" b="6350"/>
          <wp:docPr id="22" name="Picture 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936117" cy="318974"/>
                  </a:xfrm>
                  <a:prstGeom prst="rect">
                    <a:avLst/>
                  </a:prstGeom>
                </pic:spPr>
              </pic:pic>
            </a:graphicData>
          </a:graphic>
        </wp:inline>
      </w:drawing>
    </w:r>
    <w:r w:rsidR="0060574C">
      <w:tab/>
    </w:r>
    <w:r w:rsidR="0060574C">
      <w:tab/>
    </w:r>
    <w:hyperlink r:id="rId2" w:history="1">
      <w:r w:rsidR="0060574C" w:rsidRPr="0060574C">
        <w:rPr>
          <w:rStyle w:val="Hyperlink"/>
        </w:rPr>
        <w:t>www.nice.org.uk</w:t>
      </w:r>
    </w:hyperlink>
    <w:r w:rsidR="0060574C">
      <w:t xml:space="preserve"> | </w:t>
    </w:r>
    <w:hyperlink r:id="rId3" w:history="1">
      <w:r w:rsidR="0060574C" w:rsidRPr="00072F42">
        <w:rPr>
          <w:rStyle w:val="Hyperlink"/>
        </w:rPr>
        <w:t>nice@nice.org.uk</w:t>
      </w:r>
    </w:hyperlink>
    <w:r w:rsidR="0060574C">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97E01D" w14:textId="77777777" w:rsidR="00703425" w:rsidRDefault="00703425" w:rsidP="006231D3">
      <w:r>
        <w:separator/>
      </w:r>
    </w:p>
  </w:footnote>
  <w:footnote w:type="continuationSeparator" w:id="0">
    <w:p w14:paraId="052BECA6" w14:textId="77777777" w:rsidR="00703425" w:rsidRDefault="00703425" w:rsidP="006231D3">
      <w:r>
        <w:continuationSeparator/>
      </w:r>
    </w:p>
  </w:footnote>
  <w:footnote w:type="continuationNotice" w:id="1">
    <w:p w14:paraId="1A9DF160" w14:textId="77777777" w:rsidR="00703425" w:rsidRDefault="00703425" w:rsidP="006231D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31E503" w14:textId="2BC3880B" w:rsidR="009807BF" w:rsidRDefault="006D2503" w:rsidP="006231D3">
    <w:pPr>
      <w:pStyle w:val="Header"/>
    </w:pPr>
    <w:r>
      <w:rPr>
        <w:noProof/>
      </w:rPr>
      <w:drawing>
        <wp:inline distT="0" distB="0" distL="0" distR="0" wp14:anchorId="3A1886A4" wp14:editId="7CEE5ECA">
          <wp:extent cx="3346450" cy="345490"/>
          <wp:effectExtent l="0" t="0" r="6350" b="0"/>
          <wp:docPr id="21" name="Picture 2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3375183" cy="348456"/>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809F7"/>
    <w:multiLevelType w:val="multilevel"/>
    <w:tmpl w:val="EBA0D69A"/>
    <w:lvl w:ilvl="0">
      <w:start w:val="1"/>
      <w:numFmt w:val="decimal"/>
      <w:lvlText w:val="%1."/>
      <w:lvlJc w:val="left"/>
      <w:pPr>
        <w:ind w:left="360" w:hanging="360"/>
      </w:pPr>
      <w:rPr>
        <w:rFonts w:hint="default"/>
      </w:rPr>
    </w:lvl>
    <w:lvl w:ilvl="1">
      <w:start w:val="1"/>
      <w:numFmt w:val="decimal"/>
      <w:lvlText w:val="%1.%2."/>
      <w:lvlJc w:val="left"/>
      <w:pPr>
        <w:ind w:left="792" w:hanging="432"/>
      </w:pPr>
      <w:rPr>
        <w:b/>
      </w:rPr>
    </w:lvl>
    <w:lvl w:ilvl="2">
      <w:start w:val="1"/>
      <w:numFmt w:val="decimal"/>
      <w:lvlText w:val="%1.%2.%3."/>
      <w:lvlJc w:val="left"/>
      <w:pPr>
        <w:ind w:left="1224" w:hanging="504"/>
      </w:pPr>
      <w:rPr>
        <w:b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1B15797"/>
    <w:multiLevelType w:val="hybridMultilevel"/>
    <w:tmpl w:val="B85088F8"/>
    <w:lvl w:ilvl="0" w:tplc="2EEA34B2">
      <w:start w:val="1"/>
      <w:numFmt w:val="decimal"/>
      <w:pStyle w:val="Paragraph"/>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2E853F9"/>
    <w:multiLevelType w:val="hybridMultilevel"/>
    <w:tmpl w:val="266EAAC2"/>
    <w:lvl w:ilvl="0" w:tplc="56E621DC">
      <w:start w:val="1"/>
      <w:numFmt w:val="bullet"/>
      <w:pStyle w:val="Subbullets"/>
      <w:lvlText w:val="­"/>
      <w:lvlJc w:val="left"/>
      <w:pPr>
        <w:ind w:left="1588" w:hanging="454"/>
      </w:pPr>
      <w:rPr>
        <w:rFonts w:ascii="Courier New" w:hAnsi="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CFB49D7"/>
    <w:multiLevelType w:val="hybridMultilevel"/>
    <w:tmpl w:val="93221922"/>
    <w:lvl w:ilvl="0" w:tplc="B5864892">
      <w:start w:val="1"/>
      <w:numFmt w:val="bullet"/>
      <w:pStyle w:val="Bulletlis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DA53270"/>
    <w:multiLevelType w:val="hybridMultilevel"/>
    <w:tmpl w:val="44B8D45C"/>
    <w:lvl w:ilvl="0" w:tplc="8C0AE870">
      <w:start w:val="1"/>
      <w:numFmt w:val="decimal"/>
      <w:pStyle w:val="Numberedlist"/>
      <w:lvlText w:val="%1."/>
      <w:lvlJc w:val="left"/>
      <w:pPr>
        <w:ind w:left="1352"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51D35F70"/>
    <w:multiLevelType w:val="hybridMultilevel"/>
    <w:tmpl w:val="FA9A716A"/>
    <w:lvl w:ilvl="0" w:tplc="65C21D94">
      <w:start w:val="1"/>
      <w:numFmt w:val="bullet"/>
      <w:pStyle w:val="Bulletindent"/>
      <w:lvlText w:val=""/>
      <w:lvlJc w:val="left"/>
      <w:pPr>
        <w:ind w:left="1582" w:hanging="360"/>
      </w:pPr>
      <w:rPr>
        <w:rFonts w:ascii="Wingdings" w:hAnsi="Wingdings" w:hint="default"/>
      </w:rPr>
    </w:lvl>
    <w:lvl w:ilvl="1" w:tplc="08090003" w:tentative="1">
      <w:start w:val="1"/>
      <w:numFmt w:val="bullet"/>
      <w:lvlText w:val="o"/>
      <w:lvlJc w:val="left"/>
      <w:pPr>
        <w:ind w:left="2302" w:hanging="360"/>
      </w:pPr>
      <w:rPr>
        <w:rFonts w:ascii="Courier New" w:hAnsi="Courier New" w:cs="Courier New" w:hint="default"/>
      </w:rPr>
    </w:lvl>
    <w:lvl w:ilvl="2" w:tplc="08090005" w:tentative="1">
      <w:start w:val="1"/>
      <w:numFmt w:val="bullet"/>
      <w:lvlText w:val=""/>
      <w:lvlJc w:val="left"/>
      <w:pPr>
        <w:ind w:left="3022" w:hanging="360"/>
      </w:pPr>
      <w:rPr>
        <w:rFonts w:ascii="Wingdings" w:hAnsi="Wingdings" w:hint="default"/>
      </w:rPr>
    </w:lvl>
    <w:lvl w:ilvl="3" w:tplc="08090001" w:tentative="1">
      <w:start w:val="1"/>
      <w:numFmt w:val="bullet"/>
      <w:lvlText w:val=""/>
      <w:lvlJc w:val="left"/>
      <w:pPr>
        <w:ind w:left="3742" w:hanging="360"/>
      </w:pPr>
      <w:rPr>
        <w:rFonts w:ascii="Symbol" w:hAnsi="Symbol" w:hint="default"/>
      </w:rPr>
    </w:lvl>
    <w:lvl w:ilvl="4" w:tplc="08090003" w:tentative="1">
      <w:start w:val="1"/>
      <w:numFmt w:val="bullet"/>
      <w:lvlText w:val="o"/>
      <w:lvlJc w:val="left"/>
      <w:pPr>
        <w:ind w:left="4462" w:hanging="360"/>
      </w:pPr>
      <w:rPr>
        <w:rFonts w:ascii="Courier New" w:hAnsi="Courier New" w:cs="Courier New" w:hint="default"/>
      </w:rPr>
    </w:lvl>
    <w:lvl w:ilvl="5" w:tplc="08090005" w:tentative="1">
      <w:start w:val="1"/>
      <w:numFmt w:val="bullet"/>
      <w:lvlText w:val=""/>
      <w:lvlJc w:val="left"/>
      <w:pPr>
        <w:ind w:left="5182" w:hanging="360"/>
      </w:pPr>
      <w:rPr>
        <w:rFonts w:ascii="Wingdings" w:hAnsi="Wingdings" w:hint="default"/>
      </w:rPr>
    </w:lvl>
    <w:lvl w:ilvl="6" w:tplc="08090001" w:tentative="1">
      <w:start w:val="1"/>
      <w:numFmt w:val="bullet"/>
      <w:lvlText w:val=""/>
      <w:lvlJc w:val="left"/>
      <w:pPr>
        <w:ind w:left="5902" w:hanging="360"/>
      </w:pPr>
      <w:rPr>
        <w:rFonts w:ascii="Symbol" w:hAnsi="Symbol" w:hint="default"/>
      </w:rPr>
    </w:lvl>
    <w:lvl w:ilvl="7" w:tplc="08090003" w:tentative="1">
      <w:start w:val="1"/>
      <w:numFmt w:val="bullet"/>
      <w:lvlText w:val="o"/>
      <w:lvlJc w:val="left"/>
      <w:pPr>
        <w:ind w:left="6622" w:hanging="360"/>
      </w:pPr>
      <w:rPr>
        <w:rFonts w:ascii="Courier New" w:hAnsi="Courier New" w:cs="Courier New" w:hint="default"/>
      </w:rPr>
    </w:lvl>
    <w:lvl w:ilvl="8" w:tplc="08090005" w:tentative="1">
      <w:start w:val="1"/>
      <w:numFmt w:val="bullet"/>
      <w:lvlText w:val=""/>
      <w:lvlJc w:val="left"/>
      <w:pPr>
        <w:ind w:left="7342" w:hanging="360"/>
      </w:pPr>
      <w:rPr>
        <w:rFonts w:ascii="Wingdings" w:hAnsi="Wingdings" w:hint="default"/>
      </w:rPr>
    </w:lvl>
  </w:abstractNum>
  <w:abstractNum w:abstractNumId="6" w15:restartNumberingAfterBreak="0">
    <w:nsid w:val="66701527"/>
    <w:multiLevelType w:val="multilevel"/>
    <w:tmpl w:val="3A5438DE"/>
    <w:lvl w:ilvl="0">
      <w:start w:val="1"/>
      <w:numFmt w:val="decimal"/>
      <w:pStyle w:val="Level1Numbered"/>
      <w:lvlText w:val="%1."/>
      <w:lvlJc w:val="left"/>
      <w:pPr>
        <w:ind w:left="360" w:hanging="360"/>
      </w:pPr>
    </w:lvl>
    <w:lvl w:ilvl="1">
      <w:start w:val="1"/>
      <w:numFmt w:val="decimal"/>
      <w:pStyle w:val="Level2numbered"/>
      <w:lvlText w:val="%1.%2."/>
      <w:lvlJc w:val="left"/>
      <w:pPr>
        <w:ind w:left="1142" w:hanging="432"/>
      </w:pPr>
      <w:rPr>
        <w:rFonts w:hint="default"/>
        <w:color w:val="auto"/>
        <w:sz w:val="22"/>
        <w:szCs w:val="22"/>
      </w:rPr>
    </w:lvl>
    <w:lvl w:ilvl="2">
      <w:start w:val="1"/>
      <w:numFmt w:val="decimal"/>
      <w:pStyle w:val="Level3numbered"/>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696F2189"/>
    <w:multiLevelType w:val="hybridMultilevel"/>
    <w:tmpl w:val="24F8CBCE"/>
    <w:lvl w:ilvl="0" w:tplc="35960CCE">
      <w:start w:val="1"/>
      <w:numFmt w:val="bullet"/>
      <w:pStyle w:val="Bullets"/>
      <w:lvlText w:val=""/>
      <w:lvlJc w:val="left"/>
      <w:pPr>
        <w:ind w:left="1134" w:hanging="454"/>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76FE34F9"/>
    <w:multiLevelType w:val="hybridMultilevel"/>
    <w:tmpl w:val="F956F2CE"/>
    <w:lvl w:ilvl="0" w:tplc="6A0A65A6">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478960380">
    <w:abstractNumId w:val="4"/>
  </w:num>
  <w:num w:numId="2" w16cid:durableId="1415400990">
    <w:abstractNumId w:val="2"/>
  </w:num>
  <w:num w:numId="3" w16cid:durableId="1216816212">
    <w:abstractNumId w:val="5"/>
  </w:num>
  <w:num w:numId="4" w16cid:durableId="1591042107">
    <w:abstractNumId w:val="3"/>
  </w:num>
  <w:num w:numId="5" w16cid:durableId="998382995">
    <w:abstractNumId w:val="6"/>
  </w:num>
  <w:num w:numId="6" w16cid:durableId="569391993">
    <w:abstractNumId w:val="8"/>
  </w:num>
  <w:num w:numId="7" w16cid:durableId="1648900932">
    <w:abstractNumId w:val="0"/>
  </w:num>
  <w:num w:numId="8" w16cid:durableId="1136294916">
    <w:abstractNumId w:val="1"/>
  </w:num>
  <w:num w:numId="9" w16cid:durableId="1530878882">
    <w:abstractNumId w:val="7"/>
  </w:num>
  <w:num w:numId="10" w16cid:durableId="805010689">
    <w:abstractNumId w:val="6"/>
  </w:num>
  <w:num w:numId="11" w16cid:durableId="1768889486">
    <w:abstractNumId w:val="6"/>
  </w:num>
  <w:num w:numId="12" w16cid:durableId="154686277">
    <w:abstractNumId w:val="6"/>
  </w:num>
  <w:num w:numId="13" w16cid:durableId="1036781752">
    <w:abstractNumId w:val="6"/>
  </w:num>
  <w:num w:numId="14" w16cid:durableId="939025382">
    <w:abstractNumId w:val="6"/>
  </w:num>
  <w:num w:numId="15" w16cid:durableId="1267034382">
    <w:abstractNumId w:val="6"/>
  </w:num>
  <w:num w:numId="16" w16cid:durableId="1248615411">
    <w:abstractNumId w:val="6"/>
  </w:num>
  <w:num w:numId="17" w16cid:durableId="1347825598">
    <w:abstractNumId w:val="6"/>
  </w:num>
  <w:num w:numId="18" w16cid:durableId="894316994">
    <w:abstractNumId w:val="6"/>
  </w:num>
  <w:num w:numId="19" w16cid:durableId="1853177430">
    <w:abstractNumId w:val="6"/>
  </w:num>
  <w:num w:numId="20" w16cid:durableId="419956708">
    <w:abstractNumId w:val="6"/>
  </w:num>
  <w:num w:numId="21" w16cid:durableId="1115055325">
    <w:abstractNumId w:val="1"/>
    <w:lvlOverride w:ilvl="0">
      <w:startOverride w:val="1"/>
    </w:lvlOverride>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4915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ExsDCwtDQyNbOwMDdU0lEKTi0uzszPAykwrwUA1EWmYCwAAAA="/>
  </w:docVars>
  <w:rsids>
    <w:rsidRoot w:val="00703425"/>
    <w:rsid w:val="00003852"/>
    <w:rsid w:val="00031524"/>
    <w:rsid w:val="00040BED"/>
    <w:rsid w:val="000411A2"/>
    <w:rsid w:val="0004437E"/>
    <w:rsid w:val="00044FC1"/>
    <w:rsid w:val="00053C24"/>
    <w:rsid w:val="000646AD"/>
    <w:rsid w:val="00080C80"/>
    <w:rsid w:val="00083CF9"/>
    <w:rsid w:val="00085585"/>
    <w:rsid w:val="000925CA"/>
    <w:rsid w:val="000A3C2F"/>
    <w:rsid w:val="000A687D"/>
    <w:rsid w:val="000B3756"/>
    <w:rsid w:val="000C4E08"/>
    <w:rsid w:val="000E0653"/>
    <w:rsid w:val="000F095E"/>
    <w:rsid w:val="000F12E7"/>
    <w:rsid w:val="000F539A"/>
    <w:rsid w:val="000F7876"/>
    <w:rsid w:val="0010461D"/>
    <w:rsid w:val="0011038B"/>
    <w:rsid w:val="00112212"/>
    <w:rsid w:val="0012100C"/>
    <w:rsid w:val="001220B1"/>
    <w:rsid w:val="00135794"/>
    <w:rsid w:val="0014101C"/>
    <w:rsid w:val="001420B9"/>
    <w:rsid w:val="00143B13"/>
    <w:rsid w:val="001457C6"/>
    <w:rsid w:val="00147CAB"/>
    <w:rsid w:val="00157DD9"/>
    <w:rsid w:val="00161397"/>
    <w:rsid w:val="001662DA"/>
    <w:rsid w:val="00181A1A"/>
    <w:rsid w:val="00194680"/>
    <w:rsid w:val="00196E93"/>
    <w:rsid w:val="001A18CE"/>
    <w:rsid w:val="001A7D61"/>
    <w:rsid w:val="001B4E96"/>
    <w:rsid w:val="001C38B8"/>
    <w:rsid w:val="001C5FB8"/>
    <w:rsid w:val="001D2C8A"/>
    <w:rsid w:val="001D769D"/>
    <w:rsid w:val="001E1376"/>
    <w:rsid w:val="001F2404"/>
    <w:rsid w:val="001F4820"/>
    <w:rsid w:val="001F551E"/>
    <w:rsid w:val="002038C6"/>
    <w:rsid w:val="00205638"/>
    <w:rsid w:val="002228E3"/>
    <w:rsid w:val="00223637"/>
    <w:rsid w:val="00236AD0"/>
    <w:rsid w:val="00240933"/>
    <w:rsid w:val="00250F16"/>
    <w:rsid w:val="0026427E"/>
    <w:rsid w:val="002748D1"/>
    <w:rsid w:val="00277DAE"/>
    <w:rsid w:val="00287686"/>
    <w:rsid w:val="00296242"/>
    <w:rsid w:val="002B5720"/>
    <w:rsid w:val="002C660B"/>
    <w:rsid w:val="002C7A84"/>
    <w:rsid w:val="002D1A7F"/>
    <w:rsid w:val="002D450D"/>
    <w:rsid w:val="002F3D4E"/>
    <w:rsid w:val="002F5606"/>
    <w:rsid w:val="0030059A"/>
    <w:rsid w:val="003020B4"/>
    <w:rsid w:val="00304C76"/>
    <w:rsid w:val="00337868"/>
    <w:rsid w:val="00344EA6"/>
    <w:rsid w:val="00350071"/>
    <w:rsid w:val="0036714C"/>
    <w:rsid w:val="00370813"/>
    <w:rsid w:val="00371896"/>
    <w:rsid w:val="00377867"/>
    <w:rsid w:val="003965A8"/>
    <w:rsid w:val="003A0899"/>
    <w:rsid w:val="003A2CF7"/>
    <w:rsid w:val="003A4FBF"/>
    <w:rsid w:val="003B3002"/>
    <w:rsid w:val="003C06B8"/>
    <w:rsid w:val="003C1D05"/>
    <w:rsid w:val="003C2EEF"/>
    <w:rsid w:val="003C3526"/>
    <w:rsid w:val="003C7EB1"/>
    <w:rsid w:val="003D0F29"/>
    <w:rsid w:val="003D2786"/>
    <w:rsid w:val="003D4563"/>
    <w:rsid w:val="003E005F"/>
    <w:rsid w:val="003E0869"/>
    <w:rsid w:val="003E5516"/>
    <w:rsid w:val="003F4378"/>
    <w:rsid w:val="003F5516"/>
    <w:rsid w:val="00402715"/>
    <w:rsid w:val="00402DFB"/>
    <w:rsid w:val="00411B9A"/>
    <w:rsid w:val="00413485"/>
    <w:rsid w:val="0043667F"/>
    <w:rsid w:val="004366CD"/>
    <w:rsid w:val="00444D16"/>
    <w:rsid w:val="00451599"/>
    <w:rsid w:val="004536F3"/>
    <w:rsid w:val="00455EDF"/>
    <w:rsid w:val="00456A6D"/>
    <w:rsid w:val="00463336"/>
    <w:rsid w:val="00465E35"/>
    <w:rsid w:val="00471316"/>
    <w:rsid w:val="00472E31"/>
    <w:rsid w:val="004756EF"/>
    <w:rsid w:val="004B0C67"/>
    <w:rsid w:val="004B2FC6"/>
    <w:rsid w:val="004B45D0"/>
    <w:rsid w:val="004B70AB"/>
    <w:rsid w:val="004E2FAD"/>
    <w:rsid w:val="00511C49"/>
    <w:rsid w:val="005360C8"/>
    <w:rsid w:val="00537028"/>
    <w:rsid w:val="00556AD2"/>
    <w:rsid w:val="00576B00"/>
    <w:rsid w:val="00591E1A"/>
    <w:rsid w:val="00593560"/>
    <w:rsid w:val="00596F1C"/>
    <w:rsid w:val="005A21EC"/>
    <w:rsid w:val="005C0A14"/>
    <w:rsid w:val="005C4D15"/>
    <w:rsid w:val="005C5616"/>
    <w:rsid w:val="005D303B"/>
    <w:rsid w:val="005E19C5"/>
    <w:rsid w:val="005E24AD"/>
    <w:rsid w:val="005E2873"/>
    <w:rsid w:val="005E2FA2"/>
    <w:rsid w:val="00600974"/>
    <w:rsid w:val="00603397"/>
    <w:rsid w:val="0060574C"/>
    <w:rsid w:val="00610031"/>
    <w:rsid w:val="00611CB1"/>
    <w:rsid w:val="00613786"/>
    <w:rsid w:val="00622064"/>
    <w:rsid w:val="006231D3"/>
    <w:rsid w:val="00631931"/>
    <w:rsid w:val="0064247C"/>
    <w:rsid w:val="0064294F"/>
    <w:rsid w:val="00643C23"/>
    <w:rsid w:val="006477D9"/>
    <w:rsid w:val="00654704"/>
    <w:rsid w:val="0066652E"/>
    <w:rsid w:val="00670F87"/>
    <w:rsid w:val="006712CE"/>
    <w:rsid w:val="0067259D"/>
    <w:rsid w:val="00683EA8"/>
    <w:rsid w:val="006B04E7"/>
    <w:rsid w:val="006B4C67"/>
    <w:rsid w:val="006C295B"/>
    <w:rsid w:val="006C2DA2"/>
    <w:rsid w:val="006D2503"/>
    <w:rsid w:val="006D3185"/>
    <w:rsid w:val="006E1BDD"/>
    <w:rsid w:val="006F2A22"/>
    <w:rsid w:val="006F3468"/>
    <w:rsid w:val="007019D5"/>
    <w:rsid w:val="00702731"/>
    <w:rsid w:val="00703425"/>
    <w:rsid w:val="0071050D"/>
    <w:rsid w:val="0074035F"/>
    <w:rsid w:val="007507BD"/>
    <w:rsid w:val="0075212F"/>
    <w:rsid w:val="00755E0E"/>
    <w:rsid w:val="007574E0"/>
    <w:rsid w:val="00761C9C"/>
    <w:rsid w:val="00767B1A"/>
    <w:rsid w:val="00773FEC"/>
    <w:rsid w:val="00774747"/>
    <w:rsid w:val="00780C78"/>
    <w:rsid w:val="00782C9C"/>
    <w:rsid w:val="00784FEA"/>
    <w:rsid w:val="007851C3"/>
    <w:rsid w:val="007A0762"/>
    <w:rsid w:val="007A2E69"/>
    <w:rsid w:val="007A3DC0"/>
    <w:rsid w:val="007A689D"/>
    <w:rsid w:val="007B5879"/>
    <w:rsid w:val="007C5EC3"/>
    <w:rsid w:val="007D0D24"/>
    <w:rsid w:val="007F5E7F"/>
    <w:rsid w:val="00807E35"/>
    <w:rsid w:val="008236B6"/>
    <w:rsid w:val="008248F2"/>
    <w:rsid w:val="008257A1"/>
    <w:rsid w:val="008272B0"/>
    <w:rsid w:val="00835FBC"/>
    <w:rsid w:val="00842ACF"/>
    <w:rsid w:val="008451A1"/>
    <w:rsid w:val="00850C0E"/>
    <w:rsid w:val="008522DC"/>
    <w:rsid w:val="00855075"/>
    <w:rsid w:val="00855E44"/>
    <w:rsid w:val="0088566F"/>
    <w:rsid w:val="00887825"/>
    <w:rsid w:val="00891441"/>
    <w:rsid w:val="008937E0"/>
    <w:rsid w:val="00895E8F"/>
    <w:rsid w:val="008A3711"/>
    <w:rsid w:val="008A3C09"/>
    <w:rsid w:val="008B4C79"/>
    <w:rsid w:val="008C3DD4"/>
    <w:rsid w:val="008C42E7"/>
    <w:rsid w:val="008C42F2"/>
    <w:rsid w:val="008C4454"/>
    <w:rsid w:val="008D44BA"/>
    <w:rsid w:val="008E0E0D"/>
    <w:rsid w:val="008E75F2"/>
    <w:rsid w:val="008F3BEA"/>
    <w:rsid w:val="00900A13"/>
    <w:rsid w:val="00903E68"/>
    <w:rsid w:val="009114CE"/>
    <w:rsid w:val="00922492"/>
    <w:rsid w:val="00922F67"/>
    <w:rsid w:val="00924278"/>
    <w:rsid w:val="00945826"/>
    <w:rsid w:val="00947812"/>
    <w:rsid w:val="009501D3"/>
    <w:rsid w:val="0095058B"/>
    <w:rsid w:val="00954986"/>
    <w:rsid w:val="00955A44"/>
    <w:rsid w:val="009665AE"/>
    <w:rsid w:val="009742E7"/>
    <w:rsid w:val="0097521A"/>
    <w:rsid w:val="009807BF"/>
    <w:rsid w:val="00980DE0"/>
    <w:rsid w:val="009856E1"/>
    <w:rsid w:val="00986E38"/>
    <w:rsid w:val="00987070"/>
    <w:rsid w:val="00994987"/>
    <w:rsid w:val="009B0F74"/>
    <w:rsid w:val="009B5D1C"/>
    <w:rsid w:val="009E20B3"/>
    <w:rsid w:val="009E3248"/>
    <w:rsid w:val="009E488C"/>
    <w:rsid w:val="009E59D7"/>
    <w:rsid w:val="009F1583"/>
    <w:rsid w:val="00A04EBA"/>
    <w:rsid w:val="00A06F9C"/>
    <w:rsid w:val="00A11BA6"/>
    <w:rsid w:val="00A14071"/>
    <w:rsid w:val="00A2394A"/>
    <w:rsid w:val="00A23E28"/>
    <w:rsid w:val="00A269AF"/>
    <w:rsid w:val="00A35D76"/>
    <w:rsid w:val="00A3610D"/>
    <w:rsid w:val="00A36FC6"/>
    <w:rsid w:val="00A41F2C"/>
    <w:rsid w:val="00A428F8"/>
    <w:rsid w:val="00A45CDD"/>
    <w:rsid w:val="00A47C2C"/>
    <w:rsid w:val="00A60AF0"/>
    <w:rsid w:val="00A70955"/>
    <w:rsid w:val="00A77B0E"/>
    <w:rsid w:val="00A82301"/>
    <w:rsid w:val="00A82558"/>
    <w:rsid w:val="00A96EC9"/>
    <w:rsid w:val="00A973EA"/>
    <w:rsid w:val="00A97EE3"/>
    <w:rsid w:val="00AB76AE"/>
    <w:rsid w:val="00AC0401"/>
    <w:rsid w:val="00AC6206"/>
    <w:rsid w:val="00AC7782"/>
    <w:rsid w:val="00AC7BD7"/>
    <w:rsid w:val="00AD0E92"/>
    <w:rsid w:val="00AE4076"/>
    <w:rsid w:val="00AF346A"/>
    <w:rsid w:val="00AF3BCA"/>
    <w:rsid w:val="00B053D4"/>
    <w:rsid w:val="00B11FAC"/>
    <w:rsid w:val="00B26A85"/>
    <w:rsid w:val="00B40A85"/>
    <w:rsid w:val="00B429C5"/>
    <w:rsid w:val="00B4709C"/>
    <w:rsid w:val="00B53112"/>
    <w:rsid w:val="00B62844"/>
    <w:rsid w:val="00B65EA2"/>
    <w:rsid w:val="00B76EE1"/>
    <w:rsid w:val="00B85DE1"/>
    <w:rsid w:val="00BA07EB"/>
    <w:rsid w:val="00BA10F0"/>
    <w:rsid w:val="00BA4958"/>
    <w:rsid w:val="00BA4EAD"/>
    <w:rsid w:val="00BB22E9"/>
    <w:rsid w:val="00BB2641"/>
    <w:rsid w:val="00BB2FDA"/>
    <w:rsid w:val="00BB49D9"/>
    <w:rsid w:val="00BB66B5"/>
    <w:rsid w:val="00BC47C4"/>
    <w:rsid w:val="00BD1329"/>
    <w:rsid w:val="00BE0717"/>
    <w:rsid w:val="00C015B8"/>
    <w:rsid w:val="00C06CA3"/>
    <w:rsid w:val="00C3119A"/>
    <w:rsid w:val="00C4215E"/>
    <w:rsid w:val="00C51601"/>
    <w:rsid w:val="00C5555B"/>
    <w:rsid w:val="00C559F1"/>
    <w:rsid w:val="00C55E3A"/>
    <w:rsid w:val="00C7373D"/>
    <w:rsid w:val="00C75930"/>
    <w:rsid w:val="00C82EFE"/>
    <w:rsid w:val="00C9048C"/>
    <w:rsid w:val="00C91293"/>
    <w:rsid w:val="00C9261F"/>
    <w:rsid w:val="00C92B9F"/>
    <w:rsid w:val="00C941B6"/>
    <w:rsid w:val="00C978CB"/>
    <w:rsid w:val="00CA23E8"/>
    <w:rsid w:val="00CA55BF"/>
    <w:rsid w:val="00CB4466"/>
    <w:rsid w:val="00CE025B"/>
    <w:rsid w:val="00D042FB"/>
    <w:rsid w:val="00D11E93"/>
    <w:rsid w:val="00D14E64"/>
    <w:rsid w:val="00D15387"/>
    <w:rsid w:val="00D22F90"/>
    <w:rsid w:val="00D24C1E"/>
    <w:rsid w:val="00D2786A"/>
    <w:rsid w:val="00D33AF8"/>
    <w:rsid w:val="00D33D2F"/>
    <w:rsid w:val="00D36778"/>
    <w:rsid w:val="00D36E00"/>
    <w:rsid w:val="00D55581"/>
    <w:rsid w:val="00D672AF"/>
    <w:rsid w:val="00D702A7"/>
    <w:rsid w:val="00D70F52"/>
    <w:rsid w:val="00D74026"/>
    <w:rsid w:val="00D87C6C"/>
    <w:rsid w:val="00D945A5"/>
    <w:rsid w:val="00DA0F66"/>
    <w:rsid w:val="00DA1F50"/>
    <w:rsid w:val="00DA78F8"/>
    <w:rsid w:val="00DA7E81"/>
    <w:rsid w:val="00DB7ED3"/>
    <w:rsid w:val="00DC1F86"/>
    <w:rsid w:val="00DD06F9"/>
    <w:rsid w:val="00DD1AB7"/>
    <w:rsid w:val="00DE632E"/>
    <w:rsid w:val="00DF0C5C"/>
    <w:rsid w:val="00DF3E01"/>
    <w:rsid w:val="00E00AAB"/>
    <w:rsid w:val="00E00D6D"/>
    <w:rsid w:val="00E13CD7"/>
    <w:rsid w:val="00E16CDD"/>
    <w:rsid w:val="00E20FFC"/>
    <w:rsid w:val="00E2211D"/>
    <w:rsid w:val="00E2285B"/>
    <w:rsid w:val="00E37C8A"/>
    <w:rsid w:val="00E40FE9"/>
    <w:rsid w:val="00E42D05"/>
    <w:rsid w:val="00E447BC"/>
    <w:rsid w:val="00E46F5D"/>
    <w:rsid w:val="00E53250"/>
    <w:rsid w:val="00E56B48"/>
    <w:rsid w:val="00E60116"/>
    <w:rsid w:val="00E77A26"/>
    <w:rsid w:val="00E82D80"/>
    <w:rsid w:val="00E9120D"/>
    <w:rsid w:val="00E927DA"/>
    <w:rsid w:val="00E95C86"/>
    <w:rsid w:val="00EA33BB"/>
    <w:rsid w:val="00EA7444"/>
    <w:rsid w:val="00EA769C"/>
    <w:rsid w:val="00EB08BB"/>
    <w:rsid w:val="00EB1941"/>
    <w:rsid w:val="00EC57DD"/>
    <w:rsid w:val="00ED718B"/>
    <w:rsid w:val="00EE4F09"/>
    <w:rsid w:val="00EF0D32"/>
    <w:rsid w:val="00EF1B45"/>
    <w:rsid w:val="00EF2BE2"/>
    <w:rsid w:val="00F0228B"/>
    <w:rsid w:val="00F04716"/>
    <w:rsid w:val="00F13968"/>
    <w:rsid w:val="00F20C0D"/>
    <w:rsid w:val="00F21D84"/>
    <w:rsid w:val="00F262A4"/>
    <w:rsid w:val="00F42F8E"/>
    <w:rsid w:val="00F57A78"/>
    <w:rsid w:val="00F814BB"/>
    <w:rsid w:val="00F86390"/>
    <w:rsid w:val="00F95663"/>
    <w:rsid w:val="00F963F5"/>
    <w:rsid w:val="00F97481"/>
    <w:rsid w:val="00FA3B57"/>
    <w:rsid w:val="00FA676B"/>
    <w:rsid w:val="00FB7C71"/>
    <w:rsid w:val="00FC42CB"/>
    <w:rsid w:val="00FD1E7E"/>
    <w:rsid w:val="00FD7772"/>
    <w:rsid w:val="00FE1041"/>
    <w:rsid w:val="00FF02DD"/>
    <w:rsid w:val="00FF405F"/>
    <w:rsid w:val="00FF522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9153"/>
    <o:shapelayout v:ext="edit">
      <o:idmap v:ext="edit" data="1"/>
    </o:shapelayout>
  </w:shapeDefaults>
  <w:decimalSymbol w:val="."/>
  <w:listSeparator w:val=","/>
  <w14:docId w14:val="5523F2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lsdException w:name="heading 2" w:semiHidden="1" w:uiPriority="9" w:unhideWhenUsed="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97481"/>
    <w:rPr>
      <w:rFonts w:ascii="Arial" w:hAnsi="Arial" w:cs="Arial"/>
      <w:bCs/>
      <w:sz w:val="22"/>
      <w:szCs w:val="22"/>
      <w:lang w:eastAsia="en-US"/>
    </w:rPr>
  </w:style>
  <w:style w:type="paragraph" w:styleId="Heading1">
    <w:name w:val="heading 1"/>
    <w:basedOn w:val="Normal"/>
    <w:next w:val="Normal"/>
    <w:link w:val="Heading1Char"/>
    <w:rsid w:val="000A3C2F"/>
    <w:pPr>
      <w:keepNext/>
      <w:spacing w:after="120"/>
      <w:outlineLvl w:val="0"/>
    </w:pPr>
    <w:rPr>
      <w:rFonts w:eastAsia="Times New Roman"/>
      <w:b/>
      <w:bCs w:val="0"/>
      <w:kern w:val="32"/>
      <w:sz w:val="28"/>
      <w:szCs w:val="32"/>
      <w:lang w:eastAsia="en-GB"/>
    </w:rPr>
  </w:style>
  <w:style w:type="paragraph" w:styleId="Heading2">
    <w:name w:val="heading 2"/>
    <w:basedOn w:val="Normal"/>
    <w:next w:val="Normal"/>
    <w:link w:val="Heading2Char"/>
    <w:uiPriority w:val="9"/>
    <w:unhideWhenUsed/>
    <w:rsid w:val="00C978CB"/>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rsid w:val="00C978CB"/>
    <w:pPr>
      <w:keepNext/>
      <w:keepLines/>
      <w:spacing w:before="4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semiHidden/>
    <w:unhideWhenUsed/>
    <w:qFormat/>
    <w:rsid w:val="00C978CB"/>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C978CB"/>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C978CB"/>
    <w:pPr>
      <w:keepNext/>
      <w:keepLines/>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C978CB"/>
    <w:pPr>
      <w:keepNext/>
      <w:keepLines/>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C978CB"/>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978CB"/>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6default">
    <w:name w:val="16 default"/>
    <w:basedOn w:val="Normal"/>
    <w:link w:val="16defaultChar"/>
    <w:rsid w:val="0067259D"/>
    <w:pPr>
      <w:ind w:left="964"/>
    </w:pPr>
    <w:rPr>
      <w:sz w:val="32"/>
      <w:szCs w:val="32"/>
    </w:rPr>
  </w:style>
  <w:style w:type="character" w:customStyle="1" w:styleId="16defaultChar">
    <w:name w:val="16 default Char"/>
    <w:link w:val="16default"/>
    <w:rsid w:val="0067259D"/>
    <w:rPr>
      <w:rFonts w:ascii="Arial" w:eastAsia="Calibri" w:hAnsi="Arial" w:cs="Arial"/>
      <w:sz w:val="32"/>
      <w:szCs w:val="32"/>
    </w:rPr>
  </w:style>
  <w:style w:type="character" w:styleId="CommentReference">
    <w:name w:val="annotation reference"/>
    <w:uiPriority w:val="99"/>
    <w:semiHidden/>
    <w:unhideWhenUsed/>
    <w:rsid w:val="007851C3"/>
    <w:rPr>
      <w:sz w:val="16"/>
      <w:szCs w:val="16"/>
    </w:rPr>
  </w:style>
  <w:style w:type="paragraph" w:styleId="CommentText">
    <w:name w:val="annotation text"/>
    <w:basedOn w:val="Normal"/>
    <w:link w:val="CommentTextChar"/>
    <w:uiPriority w:val="99"/>
    <w:unhideWhenUsed/>
    <w:rsid w:val="007851C3"/>
    <w:rPr>
      <w:sz w:val="20"/>
      <w:szCs w:val="20"/>
    </w:rPr>
  </w:style>
  <w:style w:type="character" w:customStyle="1" w:styleId="CommentTextChar">
    <w:name w:val="Comment Text Char"/>
    <w:link w:val="CommentText"/>
    <w:uiPriority w:val="99"/>
    <w:rsid w:val="007851C3"/>
    <w:rPr>
      <w:rFonts w:ascii="Calibri" w:hAnsi="Calibri"/>
      <w:sz w:val="20"/>
      <w:szCs w:val="20"/>
    </w:rPr>
  </w:style>
  <w:style w:type="paragraph" w:styleId="CommentSubject">
    <w:name w:val="annotation subject"/>
    <w:basedOn w:val="CommentText"/>
    <w:next w:val="CommentText"/>
    <w:link w:val="CommentSubjectChar"/>
    <w:uiPriority w:val="99"/>
    <w:semiHidden/>
    <w:unhideWhenUsed/>
    <w:rsid w:val="007851C3"/>
    <w:rPr>
      <w:b/>
      <w:bCs w:val="0"/>
    </w:rPr>
  </w:style>
  <w:style w:type="character" w:customStyle="1" w:styleId="CommentSubjectChar">
    <w:name w:val="Comment Subject Char"/>
    <w:link w:val="CommentSubject"/>
    <w:uiPriority w:val="99"/>
    <w:semiHidden/>
    <w:rsid w:val="007851C3"/>
    <w:rPr>
      <w:rFonts w:ascii="Calibri" w:hAnsi="Calibri"/>
      <w:b/>
      <w:bCs/>
      <w:sz w:val="20"/>
      <w:szCs w:val="20"/>
    </w:rPr>
  </w:style>
  <w:style w:type="paragraph" w:styleId="BalloonText">
    <w:name w:val="Balloon Text"/>
    <w:basedOn w:val="Normal"/>
    <w:link w:val="BalloonTextChar"/>
    <w:uiPriority w:val="99"/>
    <w:semiHidden/>
    <w:unhideWhenUsed/>
    <w:rsid w:val="007851C3"/>
    <w:rPr>
      <w:rFonts w:ascii="Tahoma" w:hAnsi="Tahoma" w:cs="Tahoma"/>
      <w:sz w:val="16"/>
      <w:szCs w:val="16"/>
    </w:rPr>
  </w:style>
  <w:style w:type="character" w:customStyle="1" w:styleId="BalloonTextChar">
    <w:name w:val="Balloon Text Char"/>
    <w:link w:val="BalloonText"/>
    <w:uiPriority w:val="99"/>
    <w:semiHidden/>
    <w:rsid w:val="007851C3"/>
    <w:rPr>
      <w:rFonts w:ascii="Tahoma" w:hAnsi="Tahoma" w:cs="Tahoma"/>
      <w:sz w:val="16"/>
      <w:szCs w:val="16"/>
    </w:rPr>
  </w:style>
  <w:style w:type="paragraph" w:styleId="Header">
    <w:name w:val="header"/>
    <w:basedOn w:val="Normal"/>
    <w:link w:val="HeaderChar"/>
    <w:uiPriority w:val="99"/>
    <w:unhideWhenUsed/>
    <w:rsid w:val="00A60AF0"/>
    <w:pPr>
      <w:tabs>
        <w:tab w:val="center" w:pos="4513"/>
        <w:tab w:val="right" w:pos="9026"/>
      </w:tabs>
    </w:pPr>
  </w:style>
  <w:style w:type="character" w:customStyle="1" w:styleId="HeaderChar">
    <w:name w:val="Header Char"/>
    <w:link w:val="Header"/>
    <w:uiPriority w:val="99"/>
    <w:rsid w:val="00A60AF0"/>
    <w:rPr>
      <w:rFonts w:ascii="Calibri" w:hAnsi="Calibri"/>
    </w:rPr>
  </w:style>
  <w:style w:type="paragraph" w:styleId="Footer">
    <w:name w:val="footer"/>
    <w:basedOn w:val="Normal"/>
    <w:link w:val="FooterChar"/>
    <w:uiPriority w:val="99"/>
    <w:unhideWhenUsed/>
    <w:rsid w:val="00A60AF0"/>
    <w:pPr>
      <w:tabs>
        <w:tab w:val="center" w:pos="4513"/>
        <w:tab w:val="right" w:pos="9026"/>
      </w:tabs>
    </w:pPr>
  </w:style>
  <w:style w:type="character" w:customStyle="1" w:styleId="FooterChar">
    <w:name w:val="Footer Char"/>
    <w:link w:val="Footer"/>
    <w:uiPriority w:val="99"/>
    <w:rsid w:val="00A60AF0"/>
    <w:rPr>
      <w:rFonts w:ascii="Calibri" w:hAnsi="Calibri"/>
    </w:rPr>
  </w:style>
  <w:style w:type="paragraph" w:styleId="ListParagraph">
    <w:name w:val="List Paragraph"/>
    <w:basedOn w:val="Normal"/>
    <w:link w:val="ListParagraphChar"/>
    <w:uiPriority w:val="34"/>
    <w:rsid w:val="00B62844"/>
    <w:pPr>
      <w:spacing w:after="60"/>
    </w:pPr>
  </w:style>
  <w:style w:type="paragraph" w:customStyle="1" w:styleId="Default">
    <w:name w:val="Default"/>
    <w:rsid w:val="00D14E64"/>
    <w:pPr>
      <w:autoSpaceDE w:val="0"/>
      <w:autoSpaceDN w:val="0"/>
      <w:adjustRightInd w:val="0"/>
    </w:pPr>
    <w:rPr>
      <w:rFonts w:ascii="Arial" w:eastAsia="Times New Roman" w:hAnsi="Arial" w:cs="Arial"/>
      <w:color w:val="000000"/>
      <w:sz w:val="24"/>
      <w:szCs w:val="24"/>
    </w:rPr>
  </w:style>
  <w:style w:type="paragraph" w:styleId="Revision">
    <w:name w:val="Revision"/>
    <w:hidden/>
    <w:uiPriority w:val="99"/>
    <w:semiHidden/>
    <w:rsid w:val="00B053D4"/>
    <w:rPr>
      <w:sz w:val="22"/>
      <w:szCs w:val="22"/>
      <w:lang w:eastAsia="en-US"/>
    </w:rPr>
  </w:style>
  <w:style w:type="table" w:styleId="TableGrid">
    <w:name w:val="Table Grid"/>
    <w:basedOn w:val="TableNormal"/>
    <w:uiPriority w:val="59"/>
    <w:rsid w:val="007A3D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0A3C2F"/>
    <w:rPr>
      <w:rFonts w:ascii="Arial" w:eastAsia="Times New Roman" w:hAnsi="Arial"/>
      <w:b/>
      <w:bCs/>
      <w:kern w:val="32"/>
      <w:sz w:val="28"/>
      <w:szCs w:val="32"/>
    </w:rPr>
  </w:style>
  <w:style w:type="character" w:styleId="PlaceholderText">
    <w:name w:val="Placeholder Text"/>
    <w:basedOn w:val="DefaultParagraphFont"/>
    <w:uiPriority w:val="99"/>
    <w:semiHidden/>
    <w:rsid w:val="000A3C2F"/>
    <w:rPr>
      <w:color w:val="808080"/>
    </w:rPr>
  </w:style>
  <w:style w:type="paragraph" w:customStyle="1" w:styleId="Subbullets">
    <w:name w:val="Sub bullets"/>
    <w:basedOn w:val="Normal"/>
    <w:uiPriority w:val="6"/>
    <w:rsid w:val="00C015B8"/>
    <w:pPr>
      <w:numPr>
        <w:numId w:val="2"/>
      </w:numPr>
      <w:spacing w:after="120"/>
      <w:ind w:left="1418" w:hanging="284"/>
    </w:pPr>
    <w:rPr>
      <w:rFonts w:eastAsia="Times New Roman"/>
      <w:sz w:val="24"/>
      <w:szCs w:val="24"/>
      <w:lang w:eastAsia="en-GB"/>
    </w:rPr>
  </w:style>
  <w:style w:type="paragraph" w:customStyle="1" w:styleId="Numberedbulletpoints">
    <w:name w:val="Numbered bullet points"/>
    <w:basedOn w:val="Normal"/>
    <w:rsid w:val="00DA7E81"/>
    <w:pPr>
      <w:tabs>
        <w:tab w:val="left" w:pos="567"/>
      </w:tabs>
    </w:pPr>
    <w:rPr>
      <w:rFonts w:eastAsia="Times New Roman"/>
      <w:sz w:val="24"/>
      <w:szCs w:val="24"/>
      <w:lang w:eastAsia="en-GB"/>
    </w:rPr>
  </w:style>
  <w:style w:type="character" w:styleId="Hyperlink">
    <w:name w:val="Hyperlink"/>
    <w:basedOn w:val="DefaultParagraphFont"/>
    <w:uiPriority w:val="99"/>
    <w:unhideWhenUsed/>
    <w:rsid w:val="00643C23"/>
    <w:rPr>
      <w:color w:val="0000FF" w:themeColor="hyperlink"/>
      <w:u w:val="single"/>
    </w:rPr>
  </w:style>
  <w:style w:type="character" w:styleId="UnresolvedMention">
    <w:name w:val="Unresolved Mention"/>
    <w:basedOn w:val="DefaultParagraphFont"/>
    <w:uiPriority w:val="99"/>
    <w:semiHidden/>
    <w:unhideWhenUsed/>
    <w:rsid w:val="00643C23"/>
    <w:rPr>
      <w:color w:val="605E5C"/>
      <w:shd w:val="clear" w:color="auto" w:fill="E1DFDD"/>
    </w:rPr>
  </w:style>
  <w:style w:type="paragraph" w:styleId="Title">
    <w:name w:val="Title"/>
    <w:basedOn w:val="Normal"/>
    <w:next w:val="Normal"/>
    <w:link w:val="TitleChar"/>
    <w:uiPriority w:val="10"/>
    <w:rsid w:val="006231D3"/>
    <w:pPr>
      <w:spacing w:after="100" w:afterAutospacing="1"/>
      <w:jc w:val="center"/>
    </w:pPr>
    <w:rPr>
      <w:b/>
      <w:sz w:val="24"/>
      <w:szCs w:val="32"/>
    </w:rPr>
  </w:style>
  <w:style w:type="character" w:customStyle="1" w:styleId="TitleChar">
    <w:name w:val="Title Char"/>
    <w:basedOn w:val="DefaultParagraphFont"/>
    <w:link w:val="Title"/>
    <w:uiPriority w:val="10"/>
    <w:rsid w:val="006231D3"/>
    <w:rPr>
      <w:rFonts w:ascii="Arial" w:hAnsi="Arial" w:cs="Arial"/>
      <w:b/>
      <w:sz w:val="24"/>
      <w:szCs w:val="32"/>
      <w:lang w:eastAsia="en-US"/>
    </w:rPr>
  </w:style>
  <w:style w:type="paragraph" w:customStyle="1" w:styleId="Numberedlist">
    <w:name w:val="Numbered list"/>
    <w:basedOn w:val="ListParagraph"/>
    <w:link w:val="NumberedlistChar"/>
    <w:qFormat/>
    <w:rsid w:val="008236B6"/>
    <w:pPr>
      <w:numPr>
        <w:numId w:val="1"/>
      </w:numPr>
      <w:spacing w:after="0" w:line="276" w:lineRule="auto"/>
      <w:ind w:left="357" w:hanging="357"/>
    </w:pPr>
  </w:style>
  <w:style w:type="paragraph" w:customStyle="1" w:styleId="Bulletlist">
    <w:name w:val="Bullet list"/>
    <w:basedOn w:val="ListParagraph"/>
    <w:link w:val="BulletlistChar"/>
    <w:qFormat/>
    <w:rsid w:val="00774747"/>
    <w:pPr>
      <w:numPr>
        <w:numId w:val="4"/>
      </w:numPr>
      <w:spacing w:after="240" w:line="276" w:lineRule="auto"/>
      <w:ind w:left="2625" w:hanging="357"/>
    </w:pPr>
    <w:rPr>
      <w:sz w:val="24"/>
    </w:rPr>
  </w:style>
  <w:style w:type="character" w:customStyle="1" w:styleId="ListParagraphChar">
    <w:name w:val="List Paragraph Char"/>
    <w:basedOn w:val="DefaultParagraphFont"/>
    <w:link w:val="ListParagraph"/>
    <w:uiPriority w:val="34"/>
    <w:rsid w:val="00B62844"/>
    <w:rPr>
      <w:rFonts w:ascii="Arial" w:hAnsi="Arial" w:cs="Arial"/>
      <w:bCs/>
      <w:sz w:val="22"/>
      <w:szCs w:val="22"/>
      <w:lang w:eastAsia="en-US"/>
    </w:rPr>
  </w:style>
  <w:style w:type="character" w:customStyle="1" w:styleId="NumberedlistChar">
    <w:name w:val="Numbered list Char"/>
    <w:basedOn w:val="ListParagraphChar"/>
    <w:link w:val="Numberedlist"/>
    <w:rsid w:val="008236B6"/>
    <w:rPr>
      <w:rFonts w:ascii="Arial" w:hAnsi="Arial" w:cs="Arial"/>
      <w:bCs/>
      <w:sz w:val="22"/>
      <w:szCs w:val="22"/>
      <w:lang w:eastAsia="en-US"/>
    </w:rPr>
  </w:style>
  <w:style w:type="paragraph" w:customStyle="1" w:styleId="Level1Numbered">
    <w:name w:val="Level 1 Numbered"/>
    <w:basedOn w:val="Heading1"/>
    <w:next w:val="Level2numbered"/>
    <w:link w:val="Level1NumberedChar"/>
    <w:qFormat/>
    <w:rsid w:val="00031524"/>
    <w:pPr>
      <w:numPr>
        <w:numId w:val="5"/>
      </w:numPr>
      <w:spacing w:after="240"/>
      <w:outlineLvl w:val="9"/>
    </w:pPr>
    <w:rPr>
      <w:sz w:val="24"/>
    </w:rPr>
  </w:style>
  <w:style w:type="character" w:customStyle="1" w:styleId="BulletlistChar">
    <w:name w:val="Bullet list Char"/>
    <w:basedOn w:val="ListParagraphChar"/>
    <w:link w:val="Bulletlist"/>
    <w:rsid w:val="00774747"/>
    <w:rPr>
      <w:rFonts w:ascii="Arial" w:hAnsi="Arial" w:cs="Arial"/>
      <w:bCs/>
      <w:sz w:val="24"/>
      <w:szCs w:val="22"/>
      <w:lang w:eastAsia="en-US"/>
    </w:rPr>
  </w:style>
  <w:style w:type="character" w:customStyle="1" w:styleId="Heading2Char">
    <w:name w:val="Heading 2 Char"/>
    <w:basedOn w:val="DefaultParagraphFont"/>
    <w:link w:val="Heading2"/>
    <w:uiPriority w:val="9"/>
    <w:rsid w:val="00C978CB"/>
    <w:rPr>
      <w:rFonts w:asciiTheme="majorHAnsi" w:eastAsiaTheme="majorEastAsia" w:hAnsiTheme="majorHAnsi" w:cstheme="majorBidi"/>
      <w:bCs/>
      <w:color w:val="365F91" w:themeColor="accent1" w:themeShade="BF"/>
      <w:sz w:val="26"/>
      <w:szCs w:val="26"/>
      <w:lang w:eastAsia="en-US"/>
    </w:rPr>
  </w:style>
  <w:style w:type="character" w:customStyle="1" w:styleId="Level1NumberedChar">
    <w:name w:val="Level 1 Numbered Char"/>
    <w:basedOn w:val="Heading1Char"/>
    <w:link w:val="Level1Numbered"/>
    <w:rsid w:val="00031524"/>
    <w:rPr>
      <w:rFonts w:ascii="Arial" w:eastAsia="Times New Roman" w:hAnsi="Arial" w:cs="Arial"/>
      <w:b/>
      <w:bCs w:val="0"/>
      <w:kern w:val="32"/>
      <w:sz w:val="24"/>
      <w:szCs w:val="32"/>
    </w:rPr>
  </w:style>
  <w:style w:type="character" w:customStyle="1" w:styleId="Heading3Char">
    <w:name w:val="Heading 3 Char"/>
    <w:basedOn w:val="DefaultParagraphFont"/>
    <w:link w:val="Heading3"/>
    <w:uiPriority w:val="9"/>
    <w:semiHidden/>
    <w:rsid w:val="00C978CB"/>
    <w:rPr>
      <w:rFonts w:asciiTheme="majorHAnsi" w:eastAsiaTheme="majorEastAsia" w:hAnsiTheme="majorHAnsi" w:cstheme="majorBidi"/>
      <w:bCs/>
      <w:color w:val="243F60" w:themeColor="accent1" w:themeShade="7F"/>
      <w:sz w:val="24"/>
      <w:szCs w:val="24"/>
      <w:lang w:eastAsia="en-US"/>
    </w:rPr>
  </w:style>
  <w:style w:type="character" w:customStyle="1" w:styleId="Heading4Char">
    <w:name w:val="Heading 4 Char"/>
    <w:basedOn w:val="DefaultParagraphFont"/>
    <w:link w:val="Heading4"/>
    <w:uiPriority w:val="9"/>
    <w:semiHidden/>
    <w:rsid w:val="00C978CB"/>
    <w:rPr>
      <w:rFonts w:asciiTheme="majorHAnsi" w:eastAsiaTheme="majorEastAsia" w:hAnsiTheme="majorHAnsi" w:cstheme="majorBidi"/>
      <w:bCs/>
      <w:i/>
      <w:iCs/>
      <w:color w:val="365F91" w:themeColor="accent1" w:themeShade="BF"/>
      <w:sz w:val="22"/>
      <w:szCs w:val="22"/>
      <w:lang w:eastAsia="en-US"/>
    </w:rPr>
  </w:style>
  <w:style w:type="character" w:customStyle="1" w:styleId="Heading5Char">
    <w:name w:val="Heading 5 Char"/>
    <w:basedOn w:val="DefaultParagraphFont"/>
    <w:link w:val="Heading5"/>
    <w:uiPriority w:val="9"/>
    <w:semiHidden/>
    <w:rsid w:val="00C978CB"/>
    <w:rPr>
      <w:rFonts w:asciiTheme="majorHAnsi" w:eastAsiaTheme="majorEastAsia" w:hAnsiTheme="majorHAnsi" w:cstheme="majorBidi"/>
      <w:bCs/>
      <w:color w:val="365F91" w:themeColor="accent1" w:themeShade="BF"/>
      <w:sz w:val="22"/>
      <w:szCs w:val="22"/>
      <w:lang w:eastAsia="en-US"/>
    </w:rPr>
  </w:style>
  <w:style w:type="character" w:customStyle="1" w:styleId="Heading6Char">
    <w:name w:val="Heading 6 Char"/>
    <w:basedOn w:val="DefaultParagraphFont"/>
    <w:link w:val="Heading6"/>
    <w:uiPriority w:val="9"/>
    <w:semiHidden/>
    <w:rsid w:val="00C978CB"/>
    <w:rPr>
      <w:rFonts w:asciiTheme="majorHAnsi" w:eastAsiaTheme="majorEastAsia" w:hAnsiTheme="majorHAnsi" w:cstheme="majorBidi"/>
      <w:bCs/>
      <w:color w:val="243F60" w:themeColor="accent1" w:themeShade="7F"/>
      <w:sz w:val="22"/>
      <w:szCs w:val="22"/>
      <w:lang w:eastAsia="en-US"/>
    </w:rPr>
  </w:style>
  <w:style w:type="character" w:customStyle="1" w:styleId="Heading7Char">
    <w:name w:val="Heading 7 Char"/>
    <w:basedOn w:val="DefaultParagraphFont"/>
    <w:link w:val="Heading7"/>
    <w:uiPriority w:val="9"/>
    <w:semiHidden/>
    <w:rsid w:val="00C978CB"/>
    <w:rPr>
      <w:rFonts w:asciiTheme="majorHAnsi" w:eastAsiaTheme="majorEastAsia" w:hAnsiTheme="majorHAnsi" w:cstheme="majorBidi"/>
      <w:bCs/>
      <w:i/>
      <w:iCs/>
      <w:color w:val="243F60" w:themeColor="accent1" w:themeShade="7F"/>
      <w:sz w:val="22"/>
      <w:szCs w:val="22"/>
      <w:lang w:eastAsia="en-US"/>
    </w:rPr>
  </w:style>
  <w:style w:type="character" w:customStyle="1" w:styleId="Heading8Char">
    <w:name w:val="Heading 8 Char"/>
    <w:basedOn w:val="DefaultParagraphFont"/>
    <w:link w:val="Heading8"/>
    <w:uiPriority w:val="9"/>
    <w:semiHidden/>
    <w:rsid w:val="00C978CB"/>
    <w:rPr>
      <w:rFonts w:asciiTheme="majorHAnsi" w:eastAsiaTheme="majorEastAsia" w:hAnsiTheme="majorHAnsi" w:cstheme="majorBidi"/>
      <w:bCs/>
      <w:color w:val="272727" w:themeColor="text1" w:themeTint="D8"/>
      <w:sz w:val="21"/>
      <w:szCs w:val="21"/>
      <w:lang w:eastAsia="en-US"/>
    </w:rPr>
  </w:style>
  <w:style w:type="character" w:customStyle="1" w:styleId="Heading9Char">
    <w:name w:val="Heading 9 Char"/>
    <w:basedOn w:val="DefaultParagraphFont"/>
    <w:link w:val="Heading9"/>
    <w:uiPriority w:val="9"/>
    <w:semiHidden/>
    <w:rsid w:val="00C978CB"/>
    <w:rPr>
      <w:rFonts w:asciiTheme="majorHAnsi" w:eastAsiaTheme="majorEastAsia" w:hAnsiTheme="majorHAnsi" w:cstheme="majorBidi"/>
      <w:bCs/>
      <w:i/>
      <w:iCs/>
      <w:color w:val="272727" w:themeColor="text1" w:themeTint="D8"/>
      <w:sz w:val="21"/>
      <w:szCs w:val="21"/>
      <w:lang w:eastAsia="en-US"/>
    </w:rPr>
  </w:style>
  <w:style w:type="paragraph" w:customStyle="1" w:styleId="Level2numbered">
    <w:name w:val="Level 2 numbered"/>
    <w:basedOn w:val="Heading2"/>
    <w:link w:val="Level2numberedChar"/>
    <w:qFormat/>
    <w:rsid w:val="00F57A78"/>
    <w:pPr>
      <w:keepNext w:val="0"/>
      <w:keepLines w:val="0"/>
      <w:numPr>
        <w:ilvl w:val="1"/>
        <w:numId w:val="5"/>
      </w:numPr>
      <w:tabs>
        <w:tab w:val="left" w:pos="1418"/>
      </w:tabs>
      <w:spacing w:before="0" w:after="240" w:line="276" w:lineRule="auto"/>
      <w:outlineLvl w:val="9"/>
    </w:pPr>
    <w:rPr>
      <w:rFonts w:ascii="Arial" w:hAnsi="Arial" w:cs="Arial"/>
      <w:color w:val="auto"/>
      <w:sz w:val="24"/>
      <w:szCs w:val="22"/>
    </w:rPr>
  </w:style>
  <w:style w:type="paragraph" w:customStyle="1" w:styleId="Level3numbered">
    <w:name w:val="Level 3 numbered"/>
    <w:basedOn w:val="Level2numbered"/>
    <w:link w:val="Level3numberedChar"/>
    <w:qFormat/>
    <w:rsid w:val="00F57A78"/>
    <w:pPr>
      <w:numPr>
        <w:ilvl w:val="2"/>
      </w:numPr>
      <w:tabs>
        <w:tab w:val="clear" w:pos="1418"/>
        <w:tab w:val="left" w:pos="2268"/>
      </w:tabs>
      <w:ind w:left="2268" w:hanging="850"/>
    </w:pPr>
  </w:style>
  <w:style w:type="character" w:customStyle="1" w:styleId="Level2numberedChar">
    <w:name w:val="Level 2 numbered Char"/>
    <w:basedOn w:val="Heading2Char"/>
    <w:link w:val="Level2numbered"/>
    <w:rsid w:val="00F57A78"/>
    <w:rPr>
      <w:rFonts w:ascii="Arial" w:eastAsiaTheme="majorEastAsia" w:hAnsi="Arial" w:cs="Arial"/>
      <w:bCs/>
      <w:color w:val="365F91" w:themeColor="accent1" w:themeShade="BF"/>
      <w:sz w:val="24"/>
      <w:szCs w:val="22"/>
      <w:lang w:eastAsia="en-US"/>
    </w:rPr>
  </w:style>
  <w:style w:type="character" w:customStyle="1" w:styleId="Level3numberedChar">
    <w:name w:val="Level 3 numbered Char"/>
    <w:basedOn w:val="Level2numberedChar"/>
    <w:link w:val="Level3numbered"/>
    <w:rsid w:val="00F57A78"/>
    <w:rPr>
      <w:rFonts w:ascii="Arial" w:eastAsiaTheme="majorEastAsia" w:hAnsi="Arial" w:cs="Arial"/>
      <w:bCs/>
      <w:color w:val="365F91" w:themeColor="accent1" w:themeShade="BF"/>
      <w:sz w:val="24"/>
      <w:szCs w:val="22"/>
      <w:lang w:eastAsia="en-US"/>
    </w:rPr>
  </w:style>
  <w:style w:type="paragraph" w:customStyle="1" w:styleId="Bulletindent">
    <w:name w:val="Bullet indent"/>
    <w:basedOn w:val="ListParagraph"/>
    <w:link w:val="BulletindentChar"/>
    <w:qFormat/>
    <w:rsid w:val="00EF1B45"/>
    <w:pPr>
      <w:numPr>
        <w:numId w:val="3"/>
      </w:numPr>
      <w:spacing w:after="240" w:line="276" w:lineRule="auto"/>
      <w:ind w:hanging="357"/>
    </w:pPr>
  </w:style>
  <w:style w:type="character" w:customStyle="1" w:styleId="BulletindentChar">
    <w:name w:val="Bullet indent Char"/>
    <w:basedOn w:val="ListParagraphChar"/>
    <w:link w:val="Bulletindent"/>
    <w:rsid w:val="00EF1B45"/>
    <w:rPr>
      <w:rFonts w:ascii="Arial" w:hAnsi="Arial" w:cs="Arial"/>
      <w:bCs/>
      <w:sz w:val="22"/>
      <w:szCs w:val="22"/>
      <w:lang w:eastAsia="en-US"/>
    </w:rPr>
  </w:style>
  <w:style w:type="paragraph" w:customStyle="1" w:styleId="Title2">
    <w:name w:val="Title 2"/>
    <w:basedOn w:val="Normal"/>
    <w:rsid w:val="00BA4EAD"/>
    <w:pPr>
      <w:keepNext/>
      <w:spacing w:before="240" w:after="240"/>
      <w:jc w:val="center"/>
      <w:outlineLvl w:val="0"/>
    </w:pPr>
    <w:rPr>
      <w:rFonts w:eastAsia="Times New Roman"/>
      <w:b/>
      <w:kern w:val="28"/>
      <w:sz w:val="32"/>
      <w:szCs w:val="32"/>
    </w:rPr>
  </w:style>
  <w:style w:type="paragraph" w:customStyle="1" w:styleId="Paragraphnonumbers">
    <w:name w:val="Paragraph no numbers"/>
    <w:basedOn w:val="Normal"/>
    <w:uiPriority w:val="99"/>
    <w:qFormat/>
    <w:rsid w:val="00031524"/>
    <w:pPr>
      <w:tabs>
        <w:tab w:val="left" w:pos="4111"/>
      </w:tabs>
      <w:spacing w:after="120" w:line="276" w:lineRule="auto"/>
    </w:pPr>
    <w:rPr>
      <w:rFonts w:eastAsia="Times New Roman"/>
      <w:sz w:val="24"/>
      <w:lang w:eastAsia="en-GB"/>
    </w:rPr>
  </w:style>
  <w:style w:type="paragraph" w:customStyle="1" w:styleId="Paragraph">
    <w:name w:val="Paragraph"/>
    <w:basedOn w:val="Paragraphnonumbers"/>
    <w:uiPriority w:val="4"/>
    <w:rsid w:val="00031524"/>
    <w:pPr>
      <w:numPr>
        <w:numId w:val="8"/>
      </w:numPr>
      <w:tabs>
        <w:tab w:val="left" w:pos="567"/>
      </w:tabs>
      <w:ind w:left="567" w:hanging="499"/>
    </w:pPr>
  </w:style>
  <w:style w:type="paragraph" w:customStyle="1" w:styleId="Bullets">
    <w:name w:val="Bullets"/>
    <w:basedOn w:val="Normal"/>
    <w:uiPriority w:val="5"/>
    <w:qFormat/>
    <w:rsid w:val="00031524"/>
    <w:pPr>
      <w:numPr>
        <w:numId w:val="9"/>
      </w:numPr>
      <w:spacing w:after="120" w:line="276" w:lineRule="auto"/>
    </w:pPr>
    <w:rPr>
      <w:rFonts w:eastAsia="Times New Roman" w:cs="Times New Roman"/>
      <w:bCs w:val="0"/>
      <w:sz w:val="24"/>
      <w:szCs w:val="24"/>
      <w:lang w:eastAsia="en-GB"/>
    </w:rPr>
  </w:style>
  <w:style w:type="character" w:styleId="FollowedHyperlink">
    <w:name w:val="FollowedHyperlink"/>
    <w:basedOn w:val="DefaultParagraphFont"/>
    <w:uiPriority w:val="99"/>
    <w:semiHidden/>
    <w:unhideWhenUsed/>
    <w:rsid w:val="00147CAB"/>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nice.org.uk/process/pmg28/chapter/draft-recommendations" TargetMode="External"/><Relationship Id="rId13" Type="http://schemas.openxmlformats.org/officeDocument/2006/relationships/hyperlink" Target="https://www.nice.org.uk/process/pmg28/chapter/the-production-of-guidance" TargetMode="External"/><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nice.org.uk/process/pmg28/chapter/the-production-of-guidance"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nice.org.uk/process/pmg28/chapter/the-production-of-guidance"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s://www.nice.org.uk/process/pmg28/chapter/draft-recommendations"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nice.org.uk/process/pmg28/chapter/draft-recommendations" TargetMode="External"/><Relationship Id="rId14" Type="http://schemas.openxmlformats.org/officeDocument/2006/relationships/hyperlink" Target="https://www.nice.org.uk/process/pmg28/chapter/the-production-of-guidance" TargetMode="External"/></Relationships>
</file>

<file path=word/_rels/footer1.xml.rels><?xml version="1.0" encoding="UTF-8" standalone="yes"?>
<Relationships xmlns="http://schemas.openxmlformats.org/package/2006/relationships"><Relationship Id="rId3" Type="http://schemas.openxmlformats.org/officeDocument/2006/relationships/hyperlink" Target="mailto:nice@nice.org.uk" TargetMode="External"/><Relationship Id="rId2" Type="http://schemas.openxmlformats.org/officeDocument/2006/relationships/hyperlink" Target="http://www.nice.org.uk" TargetMode="External"/><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000CF7135DF4849B7BE689D7F05B157"/>
        <w:category>
          <w:name w:val="General"/>
          <w:gallery w:val="placeholder"/>
        </w:category>
        <w:types>
          <w:type w:val="bbPlcHdr"/>
        </w:types>
        <w:behaviors>
          <w:behavior w:val="content"/>
        </w:behaviors>
        <w:guid w:val="{7A0E3105-748E-47A4-BDCE-F02572F4F420}"/>
      </w:docPartPr>
      <w:docPartBody>
        <w:p w:rsidR="00B25712" w:rsidRDefault="005C0753">
          <w:pPr>
            <w:pStyle w:val="1000CF7135DF4849B7BE689D7F05B157"/>
          </w:pPr>
          <w:r w:rsidRPr="002B5720">
            <w:t>Choose an option</w:t>
          </w:r>
        </w:p>
      </w:docPartBody>
    </w:docPart>
    <w:docPart>
      <w:docPartPr>
        <w:name w:val="FE28D79C17F14BD28977BA1649D1876D"/>
        <w:category>
          <w:name w:val="General"/>
          <w:gallery w:val="placeholder"/>
        </w:category>
        <w:types>
          <w:type w:val="bbPlcHdr"/>
        </w:types>
        <w:behaviors>
          <w:behavior w:val="content"/>
        </w:behaviors>
        <w:guid w:val="{57F1B989-6F7E-4E23-99CE-10B52E7FDFAF}"/>
      </w:docPartPr>
      <w:docPartBody>
        <w:p w:rsidR="00B25712" w:rsidRDefault="001144C6">
          <w:pPr>
            <w:pStyle w:val="FE28D79C17F14BD28977BA1649D1876D"/>
          </w:pPr>
          <w:r w:rsidRPr="002B5720">
            <w:rPr>
              <w:rStyle w:val="PlaceholderText"/>
              <w:color w:val="44546A" w:themeColor="text2"/>
            </w:rPr>
            <w:t>Click or tap here to enter text.</w:t>
          </w:r>
        </w:p>
      </w:docPartBody>
    </w:docPart>
    <w:docPart>
      <w:docPartPr>
        <w:name w:val="F882B9B5B53B4B779669C5573C4E6FDC"/>
        <w:category>
          <w:name w:val="General"/>
          <w:gallery w:val="placeholder"/>
        </w:category>
        <w:types>
          <w:type w:val="bbPlcHdr"/>
        </w:types>
        <w:behaviors>
          <w:behavior w:val="content"/>
        </w:behaviors>
        <w:guid w:val="{8336BDF7-FEE5-4640-AACA-20A9BF06B50D}"/>
      </w:docPartPr>
      <w:docPartBody>
        <w:p w:rsidR="00B25712" w:rsidRDefault="001144C6">
          <w:pPr>
            <w:pStyle w:val="F882B9B5B53B4B779669C5573C4E6FDC"/>
          </w:pPr>
          <w:r w:rsidRPr="002B5720">
            <w:t>Click or tap here to enter text.</w:t>
          </w:r>
        </w:p>
      </w:docPartBody>
    </w:docPart>
    <w:docPart>
      <w:docPartPr>
        <w:name w:val="15E863EEEAAA4E3A9B75A2A92A8C7517"/>
        <w:category>
          <w:name w:val="General"/>
          <w:gallery w:val="placeholder"/>
        </w:category>
        <w:types>
          <w:type w:val="bbPlcHdr"/>
        </w:types>
        <w:behaviors>
          <w:behavior w:val="content"/>
        </w:behaviors>
        <w:guid w:val="{A86788F2-3244-44B2-B565-893EB2DD1AB6}"/>
      </w:docPartPr>
      <w:docPartBody>
        <w:p w:rsidR="00B25712" w:rsidRDefault="001144C6">
          <w:pPr>
            <w:pStyle w:val="15E863EEEAAA4E3A9B75A2A92A8C7517"/>
          </w:pPr>
          <w:r w:rsidRPr="00E56B48">
            <w:rPr>
              <w:rStyle w:val="Level2numberedChar"/>
            </w:rPr>
            <w:t>List any other business or record ‘none’</w:t>
          </w:r>
        </w:p>
      </w:docPartBody>
    </w:docPart>
    <w:docPart>
      <w:docPartPr>
        <w:name w:val="856A238894124A7FBA0D600FC4197740"/>
        <w:category>
          <w:name w:val="General"/>
          <w:gallery w:val="placeholder"/>
        </w:category>
        <w:types>
          <w:type w:val="bbPlcHdr"/>
        </w:types>
        <w:behaviors>
          <w:behavior w:val="content"/>
        </w:behaviors>
        <w:guid w:val="{42970250-CC31-40DB-B6C1-C1013843A2B4}"/>
      </w:docPartPr>
      <w:docPartBody>
        <w:p w:rsidR="00B25712" w:rsidRDefault="005C0753" w:rsidP="005C0753">
          <w:pPr>
            <w:pStyle w:val="856A238894124A7FBA0D600FC41977401"/>
          </w:pPr>
          <w:r w:rsidRPr="00031524">
            <w:rPr>
              <w:rStyle w:val="PlaceholderText"/>
              <w:color w:val="44546A" w:themeColor="text2"/>
            </w:rPr>
            <w:t>Choose an option</w:t>
          </w:r>
        </w:p>
      </w:docPartBody>
    </w:docPart>
    <w:docPart>
      <w:docPartPr>
        <w:name w:val="829E8ED5678845F49973593304953A1B"/>
        <w:category>
          <w:name w:val="General"/>
          <w:gallery w:val="placeholder"/>
        </w:category>
        <w:types>
          <w:type w:val="bbPlcHdr"/>
        </w:types>
        <w:behaviors>
          <w:behavior w:val="content"/>
        </w:behaviors>
        <w:guid w:val="{019876AE-A6E1-4359-B48F-46240A961BB1}"/>
      </w:docPartPr>
      <w:docPartBody>
        <w:p w:rsidR="00B25712" w:rsidRDefault="005C0753" w:rsidP="005C0753">
          <w:pPr>
            <w:pStyle w:val="829E8ED5678845F49973593304953A1B1"/>
          </w:pPr>
          <w:r w:rsidRPr="00031524">
            <w:rPr>
              <w:rStyle w:val="PlaceholderText"/>
              <w:color w:val="44546A" w:themeColor="text2"/>
            </w:rPr>
            <w:t>[Insert full topic title here]</w:t>
          </w:r>
        </w:p>
      </w:docPartBody>
    </w:docPart>
    <w:docPart>
      <w:docPartPr>
        <w:name w:val="F184099B8FDB4F3080F4F4F19C66C486"/>
        <w:category>
          <w:name w:val="General"/>
          <w:gallery w:val="placeholder"/>
        </w:category>
        <w:types>
          <w:type w:val="bbPlcHdr"/>
        </w:types>
        <w:behaviors>
          <w:behavior w:val="content"/>
        </w:behaviors>
        <w:guid w:val="{EE8EB464-7E84-41B1-A02C-F93D22B66887}"/>
      </w:docPartPr>
      <w:docPartBody>
        <w:p w:rsidR="00B25712" w:rsidRDefault="005C0753">
          <w:pPr>
            <w:pStyle w:val="F184099B8FDB4F3080F4F4F19C66C486"/>
          </w:pPr>
          <w:r w:rsidRPr="000C4E08">
            <w:t>insert company name.</w:t>
          </w:r>
        </w:p>
      </w:docPartBody>
    </w:docPart>
    <w:docPart>
      <w:docPartPr>
        <w:name w:val="AEFCDB92033044D08D036FF1B0FCBFD9"/>
        <w:category>
          <w:name w:val="General"/>
          <w:gallery w:val="placeholder"/>
        </w:category>
        <w:types>
          <w:type w:val="bbPlcHdr"/>
        </w:types>
        <w:behaviors>
          <w:behavior w:val="content"/>
        </w:behaviors>
        <w:guid w:val="{4DC8CA12-6BE3-418F-9EEC-D7245BAABCD5}"/>
      </w:docPartPr>
      <w:docPartBody>
        <w:p w:rsidR="00B25712" w:rsidRDefault="005C0753">
          <w:pPr>
            <w:pStyle w:val="AEFCDB92033044D08D036FF1B0FCBFD9"/>
          </w:pPr>
          <w:r w:rsidRPr="00774747">
            <w:t>Insert declarations, including any for committee members who are absent due to conflicts. If none then state that no conflicts of interest were declared for the technology.</w:t>
          </w:r>
        </w:p>
      </w:docPartBody>
    </w:docPart>
    <w:docPart>
      <w:docPartPr>
        <w:name w:val="BFBF576170354642B3BD379DAECBCB90"/>
        <w:category>
          <w:name w:val="General"/>
          <w:gallery w:val="placeholder"/>
        </w:category>
        <w:types>
          <w:type w:val="bbPlcHdr"/>
        </w:types>
        <w:behaviors>
          <w:behavior w:val="content"/>
        </w:behaviors>
        <w:guid w:val="{62F96AA5-8574-4E96-B1D4-D94098766ECF}"/>
      </w:docPartPr>
      <w:docPartBody>
        <w:p w:rsidR="00B25712" w:rsidRDefault="001144C6">
          <w:pPr>
            <w:pStyle w:val="BFBF576170354642B3BD379DAECBCB90"/>
          </w:pPr>
          <w:r w:rsidRPr="00031524">
            <w:rPr>
              <w:rStyle w:val="PlaceholderText"/>
              <w:color w:val="44546A" w:themeColor="text2"/>
            </w:rPr>
            <w:t>choose a committee</w:t>
          </w:r>
        </w:p>
      </w:docPartBody>
    </w:docPart>
    <w:docPart>
      <w:docPartPr>
        <w:name w:val="3EA80FBA790D4CB2A0726B07ADC69C91"/>
        <w:category>
          <w:name w:val="General"/>
          <w:gallery w:val="placeholder"/>
        </w:category>
        <w:types>
          <w:type w:val="bbPlcHdr"/>
        </w:types>
        <w:behaviors>
          <w:behavior w:val="content"/>
        </w:behaviors>
        <w:guid w:val="{C1351867-21DF-4640-934A-77948445BE4B}"/>
      </w:docPartPr>
      <w:docPartBody>
        <w:p w:rsidR="00B25712" w:rsidRDefault="005C0753" w:rsidP="005C0753">
          <w:pPr>
            <w:pStyle w:val="3EA80FBA790D4CB2A0726B07ADC69C911"/>
          </w:pPr>
          <w:r w:rsidRPr="00031524">
            <w:rPr>
              <w:rStyle w:val="PlaceholderText"/>
              <w:color w:val="44546A" w:themeColor="text2"/>
            </w:rPr>
            <w:t>insert day and date</w:t>
          </w:r>
        </w:p>
      </w:docPartBody>
    </w:docPart>
    <w:docPart>
      <w:docPartPr>
        <w:name w:val="1B5DE0CF28CA4C28BFAE0BE0FE8100C1"/>
        <w:category>
          <w:name w:val="General"/>
          <w:gallery w:val="placeholder"/>
        </w:category>
        <w:types>
          <w:type w:val="bbPlcHdr"/>
        </w:types>
        <w:behaviors>
          <w:behavior w:val="content"/>
        </w:behaviors>
        <w:guid w:val="{D7464FEE-AA0B-4298-9BB1-A51008FFCB24}"/>
      </w:docPartPr>
      <w:docPartBody>
        <w:p w:rsidR="00B25712" w:rsidRDefault="001144C6">
          <w:pPr>
            <w:pStyle w:val="1B5DE0CF28CA4C28BFAE0BE0FE8100C1"/>
          </w:pPr>
          <w:r w:rsidRPr="00031524">
            <w:rPr>
              <w:rStyle w:val="PlaceholderText"/>
              <w:color w:val="44546A" w:themeColor="text2"/>
            </w:rPr>
            <w:t>insert time</w:t>
          </w:r>
        </w:p>
      </w:docPartBody>
    </w:docPart>
    <w:docPart>
      <w:docPartPr>
        <w:name w:val="6521A0C520F1449A8DBB9FA954D88284"/>
        <w:category>
          <w:name w:val="General"/>
          <w:gallery w:val="placeholder"/>
        </w:category>
        <w:types>
          <w:type w:val="bbPlcHdr"/>
        </w:types>
        <w:behaviors>
          <w:behavior w:val="content"/>
        </w:behaviors>
        <w:guid w:val="{9FC8A4E2-AA66-4B8B-B203-547CFD019D91}"/>
      </w:docPartPr>
      <w:docPartBody>
        <w:p w:rsidR="00B25712" w:rsidRDefault="001144C6" w:rsidP="001144C6">
          <w:pPr>
            <w:pStyle w:val="6521A0C520F1449A8DBB9FA954D88284"/>
          </w:pPr>
          <w:r w:rsidRPr="00031524">
            <w:rPr>
              <w:rStyle w:val="PlaceholderText"/>
              <w:color w:val="44546A" w:themeColor="text2"/>
            </w:rPr>
            <w:t>[Insert full topic title here]</w:t>
          </w:r>
        </w:p>
      </w:docPartBody>
    </w:docPart>
    <w:docPart>
      <w:docPartPr>
        <w:name w:val="57BB6CC04AA94DE8803028241495DE7E"/>
        <w:category>
          <w:name w:val="General"/>
          <w:gallery w:val="placeholder"/>
        </w:category>
        <w:types>
          <w:type w:val="bbPlcHdr"/>
        </w:types>
        <w:behaviors>
          <w:behavior w:val="content"/>
        </w:behaviors>
        <w:guid w:val="{A4DB49BD-6274-4AD1-A3C8-514543BADA30}"/>
      </w:docPartPr>
      <w:docPartBody>
        <w:p w:rsidR="00B25712" w:rsidRDefault="001144C6" w:rsidP="001144C6">
          <w:pPr>
            <w:pStyle w:val="57BB6CC04AA94DE8803028241495DE7E"/>
          </w:pPr>
          <w:r w:rsidRPr="00031524">
            <w:rPr>
              <w:rStyle w:val="PlaceholderText"/>
              <w:color w:val="44546A" w:themeColor="text2"/>
            </w:rPr>
            <w:t>[Insert full topic title here]</w:t>
          </w:r>
        </w:p>
      </w:docPartBody>
    </w:docPart>
    <w:docPart>
      <w:docPartPr>
        <w:name w:val="7609ED7D8013458FB3B28EDBA7AC744D"/>
        <w:category>
          <w:name w:val="General"/>
          <w:gallery w:val="placeholder"/>
        </w:category>
        <w:types>
          <w:type w:val="bbPlcHdr"/>
        </w:types>
        <w:behaviors>
          <w:behavior w:val="content"/>
        </w:behaviors>
        <w:guid w:val="{5E81E67C-66BE-448E-9AA1-AB47E9B78036}"/>
      </w:docPartPr>
      <w:docPartBody>
        <w:p w:rsidR="00B25712" w:rsidRDefault="005C0753" w:rsidP="005C0753">
          <w:pPr>
            <w:pStyle w:val="7609ED7D8013458FB3B28EDBA7AC744D1"/>
          </w:pPr>
          <w:r w:rsidRPr="00FA3B57">
            <w:rPr>
              <w:rStyle w:val="PlaceholderText"/>
              <w:color w:val="44546A" w:themeColor="text2"/>
              <w:highlight w:val="yellow"/>
            </w:rPr>
            <w:t>choose option</w:t>
          </w:r>
        </w:p>
      </w:docPartBody>
    </w:docPart>
    <w:docPart>
      <w:docPartPr>
        <w:name w:val="DefaultPlaceholder_-1854013437"/>
        <w:category>
          <w:name w:val="General"/>
          <w:gallery w:val="placeholder"/>
        </w:category>
        <w:types>
          <w:type w:val="bbPlcHdr"/>
        </w:types>
        <w:behaviors>
          <w:behavior w:val="content"/>
        </w:behaviors>
        <w:guid w:val="{2C78AAAA-F33A-492A-9DD9-424BE469311A}"/>
      </w:docPartPr>
      <w:docPartBody>
        <w:p w:rsidR="008B3E5B" w:rsidRDefault="005C0753">
          <w:r w:rsidRPr="00454584">
            <w:rPr>
              <w:rStyle w:val="PlaceholderText"/>
            </w:rPr>
            <w:t>Click or tap to enter a date.</w:t>
          </w:r>
        </w:p>
      </w:docPartBody>
    </w:docPart>
    <w:docPart>
      <w:docPartPr>
        <w:name w:val="689BC8E313D3450086284E8143FABD87"/>
        <w:category>
          <w:name w:val="General"/>
          <w:gallery w:val="placeholder"/>
        </w:category>
        <w:types>
          <w:type w:val="bbPlcHdr"/>
        </w:types>
        <w:behaviors>
          <w:behavior w:val="content"/>
        </w:behaviors>
        <w:guid w:val="{4964F9E3-1249-4D32-B85B-143DE064B1B3}"/>
      </w:docPartPr>
      <w:docPartBody>
        <w:p w:rsidR="008B3E5B" w:rsidRDefault="005C0753" w:rsidP="005C0753">
          <w:pPr>
            <w:pStyle w:val="689BC8E313D3450086284E8143FABD87"/>
          </w:pPr>
          <w:r w:rsidRPr="000C4E08">
            <w:t>insert company name.</w:t>
          </w:r>
        </w:p>
      </w:docPartBody>
    </w:docPart>
    <w:docPart>
      <w:docPartPr>
        <w:name w:val="3CD941A2D93B4A409A0F146554CEB32D"/>
        <w:category>
          <w:name w:val="General"/>
          <w:gallery w:val="placeholder"/>
        </w:category>
        <w:types>
          <w:type w:val="bbPlcHdr"/>
        </w:types>
        <w:behaviors>
          <w:behavior w:val="content"/>
        </w:behaviors>
        <w:guid w:val="{4193C373-F208-46BF-8932-A14EBE6838DF}"/>
      </w:docPartPr>
      <w:docPartBody>
        <w:p w:rsidR="008B3E5B" w:rsidRDefault="005C0753" w:rsidP="005C0753">
          <w:pPr>
            <w:pStyle w:val="3CD941A2D93B4A409A0F146554CEB32D"/>
          </w:pPr>
          <w:r w:rsidRPr="00774747">
            <w:t>Insert declarations, including any for committee members who are absent due to conflicts. If none then state that no conflicts of interest were declared for the technology.</w:t>
          </w:r>
        </w:p>
      </w:docPartBody>
    </w:docPart>
    <w:docPart>
      <w:docPartPr>
        <w:name w:val="B662AEA53C6040FA94364A85BD043FA9"/>
        <w:category>
          <w:name w:val="General"/>
          <w:gallery w:val="placeholder"/>
        </w:category>
        <w:types>
          <w:type w:val="bbPlcHdr"/>
        </w:types>
        <w:behaviors>
          <w:behavior w:val="content"/>
        </w:behaviors>
        <w:guid w:val="{6A70CEA4-2452-42A0-8617-33D3E17C75CB}"/>
      </w:docPartPr>
      <w:docPartBody>
        <w:p w:rsidR="008B3E5B" w:rsidRDefault="005C0753" w:rsidP="005C0753">
          <w:pPr>
            <w:pStyle w:val="B662AEA53C6040FA94364A85BD043FA9"/>
          </w:pPr>
          <w:r w:rsidRPr="00031524">
            <w:rPr>
              <w:rStyle w:val="PlaceholderText"/>
              <w:color w:val="44546A" w:themeColor="text2"/>
            </w:rPr>
            <w:t>[Insert full topic title here]</w:t>
          </w:r>
        </w:p>
      </w:docPartBody>
    </w:docPart>
    <w:docPart>
      <w:docPartPr>
        <w:name w:val="DFC24D6695A44841B61896F83B559022"/>
        <w:category>
          <w:name w:val="General"/>
          <w:gallery w:val="placeholder"/>
        </w:category>
        <w:types>
          <w:type w:val="bbPlcHdr"/>
        </w:types>
        <w:behaviors>
          <w:behavior w:val="content"/>
        </w:behaviors>
        <w:guid w:val="{3D869D87-0068-4C04-88D8-EB83FDB5E926}"/>
      </w:docPartPr>
      <w:docPartBody>
        <w:p w:rsidR="008B3E5B" w:rsidRDefault="005C0753" w:rsidP="005C0753">
          <w:pPr>
            <w:pStyle w:val="DFC24D6695A44841B61896F83B559022"/>
          </w:pPr>
          <w:r w:rsidRPr="00031524">
            <w:rPr>
              <w:rStyle w:val="PlaceholderText"/>
              <w:color w:val="44546A" w:themeColor="text2"/>
            </w:rPr>
            <w:t>[Insert full topic title here]</w:t>
          </w:r>
        </w:p>
      </w:docPartBody>
    </w:docPart>
    <w:docPart>
      <w:docPartPr>
        <w:name w:val="33346961273042F185427FD8B220FEB4"/>
        <w:category>
          <w:name w:val="General"/>
          <w:gallery w:val="placeholder"/>
        </w:category>
        <w:types>
          <w:type w:val="bbPlcHdr"/>
        </w:types>
        <w:behaviors>
          <w:behavior w:val="content"/>
        </w:behaviors>
        <w:guid w:val="{4CDA90B9-D179-47C5-AB7A-3C014FE08854}"/>
      </w:docPartPr>
      <w:docPartBody>
        <w:p w:rsidR="008B3E5B" w:rsidRDefault="005C0753" w:rsidP="005C0753">
          <w:pPr>
            <w:pStyle w:val="33346961273042F185427FD8B220FEB4"/>
          </w:pPr>
          <w:r w:rsidRPr="00FA3B57">
            <w:rPr>
              <w:rStyle w:val="PlaceholderText"/>
              <w:color w:val="44546A" w:themeColor="text2"/>
              <w:highlight w:val="yellow"/>
            </w:rPr>
            <w:t>choose option</w:t>
          </w:r>
        </w:p>
      </w:docPartBody>
    </w:docPart>
    <w:docPart>
      <w:docPartPr>
        <w:name w:val="F47F10C287EC47F88A92024A589BE43A"/>
        <w:category>
          <w:name w:val="General"/>
          <w:gallery w:val="placeholder"/>
        </w:category>
        <w:types>
          <w:type w:val="bbPlcHdr"/>
        </w:types>
        <w:behaviors>
          <w:behavior w:val="content"/>
        </w:behaviors>
        <w:guid w:val="{566A90D3-FA05-4D94-BCAC-72A89B147962}"/>
      </w:docPartPr>
      <w:docPartBody>
        <w:p w:rsidR="008B3E5B" w:rsidRDefault="005C0753" w:rsidP="005C0753">
          <w:pPr>
            <w:pStyle w:val="F47F10C287EC47F88A92024A589BE43A"/>
          </w:pPr>
          <w:r w:rsidRPr="00031524">
            <w:rPr>
              <w:rStyle w:val="PlaceholderText"/>
              <w:color w:val="44546A" w:themeColor="text2"/>
            </w:rPr>
            <w:t>Choose an option</w:t>
          </w:r>
        </w:p>
      </w:docPartBody>
    </w:docPart>
    <w:docPart>
      <w:docPartPr>
        <w:name w:val="A8F8E9A869464E4EAA3C9A9619B256BF"/>
        <w:category>
          <w:name w:val="General"/>
          <w:gallery w:val="placeholder"/>
        </w:category>
        <w:types>
          <w:type w:val="bbPlcHdr"/>
        </w:types>
        <w:behaviors>
          <w:behavior w:val="content"/>
        </w:behaviors>
        <w:guid w:val="{79F591C9-D170-4B9A-ADC1-C39776545DC3}"/>
      </w:docPartPr>
      <w:docPartBody>
        <w:p w:rsidR="008B3E5B" w:rsidRDefault="005C0753" w:rsidP="005C0753">
          <w:pPr>
            <w:pStyle w:val="A8F8E9A869464E4EAA3C9A9619B256BF"/>
          </w:pPr>
          <w:r w:rsidRPr="00031524">
            <w:rPr>
              <w:rStyle w:val="PlaceholderText"/>
              <w:color w:val="44546A" w:themeColor="text2"/>
            </w:rPr>
            <w:t>[Insert full topic title here]</w:t>
          </w:r>
        </w:p>
      </w:docPartBody>
    </w:docPart>
    <w:docPart>
      <w:docPartPr>
        <w:name w:val="BCCD1FAB264B488594E589B8B8535F44"/>
        <w:category>
          <w:name w:val="General"/>
          <w:gallery w:val="placeholder"/>
        </w:category>
        <w:types>
          <w:type w:val="bbPlcHdr"/>
        </w:types>
        <w:behaviors>
          <w:behavior w:val="content"/>
        </w:behaviors>
        <w:guid w:val="{CF952FC1-0390-46B3-B57A-78BFFF4AD2E2}"/>
      </w:docPartPr>
      <w:docPartBody>
        <w:p w:rsidR="008B3E5B" w:rsidRDefault="005C0753" w:rsidP="005C0753">
          <w:pPr>
            <w:pStyle w:val="BCCD1FAB264B488594E589B8B8535F44"/>
          </w:pPr>
          <w:r w:rsidRPr="00031524">
            <w:rPr>
              <w:rStyle w:val="PlaceholderText"/>
              <w:color w:val="44546A" w:themeColor="text2"/>
            </w:rPr>
            <w:t>Choose an option</w:t>
          </w:r>
        </w:p>
      </w:docPartBody>
    </w:docPart>
    <w:docPart>
      <w:docPartPr>
        <w:name w:val="91D3764B22954EA69CF33EB8C582A421"/>
        <w:category>
          <w:name w:val="General"/>
          <w:gallery w:val="placeholder"/>
        </w:category>
        <w:types>
          <w:type w:val="bbPlcHdr"/>
        </w:types>
        <w:behaviors>
          <w:behavior w:val="content"/>
        </w:behaviors>
        <w:guid w:val="{A1B50C86-7251-4927-8628-5F0ABD5CB7E1}"/>
      </w:docPartPr>
      <w:docPartBody>
        <w:p w:rsidR="008B3E5B" w:rsidRDefault="005C0753" w:rsidP="005C0753">
          <w:pPr>
            <w:pStyle w:val="91D3764B22954EA69CF33EB8C582A421"/>
          </w:pPr>
          <w:r w:rsidRPr="00031524">
            <w:rPr>
              <w:rStyle w:val="PlaceholderText"/>
              <w:color w:val="44546A" w:themeColor="text2"/>
            </w:rPr>
            <w:t>[Insert full topic title here]</w:t>
          </w:r>
        </w:p>
      </w:docPartBody>
    </w:docPart>
    <w:docPart>
      <w:docPartPr>
        <w:name w:val="8166DA020F7045E89D5E2DD2528D989E"/>
        <w:category>
          <w:name w:val="General"/>
          <w:gallery w:val="placeholder"/>
        </w:category>
        <w:types>
          <w:type w:val="bbPlcHdr"/>
        </w:types>
        <w:behaviors>
          <w:behavior w:val="content"/>
        </w:behaviors>
        <w:guid w:val="{F00A1632-091C-4741-B9C1-D86D93ECBD66}"/>
      </w:docPartPr>
      <w:docPartBody>
        <w:p w:rsidR="008B3E5B" w:rsidRDefault="005C0753" w:rsidP="005C0753">
          <w:pPr>
            <w:pStyle w:val="8166DA020F7045E89D5E2DD2528D989E"/>
          </w:pPr>
          <w:r w:rsidRPr="000C4E08">
            <w:t>insert company name.</w:t>
          </w:r>
        </w:p>
      </w:docPartBody>
    </w:docPart>
    <w:docPart>
      <w:docPartPr>
        <w:name w:val="B27A50F740B141B08A05F40AFC7032ED"/>
        <w:category>
          <w:name w:val="General"/>
          <w:gallery w:val="placeholder"/>
        </w:category>
        <w:types>
          <w:type w:val="bbPlcHdr"/>
        </w:types>
        <w:behaviors>
          <w:behavior w:val="content"/>
        </w:behaviors>
        <w:guid w:val="{A54F685E-EAC9-4C07-9077-E970583FED81}"/>
      </w:docPartPr>
      <w:docPartBody>
        <w:p w:rsidR="008B3E5B" w:rsidRDefault="005C0753" w:rsidP="005C0753">
          <w:pPr>
            <w:pStyle w:val="B27A50F740B141B08A05F40AFC7032ED"/>
          </w:pPr>
          <w:r w:rsidRPr="00031524">
            <w:rPr>
              <w:rStyle w:val="PlaceholderText"/>
              <w:color w:val="44546A" w:themeColor="text2"/>
            </w:rPr>
            <w:t>[Insert full topic title here]</w:t>
          </w:r>
        </w:p>
      </w:docPartBody>
    </w:docPart>
    <w:docPart>
      <w:docPartPr>
        <w:name w:val="C35C00E186884FFDA2293A8A55EA8E83"/>
        <w:category>
          <w:name w:val="General"/>
          <w:gallery w:val="placeholder"/>
        </w:category>
        <w:types>
          <w:type w:val="bbPlcHdr"/>
        </w:types>
        <w:behaviors>
          <w:behavior w:val="content"/>
        </w:behaviors>
        <w:guid w:val="{0D03699D-4336-48F0-AA13-32BBE7A6188E}"/>
      </w:docPartPr>
      <w:docPartBody>
        <w:p w:rsidR="008B3E5B" w:rsidRDefault="005C0753" w:rsidP="005C0753">
          <w:pPr>
            <w:pStyle w:val="C35C00E186884FFDA2293A8A55EA8E83"/>
          </w:pPr>
          <w:r w:rsidRPr="00031524">
            <w:rPr>
              <w:rStyle w:val="PlaceholderText"/>
              <w:color w:val="44546A" w:themeColor="text2"/>
            </w:rPr>
            <w:t>[Insert full topic title here]</w:t>
          </w:r>
        </w:p>
      </w:docPartBody>
    </w:docPart>
    <w:docPart>
      <w:docPartPr>
        <w:name w:val="1F7A853FB48D4205915EC992F82F70B1"/>
        <w:category>
          <w:name w:val="General"/>
          <w:gallery w:val="placeholder"/>
        </w:category>
        <w:types>
          <w:type w:val="bbPlcHdr"/>
        </w:types>
        <w:behaviors>
          <w:behavior w:val="content"/>
        </w:behaviors>
        <w:guid w:val="{B97C2178-8942-4E61-A1E9-E4803B6794C8}"/>
      </w:docPartPr>
      <w:docPartBody>
        <w:p w:rsidR="008B3E5B" w:rsidRDefault="005C0753" w:rsidP="005C0753">
          <w:pPr>
            <w:pStyle w:val="1F7A853FB48D4205915EC992F82F70B1"/>
          </w:pPr>
          <w:r w:rsidRPr="00FA3B57">
            <w:rPr>
              <w:rStyle w:val="PlaceholderText"/>
              <w:color w:val="44546A" w:themeColor="text2"/>
              <w:highlight w:val="yellow"/>
            </w:rPr>
            <w:t>choose option</w:t>
          </w:r>
        </w:p>
      </w:docPartBody>
    </w:docPart>
    <w:docPart>
      <w:docPartPr>
        <w:name w:val="6AA93FC9EF6D41808C1DE0CFC702844E"/>
        <w:category>
          <w:name w:val="General"/>
          <w:gallery w:val="placeholder"/>
        </w:category>
        <w:types>
          <w:type w:val="bbPlcHdr"/>
        </w:types>
        <w:behaviors>
          <w:behavior w:val="content"/>
        </w:behaviors>
        <w:guid w:val="{C40D9749-2470-4070-8FA9-CF40D504FBE3}"/>
      </w:docPartPr>
      <w:docPartBody>
        <w:p w:rsidR="00FB5202" w:rsidRDefault="008B3E5B" w:rsidP="008B3E5B">
          <w:pPr>
            <w:pStyle w:val="6AA93FC9EF6D41808C1DE0CFC702844E"/>
          </w:pPr>
          <w:r w:rsidRPr="00031524">
            <w:rPr>
              <w:rStyle w:val="PlaceholderText"/>
              <w:color w:val="44546A" w:themeColor="text2"/>
            </w:rPr>
            <w:t>Choose an option</w:t>
          </w:r>
        </w:p>
      </w:docPartBody>
    </w:docPart>
    <w:docPart>
      <w:docPartPr>
        <w:name w:val="07E88085353342E79C859C55A6C70640"/>
        <w:category>
          <w:name w:val="General"/>
          <w:gallery w:val="placeholder"/>
        </w:category>
        <w:types>
          <w:type w:val="bbPlcHdr"/>
        </w:types>
        <w:behaviors>
          <w:behavior w:val="content"/>
        </w:behaviors>
        <w:guid w:val="{EADF1B55-C016-4A08-BBD8-F0CB06181EEF}"/>
      </w:docPartPr>
      <w:docPartBody>
        <w:p w:rsidR="00FB5202" w:rsidRDefault="008B3E5B" w:rsidP="008B3E5B">
          <w:pPr>
            <w:pStyle w:val="07E88085353342E79C859C55A6C70640"/>
          </w:pPr>
          <w:r w:rsidRPr="00031524">
            <w:rPr>
              <w:rStyle w:val="PlaceholderText"/>
              <w:color w:val="44546A" w:themeColor="text2"/>
            </w:rPr>
            <w:t>[Insert full topic title here]</w:t>
          </w:r>
        </w:p>
      </w:docPartBody>
    </w:docPart>
    <w:docPart>
      <w:docPartPr>
        <w:name w:val="67A89C3B6A4E4FF7A09C738CA359DDAE"/>
        <w:category>
          <w:name w:val="General"/>
          <w:gallery w:val="placeholder"/>
        </w:category>
        <w:types>
          <w:type w:val="bbPlcHdr"/>
        </w:types>
        <w:behaviors>
          <w:behavior w:val="content"/>
        </w:behaviors>
        <w:guid w:val="{449FD54B-0028-4270-AA7C-66E82256569D}"/>
      </w:docPartPr>
      <w:docPartBody>
        <w:p w:rsidR="00FB5202" w:rsidRDefault="008B3E5B" w:rsidP="008B3E5B">
          <w:pPr>
            <w:pStyle w:val="67A89C3B6A4E4FF7A09C738CA359DDAE"/>
          </w:pPr>
          <w:r w:rsidRPr="000C4E08">
            <w:t>insert company name.</w:t>
          </w:r>
        </w:p>
      </w:docPartBody>
    </w:docPart>
    <w:docPart>
      <w:docPartPr>
        <w:name w:val="8154F4DA042942DAA26AE2AD7C1AA07F"/>
        <w:category>
          <w:name w:val="General"/>
          <w:gallery w:val="placeholder"/>
        </w:category>
        <w:types>
          <w:type w:val="bbPlcHdr"/>
        </w:types>
        <w:behaviors>
          <w:behavior w:val="content"/>
        </w:behaviors>
        <w:guid w:val="{BEDB57EC-6506-40B8-A7A5-46C83484C436}"/>
      </w:docPartPr>
      <w:docPartBody>
        <w:p w:rsidR="00FB5202" w:rsidRDefault="008B3E5B" w:rsidP="008B3E5B">
          <w:pPr>
            <w:pStyle w:val="8154F4DA042942DAA26AE2AD7C1AA07F"/>
          </w:pPr>
          <w:r w:rsidRPr="00774747">
            <w:t>Insert declarations, including any for committee members who are absent due to conflicts. If none then state that no conflicts of interest were declared for the technology.</w:t>
          </w:r>
        </w:p>
      </w:docPartBody>
    </w:docPart>
    <w:docPart>
      <w:docPartPr>
        <w:name w:val="FB4D3D639FF14BF1B19EAE6B9FF300F9"/>
        <w:category>
          <w:name w:val="General"/>
          <w:gallery w:val="placeholder"/>
        </w:category>
        <w:types>
          <w:type w:val="bbPlcHdr"/>
        </w:types>
        <w:behaviors>
          <w:behavior w:val="content"/>
        </w:behaviors>
        <w:guid w:val="{B7C2DCE9-230B-40C2-8CC5-B2ED3736BB9D}"/>
      </w:docPartPr>
      <w:docPartBody>
        <w:p w:rsidR="00FB5202" w:rsidRDefault="008B3E5B" w:rsidP="008B3E5B">
          <w:pPr>
            <w:pStyle w:val="FB4D3D639FF14BF1B19EAE6B9FF300F9"/>
          </w:pPr>
          <w:r w:rsidRPr="00031524">
            <w:rPr>
              <w:rStyle w:val="PlaceholderText"/>
              <w:color w:val="44546A" w:themeColor="text2"/>
            </w:rPr>
            <w:t>[Insert full topic title here]</w:t>
          </w:r>
        </w:p>
      </w:docPartBody>
    </w:docPart>
    <w:docPart>
      <w:docPartPr>
        <w:name w:val="EA2DC1CD120541ABB87C3FA1B5BF937D"/>
        <w:category>
          <w:name w:val="General"/>
          <w:gallery w:val="placeholder"/>
        </w:category>
        <w:types>
          <w:type w:val="bbPlcHdr"/>
        </w:types>
        <w:behaviors>
          <w:behavior w:val="content"/>
        </w:behaviors>
        <w:guid w:val="{FC73B9CD-D24B-4E19-846C-66B3CEBBB93C}"/>
      </w:docPartPr>
      <w:docPartBody>
        <w:p w:rsidR="00FB5202" w:rsidRDefault="008B3E5B" w:rsidP="008B3E5B">
          <w:pPr>
            <w:pStyle w:val="EA2DC1CD120541ABB87C3FA1B5BF937D"/>
          </w:pPr>
          <w:r w:rsidRPr="00031524">
            <w:rPr>
              <w:rStyle w:val="PlaceholderText"/>
              <w:color w:val="44546A" w:themeColor="text2"/>
            </w:rPr>
            <w:t>[Insert full topic title here]</w:t>
          </w:r>
        </w:p>
      </w:docPartBody>
    </w:docPart>
    <w:docPart>
      <w:docPartPr>
        <w:name w:val="DB9D90A27D5747AB8BE035525EE476D2"/>
        <w:category>
          <w:name w:val="General"/>
          <w:gallery w:val="placeholder"/>
        </w:category>
        <w:types>
          <w:type w:val="bbPlcHdr"/>
        </w:types>
        <w:behaviors>
          <w:behavior w:val="content"/>
        </w:behaviors>
        <w:guid w:val="{D41A011B-76C2-4615-863F-9F9B5FFB5BA1}"/>
      </w:docPartPr>
      <w:docPartBody>
        <w:p w:rsidR="00FB5202" w:rsidRDefault="008B3E5B" w:rsidP="008B3E5B">
          <w:pPr>
            <w:pStyle w:val="DB9D90A27D5747AB8BE035525EE476D2"/>
          </w:pPr>
          <w:r w:rsidRPr="00FA3B57">
            <w:rPr>
              <w:rStyle w:val="PlaceholderText"/>
              <w:color w:val="44546A" w:themeColor="text2"/>
              <w:highlight w:val="yellow"/>
            </w:rPr>
            <w:t>choose option</w:t>
          </w:r>
        </w:p>
      </w:docPartBody>
    </w:docPart>
    <w:docPart>
      <w:docPartPr>
        <w:name w:val="FAA5398F81BF4EC8801E40A4B6F88860"/>
        <w:category>
          <w:name w:val="General"/>
          <w:gallery w:val="placeholder"/>
        </w:category>
        <w:types>
          <w:type w:val="bbPlcHdr"/>
        </w:types>
        <w:behaviors>
          <w:behavior w:val="content"/>
        </w:behaviors>
        <w:guid w:val="{B2E61C7D-3563-4E73-A3F5-81B2CCAB85EE}"/>
      </w:docPartPr>
      <w:docPartBody>
        <w:p w:rsidR="00FB5202" w:rsidRDefault="008B3E5B" w:rsidP="008B3E5B">
          <w:pPr>
            <w:pStyle w:val="FAA5398F81BF4EC8801E40A4B6F88860"/>
          </w:pPr>
          <w:r w:rsidRPr="00031524">
            <w:rPr>
              <w:rStyle w:val="PlaceholderText"/>
              <w:color w:val="44546A" w:themeColor="text2"/>
            </w:rPr>
            <w:t>Choose an option</w:t>
          </w:r>
        </w:p>
      </w:docPartBody>
    </w:docPart>
    <w:docPart>
      <w:docPartPr>
        <w:name w:val="2B7C50DE1D854A0BA0550A1E507E251A"/>
        <w:category>
          <w:name w:val="General"/>
          <w:gallery w:val="placeholder"/>
        </w:category>
        <w:types>
          <w:type w:val="bbPlcHdr"/>
        </w:types>
        <w:behaviors>
          <w:behavior w:val="content"/>
        </w:behaviors>
        <w:guid w:val="{36ED92D0-14E7-4CE1-BE12-A785504B2BD3}"/>
      </w:docPartPr>
      <w:docPartBody>
        <w:p w:rsidR="00FB5202" w:rsidRDefault="008B3E5B" w:rsidP="008B3E5B">
          <w:pPr>
            <w:pStyle w:val="2B7C50DE1D854A0BA0550A1E507E251A"/>
          </w:pPr>
          <w:r w:rsidRPr="00031524">
            <w:rPr>
              <w:rStyle w:val="PlaceholderText"/>
              <w:color w:val="44546A" w:themeColor="text2"/>
            </w:rPr>
            <w:t>[Insert full topic title here]</w:t>
          </w:r>
        </w:p>
      </w:docPartBody>
    </w:docPart>
    <w:docPart>
      <w:docPartPr>
        <w:name w:val="163C9EA5FF9044C1BA7F618469E63E65"/>
        <w:category>
          <w:name w:val="General"/>
          <w:gallery w:val="placeholder"/>
        </w:category>
        <w:types>
          <w:type w:val="bbPlcHdr"/>
        </w:types>
        <w:behaviors>
          <w:behavior w:val="content"/>
        </w:behaviors>
        <w:guid w:val="{C4CEC2BA-8BDB-4786-B97C-D5C6812CBF3B}"/>
      </w:docPartPr>
      <w:docPartBody>
        <w:p w:rsidR="00FB5202" w:rsidRDefault="008B3E5B" w:rsidP="008B3E5B">
          <w:pPr>
            <w:pStyle w:val="163C9EA5FF9044C1BA7F618469E63E65"/>
          </w:pPr>
          <w:r w:rsidRPr="000C4E08">
            <w:t>insert company name.</w:t>
          </w:r>
        </w:p>
      </w:docPartBody>
    </w:docPart>
    <w:docPart>
      <w:docPartPr>
        <w:name w:val="95394E479A9741D99AE39E59594F6DDC"/>
        <w:category>
          <w:name w:val="General"/>
          <w:gallery w:val="placeholder"/>
        </w:category>
        <w:types>
          <w:type w:val="bbPlcHdr"/>
        </w:types>
        <w:behaviors>
          <w:behavior w:val="content"/>
        </w:behaviors>
        <w:guid w:val="{9DE02CC4-6EC5-45A9-933F-D7412DDC70ED}"/>
      </w:docPartPr>
      <w:docPartBody>
        <w:p w:rsidR="00FB5202" w:rsidRDefault="008B3E5B" w:rsidP="008B3E5B">
          <w:pPr>
            <w:pStyle w:val="95394E479A9741D99AE39E59594F6DDC"/>
          </w:pPr>
          <w:r w:rsidRPr="00774747">
            <w:t>Insert declarations, including any for committee members who are absent due to conflicts. If none then state that no conflicts of interest were declared for the technology.</w:t>
          </w:r>
        </w:p>
      </w:docPartBody>
    </w:docPart>
    <w:docPart>
      <w:docPartPr>
        <w:name w:val="E09E59247D7A4A9CB1FD20ACD1522967"/>
        <w:category>
          <w:name w:val="General"/>
          <w:gallery w:val="placeholder"/>
        </w:category>
        <w:types>
          <w:type w:val="bbPlcHdr"/>
        </w:types>
        <w:behaviors>
          <w:behavior w:val="content"/>
        </w:behaviors>
        <w:guid w:val="{C3AE0869-D801-4FE1-A903-FEBB53A0B53F}"/>
      </w:docPartPr>
      <w:docPartBody>
        <w:p w:rsidR="00FB5202" w:rsidRDefault="008B3E5B" w:rsidP="008B3E5B">
          <w:pPr>
            <w:pStyle w:val="E09E59247D7A4A9CB1FD20ACD1522967"/>
          </w:pPr>
          <w:r w:rsidRPr="00031524">
            <w:rPr>
              <w:rStyle w:val="PlaceholderText"/>
              <w:color w:val="44546A" w:themeColor="text2"/>
            </w:rPr>
            <w:t>[Insert full topic title here]</w:t>
          </w:r>
        </w:p>
      </w:docPartBody>
    </w:docPart>
    <w:docPart>
      <w:docPartPr>
        <w:name w:val="0EFA75922E994C6A879ABD464E385DB0"/>
        <w:category>
          <w:name w:val="General"/>
          <w:gallery w:val="placeholder"/>
        </w:category>
        <w:types>
          <w:type w:val="bbPlcHdr"/>
        </w:types>
        <w:behaviors>
          <w:behavior w:val="content"/>
        </w:behaviors>
        <w:guid w:val="{539358C8-EF71-47B3-AF6B-2A81F1ECC366}"/>
      </w:docPartPr>
      <w:docPartBody>
        <w:p w:rsidR="00FB5202" w:rsidRDefault="008B3E5B" w:rsidP="008B3E5B">
          <w:pPr>
            <w:pStyle w:val="0EFA75922E994C6A879ABD464E385DB0"/>
          </w:pPr>
          <w:r w:rsidRPr="00FA3B57">
            <w:rPr>
              <w:rStyle w:val="PlaceholderText"/>
              <w:color w:val="44546A" w:themeColor="text2"/>
              <w:highlight w:val="yellow"/>
            </w:rPr>
            <w:t>choose option</w:t>
          </w:r>
        </w:p>
      </w:docPartBody>
    </w:docPart>
    <w:docPart>
      <w:docPartPr>
        <w:name w:val="20491E3F41454740974D9902ACDCA40A"/>
        <w:category>
          <w:name w:val="General"/>
          <w:gallery w:val="placeholder"/>
        </w:category>
        <w:types>
          <w:type w:val="bbPlcHdr"/>
        </w:types>
        <w:behaviors>
          <w:behavior w:val="content"/>
        </w:behaviors>
        <w:guid w:val="{B2031548-D0FF-4DDE-B932-C706C83E3B2F}"/>
      </w:docPartPr>
      <w:docPartBody>
        <w:p w:rsidR="00FB5202" w:rsidRDefault="008B3E5B" w:rsidP="008B3E5B">
          <w:pPr>
            <w:pStyle w:val="20491E3F41454740974D9902ACDCA40A"/>
          </w:pPr>
          <w:r w:rsidRPr="00031524">
            <w:rPr>
              <w:rStyle w:val="PlaceholderText"/>
              <w:color w:val="44546A" w:themeColor="text2"/>
            </w:rPr>
            <w:t>Choose an option</w:t>
          </w:r>
        </w:p>
      </w:docPartBody>
    </w:docPart>
    <w:docPart>
      <w:docPartPr>
        <w:name w:val="D902DC0E298B4301A4FE2850FB388799"/>
        <w:category>
          <w:name w:val="General"/>
          <w:gallery w:val="placeholder"/>
        </w:category>
        <w:types>
          <w:type w:val="bbPlcHdr"/>
        </w:types>
        <w:behaviors>
          <w:behavior w:val="content"/>
        </w:behaviors>
        <w:guid w:val="{E44C4132-D153-4094-A0BD-2E01BBF8C796}"/>
      </w:docPartPr>
      <w:docPartBody>
        <w:p w:rsidR="00FB5202" w:rsidRDefault="008B3E5B" w:rsidP="008B3E5B">
          <w:pPr>
            <w:pStyle w:val="D902DC0E298B4301A4FE2850FB388799"/>
          </w:pPr>
          <w:r w:rsidRPr="00031524">
            <w:rPr>
              <w:rStyle w:val="PlaceholderText"/>
              <w:color w:val="44546A" w:themeColor="text2"/>
            </w:rPr>
            <w:t>[Insert full topic title here]</w:t>
          </w:r>
        </w:p>
      </w:docPartBody>
    </w:docPart>
    <w:docPart>
      <w:docPartPr>
        <w:name w:val="5326847100864EF3B1D8C0100C764B27"/>
        <w:category>
          <w:name w:val="General"/>
          <w:gallery w:val="placeholder"/>
        </w:category>
        <w:types>
          <w:type w:val="bbPlcHdr"/>
        </w:types>
        <w:behaviors>
          <w:behavior w:val="content"/>
        </w:behaviors>
        <w:guid w:val="{88727945-1722-436B-A629-A6A20B433988}"/>
      </w:docPartPr>
      <w:docPartBody>
        <w:p w:rsidR="00FB5202" w:rsidRDefault="008B3E5B" w:rsidP="008B3E5B">
          <w:pPr>
            <w:pStyle w:val="5326847100864EF3B1D8C0100C764B27"/>
          </w:pPr>
          <w:r w:rsidRPr="00774747">
            <w:t>Insert declarations, including any for committee members who are absent due to conflicts. If none then state that no conflicts of interest were declared for the technology.</w:t>
          </w:r>
        </w:p>
      </w:docPartBody>
    </w:docPart>
    <w:docPart>
      <w:docPartPr>
        <w:name w:val="CC6C637DD7F84B85871CB2B10C3B999E"/>
        <w:category>
          <w:name w:val="General"/>
          <w:gallery w:val="placeholder"/>
        </w:category>
        <w:types>
          <w:type w:val="bbPlcHdr"/>
        </w:types>
        <w:behaviors>
          <w:behavior w:val="content"/>
        </w:behaviors>
        <w:guid w:val="{35DF6854-1415-4A58-8402-E8EE9E57EDBD}"/>
      </w:docPartPr>
      <w:docPartBody>
        <w:p w:rsidR="00FB5202" w:rsidRDefault="008B3E5B" w:rsidP="008B3E5B">
          <w:pPr>
            <w:pStyle w:val="CC6C637DD7F84B85871CB2B10C3B999E"/>
          </w:pPr>
          <w:r w:rsidRPr="00031524">
            <w:rPr>
              <w:rStyle w:val="PlaceholderText"/>
              <w:color w:val="44546A" w:themeColor="text2"/>
            </w:rPr>
            <w:t>[Insert full topic title here]</w:t>
          </w:r>
        </w:p>
      </w:docPartBody>
    </w:docPart>
    <w:docPart>
      <w:docPartPr>
        <w:name w:val="292D51DEC7B54D1B860688D3AB4BA297"/>
        <w:category>
          <w:name w:val="General"/>
          <w:gallery w:val="placeholder"/>
        </w:category>
        <w:types>
          <w:type w:val="bbPlcHdr"/>
        </w:types>
        <w:behaviors>
          <w:behavior w:val="content"/>
        </w:behaviors>
        <w:guid w:val="{F8E2ECD8-C238-4A75-8DA1-F1DB46A52133}"/>
      </w:docPartPr>
      <w:docPartBody>
        <w:p w:rsidR="00FB5202" w:rsidRDefault="008B3E5B" w:rsidP="008B3E5B">
          <w:pPr>
            <w:pStyle w:val="292D51DEC7B54D1B860688D3AB4BA297"/>
          </w:pPr>
          <w:r w:rsidRPr="00031524">
            <w:rPr>
              <w:rStyle w:val="PlaceholderText"/>
              <w:color w:val="44546A" w:themeColor="text2"/>
            </w:rPr>
            <w:t>[Insert full topic title here]</w:t>
          </w:r>
        </w:p>
      </w:docPartBody>
    </w:docPart>
    <w:docPart>
      <w:docPartPr>
        <w:name w:val="D944155ECD1E4495BF361B4285724401"/>
        <w:category>
          <w:name w:val="General"/>
          <w:gallery w:val="placeholder"/>
        </w:category>
        <w:types>
          <w:type w:val="bbPlcHdr"/>
        </w:types>
        <w:behaviors>
          <w:behavior w:val="content"/>
        </w:behaviors>
        <w:guid w:val="{B7BEA83B-329F-475C-8024-4E3F1DB93425}"/>
      </w:docPartPr>
      <w:docPartBody>
        <w:p w:rsidR="00FB5202" w:rsidRDefault="008B3E5B" w:rsidP="008B3E5B">
          <w:pPr>
            <w:pStyle w:val="D944155ECD1E4495BF361B4285724401"/>
          </w:pPr>
          <w:r w:rsidRPr="00031524">
            <w:rPr>
              <w:rStyle w:val="PlaceholderText"/>
              <w:color w:val="44546A" w:themeColor="text2"/>
            </w:rPr>
            <w:t>Choose an option</w:t>
          </w:r>
        </w:p>
      </w:docPartBody>
    </w:docPart>
    <w:docPart>
      <w:docPartPr>
        <w:name w:val="4D1D943D98654BC4953C6F59958908E1"/>
        <w:category>
          <w:name w:val="General"/>
          <w:gallery w:val="placeholder"/>
        </w:category>
        <w:types>
          <w:type w:val="bbPlcHdr"/>
        </w:types>
        <w:behaviors>
          <w:behavior w:val="content"/>
        </w:behaviors>
        <w:guid w:val="{57C7CA66-B5C3-4E3D-A6FC-C35B68D44CAF}"/>
      </w:docPartPr>
      <w:docPartBody>
        <w:p w:rsidR="00FB5202" w:rsidRDefault="008B3E5B" w:rsidP="008B3E5B">
          <w:pPr>
            <w:pStyle w:val="4D1D943D98654BC4953C6F59958908E1"/>
          </w:pPr>
          <w:r w:rsidRPr="00031524">
            <w:rPr>
              <w:rStyle w:val="PlaceholderText"/>
              <w:color w:val="44546A" w:themeColor="text2"/>
            </w:rPr>
            <w:t>[Insert full topic title here]</w:t>
          </w:r>
        </w:p>
      </w:docPartBody>
    </w:docPart>
    <w:docPart>
      <w:docPartPr>
        <w:name w:val="50422A0C0FB9422890BCD6CE009BD205"/>
        <w:category>
          <w:name w:val="General"/>
          <w:gallery w:val="placeholder"/>
        </w:category>
        <w:types>
          <w:type w:val="bbPlcHdr"/>
        </w:types>
        <w:behaviors>
          <w:behavior w:val="content"/>
        </w:behaviors>
        <w:guid w:val="{0FD13137-9A9F-447F-8A5D-023446F22788}"/>
      </w:docPartPr>
      <w:docPartBody>
        <w:p w:rsidR="00FB5202" w:rsidRDefault="008B3E5B" w:rsidP="008B3E5B">
          <w:pPr>
            <w:pStyle w:val="50422A0C0FB9422890BCD6CE009BD205"/>
          </w:pPr>
          <w:r w:rsidRPr="00774747">
            <w:t>Insert declarations, including any for committee members who are absent due to conflicts. If none then state that no conflicts of interest were declared for the technology.</w:t>
          </w:r>
        </w:p>
      </w:docPartBody>
    </w:docPart>
    <w:docPart>
      <w:docPartPr>
        <w:name w:val="3268FC9CF4424AA6AD7BDC5DC9279696"/>
        <w:category>
          <w:name w:val="General"/>
          <w:gallery w:val="placeholder"/>
        </w:category>
        <w:types>
          <w:type w:val="bbPlcHdr"/>
        </w:types>
        <w:behaviors>
          <w:behavior w:val="content"/>
        </w:behaviors>
        <w:guid w:val="{50CF6CBB-4BB0-4FE8-AC4F-EE6081F2D624}"/>
      </w:docPartPr>
      <w:docPartBody>
        <w:p w:rsidR="00FB5202" w:rsidRDefault="008B3E5B" w:rsidP="008B3E5B">
          <w:pPr>
            <w:pStyle w:val="3268FC9CF4424AA6AD7BDC5DC9279696"/>
          </w:pPr>
          <w:r w:rsidRPr="00031524">
            <w:rPr>
              <w:rStyle w:val="PlaceholderText"/>
              <w:color w:val="44546A" w:themeColor="text2"/>
            </w:rPr>
            <w:t>[Insert full topic title here]</w:t>
          </w:r>
        </w:p>
      </w:docPartBody>
    </w:docPart>
    <w:docPart>
      <w:docPartPr>
        <w:name w:val="EC3D7A9B856940C68A0DF9F4BD19B55D"/>
        <w:category>
          <w:name w:val="General"/>
          <w:gallery w:val="placeholder"/>
        </w:category>
        <w:types>
          <w:type w:val="bbPlcHdr"/>
        </w:types>
        <w:behaviors>
          <w:behavior w:val="content"/>
        </w:behaviors>
        <w:guid w:val="{EA02EF8B-4A7F-4FE3-9990-1FEA00A60E56}"/>
      </w:docPartPr>
      <w:docPartBody>
        <w:p w:rsidR="00FB5202" w:rsidRDefault="008B3E5B" w:rsidP="008B3E5B">
          <w:pPr>
            <w:pStyle w:val="EC3D7A9B856940C68A0DF9F4BD19B55D"/>
          </w:pPr>
          <w:r w:rsidRPr="00031524">
            <w:rPr>
              <w:rStyle w:val="PlaceholderText"/>
              <w:color w:val="44546A" w:themeColor="text2"/>
            </w:rPr>
            <w:t>[Insert full topic title here]</w:t>
          </w:r>
        </w:p>
      </w:docPartBody>
    </w:docPart>
    <w:docPart>
      <w:docPartPr>
        <w:name w:val="98AAC9D3FB72454385673BFA230EDB87"/>
        <w:category>
          <w:name w:val="General"/>
          <w:gallery w:val="placeholder"/>
        </w:category>
        <w:types>
          <w:type w:val="bbPlcHdr"/>
        </w:types>
        <w:behaviors>
          <w:behavior w:val="content"/>
        </w:behaviors>
        <w:guid w:val="{BB445B8D-53F3-4F51-B39F-96386A1E8C67}"/>
      </w:docPartPr>
      <w:docPartBody>
        <w:p w:rsidR="00FB5202" w:rsidRDefault="008B3E5B" w:rsidP="008B3E5B">
          <w:pPr>
            <w:pStyle w:val="98AAC9D3FB72454385673BFA230EDB87"/>
          </w:pPr>
          <w:r w:rsidRPr="00031524">
            <w:rPr>
              <w:rStyle w:val="PlaceholderText"/>
              <w:color w:val="44546A" w:themeColor="text2"/>
            </w:rPr>
            <w:t>Choose an option</w:t>
          </w:r>
        </w:p>
      </w:docPartBody>
    </w:docPart>
    <w:docPart>
      <w:docPartPr>
        <w:name w:val="3E742F3D68EE4C3E97786B093D634EE5"/>
        <w:category>
          <w:name w:val="General"/>
          <w:gallery w:val="placeholder"/>
        </w:category>
        <w:types>
          <w:type w:val="bbPlcHdr"/>
        </w:types>
        <w:behaviors>
          <w:behavior w:val="content"/>
        </w:behaviors>
        <w:guid w:val="{B1E33AF7-0A0F-41E8-8FFC-6B9217AE13DC}"/>
      </w:docPartPr>
      <w:docPartBody>
        <w:p w:rsidR="00FB5202" w:rsidRDefault="008B3E5B" w:rsidP="008B3E5B">
          <w:pPr>
            <w:pStyle w:val="3E742F3D68EE4C3E97786B093D634EE5"/>
          </w:pPr>
          <w:r w:rsidRPr="00031524">
            <w:rPr>
              <w:rStyle w:val="PlaceholderText"/>
              <w:color w:val="44546A" w:themeColor="text2"/>
            </w:rPr>
            <w:t>[Insert full topic title here]</w:t>
          </w:r>
        </w:p>
      </w:docPartBody>
    </w:docPart>
    <w:docPart>
      <w:docPartPr>
        <w:name w:val="41759377522540EFAC1BB16041390B08"/>
        <w:category>
          <w:name w:val="General"/>
          <w:gallery w:val="placeholder"/>
        </w:category>
        <w:types>
          <w:type w:val="bbPlcHdr"/>
        </w:types>
        <w:behaviors>
          <w:behavior w:val="content"/>
        </w:behaviors>
        <w:guid w:val="{8B6005CB-06F8-4AFA-9879-1D4EF360BEA7}"/>
      </w:docPartPr>
      <w:docPartBody>
        <w:p w:rsidR="00FB5202" w:rsidRDefault="008B3E5B" w:rsidP="008B3E5B">
          <w:pPr>
            <w:pStyle w:val="41759377522540EFAC1BB16041390B08"/>
          </w:pPr>
          <w:r w:rsidRPr="00774747">
            <w:t>Insert declarations, including any for committee members who are absent due to conflicts. If none then state that no conflicts of interest were declared for the technology.</w:t>
          </w:r>
        </w:p>
      </w:docPartBody>
    </w:docPart>
    <w:docPart>
      <w:docPartPr>
        <w:name w:val="7FF15999EDC24B3C9AC6D496F9A699A2"/>
        <w:category>
          <w:name w:val="General"/>
          <w:gallery w:val="placeholder"/>
        </w:category>
        <w:types>
          <w:type w:val="bbPlcHdr"/>
        </w:types>
        <w:behaviors>
          <w:behavior w:val="content"/>
        </w:behaviors>
        <w:guid w:val="{3710A3B6-4A09-4459-BF8E-A5F2C4517715}"/>
      </w:docPartPr>
      <w:docPartBody>
        <w:p w:rsidR="00FB5202" w:rsidRDefault="008B3E5B" w:rsidP="008B3E5B">
          <w:pPr>
            <w:pStyle w:val="7FF15999EDC24B3C9AC6D496F9A699A2"/>
          </w:pPr>
          <w:r w:rsidRPr="00031524">
            <w:rPr>
              <w:rStyle w:val="PlaceholderText"/>
              <w:color w:val="44546A" w:themeColor="text2"/>
            </w:rPr>
            <w:t>[Insert full topic title here]</w:t>
          </w:r>
        </w:p>
      </w:docPartBody>
    </w:docPart>
    <w:docPart>
      <w:docPartPr>
        <w:name w:val="21F9E79FA0074136924F04556421B008"/>
        <w:category>
          <w:name w:val="General"/>
          <w:gallery w:val="placeholder"/>
        </w:category>
        <w:types>
          <w:type w:val="bbPlcHdr"/>
        </w:types>
        <w:behaviors>
          <w:behavior w:val="content"/>
        </w:behaviors>
        <w:guid w:val="{D1547E2D-B7C3-4143-95B3-1EB99F8E1E15}"/>
      </w:docPartPr>
      <w:docPartBody>
        <w:p w:rsidR="00FB5202" w:rsidRDefault="008B3E5B" w:rsidP="008B3E5B">
          <w:pPr>
            <w:pStyle w:val="21F9E79FA0074136924F04556421B008"/>
          </w:pPr>
          <w:r w:rsidRPr="00031524">
            <w:rPr>
              <w:rStyle w:val="PlaceholderText"/>
              <w:color w:val="44546A" w:themeColor="text2"/>
            </w:rPr>
            <w:t>[Insert full topic title here]</w:t>
          </w:r>
        </w:p>
      </w:docPartBody>
    </w:docPart>
    <w:docPart>
      <w:docPartPr>
        <w:name w:val="5CEDBE802CBF4FD78F0743FD8A8F4246"/>
        <w:category>
          <w:name w:val="General"/>
          <w:gallery w:val="placeholder"/>
        </w:category>
        <w:types>
          <w:type w:val="bbPlcHdr"/>
        </w:types>
        <w:behaviors>
          <w:behavior w:val="content"/>
        </w:behaviors>
        <w:guid w:val="{2CC34F1D-9BAB-4827-9033-2728F10AF9F5}"/>
      </w:docPartPr>
      <w:docPartBody>
        <w:p w:rsidR="00EC664D" w:rsidRDefault="00FC55A5" w:rsidP="00FC55A5">
          <w:pPr>
            <w:pStyle w:val="5CEDBE802CBF4FD78F0743FD8A8F4246"/>
          </w:pPr>
          <w:r w:rsidRPr="00031524">
            <w:rPr>
              <w:rStyle w:val="PlaceholderText"/>
              <w:color w:val="44546A" w:themeColor="text2"/>
            </w:rPr>
            <w:t>Choose an option</w:t>
          </w:r>
        </w:p>
      </w:docPartBody>
    </w:docPart>
    <w:docPart>
      <w:docPartPr>
        <w:name w:val="DCDD0403A46A47278215E630B0EE5233"/>
        <w:category>
          <w:name w:val="General"/>
          <w:gallery w:val="placeholder"/>
        </w:category>
        <w:types>
          <w:type w:val="bbPlcHdr"/>
        </w:types>
        <w:behaviors>
          <w:behavior w:val="content"/>
        </w:behaviors>
        <w:guid w:val="{EB69291C-B159-444E-98AA-B8400CFFC8F1}"/>
      </w:docPartPr>
      <w:docPartBody>
        <w:p w:rsidR="00EC664D" w:rsidRDefault="00FC55A5" w:rsidP="00FC55A5">
          <w:pPr>
            <w:pStyle w:val="DCDD0403A46A47278215E630B0EE5233"/>
          </w:pPr>
          <w:r w:rsidRPr="00031524">
            <w:rPr>
              <w:rStyle w:val="PlaceholderText"/>
              <w:color w:val="44546A" w:themeColor="text2"/>
            </w:rPr>
            <w:t>[Insert full topic title here]</w:t>
          </w:r>
        </w:p>
      </w:docPartBody>
    </w:docPart>
    <w:docPart>
      <w:docPartPr>
        <w:name w:val="74B60C92E03440AE9A9775319524D6CB"/>
        <w:category>
          <w:name w:val="General"/>
          <w:gallery w:val="placeholder"/>
        </w:category>
        <w:types>
          <w:type w:val="bbPlcHdr"/>
        </w:types>
        <w:behaviors>
          <w:behavior w:val="content"/>
        </w:behaviors>
        <w:guid w:val="{5C92A55B-BD5A-4CF3-91B8-04A4D839076B}"/>
      </w:docPartPr>
      <w:docPartBody>
        <w:p w:rsidR="00EC664D" w:rsidRDefault="00FC55A5" w:rsidP="00FC55A5">
          <w:pPr>
            <w:pStyle w:val="74B60C92E03440AE9A9775319524D6CB"/>
          </w:pPr>
          <w:r w:rsidRPr="00774747">
            <w:t>Insert declarations, including any for committee members who are absent due to conflicts. If none then state that no conflicts of interest were declared for the technology.</w:t>
          </w:r>
        </w:p>
      </w:docPartBody>
    </w:docPart>
    <w:docPart>
      <w:docPartPr>
        <w:name w:val="B6EF9F0C00E045808F6BB9ED218A610B"/>
        <w:category>
          <w:name w:val="General"/>
          <w:gallery w:val="placeholder"/>
        </w:category>
        <w:types>
          <w:type w:val="bbPlcHdr"/>
        </w:types>
        <w:behaviors>
          <w:behavior w:val="content"/>
        </w:behaviors>
        <w:guid w:val="{B06F925C-2639-4443-B3C4-BFBA5DE68071}"/>
      </w:docPartPr>
      <w:docPartBody>
        <w:p w:rsidR="00EC664D" w:rsidRDefault="00FC55A5" w:rsidP="00FC55A5">
          <w:pPr>
            <w:pStyle w:val="B6EF9F0C00E045808F6BB9ED218A610B"/>
          </w:pPr>
          <w:r w:rsidRPr="00031524">
            <w:rPr>
              <w:rStyle w:val="PlaceholderText"/>
              <w:color w:val="44546A" w:themeColor="text2"/>
            </w:rPr>
            <w:t>[Insert full topic title here]</w:t>
          </w:r>
        </w:p>
      </w:docPartBody>
    </w:docPart>
    <w:docPart>
      <w:docPartPr>
        <w:name w:val="D50824251AA6437AA1949B67ACFD577D"/>
        <w:category>
          <w:name w:val="General"/>
          <w:gallery w:val="placeholder"/>
        </w:category>
        <w:types>
          <w:type w:val="bbPlcHdr"/>
        </w:types>
        <w:behaviors>
          <w:behavior w:val="content"/>
        </w:behaviors>
        <w:guid w:val="{7E2547AA-BEBC-44B7-829E-B299715C32EB}"/>
      </w:docPartPr>
      <w:docPartBody>
        <w:p w:rsidR="00EC664D" w:rsidRDefault="00FC55A5" w:rsidP="00FC55A5">
          <w:pPr>
            <w:pStyle w:val="D50824251AA6437AA1949B67ACFD577D"/>
          </w:pPr>
          <w:r w:rsidRPr="00031524">
            <w:rPr>
              <w:rStyle w:val="PlaceholderText"/>
              <w:color w:val="44546A" w:themeColor="text2"/>
            </w:rPr>
            <w:t>[Insert full topic title here]</w:t>
          </w:r>
        </w:p>
      </w:docPartBody>
    </w:docPart>
    <w:docPart>
      <w:docPartPr>
        <w:name w:val="6A7CDE2AF4A5403995DCB48ABE7131DA"/>
        <w:category>
          <w:name w:val="General"/>
          <w:gallery w:val="placeholder"/>
        </w:category>
        <w:types>
          <w:type w:val="bbPlcHdr"/>
        </w:types>
        <w:behaviors>
          <w:behavior w:val="content"/>
        </w:behaviors>
        <w:guid w:val="{4F19E73F-1F2C-4B7E-9739-5CB5C714326E}"/>
      </w:docPartPr>
      <w:docPartBody>
        <w:p w:rsidR="00EC664D" w:rsidRDefault="00FC55A5" w:rsidP="00FC55A5">
          <w:pPr>
            <w:pStyle w:val="6A7CDE2AF4A5403995DCB48ABE7131DA"/>
          </w:pPr>
          <w:r w:rsidRPr="00FA3B57">
            <w:rPr>
              <w:rStyle w:val="PlaceholderText"/>
              <w:color w:val="44546A" w:themeColor="text2"/>
              <w:highlight w:val="yellow"/>
            </w:rPr>
            <w:t>choose option</w:t>
          </w:r>
        </w:p>
      </w:docPartBody>
    </w:docPart>
    <w:docPart>
      <w:docPartPr>
        <w:name w:val="9EB7ED239F6143A786B0252596D4D991"/>
        <w:category>
          <w:name w:val="General"/>
          <w:gallery w:val="placeholder"/>
        </w:category>
        <w:types>
          <w:type w:val="bbPlcHdr"/>
        </w:types>
        <w:behaviors>
          <w:behavior w:val="content"/>
        </w:behaviors>
        <w:guid w:val="{6B9DF2D3-B77B-488E-96B4-7241FE0A55C8}"/>
      </w:docPartPr>
      <w:docPartBody>
        <w:p w:rsidR="00EC664D" w:rsidRDefault="00FC55A5" w:rsidP="00FC55A5">
          <w:pPr>
            <w:pStyle w:val="9EB7ED239F6143A786B0252596D4D991"/>
          </w:pPr>
          <w:r w:rsidRPr="00031524">
            <w:rPr>
              <w:rStyle w:val="PlaceholderText"/>
              <w:color w:val="44546A" w:themeColor="text2"/>
            </w:rPr>
            <w:t>Choose an option</w:t>
          </w:r>
        </w:p>
      </w:docPartBody>
    </w:docPart>
    <w:docPart>
      <w:docPartPr>
        <w:name w:val="39D932BFEA9F437EBD4AB09F434A2863"/>
        <w:category>
          <w:name w:val="General"/>
          <w:gallery w:val="placeholder"/>
        </w:category>
        <w:types>
          <w:type w:val="bbPlcHdr"/>
        </w:types>
        <w:behaviors>
          <w:behavior w:val="content"/>
        </w:behaviors>
        <w:guid w:val="{5C21198A-C070-401B-8C2D-076524AAD8F8}"/>
      </w:docPartPr>
      <w:docPartBody>
        <w:p w:rsidR="00EC664D" w:rsidRDefault="00FC55A5" w:rsidP="00FC55A5">
          <w:pPr>
            <w:pStyle w:val="39D932BFEA9F437EBD4AB09F434A2863"/>
          </w:pPr>
          <w:r w:rsidRPr="00031524">
            <w:rPr>
              <w:rStyle w:val="PlaceholderText"/>
              <w:color w:val="44546A" w:themeColor="text2"/>
            </w:rPr>
            <w:t>[Insert full topic title here]</w:t>
          </w:r>
        </w:p>
      </w:docPartBody>
    </w:docPart>
    <w:docPart>
      <w:docPartPr>
        <w:name w:val="F9760B50A7254404A5D5ED2472600238"/>
        <w:category>
          <w:name w:val="General"/>
          <w:gallery w:val="placeholder"/>
        </w:category>
        <w:types>
          <w:type w:val="bbPlcHdr"/>
        </w:types>
        <w:behaviors>
          <w:behavior w:val="content"/>
        </w:behaviors>
        <w:guid w:val="{F5358F32-174E-447D-AD97-E2256BAAB36F}"/>
      </w:docPartPr>
      <w:docPartBody>
        <w:p w:rsidR="00EC664D" w:rsidRDefault="00FC55A5" w:rsidP="00FC55A5">
          <w:pPr>
            <w:pStyle w:val="F9760B50A7254404A5D5ED2472600238"/>
          </w:pPr>
          <w:r w:rsidRPr="000C4E08">
            <w:t>insert company name.</w:t>
          </w:r>
        </w:p>
      </w:docPartBody>
    </w:docPart>
    <w:docPart>
      <w:docPartPr>
        <w:name w:val="FB0E5245D79D4525B366328AD52CABA0"/>
        <w:category>
          <w:name w:val="General"/>
          <w:gallery w:val="placeholder"/>
        </w:category>
        <w:types>
          <w:type w:val="bbPlcHdr"/>
        </w:types>
        <w:behaviors>
          <w:behavior w:val="content"/>
        </w:behaviors>
        <w:guid w:val="{4DD913AC-6607-453F-8990-C1CBAE5B0E04}"/>
      </w:docPartPr>
      <w:docPartBody>
        <w:p w:rsidR="00EC664D" w:rsidRDefault="00FC55A5" w:rsidP="00FC55A5">
          <w:pPr>
            <w:pStyle w:val="FB0E5245D79D4525B366328AD52CABA0"/>
          </w:pPr>
          <w:r w:rsidRPr="00031524">
            <w:rPr>
              <w:rStyle w:val="PlaceholderText"/>
              <w:color w:val="44546A" w:themeColor="text2"/>
            </w:rPr>
            <w:t>[Insert full topic title here]</w:t>
          </w:r>
        </w:p>
      </w:docPartBody>
    </w:docPart>
    <w:docPart>
      <w:docPartPr>
        <w:name w:val="3787B8BE2FB541849FA5A69F4FB249B2"/>
        <w:category>
          <w:name w:val="General"/>
          <w:gallery w:val="placeholder"/>
        </w:category>
        <w:types>
          <w:type w:val="bbPlcHdr"/>
        </w:types>
        <w:behaviors>
          <w:behavior w:val="content"/>
        </w:behaviors>
        <w:guid w:val="{439BE8F3-63EA-4F08-85CB-E89E5028001A}"/>
      </w:docPartPr>
      <w:docPartBody>
        <w:p w:rsidR="00EC664D" w:rsidRDefault="00FC55A5" w:rsidP="00FC55A5">
          <w:pPr>
            <w:pStyle w:val="3787B8BE2FB541849FA5A69F4FB249B2"/>
          </w:pPr>
          <w:r w:rsidRPr="00031524">
            <w:rPr>
              <w:rStyle w:val="PlaceholderText"/>
              <w:color w:val="44546A" w:themeColor="text2"/>
            </w:rPr>
            <w:t>[Insert full topic title here]</w:t>
          </w:r>
        </w:p>
      </w:docPartBody>
    </w:docPart>
    <w:docPart>
      <w:docPartPr>
        <w:name w:val="A58632ECB0C34599A16DE4BCDFCDE36B"/>
        <w:category>
          <w:name w:val="General"/>
          <w:gallery w:val="placeholder"/>
        </w:category>
        <w:types>
          <w:type w:val="bbPlcHdr"/>
        </w:types>
        <w:behaviors>
          <w:behavior w:val="content"/>
        </w:behaviors>
        <w:guid w:val="{4875EECE-C29B-41FD-9B74-F8BAA163C1A8}"/>
      </w:docPartPr>
      <w:docPartBody>
        <w:p w:rsidR="00EC664D" w:rsidRDefault="00FC55A5" w:rsidP="00FC55A5">
          <w:pPr>
            <w:pStyle w:val="A58632ECB0C34599A16DE4BCDFCDE36B"/>
          </w:pPr>
          <w:r w:rsidRPr="00FA3B57">
            <w:rPr>
              <w:rStyle w:val="PlaceholderText"/>
              <w:color w:val="44546A" w:themeColor="text2"/>
              <w:highlight w:val="yellow"/>
            </w:rPr>
            <w:t>choose option</w:t>
          </w:r>
        </w:p>
      </w:docPartBody>
    </w:docPart>
    <w:docPart>
      <w:docPartPr>
        <w:name w:val="D7535A25491949B6A947C66EA8202AC1"/>
        <w:category>
          <w:name w:val="General"/>
          <w:gallery w:val="placeholder"/>
        </w:category>
        <w:types>
          <w:type w:val="bbPlcHdr"/>
        </w:types>
        <w:behaviors>
          <w:behavior w:val="content"/>
        </w:behaviors>
        <w:guid w:val="{531BC02A-ABCA-4B26-B8B8-708C365468A7}"/>
      </w:docPartPr>
      <w:docPartBody>
        <w:p w:rsidR="001A3349" w:rsidRDefault="00992C36" w:rsidP="00992C36">
          <w:pPr>
            <w:pStyle w:val="D7535A25491949B6A947C66EA8202AC1"/>
          </w:pPr>
          <w:r w:rsidRPr="00774747">
            <w:t>Insert declarations, including any for committee members who are absent due to conflicts. If none then state that no conflicts of interest were declared for the technology.</w:t>
          </w:r>
        </w:p>
      </w:docPartBody>
    </w:docPart>
    <w:docPart>
      <w:docPartPr>
        <w:name w:val="9AE95D4E6E4B43F0BC443377EBEE849B"/>
        <w:category>
          <w:name w:val="General"/>
          <w:gallery w:val="placeholder"/>
        </w:category>
        <w:types>
          <w:type w:val="bbPlcHdr"/>
        </w:types>
        <w:behaviors>
          <w:behavior w:val="content"/>
        </w:behaviors>
        <w:guid w:val="{6DED2DCD-FE9A-4231-9726-CF1FA9492354}"/>
      </w:docPartPr>
      <w:docPartBody>
        <w:p w:rsidR="001A3349" w:rsidRDefault="00992C36" w:rsidP="00992C36">
          <w:pPr>
            <w:pStyle w:val="9AE95D4E6E4B43F0BC443377EBEE849B"/>
          </w:pPr>
          <w:r w:rsidRPr="00774747">
            <w:t>Insert declarations, including any for committee members who are absent due to conflicts. If none then state that no conflicts of interest were declared for the technology.</w:t>
          </w:r>
        </w:p>
      </w:docPartBody>
    </w:docPart>
    <w:docPart>
      <w:docPartPr>
        <w:name w:val="CC8769D5F7554BB98157B6DCB950E6EC"/>
        <w:category>
          <w:name w:val="General"/>
          <w:gallery w:val="placeholder"/>
        </w:category>
        <w:types>
          <w:type w:val="bbPlcHdr"/>
        </w:types>
        <w:behaviors>
          <w:behavior w:val="content"/>
        </w:behaviors>
        <w:guid w:val="{ADADD233-0FD6-407B-A150-1FC9BE08E0B1}"/>
      </w:docPartPr>
      <w:docPartBody>
        <w:p w:rsidR="001A3349" w:rsidRDefault="00992C36" w:rsidP="00992C36">
          <w:pPr>
            <w:pStyle w:val="CC8769D5F7554BB98157B6DCB950E6EC"/>
          </w:pPr>
          <w:r w:rsidRPr="00774747">
            <w:t>Insert declarations, including any for committee members who are absent due to conflicts. If none then state that no conflicts of interest were declared for the technology.</w:t>
          </w:r>
        </w:p>
      </w:docPartBody>
    </w:docPart>
    <w:docPart>
      <w:docPartPr>
        <w:name w:val="AE267AE4441F48ACB60E0BA9EA09C6BF"/>
        <w:category>
          <w:name w:val="General"/>
          <w:gallery w:val="placeholder"/>
        </w:category>
        <w:types>
          <w:type w:val="bbPlcHdr"/>
        </w:types>
        <w:behaviors>
          <w:behavior w:val="content"/>
        </w:behaviors>
        <w:guid w:val="{91ACDD3D-EE42-4624-B326-B5E6EB007866}"/>
      </w:docPartPr>
      <w:docPartBody>
        <w:p w:rsidR="00797F04" w:rsidRDefault="001A3349" w:rsidP="001A3349">
          <w:pPr>
            <w:pStyle w:val="AE267AE4441F48ACB60E0BA9EA09C6BF"/>
          </w:pPr>
          <w:r w:rsidRPr="00774747">
            <w:t>Insert declarations, including any for committee members who are absent due to conflicts. If none then state that no conflicts of interest were declared for the technology.</w:t>
          </w:r>
        </w:p>
      </w:docPartBody>
    </w:docPart>
    <w:docPart>
      <w:docPartPr>
        <w:name w:val="2DD845BF1A1A4262BBD3266708F1F441"/>
        <w:category>
          <w:name w:val="General"/>
          <w:gallery w:val="placeholder"/>
        </w:category>
        <w:types>
          <w:type w:val="bbPlcHdr"/>
        </w:types>
        <w:behaviors>
          <w:behavior w:val="content"/>
        </w:behaviors>
        <w:guid w:val="{8B8799A3-640E-494F-AB8E-66C74B014229}"/>
      </w:docPartPr>
      <w:docPartBody>
        <w:p w:rsidR="00797F04" w:rsidRDefault="001A3349" w:rsidP="001A3349">
          <w:pPr>
            <w:pStyle w:val="2DD845BF1A1A4262BBD3266708F1F441"/>
          </w:pPr>
          <w:r w:rsidRPr="00774747">
            <w:t>Insert declarations, including any for committee members who are absent due to conflicts. If none then state that no conflicts of interest were declared for the technology.</w:t>
          </w:r>
        </w:p>
      </w:docPartBody>
    </w:docPart>
    <w:docPart>
      <w:docPartPr>
        <w:name w:val="043AC3C589C64594A18012F9C4EE494C"/>
        <w:category>
          <w:name w:val="General"/>
          <w:gallery w:val="placeholder"/>
        </w:category>
        <w:types>
          <w:type w:val="bbPlcHdr"/>
        </w:types>
        <w:behaviors>
          <w:behavior w:val="content"/>
        </w:behaviors>
        <w:guid w:val="{200C8D03-32B6-45DF-B90E-BD3F2286E278}"/>
      </w:docPartPr>
      <w:docPartBody>
        <w:p w:rsidR="00797F04" w:rsidRDefault="001A3349" w:rsidP="001A3349">
          <w:pPr>
            <w:pStyle w:val="043AC3C589C64594A18012F9C4EE494C"/>
          </w:pPr>
          <w:r w:rsidRPr="00774747">
            <w:t>Insert declarations, including any for committee members who are absent due to conflicts. If none then state that no conflicts of interest were declared for the technology.</w:t>
          </w:r>
        </w:p>
      </w:docPartBody>
    </w:docPart>
    <w:docPart>
      <w:docPartPr>
        <w:name w:val="FC6D15F6DE5C43A88F2A96CB32F97A90"/>
        <w:category>
          <w:name w:val="General"/>
          <w:gallery w:val="placeholder"/>
        </w:category>
        <w:types>
          <w:type w:val="bbPlcHdr"/>
        </w:types>
        <w:behaviors>
          <w:behavior w:val="content"/>
        </w:behaviors>
        <w:guid w:val="{A0B3EA65-4049-46F2-963D-CCA70D24361B}"/>
      </w:docPartPr>
      <w:docPartBody>
        <w:p w:rsidR="00797F04" w:rsidRDefault="001A3349" w:rsidP="001A3349">
          <w:pPr>
            <w:pStyle w:val="FC6D15F6DE5C43A88F2A96CB32F97A90"/>
          </w:pPr>
          <w:r w:rsidRPr="00774747">
            <w:t>Insert declarations, including any for committee members who are absent due to conflicts. If none then state that no conflicts of interest were declared for the technology.</w:t>
          </w:r>
        </w:p>
      </w:docPartBody>
    </w:docPart>
    <w:docPart>
      <w:docPartPr>
        <w:name w:val="9AAA24CE28A04C2795B05E61A61056A7"/>
        <w:category>
          <w:name w:val="General"/>
          <w:gallery w:val="placeholder"/>
        </w:category>
        <w:types>
          <w:type w:val="bbPlcHdr"/>
        </w:types>
        <w:behaviors>
          <w:behavior w:val="content"/>
        </w:behaviors>
        <w:guid w:val="{7018B78E-DA7E-48C9-BEFC-3A142BDAB4B1}"/>
      </w:docPartPr>
      <w:docPartBody>
        <w:p w:rsidR="00797F04" w:rsidRDefault="001A3349" w:rsidP="001A3349">
          <w:pPr>
            <w:pStyle w:val="9AAA24CE28A04C2795B05E61A61056A7"/>
          </w:pPr>
          <w:r w:rsidRPr="00774747">
            <w:t>Insert declarations, including any for committee members who are absent due to conflicts. If none then state that no conflicts of interest were declared for the technology.</w:t>
          </w:r>
        </w:p>
      </w:docPartBody>
    </w:docPart>
    <w:docPart>
      <w:docPartPr>
        <w:name w:val="8C3164A23BB94993B42C536CE5C3441B"/>
        <w:category>
          <w:name w:val="General"/>
          <w:gallery w:val="placeholder"/>
        </w:category>
        <w:types>
          <w:type w:val="bbPlcHdr"/>
        </w:types>
        <w:behaviors>
          <w:behavior w:val="content"/>
        </w:behaviors>
        <w:guid w:val="{2AF34909-4036-4421-B5E4-0402F7BC2078}"/>
      </w:docPartPr>
      <w:docPartBody>
        <w:p w:rsidR="00797F04" w:rsidRDefault="001A3349" w:rsidP="001A3349">
          <w:pPr>
            <w:pStyle w:val="8C3164A23BB94993B42C536CE5C3441B"/>
          </w:pPr>
          <w:r w:rsidRPr="00774747">
            <w:t>Insert declarations, including any for committee members who are absent due to conflicts. If none then state that no conflicts of interest were declared for the technology.</w:t>
          </w:r>
        </w:p>
      </w:docPartBody>
    </w:docPart>
    <w:docPart>
      <w:docPartPr>
        <w:name w:val="4BA161136F3F4C51BED3B1C6D847DE7F"/>
        <w:category>
          <w:name w:val="General"/>
          <w:gallery w:val="placeholder"/>
        </w:category>
        <w:types>
          <w:type w:val="bbPlcHdr"/>
        </w:types>
        <w:behaviors>
          <w:behavior w:val="content"/>
        </w:behaviors>
        <w:guid w:val="{CC302F0E-4AA5-4747-ACBF-83D4CFF96777}"/>
      </w:docPartPr>
      <w:docPartBody>
        <w:p w:rsidR="00797F04" w:rsidRDefault="001A3349" w:rsidP="001A3349">
          <w:pPr>
            <w:pStyle w:val="4BA161136F3F4C51BED3B1C6D847DE7F"/>
          </w:pPr>
          <w:r w:rsidRPr="00774747">
            <w:t>Insert declarations, including any for committee members who are absent due to conflicts. If none then state that no conflicts of interest were declared for the technology.</w:t>
          </w:r>
        </w:p>
      </w:docPartBody>
    </w:docPart>
    <w:docPart>
      <w:docPartPr>
        <w:name w:val="61B016C5BA77438FBBCBB89805873A41"/>
        <w:category>
          <w:name w:val="General"/>
          <w:gallery w:val="placeholder"/>
        </w:category>
        <w:types>
          <w:type w:val="bbPlcHdr"/>
        </w:types>
        <w:behaviors>
          <w:behavior w:val="content"/>
        </w:behaviors>
        <w:guid w:val="{2AB55A3D-3C50-4060-B701-8AE272071471}"/>
      </w:docPartPr>
      <w:docPartBody>
        <w:p w:rsidR="00797F04" w:rsidRDefault="001A3349" w:rsidP="001A3349">
          <w:pPr>
            <w:pStyle w:val="61B016C5BA77438FBBCBB89805873A41"/>
          </w:pPr>
          <w:r w:rsidRPr="00774747">
            <w:t>Insert declarations, including any for committee members who are absent due to conflicts. If none then state that no conflicts of interest were declared for the technology.</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E56AF"/>
    <w:multiLevelType w:val="multilevel"/>
    <w:tmpl w:val="8A569676"/>
    <w:lvl w:ilvl="0">
      <w:start w:val="1"/>
      <w:numFmt w:val="decimal"/>
      <w:pStyle w:val="856A238894124A7FBA0D600FC41977401"/>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pStyle w:val="7609ED7D8013458FB3B28EDBA7AC744D1"/>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2CFB49D7"/>
    <w:multiLevelType w:val="hybridMultilevel"/>
    <w:tmpl w:val="93221922"/>
    <w:lvl w:ilvl="0" w:tplc="B5864892">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66701527"/>
    <w:multiLevelType w:val="multilevel"/>
    <w:tmpl w:val="3A5438DE"/>
    <w:lvl w:ilvl="0">
      <w:start w:val="1"/>
      <w:numFmt w:val="decimal"/>
      <w:lvlText w:val="%1."/>
      <w:lvlJc w:val="left"/>
      <w:pPr>
        <w:ind w:left="360" w:hanging="360"/>
      </w:pPr>
    </w:lvl>
    <w:lvl w:ilvl="1">
      <w:start w:val="1"/>
      <w:numFmt w:val="decimal"/>
      <w:pStyle w:val="Level2numbered"/>
      <w:lvlText w:val="%1.%2."/>
      <w:lvlJc w:val="left"/>
      <w:pPr>
        <w:ind w:left="1142" w:hanging="432"/>
      </w:pPr>
      <w:rPr>
        <w:rFonts w:hint="default"/>
        <w:color w:val="auto"/>
        <w:sz w:val="22"/>
        <w:szCs w:val="2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157115689">
    <w:abstractNumId w:val="2"/>
  </w:num>
  <w:num w:numId="2" w16cid:durableId="1223906767">
    <w:abstractNumId w:val="1"/>
  </w:num>
  <w:num w:numId="3" w16cid:durableId="1532189515">
    <w:abstractNumId w:val="0"/>
  </w:num>
  <w:num w:numId="4" w16cid:durableId="5016284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144C6"/>
    <w:rsid w:val="001144C6"/>
    <w:rsid w:val="001A3349"/>
    <w:rsid w:val="005C0753"/>
    <w:rsid w:val="00797F04"/>
    <w:rsid w:val="008B3E5B"/>
    <w:rsid w:val="00992C36"/>
    <w:rsid w:val="00B25712"/>
    <w:rsid w:val="00EC664D"/>
    <w:rsid w:val="00FB5202"/>
    <w:rsid w:val="00FC55A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semiHidden/>
    <w:unhideWhenUsed/>
    <w:qFormat/>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000CF7135DF4849B7BE689D7F05B157">
    <w:name w:val="1000CF7135DF4849B7BE689D7F05B157"/>
  </w:style>
  <w:style w:type="character" w:styleId="PlaceholderText">
    <w:name w:val="Placeholder Text"/>
    <w:basedOn w:val="DefaultParagraphFont"/>
    <w:uiPriority w:val="99"/>
    <w:semiHidden/>
    <w:rsid w:val="00FC55A5"/>
    <w:rPr>
      <w:color w:val="808080"/>
    </w:rPr>
  </w:style>
  <w:style w:type="paragraph" w:customStyle="1" w:styleId="FE28D79C17F14BD28977BA1649D1876D">
    <w:name w:val="FE28D79C17F14BD28977BA1649D1876D"/>
  </w:style>
  <w:style w:type="paragraph" w:customStyle="1" w:styleId="F882B9B5B53B4B779669C5573C4E6FDC">
    <w:name w:val="F882B9B5B53B4B779669C5573C4E6FDC"/>
  </w:style>
  <w:style w:type="paragraph" w:customStyle="1" w:styleId="Level2numbered">
    <w:name w:val="Level 2 numbered"/>
    <w:basedOn w:val="Heading2"/>
    <w:link w:val="Level2numberedChar"/>
    <w:qFormat/>
    <w:pPr>
      <w:keepNext w:val="0"/>
      <w:keepLines w:val="0"/>
      <w:numPr>
        <w:ilvl w:val="1"/>
        <w:numId w:val="1"/>
      </w:numPr>
      <w:tabs>
        <w:tab w:val="left" w:pos="1418"/>
      </w:tabs>
      <w:spacing w:before="0" w:after="240" w:line="276" w:lineRule="auto"/>
      <w:ind w:left="1418" w:hanging="851"/>
      <w:outlineLvl w:val="9"/>
    </w:pPr>
    <w:rPr>
      <w:rFonts w:ascii="Arial" w:hAnsi="Arial" w:cs="Arial"/>
      <w:bCs/>
      <w:sz w:val="24"/>
      <w:lang w:eastAsia="en-US"/>
    </w:rPr>
  </w:style>
  <w:style w:type="character" w:customStyle="1" w:styleId="Level2numberedChar">
    <w:name w:val="Level 2 numbered Char"/>
    <w:basedOn w:val="Heading2Char"/>
    <w:link w:val="Level2numbered"/>
    <w:rPr>
      <w:rFonts w:ascii="Arial" w:eastAsiaTheme="majorEastAsia" w:hAnsi="Arial" w:cs="Arial"/>
      <w:bCs/>
      <w:color w:val="2F5496" w:themeColor="accent1" w:themeShade="BF"/>
      <w:sz w:val="24"/>
      <w:szCs w:val="26"/>
      <w:lang w:eastAsia="en-US"/>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color w:val="2F5496" w:themeColor="accent1" w:themeShade="BF"/>
      <w:sz w:val="26"/>
      <w:szCs w:val="26"/>
    </w:rPr>
  </w:style>
  <w:style w:type="paragraph" w:customStyle="1" w:styleId="15E863EEEAAA4E3A9B75A2A92A8C7517">
    <w:name w:val="15E863EEEAAA4E3A9B75A2A92A8C7517"/>
  </w:style>
  <w:style w:type="paragraph" w:customStyle="1" w:styleId="F184099B8FDB4F3080F4F4F19C66C486">
    <w:name w:val="F184099B8FDB4F3080F4F4F19C66C486"/>
  </w:style>
  <w:style w:type="paragraph" w:customStyle="1" w:styleId="AEFCDB92033044D08D036FF1B0FCBFD9">
    <w:name w:val="AEFCDB92033044D08D036FF1B0FCBFD9"/>
  </w:style>
  <w:style w:type="paragraph" w:styleId="ListParagraph">
    <w:name w:val="List Paragraph"/>
    <w:basedOn w:val="Normal"/>
    <w:uiPriority w:val="34"/>
    <w:qFormat/>
    <w:pPr>
      <w:ind w:left="720"/>
      <w:contextualSpacing/>
    </w:pPr>
  </w:style>
  <w:style w:type="paragraph" w:customStyle="1" w:styleId="BFBF576170354642B3BD379DAECBCB90">
    <w:name w:val="BFBF576170354642B3BD379DAECBCB90"/>
  </w:style>
  <w:style w:type="paragraph" w:customStyle="1" w:styleId="1B5DE0CF28CA4C28BFAE0BE0FE8100C1">
    <w:name w:val="1B5DE0CF28CA4C28BFAE0BE0FE8100C1"/>
  </w:style>
  <w:style w:type="paragraph" w:customStyle="1" w:styleId="6521A0C520F1449A8DBB9FA954D88284">
    <w:name w:val="6521A0C520F1449A8DBB9FA954D88284"/>
    <w:rsid w:val="001144C6"/>
  </w:style>
  <w:style w:type="paragraph" w:customStyle="1" w:styleId="57BB6CC04AA94DE8803028241495DE7E">
    <w:name w:val="57BB6CC04AA94DE8803028241495DE7E"/>
    <w:rsid w:val="001144C6"/>
  </w:style>
  <w:style w:type="paragraph" w:customStyle="1" w:styleId="856A238894124A7FBA0D600FC41977401">
    <w:name w:val="856A238894124A7FBA0D600FC41977401"/>
    <w:rsid w:val="005C0753"/>
    <w:pPr>
      <w:keepNext/>
      <w:numPr>
        <w:numId w:val="3"/>
      </w:numPr>
      <w:spacing w:after="240" w:line="240" w:lineRule="auto"/>
      <w:ind w:left="360" w:hanging="360"/>
    </w:pPr>
    <w:rPr>
      <w:rFonts w:ascii="Arial" w:eastAsia="Times New Roman" w:hAnsi="Arial" w:cs="Arial"/>
      <w:b/>
      <w:kern w:val="32"/>
      <w:sz w:val="24"/>
      <w:szCs w:val="32"/>
    </w:rPr>
  </w:style>
  <w:style w:type="paragraph" w:customStyle="1" w:styleId="829E8ED5678845F49973593304953A1B1">
    <w:name w:val="829E8ED5678845F49973593304953A1B1"/>
    <w:rsid w:val="005C0753"/>
    <w:pPr>
      <w:keepNext/>
      <w:tabs>
        <w:tab w:val="num" w:pos="720"/>
      </w:tabs>
      <w:spacing w:after="240" w:line="240" w:lineRule="auto"/>
      <w:ind w:left="360" w:hanging="360"/>
    </w:pPr>
    <w:rPr>
      <w:rFonts w:ascii="Arial" w:eastAsia="Times New Roman" w:hAnsi="Arial" w:cs="Arial"/>
      <w:b/>
      <w:kern w:val="32"/>
      <w:sz w:val="24"/>
      <w:szCs w:val="32"/>
    </w:rPr>
  </w:style>
  <w:style w:type="paragraph" w:customStyle="1" w:styleId="7609ED7D8013458FB3B28EDBA7AC744D1">
    <w:name w:val="7609ED7D8013458FB3B28EDBA7AC744D1"/>
    <w:rsid w:val="005C0753"/>
    <w:pPr>
      <w:numPr>
        <w:ilvl w:val="2"/>
        <w:numId w:val="3"/>
      </w:numPr>
      <w:tabs>
        <w:tab w:val="left" w:pos="2268"/>
      </w:tabs>
      <w:spacing w:after="240" w:line="276" w:lineRule="auto"/>
      <w:ind w:left="2268" w:hanging="850"/>
    </w:pPr>
    <w:rPr>
      <w:rFonts w:ascii="Arial" w:eastAsiaTheme="majorEastAsia" w:hAnsi="Arial" w:cs="Arial"/>
      <w:bCs/>
      <w:sz w:val="24"/>
      <w:lang w:eastAsia="en-US"/>
    </w:rPr>
  </w:style>
  <w:style w:type="paragraph" w:customStyle="1" w:styleId="3EA80FBA790D4CB2A0726B07ADC69C911">
    <w:name w:val="3EA80FBA790D4CB2A0726B07ADC69C911"/>
    <w:rsid w:val="005C0753"/>
    <w:pPr>
      <w:tabs>
        <w:tab w:val="left" w:pos="4111"/>
      </w:tabs>
      <w:spacing w:after="120" w:line="276" w:lineRule="auto"/>
    </w:pPr>
    <w:rPr>
      <w:rFonts w:ascii="Arial" w:eastAsia="Times New Roman" w:hAnsi="Arial" w:cs="Arial"/>
      <w:bCs/>
      <w:sz w:val="24"/>
    </w:rPr>
  </w:style>
  <w:style w:type="paragraph" w:customStyle="1" w:styleId="689BC8E313D3450086284E8143FABD87">
    <w:name w:val="689BC8E313D3450086284E8143FABD87"/>
    <w:rsid w:val="005C0753"/>
  </w:style>
  <w:style w:type="paragraph" w:customStyle="1" w:styleId="3CD941A2D93B4A409A0F146554CEB32D">
    <w:name w:val="3CD941A2D93B4A409A0F146554CEB32D"/>
    <w:rsid w:val="005C0753"/>
  </w:style>
  <w:style w:type="paragraph" w:customStyle="1" w:styleId="B662AEA53C6040FA94364A85BD043FA9">
    <w:name w:val="B662AEA53C6040FA94364A85BD043FA9"/>
    <w:rsid w:val="005C0753"/>
  </w:style>
  <w:style w:type="paragraph" w:customStyle="1" w:styleId="DFC24D6695A44841B61896F83B559022">
    <w:name w:val="DFC24D6695A44841B61896F83B559022"/>
    <w:rsid w:val="005C0753"/>
  </w:style>
  <w:style w:type="paragraph" w:customStyle="1" w:styleId="33346961273042F185427FD8B220FEB4">
    <w:name w:val="33346961273042F185427FD8B220FEB4"/>
    <w:rsid w:val="005C0753"/>
  </w:style>
  <w:style w:type="paragraph" w:customStyle="1" w:styleId="F47F10C287EC47F88A92024A589BE43A">
    <w:name w:val="F47F10C287EC47F88A92024A589BE43A"/>
    <w:rsid w:val="005C0753"/>
  </w:style>
  <w:style w:type="paragraph" w:customStyle="1" w:styleId="A8F8E9A869464E4EAA3C9A9619B256BF">
    <w:name w:val="A8F8E9A869464E4EAA3C9A9619B256BF"/>
    <w:rsid w:val="005C0753"/>
  </w:style>
  <w:style w:type="paragraph" w:customStyle="1" w:styleId="BCCD1FAB264B488594E589B8B8535F44">
    <w:name w:val="BCCD1FAB264B488594E589B8B8535F44"/>
    <w:rsid w:val="005C0753"/>
  </w:style>
  <w:style w:type="paragraph" w:customStyle="1" w:styleId="91D3764B22954EA69CF33EB8C582A421">
    <w:name w:val="91D3764B22954EA69CF33EB8C582A421"/>
    <w:rsid w:val="005C0753"/>
  </w:style>
  <w:style w:type="paragraph" w:customStyle="1" w:styleId="8166DA020F7045E89D5E2DD2528D989E">
    <w:name w:val="8166DA020F7045E89D5E2DD2528D989E"/>
    <w:rsid w:val="005C0753"/>
  </w:style>
  <w:style w:type="paragraph" w:customStyle="1" w:styleId="B27A50F740B141B08A05F40AFC7032ED">
    <w:name w:val="B27A50F740B141B08A05F40AFC7032ED"/>
    <w:rsid w:val="005C0753"/>
  </w:style>
  <w:style w:type="paragraph" w:customStyle="1" w:styleId="C35C00E186884FFDA2293A8A55EA8E83">
    <w:name w:val="C35C00E186884FFDA2293A8A55EA8E83"/>
    <w:rsid w:val="005C0753"/>
  </w:style>
  <w:style w:type="paragraph" w:customStyle="1" w:styleId="1F7A853FB48D4205915EC992F82F70B1">
    <w:name w:val="1F7A853FB48D4205915EC992F82F70B1"/>
    <w:rsid w:val="005C0753"/>
  </w:style>
  <w:style w:type="paragraph" w:customStyle="1" w:styleId="6AA93FC9EF6D41808C1DE0CFC702844E">
    <w:name w:val="6AA93FC9EF6D41808C1DE0CFC702844E"/>
    <w:rsid w:val="008B3E5B"/>
  </w:style>
  <w:style w:type="paragraph" w:customStyle="1" w:styleId="07E88085353342E79C859C55A6C70640">
    <w:name w:val="07E88085353342E79C859C55A6C70640"/>
    <w:rsid w:val="008B3E5B"/>
  </w:style>
  <w:style w:type="paragraph" w:customStyle="1" w:styleId="67A89C3B6A4E4FF7A09C738CA359DDAE">
    <w:name w:val="67A89C3B6A4E4FF7A09C738CA359DDAE"/>
    <w:rsid w:val="008B3E5B"/>
  </w:style>
  <w:style w:type="paragraph" w:customStyle="1" w:styleId="8154F4DA042942DAA26AE2AD7C1AA07F">
    <w:name w:val="8154F4DA042942DAA26AE2AD7C1AA07F"/>
    <w:rsid w:val="008B3E5B"/>
  </w:style>
  <w:style w:type="paragraph" w:customStyle="1" w:styleId="FB4D3D639FF14BF1B19EAE6B9FF300F9">
    <w:name w:val="FB4D3D639FF14BF1B19EAE6B9FF300F9"/>
    <w:rsid w:val="008B3E5B"/>
  </w:style>
  <w:style w:type="paragraph" w:customStyle="1" w:styleId="EA2DC1CD120541ABB87C3FA1B5BF937D">
    <w:name w:val="EA2DC1CD120541ABB87C3FA1B5BF937D"/>
    <w:rsid w:val="008B3E5B"/>
  </w:style>
  <w:style w:type="paragraph" w:customStyle="1" w:styleId="DB9D90A27D5747AB8BE035525EE476D2">
    <w:name w:val="DB9D90A27D5747AB8BE035525EE476D2"/>
    <w:rsid w:val="008B3E5B"/>
  </w:style>
  <w:style w:type="paragraph" w:customStyle="1" w:styleId="FAA5398F81BF4EC8801E40A4B6F88860">
    <w:name w:val="FAA5398F81BF4EC8801E40A4B6F88860"/>
    <w:rsid w:val="008B3E5B"/>
  </w:style>
  <w:style w:type="paragraph" w:customStyle="1" w:styleId="2B7C50DE1D854A0BA0550A1E507E251A">
    <w:name w:val="2B7C50DE1D854A0BA0550A1E507E251A"/>
    <w:rsid w:val="008B3E5B"/>
  </w:style>
  <w:style w:type="paragraph" w:customStyle="1" w:styleId="163C9EA5FF9044C1BA7F618469E63E65">
    <w:name w:val="163C9EA5FF9044C1BA7F618469E63E65"/>
    <w:rsid w:val="008B3E5B"/>
  </w:style>
  <w:style w:type="paragraph" w:customStyle="1" w:styleId="95394E479A9741D99AE39E59594F6DDC">
    <w:name w:val="95394E479A9741D99AE39E59594F6DDC"/>
    <w:rsid w:val="008B3E5B"/>
  </w:style>
  <w:style w:type="paragraph" w:customStyle="1" w:styleId="E09E59247D7A4A9CB1FD20ACD1522967">
    <w:name w:val="E09E59247D7A4A9CB1FD20ACD1522967"/>
    <w:rsid w:val="008B3E5B"/>
  </w:style>
  <w:style w:type="paragraph" w:customStyle="1" w:styleId="0EFA75922E994C6A879ABD464E385DB0">
    <w:name w:val="0EFA75922E994C6A879ABD464E385DB0"/>
    <w:rsid w:val="008B3E5B"/>
  </w:style>
  <w:style w:type="paragraph" w:customStyle="1" w:styleId="20491E3F41454740974D9902ACDCA40A">
    <w:name w:val="20491E3F41454740974D9902ACDCA40A"/>
    <w:rsid w:val="008B3E5B"/>
  </w:style>
  <w:style w:type="paragraph" w:customStyle="1" w:styleId="D902DC0E298B4301A4FE2850FB388799">
    <w:name w:val="D902DC0E298B4301A4FE2850FB388799"/>
    <w:rsid w:val="008B3E5B"/>
  </w:style>
  <w:style w:type="paragraph" w:customStyle="1" w:styleId="5326847100864EF3B1D8C0100C764B27">
    <w:name w:val="5326847100864EF3B1D8C0100C764B27"/>
    <w:rsid w:val="008B3E5B"/>
  </w:style>
  <w:style w:type="paragraph" w:customStyle="1" w:styleId="CC6C637DD7F84B85871CB2B10C3B999E">
    <w:name w:val="CC6C637DD7F84B85871CB2B10C3B999E"/>
    <w:rsid w:val="008B3E5B"/>
  </w:style>
  <w:style w:type="paragraph" w:customStyle="1" w:styleId="292D51DEC7B54D1B860688D3AB4BA297">
    <w:name w:val="292D51DEC7B54D1B860688D3AB4BA297"/>
    <w:rsid w:val="008B3E5B"/>
  </w:style>
  <w:style w:type="paragraph" w:customStyle="1" w:styleId="D944155ECD1E4495BF361B4285724401">
    <w:name w:val="D944155ECD1E4495BF361B4285724401"/>
    <w:rsid w:val="008B3E5B"/>
  </w:style>
  <w:style w:type="paragraph" w:customStyle="1" w:styleId="4D1D943D98654BC4953C6F59958908E1">
    <w:name w:val="4D1D943D98654BC4953C6F59958908E1"/>
    <w:rsid w:val="008B3E5B"/>
  </w:style>
  <w:style w:type="paragraph" w:customStyle="1" w:styleId="50422A0C0FB9422890BCD6CE009BD205">
    <w:name w:val="50422A0C0FB9422890BCD6CE009BD205"/>
    <w:rsid w:val="008B3E5B"/>
  </w:style>
  <w:style w:type="paragraph" w:customStyle="1" w:styleId="3268FC9CF4424AA6AD7BDC5DC9279696">
    <w:name w:val="3268FC9CF4424AA6AD7BDC5DC9279696"/>
    <w:rsid w:val="008B3E5B"/>
  </w:style>
  <w:style w:type="paragraph" w:customStyle="1" w:styleId="EC3D7A9B856940C68A0DF9F4BD19B55D">
    <w:name w:val="EC3D7A9B856940C68A0DF9F4BD19B55D"/>
    <w:rsid w:val="008B3E5B"/>
  </w:style>
  <w:style w:type="paragraph" w:customStyle="1" w:styleId="98AAC9D3FB72454385673BFA230EDB87">
    <w:name w:val="98AAC9D3FB72454385673BFA230EDB87"/>
    <w:rsid w:val="008B3E5B"/>
  </w:style>
  <w:style w:type="paragraph" w:customStyle="1" w:styleId="3E742F3D68EE4C3E97786B093D634EE5">
    <w:name w:val="3E742F3D68EE4C3E97786B093D634EE5"/>
    <w:rsid w:val="008B3E5B"/>
  </w:style>
  <w:style w:type="paragraph" w:customStyle="1" w:styleId="41759377522540EFAC1BB16041390B08">
    <w:name w:val="41759377522540EFAC1BB16041390B08"/>
    <w:rsid w:val="008B3E5B"/>
  </w:style>
  <w:style w:type="paragraph" w:customStyle="1" w:styleId="7FF15999EDC24B3C9AC6D496F9A699A2">
    <w:name w:val="7FF15999EDC24B3C9AC6D496F9A699A2"/>
    <w:rsid w:val="008B3E5B"/>
  </w:style>
  <w:style w:type="paragraph" w:customStyle="1" w:styleId="21F9E79FA0074136924F04556421B008">
    <w:name w:val="21F9E79FA0074136924F04556421B008"/>
    <w:rsid w:val="008B3E5B"/>
  </w:style>
  <w:style w:type="paragraph" w:customStyle="1" w:styleId="5CEDBE802CBF4FD78F0743FD8A8F4246">
    <w:name w:val="5CEDBE802CBF4FD78F0743FD8A8F4246"/>
    <w:rsid w:val="00FC55A5"/>
  </w:style>
  <w:style w:type="paragraph" w:customStyle="1" w:styleId="DCDD0403A46A47278215E630B0EE5233">
    <w:name w:val="DCDD0403A46A47278215E630B0EE5233"/>
    <w:rsid w:val="00FC55A5"/>
  </w:style>
  <w:style w:type="paragraph" w:customStyle="1" w:styleId="74B60C92E03440AE9A9775319524D6CB">
    <w:name w:val="74B60C92E03440AE9A9775319524D6CB"/>
    <w:rsid w:val="00FC55A5"/>
  </w:style>
  <w:style w:type="paragraph" w:customStyle="1" w:styleId="B6EF9F0C00E045808F6BB9ED218A610B">
    <w:name w:val="B6EF9F0C00E045808F6BB9ED218A610B"/>
    <w:rsid w:val="00FC55A5"/>
  </w:style>
  <w:style w:type="paragraph" w:customStyle="1" w:styleId="D50824251AA6437AA1949B67ACFD577D">
    <w:name w:val="D50824251AA6437AA1949B67ACFD577D"/>
    <w:rsid w:val="00FC55A5"/>
  </w:style>
  <w:style w:type="paragraph" w:customStyle="1" w:styleId="6A7CDE2AF4A5403995DCB48ABE7131DA">
    <w:name w:val="6A7CDE2AF4A5403995DCB48ABE7131DA"/>
    <w:rsid w:val="00FC55A5"/>
  </w:style>
  <w:style w:type="paragraph" w:customStyle="1" w:styleId="9EB7ED239F6143A786B0252596D4D991">
    <w:name w:val="9EB7ED239F6143A786B0252596D4D991"/>
    <w:rsid w:val="00FC55A5"/>
  </w:style>
  <w:style w:type="paragraph" w:customStyle="1" w:styleId="39D932BFEA9F437EBD4AB09F434A2863">
    <w:name w:val="39D932BFEA9F437EBD4AB09F434A2863"/>
    <w:rsid w:val="00FC55A5"/>
  </w:style>
  <w:style w:type="paragraph" w:customStyle="1" w:styleId="F9760B50A7254404A5D5ED2472600238">
    <w:name w:val="F9760B50A7254404A5D5ED2472600238"/>
    <w:rsid w:val="00FC55A5"/>
  </w:style>
  <w:style w:type="paragraph" w:customStyle="1" w:styleId="FB0E5245D79D4525B366328AD52CABA0">
    <w:name w:val="FB0E5245D79D4525B366328AD52CABA0"/>
    <w:rsid w:val="00FC55A5"/>
  </w:style>
  <w:style w:type="paragraph" w:customStyle="1" w:styleId="3787B8BE2FB541849FA5A69F4FB249B2">
    <w:name w:val="3787B8BE2FB541849FA5A69F4FB249B2"/>
    <w:rsid w:val="00FC55A5"/>
  </w:style>
  <w:style w:type="paragraph" w:customStyle="1" w:styleId="A58632ECB0C34599A16DE4BCDFCDE36B">
    <w:name w:val="A58632ECB0C34599A16DE4BCDFCDE36B"/>
    <w:rsid w:val="00FC55A5"/>
  </w:style>
  <w:style w:type="paragraph" w:customStyle="1" w:styleId="D7535A25491949B6A947C66EA8202AC1">
    <w:name w:val="D7535A25491949B6A947C66EA8202AC1"/>
    <w:rsid w:val="00992C36"/>
  </w:style>
  <w:style w:type="paragraph" w:customStyle="1" w:styleId="9AE95D4E6E4B43F0BC443377EBEE849B">
    <w:name w:val="9AE95D4E6E4B43F0BC443377EBEE849B"/>
    <w:rsid w:val="00992C36"/>
  </w:style>
  <w:style w:type="paragraph" w:customStyle="1" w:styleId="CC8769D5F7554BB98157B6DCB950E6EC">
    <w:name w:val="CC8769D5F7554BB98157B6DCB950E6EC"/>
    <w:rsid w:val="00992C36"/>
  </w:style>
  <w:style w:type="paragraph" w:customStyle="1" w:styleId="AE267AE4441F48ACB60E0BA9EA09C6BF">
    <w:name w:val="AE267AE4441F48ACB60E0BA9EA09C6BF"/>
    <w:rsid w:val="001A3349"/>
  </w:style>
  <w:style w:type="paragraph" w:customStyle="1" w:styleId="2DD845BF1A1A4262BBD3266708F1F441">
    <w:name w:val="2DD845BF1A1A4262BBD3266708F1F441"/>
    <w:rsid w:val="001A3349"/>
  </w:style>
  <w:style w:type="paragraph" w:customStyle="1" w:styleId="043AC3C589C64594A18012F9C4EE494C">
    <w:name w:val="043AC3C589C64594A18012F9C4EE494C"/>
    <w:rsid w:val="001A3349"/>
  </w:style>
  <w:style w:type="paragraph" w:customStyle="1" w:styleId="FC6D15F6DE5C43A88F2A96CB32F97A90">
    <w:name w:val="FC6D15F6DE5C43A88F2A96CB32F97A90"/>
    <w:rsid w:val="001A3349"/>
  </w:style>
  <w:style w:type="paragraph" w:customStyle="1" w:styleId="9AAA24CE28A04C2795B05E61A61056A7">
    <w:name w:val="9AAA24CE28A04C2795B05E61A61056A7"/>
    <w:rsid w:val="001A3349"/>
  </w:style>
  <w:style w:type="paragraph" w:customStyle="1" w:styleId="8C3164A23BB94993B42C536CE5C3441B">
    <w:name w:val="8C3164A23BB94993B42C536CE5C3441B"/>
    <w:rsid w:val="001A3349"/>
  </w:style>
  <w:style w:type="paragraph" w:customStyle="1" w:styleId="4BA161136F3F4C51BED3B1C6D847DE7F">
    <w:name w:val="4BA161136F3F4C51BED3B1C6D847DE7F"/>
    <w:rsid w:val="001A3349"/>
  </w:style>
  <w:style w:type="paragraph" w:customStyle="1" w:styleId="61B016C5BA77438FBBCBB89805873A41">
    <w:name w:val="61B016C5BA77438FBBCBB89805873A41"/>
    <w:rsid w:val="001A334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813471-EB73-496C-B545-599B9AA20F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Pages>
  <Words>2704</Words>
  <Characters>15416</Characters>
  <Application>Microsoft Office Word</Application>
  <DocSecurity>0</DocSecurity>
  <Lines>128</Lines>
  <Paragraphs>36</Paragraphs>
  <ScaleCrop>false</ScaleCrop>
  <Company/>
  <LinksUpToDate>false</LinksUpToDate>
  <CharactersWithSpaces>180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2-09-12T14:03:00Z</dcterms:created>
  <dcterms:modified xsi:type="dcterms:W3CDTF">2022-09-12T14:03:00Z</dcterms:modified>
</cp:coreProperties>
</file>